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E0430" w14:textId="1C1125B1" w:rsidR="003B368B" w:rsidRPr="00CA6580" w:rsidRDefault="003B368B" w:rsidP="002863D4">
      <w:pPr>
        <w:pStyle w:val="NoSpacing"/>
        <w:jc w:val="center"/>
        <w:rPr>
          <w:rFonts w:cs="Times New Roman"/>
          <w:b/>
          <w:sz w:val="24"/>
          <w:szCs w:val="24"/>
        </w:rPr>
      </w:pPr>
      <w:bookmarkStart w:id="0" w:name="_Hlk58754426"/>
      <w:bookmarkEnd w:id="0"/>
      <w:r w:rsidRPr="00CA6580">
        <w:rPr>
          <w:rFonts w:cs="Times New Roman"/>
          <w:b/>
          <w:noProof/>
          <w:color w:val="000000" w:themeColor="text1"/>
          <w:sz w:val="24"/>
          <w:szCs w:val="24"/>
          <w:lang w:val="en-US"/>
        </w:rPr>
        <mc:AlternateContent>
          <mc:Choice Requires="wps">
            <w:drawing>
              <wp:anchor distT="0" distB="0" distL="114300" distR="114300" simplePos="0" relativeHeight="251652608" behindDoc="0" locked="0" layoutInCell="1" allowOverlap="1" wp14:anchorId="1749F2C4" wp14:editId="42936ECA">
                <wp:simplePos x="0" y="0"/>
                <wp:positionH relativeFrom="column">
                  <wp:posOffset>5286375</wp:posOffset>
                </wp:positionH>
                <wp:positionV relativeFrom="paragraph">
                  <wp:posOffset>-561975</wp:posOffset>
                </wp:positionV>
                <wp:extent cx="419100" cy="3333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419100" cy="3333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7BE032" id="Rectangle 7" o:spid="_x0000_s1026" style="position:absolute;margin-left:416.25pt;margin-top:-44.25pt;width:33pt;height:26.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" fillcolor="white [3212]" strokecolor="white [3212]" strokeweight="1pt"/>
            </w:pict>
          </mc:Fallback>
        </mc:AlternateContent>
      </w:r>
      <w:r w:rsidR="00DA6834" w:rsidRPr="00CA6580">
        <w:rPr>
          <w:rFonts w:cs="Times New Roman"/>
          <w:b/>
          <w:noProof/>
          <w:color w:val="000000" w:themeColor="text1"/>
          <w:sz w:val="24"/>
          <w:szCs w:val="24"/>
          <w:lang w:val="en-US"/>
        </w:rPr>
        <w:t>MGEI+: ONLINE SALES TOOL KIT WITH REQUEST SUBMISSION FOR MEGAWORLD GLOBAL ESTATE, INC.’S PROPERTY CONSULTANTS</w:t>
      </w:r>
      <w:r w:rsidR="00DA6834" w:rsidRPr="00CA6580">
        <w:rPr>
          <w:rFonts w:cs="Times New Roman"/>
          <w:b/>
          <w:sz w:val="24"/>
          <w:szCs w:val="24"/>
        </w:rPr>
        <w:br/>
      </w:r>
      <w:r w:rsidRPr="00CA6580">
        <w:rPr>
          <w:rFonts w:cs="Times New Roman"/>
          <w:b/>
          <w:sz w:val="24"/>
          <w:szCs w:val="24"/>
        </w:rPr>
        <w:br/>
      </w:r>
    </w:p>
    <w:p w14:paraId="33C36E6B" w14:textId="77777777" w:rsidR="003B368B" w:rsidRPr="00CA6580" w:rsidRDefault="003B368B" w:rsidP="003B368B">
      <w:pPr>
        <w:pStyle w:val="NoSpacing"/>
        <w:jc w:val="center"/>
        <w:rPr>
          <w:rFonts w:cs="Times New Roman"/>
          <w:b/>
          <w:sz w:val="24"/>
          <w:szCs w:val="24"/>
        </w:rPr>
      </w:pPr>
      <w:r w:rsidRPr="00CA6580">
        <w:rPr>
          <w:rFonts w:cs="Times New Roman"/>
          <w:b/>
          <w:color w:val="FF0000"/>
          <w:sz w:val="24"/>
          <w:szCs w:val="24"/>
        </w:rPr>
        <w:br/>
      </w:r>
      <w:r w:rsidRPr="00CA6580">
        <w:rPr>
          <w:rFonts w:cs="Times New Roman"/>
          <w:b/>
          <w:color w:val="FF0000"/>
          <w:sz w:val="24"/>
          <w:szCs w:val="24"/>
        </w:rPr>
        <w:br/>
      </w:r>
      <w:r w:rsidRPr="00CA6580">
        <w:rPr>
          <w:rFonts w:cs="Times New Roman"/>
          <w:b/>
          <w:sz w:val="24"/>
          <w:szCs w:val="24"/>
        </w:rPr>
        <w:br/>
      </w:r>
      <w:r w:rsidRPr="00CA6580">
        <w:rPr>
          <w:rFonts w:cs="Times New Roman"/>
          <w:b/>
          <w:sz w:val="24"/>
          <w:szCs w:val="24"/>
        </w:rPr>
        <w:br/>
      </w:r>
      <w:r w:rsidRPr="00CA6580">
        <w:rPr>
          <w:rFonts w:cs="Times New Roman"/>
          <w:b/>
          <w:sz w:val="24"/>
          <w:szCs w:val="24"/>
        </w:rPr>
        <w:br/>
      </w:r>
      <w:r w:rsidRPr="00CA6580">
        <w:rPr>
          <w:rFonts w:cs="Times New Roman"/>
          <w:b/>
          <w:sz w:val="24"/>
          <w:szCs w:val="24"/>
        </w:rPr>
        <w:br/>
      </w:r>
      <w:r w:rsidRPr="00CA6580">
        <w:rPr>
          <w:rFonts w:cs="Times New Roman"/>
          <w:b/>
          <w:sz w:val="24"/>
          <w:szCs w:val="24"/>
        </w:rPr>
        <w:br/>
      </w:r>
    </w:p>
    <w:p w14:paraId="42321FC9"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Undergraduate Thesis</w:t>
      </w:r>
    </w:p>
    <w:p w14:paraId="17FA4381"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Submitted to the faculty of the</w:t>
      </w:r>
    </w:p>
    <w:p w14:paraId="76FC6B66"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Department of Industrial and Information Technology</w:t>
      </w:r>
    </w:p>
    <w:p w14:paraId="4CB12975"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Cavite State University – Carmona Campus</w:t>
      </w:r>
    </w:p>
    <w:p w14:paraId="43903BA7"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Carmona, Cavite</w:t>
      </w:r>
    </w:p>
    <w:p w14:paraId="0F4D60D2" w14:textId="77777777" w:rsidR="003B368B" w:rsidRPr="00CA6580" w:rsidRDefault="003B368B" w:rsidP="003B368B">
      <w:pPr>
        <w:spacing w:after="0" w:line="240" w:lineRule="auto"/>
        <w:jc w:val="center"/>
        <w:rPr>
          <w:rFonts w:ascii="Times New Roman" w:hAnsi="Times New Roman" w:cs="Times New Roman"/>
          <w:sz w:val="24"/>
          <w:szCs w:val="24"/>
        </w:rPr>
      </w:pPr>
    </w:p>
    <w:p w14:paraId="26880207" w14:textId="77777777" w:rsidR="003B368B" w:rsidRPr="00CA6580" w:rsidRDefault="003B368B" w:rsidP="003B368B">
      <w:pPr>
        <w:spacing w:after="0" w:line="240" w:lineRule="auto"/>
        <w:jc w:val="center"/>
        <w:rPr>
          <w:rFonts w:ascii="Times New Roman" w:hAnsi="Times New Roman" w:cs="Times New Roman"/>
          <w:sz w:val="24"/>
          <w:szCs w:val="24"/>
        </w:rPr>
      </w:pPr>
    </w:p>
    <w:p w14:paraId="4AC280B0" w14:textId="77777777" w:rsidR="003B368B" w:rsidRPr="00CA6580" w:rsidRDefault="003B368B" w:rsidP="003B368B">
      <w:pPr>
        <w:spacing w:after="0" w:line="240" w:lineRule="auto"/>
        <w:jc w:val="center"/>
        <w:rPr>
          <w:rFonts w:ascii="Times New Roman" w:hAnsi="Times New Roman" w:cs="Times New Roman"/>
          <w:sz w:val="24"/>
          <w:szCs w:val="24"/>
        </w:rPr>
      </w:pPr>
    </w:p>
    <w:p w14:paraId="22CFB7FB" w14:textId="77777777" w:rsidR="003B368B" w:rsidRPr="00CA6580" w:rsidRDefault="003B368B" w:rsidP="003B368B">
      <w:pPr>
        <w:tabs>
          <w:tab w:val="left" w:pos="2340"/>
        </w:tabs>
        <w:spacing w:after="0" w:line="240" w:lineRule="auto"/>
        <w:jc w:val="center"/>
        <w:rPr>
          <w:rFonts w:ascii="Times New Roman" w:hAnsi="Times New Roman" w:cs="Times New Roman"/>
          <w:sz w:val="24"/>
          <w:szCs w:val="24"/>
        </w:rPr>
      </w:pPr>
    </w:p>
    <w:p w14:paraId="15D1DC12" w14:textId="77777777" w:rsidR="003B368B" w:rsidRPr="00CA6580" w:rsidRDefault="003B368B" w:rsidP="003B368B">
      <w:pPr>
        <w:spacing w:after="0" w:line="240" w:lineRule="auto"/>
        <w:jc w:val="center"/>
        <w:rPr>
          <w:rFonts w:ascii="Times New Roman" w:hAnsi="Times New Roman" w:cs="Times New Roman"/>
          <w:sz w:val="24"/>
          <w:szCs w:val="24"/>
        </w:rPr>
      </w:pPr>
    </w:p>
    <w:p w14:paraId="2EF467BF" w14:textId="77777777" w:rsidR="003B368B" w:rsidRPr="00CA6580" w:rsidRDefault="003B368B" w:rsidP="003B368B">
      <w:pPr>
        <w:spacing w:after="0" w:line="240" w:lineRule="auto"/>
        <w:jc w:val="center"/>
        <w:rPr>
          <w:rFonts w:ascii="Times New Roman" w:hAnsi="Times New Roman" w:cs="Times New Roman"/>
          <w:i/>
          <w:sz w:val="24"/>
          <w:szCs w:val="24"/>
        </w:rPr>
      </w:pPr>
    </w:p>
    <w:p w14:paraId="713CCF9E" w14:textId="77777777" w:rsidR="003B368B" w:rsidRPr="00CA6580" w:rsidRDefault="003B368B" w:rsidP="003B368B">
      <w:pPr>
        <w:spacing w:after="0" w:line="240" w:lineRule="auto"/>
        <w:jc w:val="center"/>
        <w:rPr>
          <w:rFonts w:ascii="Times New Roman" w:hAnsi="Times New Roman" w:cs="Times New Roman"/>
          <w:sz w:val="24"/>
          <w:szCs w:val="24"/>
        </w:rPr>
      </w:pPr>
    </w:p>
    <w:p w14:paraId="44F5DA4F" w14:textId="77777777" w:rsidR="003B368B" w:rsidRPr="00CA6580" w:rsidRDefault="003B368B" w:rsidP="003B368B">
      <w:pPr>
        <w:spacing w:after="0" w:line="240" w:lineRule="auto"/>
        <w:jc w:val="center"/>
        <w:rPr>
          <w:rFonts w:ascii="Times New Roman" w:hAnsi="Times New Roman" w:cs="Times New Roman"/>
          <w:sz w:val="24"/>
          <w:szCs w:val="24"/>
        </w:rPr>
      </w:pPr>
    </w:p>
    <w:p w14:paraId="26C4D08F" w14:textId="77777777" w:rsidR="003B368B" w:rsidRPr="00CA6580" w:rsidRDefault="003B368B" w:rsidP="003B368B">
      <w:pPr>
        <w:spacing w:after="0" w:line="240" w:lineRule="auto"/>
        <w:jc w:val="center"/>
        <w:rPr>
          <w:rFonts w:ascii="Times New Roman" w:hAnsi="Times New Roman" w:cs="Times New Roman"/>
          <w:sz w:val="24"/>
          <w:szCs w:val="24"/>
        </w:rPr>
      </w:pPr>
    </w:p>
    <w:p w14:paraId="6781B8D7" w14:textId="77777777" w:rsidR="003B368B" w:rsidRPr="00CA6580" w:rsidRDefault="003B368B" w:rsidP="003B368B">
      <w:pPr>
        <w:spacing w:after="0" w:line="240" w:lineRule="auto"/>
        <w:jc w:val="center"/>
        <w:rPr>
          <w:rFonts w:ascii="Times New Roman" w:hAnsi="Times New Roman" w:cs="Times New Roman"/>
          <w:sz w:val="24"/>
          <w:szCs w:val="24"/>
        </w:rPr>
      </w:pPr>
    </w:p>
    <w:p w14:paraId="4DACDECD"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In partial fulfillment</w:t>
      </w:r>
    </w:p>
    <w:p w14:paraId="7BEC4D37"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of the requirements for the degree</w:t>
      </w:r>
    </w:p>
    <w:p w14:paraId="335B2E1E" w14:textId="77777777" w:rsidR="003B368B" w:rsidRPr="00CA6580" w:rsidRDefault="003B368B" w:rsidP="003B368B">
      <w:pPr>
        <w:spacing w:after="0" w:line="240" w:lineRule="auto"/>
        <w:jc w:val="center"/>
        <w:rPr>
          <w:rFonts w:ascii="Times New Roman" w:hAnsi="Times New Roman" w:cs="Times New Roman"/>
          <w:sz w:val="24"/>
          <w:szCs w:val="24"/>
        </w:rPr>
      </w:pPr>
      <w:r w:rsidRPr="00CA6580">
        <w:rPr>
          <w:rFonts w:ascii="Times New Roman" w:hAnsi="Times New Roman" w:cs="Times New Roman"/>
          <w:sz w:val="24"/>
          <w:szCs w:val="24"/>
        </w:rPr>
        <w:t>Bachelor of Science in Information Technology</w:t>
      </w:r>
    </w:p>
    <w:p w14:paraId="58081284" w14:textId="77777777" w:rsidR="00964763" w:rsidRPr="00CA6580" w:rsidRDefault="003B368B" w:rsidP="003B368B">
      <w:pPr>
        <w:spacing w:after="0" w:line="240" w:lineRule="auto"/>
        <w:jc w:val="center"/>
        <w:rPr>
          <w:rFonts w:ascii="Times New Roman" w:hAnsi="Times New Roman" w:cs="Times New Roman"/>
          <w:color w:val="FF0000"/>
          <w:sz w:val="24"/>
          <w:szCs w:val="24"/>
        </w:rPr>
      </w:pPr>
      <w:r w:rsidRPr="00CA6580">
        <w:rPr>
          <w:rFonts w:ascii="Times New Roman" w:hAnsi="Times New Roman" w:cs="Times New Roman"/>
          <w:sz w:val="24"/>
          <w:szCs w:val="24"/>
        </w:rPr>
        <w:br/>
      </w:r>
      <w:r w:rsidRPr="00CA6580">
        <w:rPr>
          <w:rFonts w:ascii="Times New Roman" w:hAnsi="Times New Roman" w:cs="Times New Roman"/>
          <w:sz w:val="24"/>
          <w:szCs w:val="24"/>
        </w:rPr>
        <w:br/>
      </w:r>
      <w:r w:rsidRPr="00CA6580">
        <w:rPr>
          <w:rFonts w:ascii="Times New Roman" w:hAnsi="Times New Roman" w:cs="Times New Roman"/>
          <w:sz w:val="24"/>
          <w:szCs w:val="24"/>
        </w:rPr>
        <w:br/>
      </w:r>
      <w:r w:rsidR="00964763" w:rsidRPr="00CA6580">
        <w:rPr>
          <w:rFonts w:ascii="Times New Roman" w:hAnsi="Times New Roman" w:cs="Times New Roman"/>
          <w:color w:val="FF0000"/>
          <w:sz w:val="24"/>
          <w:szCs w:val="24"/>
        </w:rPr>
        <w:br/>
      </w:r>
      <w:r w:rsidR="00964763" w:rsidRPr="00CA6580">
        <w:rPr>
          <w:rFonts w:ascii="Times New Roman" w:hAnsi="Times New Roman" w:cs="Times New Roman"/>
          <w:color w:val="FF0000"/>
          <w:sz w:val="24"/>
          <w:szCs w:val="24"/>
        </w:rPr>
        <w:br/>
      </w:r>
    </w:p>
    <w:p w14:paraId="3146D0A4" w14:textId="77777777" w:rsidR="00B35656" w:rsidRDefault="00B35656" w:rsidP="003B368B">
      <w:pPr>
        <w:spacing w:after="0" w:line="240" w:lineRule="auto"/>
        <w:jc w:val="center"/>
        <w:rPr>
          <w:rFonts w:ascii="Times New Roman" w:hAnsi="Times New Roman" w:cs="Times New Roman"/>
          <w:color w:val="FF0000"/>
          <w:sz w:val="24"/>
          <w:szCs w:val="24"/>
        </w:rPr>
      </w:pPr>
    </w:p>
    <w:p w14:paraId="04BEFAF3" w14:textId="77777777" w:rsidR="00B35656" w:rsidRDefault="00B35656" w:rsidP="003B368B">
      <w:pPr>
        <w:spacing w:after="0" w:line="240" w:lineRule="auto"/>
        <w:jc w:val="center"/>
        <w:rPr>
          <w:rFonts w:ascii="Times New Roman" w:hAnsi="Times New Roman" w:cs="Times New Roman"/>
          <w:color w:val="FF0000"/>
          <w:sz w:val="24"/>
          <w:szCs w:val="24"/>
        </w:rPr>
      </w:pPr>
    </w:p>
    <w:p w14:paraId="2DADE7D0" w14:textId="77777777" w:rsidR="00B35656" w:rsidRDefault="00B35656" w:rsidP="003B368B">
      <w:pPr>
        <w:spacing w:after="0" w:line="240" w:lineRule="auto"/>
        <w:jc w:val="center"/>
        <w:rPr>
          <w:rFonts w:ascii="Times New Roman" w:hAnsi="Times New Roman" w:cs="Times New Roman"/>
          <w:color w:val="FF0000"/>
          <w:sz w:val="24"/>
          <w:szCs w:val="24"/>
        </w:rPr>
      </w:pPr>
    </w:p>
    <w:p w14:paraId="03A2DE7F" w14:textId="77777777" w:rsidR="00B35656" w:rsidRDefault="00B35656" w:rsidP="003B368B">
      <w:pPr>
        <w:spacing w:after="0" w:line="240" w:lineRule="auto"/>
        <w:jc w:val="center"/>
        <w:rPr>
          <w:rFonts w:ascii="Times New Roman" w:hAnsi="Times New Roman" w:cs="Times New Roman"/>
          <w:color w:val="FF0000"/>
          <w:sz w:val="24"/>
          <w:szCs w:val="24"/>
        </w:rPr>
      </w:pPr>
    </w:p>
    <w:p w14:paraId="1A3E7000" w14:textId="77777777" w:rsidR="00B35656" w:rsidRDefault="00B35656" w:rsidP="003B368B">
      <w:pPr>
        <w:spacing w:after="0" w:line="240" w:lineRule="auto"/>
        <w:jc w:val="center"/>
        <w:rPr>
          <w:rFonts w:ascii="Times New Roman" w:hAnsi="Times New Roman" w:cs="Times New Roman"/>
          <w:color w:val="FF0000"/>
          <w:sz w:val="24"/>
          <w:szCs w:val="24"/>
        </w:rPr>
      </w:pPr>
    </w:p>
    <w:p w14:paraId="685B7CE0" w14:textId="77777777" w:rsidR="00B35656" w:rsidRDefault="00B35656" w:rsidP="003B368B">
      <w:pPr>
        <w:spacing w:after="0" w:line="240" w:lineRule="auto"/>
        <w:jc w:val="center"/>
        <w:rPr>
          <w:rFonts w:ascii="Times New Roman" w:hAnsi="Times New Roman" w:cs="Times New Roman"/>
          <w:color w:val="FF0000"/>
          <w:sz w:val="24"/>
          <w:szCs w:val="24"/>
        </w:rPr>
      </w:pPr>
    </w:p>
    <w:p w14:paraId="4C05078B" w14:textId="407E119E" w:rsidR="003B368B" w:rsidRPr="00CA6580" w:rsidRDefault="003B368B" w:rsidP="003B368B">
      <w:pPr>
        <w:spacing w:after="0" w:line="240" w:lineRule="auto"/>
        <w:jc w:val="center"/>
        <w:rPr>
          <w:rFonts w:ascii="Times New Roman" w:hAnsi="Times New Roman" w:cs="Times New Roman"/>
          <w:b/>
          <w:color w:val="FF0000"/>
          <w:sz w:val="24"/>
          <w:szCs w:val="24"/>
        </w:rPr>
      </w:pPr>
      <w:r w:rsidRPr="00CA6580">
        <w:rPr>
          <w:rFonts w:ascii="Times New Roman" w:hAnsi="Times New Roman" w:cs="Times New Roman"/>
          <w:color w:val="FF0000"/>
          <w:sz w:val="24"/>
          <w:szCs w:val="24"/>
        </w:rPr>
        <w:br/>
      </w:r>
      <w:r w:rsidR="00E26095" w:rsidRPr="00CA6580">
        <w:rPr>
          <w:rFonts w:ascii="Times New Roman" w:hAnsi="Times New Roman" w:cs="Times New Roman"/>
          <w:b/>
          <w:color w:val="000000" w:themeColor="text1"/>
          <w:sz w:val="24"/>
          <w:szCs w:val="24"/>
        </w:rPr>
        <w:t>JOLINA C. CANTONJOS</w:t>
      </w:r>
    </w:p>
    <w:p w14:paraId="0CC1F2EA" w14:textId="293038CC" w:rsidR="002809FA" w:rsidRDefault="00E26095" w:rsidP="002809FA">
      <w:pPr>
        <w:spacing w:after="0" w:line="240" w:lineRule="auto"/>
        <w:jc w:val="center"/>
        <w:rPr>
          <w:rFonts w:ascii="Times New Roman" w:hAnsi="Times New Roman" w:cs="Times New Roman"/>
          <w:sz w:val="24"/>
          <w:szCs w:val="24"/>
        </w:rPr>
      </w:pPr>
      <w:r w:rsidRPr="00CA6580">
        <w:rPr>
          <w:rFonts w:ascii="Times New Roman" w:hAnsi="Times New Roman" w:cs="Times New Roman"/>
          <w:b/>
          <w:color w:val="000000" w:themeColor="text1"/>
          <w:sz w:val="24"/>
          <w:szCs w:val="24"/>
        </w:rPr>
        <w:t>LEONARD CHIPPER T. MANTABOTE</w:t>
      </w:r>
      <w:r w:rsidR="003B368B" w:rsidRPr="00CA6580">
        <w:rPr>
          <w:rFonts w:ascii="Times New Roman" w:hAnsi="Times New Roman" w:cs="Times New Roman"/>
          <w:b/>
          <w:color w:val="FF0000"/>
          <w:sz w:val="24"/>
          <w:szCs w:val="24"/>
        </w:rPr>
        <w:br/>
      </w:r>
      <w:r w:rsidR="00A90BB6">
        <w:rPr>
          <w:rFonts w:ascii="Times New Roman" w:hAnsi="Times New Roman" w:cs="Times New Roman"/>
          <w:sz w:val="24"/>
          <w:szCs w:val="24"/>
        </w:rPr>
        <w:t>January 2021</w:t>
      </w:r>
    </w:p>
    <w:p w14:paraId="6705C8CB" w14:textId="315C2D04" w:rsidR="00E216B5" w:rsidRPr="002809FA" w:rsidRDefault="00014738" w:rsidP="002809FA">
      <w:pPr>
        <w:spacing w:after="0" w:line="240" w:lineRule="auto"/>
        <w:jc w:val="center"/>
        <w:rPr>
          <w:rFonts w:ascii="Times New Roman" w:hAnsi="Times New Roman" w:cs="Times New Roman"/>
          <w:sz w:val="24"/>
          <w:szCs w:val="24"/>
        </w:rPr>
      </w:pPr>
      <w:r w:rsidRPr="00CA6580">
        <w:rPr>
          <w:rFonts w:ascii="Times New Roman" w:hAnsi="Times New Roman" w:cs="Times New Roman"/>
          <w:b/>
          <w:noProof/>
          <w:color w:val="000000" w:themeColor="text1"/>
          <w:sz w:val="24"/>
          <w:szCs w:val="24"/>
        </w:rPr>
        <w:lastRenderedPageBreak/>
        <w:t xml:space="preserve">MGEI+: </w:t>
      </w:r>
      <w:r w:rsidR="002726E9" w:rsidRPr="00CA6580">
        <w:rPr>
          <w:rFonts w:ascii="Times New Roman" w:hAnsi="Times New Roman" w:cs="Times New Roman"/>
          <w:b/>
          <w:noProof/>
          <w:color w:val="000000" w:themeColor="text1"/>
          <w:sz w:val="24"/>
          <w:szCs w:val="24"/>
        </w:rPr>
        <w:t>Online</w:t>
      </w:r>
      <w:r w:rsidRPr="00CA6580">
        <w:rPr>
          <w:rFonts w:ascii="Times New Roman" w:hAnsi="Times New Roman" w:cs="Times New Roman"/>
          <w:b/>
          <w:noProof/>
          <w:color w:val="000000" w:themeColor="text1"/>
          <w:sz w:val="24"/>
          <w:szCs w:val="24"/>
        </w:rPr>
        <w:t xml:space="preserve"> Sales Tool Kit With</w:t>
      </w:r>
      <w:r w:rsidR="007D627D" w:rsidRPr="00CA6580">
        <w:rPr>
          <w:rFonts w:ascii="Times New Roman" w:hAnsi="Times New Roman" w:cs="Times New Roman"/>
          <w:b/>
          <w:noProof/>
          <w:color w:val="000000" w:themeColor="text1"/>
          <w:sz w:val="24"/>
          <w:szCs w:val="24"/>
        </w:rPr>
        <w:t xml:space="preserve"> Request</w:t>
      </w:r>
      <w:r w:rsidRPr="00CA6580">
        <w:rPr>
          <w:rFonts w:ascii="Times New Roman" w:hAnsi="Times New Roman" w:cs="Times New Roman"/>
          <w:b/>
          <w:noProof/>
          <w:color w:val="000000" w:themeColor="text1"/>
          <w:sz w:val="24"/>
          <w:szCs w:val="24"/>
        </w:rPr>
        <w:t xml:space="preserve"> Submission For Megaworld Global Estate, Inc.’s Property Consultants</w:t>
      </w:r>
      <w:r w:rsidRPr="00CA6580">
        <w:rPr>
          <w:rFonts w:ascii="Times New Roman" w:hAnsi="Times New Roman" w:cs="Times New Roman"/>
          <w:b/>
          <w:sz w:val="24"/>
          <w:szCs w:val="24"/>
        </w:rPr>
        <w:br/>
      </w:r>
      <w:r w:rsidR="00516380" w:rsidRPr="00CA6580">
        <w:rPr>
          <w:rFonts w:ascii="Times New Roman" w:hAnsi="Times New Roman" w:cs="Times New Roman"/>
          <w:b/>
          <w:sz w:val="24"/>
          <w:szCs w:val="24"/>
        </w:rPr>
        <w:br/>
      </w:r>
      <w:r w:rsidR="00E216B5" w:rsidRPr="00CA6580">
        <w:rPr>
          <w:rFonts w:ascii="Times New Roman" w:hAnsi="Times New Roman" w:cs="Times New Roman"/>
          <w:b/>
          <w:noProof/>
          <w:sz w:val="24"/>
          <w:szCs w:val="24"/>
        </w:rPr>
        <mc:AlternateContent>
          <mc:Choice Requires="wps">
            <w:drawing>
              <wp:anchor distT="0" distB="0" distL="114300" distR="114300" simplePos="0" relativeHeight="251650560" behindDoc="0" locked="0" layoutInCell="1" allowOverlap="1" wp14:anchorId="5229BBE6" wp14:editId="2D0E02A4">
                <wp:simplePos x="0" y="0"/>
                <wp:positionH relativeFrom="column">
                  <wp:posOffset>5295900</wp:posOffset>
                </wp:positionH>
                <wp:positionV relativeFrom="paragraph">
                  <wp:posOffset>-457200</wp:posOffset>
                </wp:positionV>
                <wp:extent cx="323850" cy="161925"/>
                <wp:effectExtent l="9525" t="9525" r="9525" b="952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161925"/>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594AA9" id="Rectangle 3" o:spid="_x0000_s1026" style="position:absolute;margin-left:417pt;margin-top:-36pt;width:25.5pt;height:12.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" strokecolor="white [3212]"/>
            </w:pict>
          </mc:Fallback>
        </mc:AlternateContent>
      </w:r>
    </w:p>
    <w:p w14:paraId="63F4F3CD" w14:textId="77777777" w:rsidR="009B14E2" w:rsidRPr="00CA6580" w:rsidRDefault="009B14E2" w:rsidP="00E216B5">
      <w:pPr>
        <w:spacing w:after="0" w:line="240" w:lineRule="auto"/>
        <w:jc w:val="center"/>
        <w:rPr>
          <w:rFonts w:ascii="Times New Roman" w:hAnsi="Times New Roman" w:cs="Times New Roman"/>
          <w:b/>
          <w:sz w:val="24"/>
          <w:szCs w:val="24"/>
        </w:rPr>
      </w:pPr>
    </w:p>
    <w:p w14:paraId="3298B1DC" w14:textId="3CE734CC" w:rsidR="00516380" w:rsidRPr="00CA6580" w:rsidRDefault="0090608E" w:rsidP="00516380">
      <w:pPr>
        <w:spacing w:after="0" w:line="240" w:lineRule="auto"/>
        <w:jc w:val="center"/>
        <w:rPr>
          <w:rFonts w:ascii="Times New Roman" w:hAnsi="Times New Roman" w:cs="Times New Roman"/>
          <w:b/>
          <w:color w:val="FF0000"/>
          <w:sz w:val="24"/>
          <w:szCs w:val="24"/>
        </w:rPr>
      </w:pPr>
      <w:proofErr w:type="spellStart"/>
      <w:r w:rsidRPr="00CA6580">
        <w:rPr>
          <w:rFonts w:ascii="Times New Roman" w:hAnsi="Times New Roman" w:cs="Times New Roman"/>
          <w:b/>
          <w:color w:val="000000" w:themeColor="text1"/>
          <w:sz w:val="24"/>
          <w:szCs w:val="24"/>
        </w:rPr>
        <w:t>Jolina</w:t>
      </w:r>
      <w:proofErr w:type="spellEnd"/>
      <w:r w:rsidRPr="00CA6580">
        <w:rPr>
          <w:rFonts w:ascii="Times New Roman" w:hAnsi="Times New Roman" w:cs="Times New Roman"/>
          <w:b/>
          <w:color w:val="000000" w:themeColor="text1"/>
          <w:sz w:val="24"/>
          <w:szCs w:val="24"/>
        </w:rPr>
        <w:t xml:space="preserve"> C. </w:t>
      </w:r>
      <w:proofErr w:type="spellStart"/>
      <w:r w:rsidRPr="00CA6580">
        <w:rPr>
          <w:rFonts w:ascii="Times New Roman" w:hAnsi="Times New Roman" w:cs="Times New Roman"/>
          <w:b/>
          <w:color w:val="000000" w:themeColor="text1"/>
          <w:sz w:val="24"/>
          <w:szCs w:val="24"/>
        </w:rPr>
        <w:t>Cantonjos</w:t>
      </w:r>
      <w:proofErr w:type="spellEnd"/>
    </w:p>
    <w:p w14:paraId="50B1C21B" w14:textId="476DFB4F" w:rsidR="00751236" w:rsidRPr="00CA6580" w:rsidRDefault="0090608E" w:rsidP="00516380">
      <w:pPr>
        <w:spacing w:after="0" w:line="240" w:lineRule="auto"/>
        <w:jc w:val="center"/>
        <w:rPr>
          <w:rFonts w:ascii="Times New Roman" w:hAnsi="Times New Roman" w:cs="Times New Roman"/>
          <w:b/>
          <w:sz w:val="24"/>
          <w:szCs w:val="24"/>
        </w:rPr>
      </w:pPr>
      <w:r w:rsidRPr="00CA6580">
        <w:rPr>
          <w:rFonts w:ascii="Times New Roman" w:hAnsi="Times New Roman" w:cs="Times New Roman"/>
          <w:b/>
          <w:color w:val="000000" w:themeColor="text1"/>
          <w:sz w:val="24"/>
          <w:szCs w:val="24"/>
        </w:rPr>
        <w:t xml:space="preserve">Leonard Chipper T. </w:t>
      </w:r>
      <w:proofErr w:type="spellStart"/>
      <w:r w:rsidRPr="00CA6580">
        <w:rPr>
          <w:rFonts w:ascii="Times New Roman" w:hAnsi="Times New Roman" w:cs="Times New Roman"/>
          <w:b/>
          <w:color w:val="000000" w:themeColor="text1"/>
          <w:sz w:val="24"/>
          <w:szCs w:val="24"/>
        </w:rPr>
        <w:t>Mantabote</w:t>
      </w:r>
      <w:proofErr w:type="spellEnd"/>
    </w:p>
    <w:p w14:paraId="4E7068CA" w14:textId="77777777" w:rsidR="00751236" w:rsidRPr="00CA6580" w:rsidRDefault="00751236" w:rsidP="00751236">
      <w:pPr>
        <w:spacing w:after="0" w:line="240" w:lineRule="auto"/>
        <w:jc w:val="center"/>
        <w:rPr>
          <w:rFonts w:ascii="Times New Roman" w:hAnsi="Times New Roman" w:cs="Times New Roman"/>
          <w:b/>
          <w:sz w:val="24"/>
          <w:szCs w:val="24"/>
        </w:rPr>
      </w:pPr>
    </w:p>
    <w:p w14:paraId="5A4CD205" w14:textId="77777777" w:rsidR="00030B2C" w:rsidRDefault="00030B2C" w:rsidP="00751236">
      <w:pPr>
        <w:spacing w:after="0" w:line="240" w:lineRule="auto"/>
        <w:jc w:val="center"/>
        <w:rPr>
          <w:rFonts w:ascii="Times New Roman" w:hAnsi="Times New Roman" w:cs="Times New Roman"/>
          <w:b/>
          <w:sz w:val="24"/>
          <w:szCs w:val="24"/>
        </w:rPr>
      </w:pPr>
    </w:p>
    <w:p w14:paraId="4970E533" w14:textId="77777777" w:rsidR="00E216B5" w:rsidRPr="00CA6580" w:rsidRDefault="00E216B5" w:rsidP="00751236">
      <w:pPr>
        <w:spacing w:after="0" w:line="240" w:lineRule="auto"/>
        <w:jc w:val="center"/>
        <w:rPr>
          <w:rFonts w:ascii="Times New Roman" w:hAnsi="Times New Roman" w:cs="Times New Roman"/>
          <w:b/>
          <w:sz w:val="24"/>
          <w:szCs w:val="24"/>
        </w:rPr>
      </w:pPr>
      <w:r w:rsidRPr="00CA6580">
        <w:rPr>
          <w:rFonts w:ascii="Times New Roman" w:hAnsi="Times New Roman" w:cs="Times New Roman"/>
          <w:b/>
          <w:noProof/>
          <w:sz w:val="24"/>
          <w:szCs w:val="24"/>
        </w:rPr>
        <mc:AlternateContent>
          <mc:Choice Requires="wps">
            <w:drawing>
              <wp:anchor distT="0" distB="0" distL="114300" distR="114300" simplePos="0" relativeHeight="251647488" behindDoc="0" locked="0" layoutInCell="1" allowOverlap="1" wp14:anchorId="5A38FC70" wp14:editId="0D881D75">
                <wp:simplePos x="0" y="0"/>
                <wp:positionH relativeFrom="column">
                  <wp:posOffset>7620</wp:posOffset>
                </wp:positionH>
                <wp:positionV relativeFrom="paragraph">
                  <wp:posOffset>231775</wp:posOffset>
                </wp:positionV>
                <wp:extent cx="5507990" cy="0"/>
                <wp:effectExtent l="17145" t="12700" r="18415" b="15875"/>
                <wp:wrapSquare wrapText="bothSides"/>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79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CA7F67" id="_x0000_t32" coordsize="21600,21600" o:spt="32" o:oned="t" path="m,l21600,21600e" filled="f">
                <v:path arrowok="t" fillok="f" o:connecttype="none"/>
                <o:lock v:ext="edit" shapetype="t"/>
              </v:shapetype>
              <v:shape id="Straight Arrow Connector 2" o:spid="_x0000_s1026" type="#_x0000_t32" style="position:absolute;margin-left:.6pt;margin-top:18.25pt;width:433.7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" strokeweight="1.5pt">
                <w10:wrap type="square"/>
              </v:shape>
            </w:pict>
          </mc:Fallback>
        </mc:AlternateContent>
      </w:r>
    </w:p>
    <w:p w14:paraId="0B15AAE0" w14:textId="70B43A61" w:rsidR="00E216B5" w:rsidRPr="00CA6580" w:rsidRDefault="00A3149A" w:rsidP="00E216B5">
      <w:pPr>
        <w:spacing w:after="0" w:line="240" w:lineRule="auto"/>
        <w:jc w:val="both"/>
        <w:rPr>
          <w:rFonts w:ascii="Times New Roman" w:hAnsi="Times New Roman" w:cs="Times New Roman"/>
          <w:sz w:val="24"/>
          <w:szCs w:val="24"/>
        </w:rPr>
      </w:pPr>
      <w:r w:rsidRPr="00A3149A">
        <w:rPr>
          <w:rFonts w:ascii="Times New Roman" w:hAnsi="Times New Roman" w:cs="Times New Roman"/>
          <w:sz w:val="24"/>
          <w:szCs w:val="24"/>
        </w:rPr>
        <w:t>An undergraduate proposal submitted to the faculty of the Department of Industrial and Information Technology, Cavite State University – Carmona Campus, Carmona, Cavite in partial fulfi</w:t>
      </w:r>
      <w:r w:rsidR="008124A0">
        <w:rPr>
          <w:rFonts w:ascii="Times New Roman" w:hAnsi="Times New Roman" w:cs="Times New Roman"/>
          <w:sz w:val="24"/>
          <w:szCs w:val="24"/>
        </w:rPr>
        <w:t>l</w:t>
      </w:r>
      <w:r w:rsidRPr="00A3149A">
        <w:rPr>
          <w:rFonts w:ascii="Times New Roman" w:hAnsi="Times New Roman" w:cs="Times New Roman"/>
          <w:sz w:val="24"/>
          <w:szCs w:val="24"/>
        </w:rPr>
        <w:t>lment of the requirements for the degree of Bachelor of Science in Information Technology with Contribution No.________</w:t>
      </w:r>
      <w:r w:rsidR="003067DB" w:rsidRPr="00CA6580">
        <w:rPr>
          <w:rFonts w:ascii="Times New Roman" w:hAnsi="Times New Roman" w:cs="Times New Roman"/>
          <w:sz w:val="24"/>
          <w:szCs w:val="24"/>
        </w:rPr>
        <w:t>.</w:t>
      </w:r>
      <w:r w:rsidR="00655A3B" w:rsidRPr="00CA6580">
        <w:rPr>
          <w:rFonts w:ascii="Times New Roman" w:hAnsi="Times New Roman" w:cs="Times New Roman"/>
          <w:sz w:val="24"/>
          <w:szCs w:val="24"/>
        </w:rPr>
        <w:t xml:space="preserve"> </w:t>
      </w:r>
      <w:r w:rsidR="00E216B5" w:rsidRPr="00CA6580">
        <w:rPr>
          <w:rFonts w:ascii="Times New Roman" w:hAnsi="Times New Roman" w:cs="Times New Roman"/>
          <w:sz w:val="24"/>
          <w:szCs w:val="24"/>
        </w:rPr>
        <w:t xml:space="preserve">Prepared under the supervision of </w:t>
      </w:r>
      <w:r w:rsidR="00E9099F" w:rsidRPr="00CA6580">
        <w:rPr>
          <w:rFonts w:ascii="Times New Roman" w:hAnsi="Times New Roman" w:cs="Times New Roman"/>
          <w:sz w:val="24"/>
          <w:szCs w:val="24"/>
        </w:rPr>
        <w:t>Mr</w:t>
      </w:r>
      <w:r w:rsidR="00516380" w:rsidRPr="00CA6580">
        <w:rPr>
          <w:rFonts w:ascii="Times New Roman" w:hAnsi="Times New Roman" w:cs="Times New Roman"/>
          <w:sz w:val="24"/>
          <w:szCs w:val="24"/>
        </w:rPr>
        <w:t>.</w:t>
      </w:r>
      <w:r w:rsidR="009B14E2" w:rsidRPr="00CA6580">
        <w:rPr>
          <w:rFonts w:ascii="Times New Roman" w:hAnsi="Times New Roman" w:cs="Times New Roman"/>
          <w:sz w:val="24"/>
          <w:szCs w:val="24"/>
        </w:rPr>
        <w:t xml:space="preserve"> </w:t>
      </w:r>
      <w:r w:rsidR="00516380" w:rsidRPr="00CA6580">
        <w:rPr>
          <w:rFonts w:ascii="Times New Roman" w:hAnsi="Times New Roman" w:cs="Times New Roman"/>
          <w:color w:val="000000" w:themeColor="text1"/>
          <w:sz w:val="24"/>
          <w:szCs w:val="24"/>
        </w:rPr>
        <w:t xml:space="preserve">Daryl Lyndon </w:t>
      </w:r>
      <w:proofErr w:type="spellStart"/>
      <w:r w:rsidR="00516380" w:rsidRPr="00CA6580">
        <w:rPr>
          <w:rFonts w:ascii="Times New Roman" w:hAnsi="Times New Roman" w:cs="Times New Roman"/>
          <w:color w:val="000000" w:themeColor="text1"/>
          <w:sz w:val="24"/>
          <w:szCs w:val="24"/>
        </w:rPr>
        <w:t>Supan</w:t>
      </w:r>
      <w:proofErr w:type="spellEnd"/>
    </w:p>
    <w:p w14:paraId="59490294" w14:textId="77777777" w:rsidR="00751236" w:rsidRPr="00CA6580" w:rsidRDefault="00D70DBE" w:rsidP="00751236">
      <w:pPr>
        <w:spacing w:after="0" w:line="240" w:lineRule="auto"/>
        <w:jc w:val="center"/>
        <w:rPr>
          <w:rFonts w:ascii="Times New Roman" w:hAnsi="Times New Roman" w:cs="Times New Roman"/>
          <w:b/>
          <w:sz w:val="24"/>
          <w:szCs w:val="24"/>
        </w:rPr>
      </w:pPr>
      <w:r w:rsidRPr="00CA6580">
        <w:rPr>
          <w:rFonts w:ascii="Times New Roman" w:hAnsi="Times New Roman" w:cs="Times New Roman"/>
          <w:b/>
          <w:noProof/>
          <w:color w:val="FF0000"/>
          <w:sz w:val="24"/>
          <w:szCs w:val="24"/>
        </w:rPr>
        <mc:AlternateContent>
          <mc:Choice Requires="wps">
            <w:drawing>
              <wp:anchor distT="0" distB="0" distL="114300" distR="114300" simplePos="0" relativeHeight="251648512" behindDoc="0" locked="0" layoutInCell="1" allowOverlap="1" wp14:anchorId="48645B16" wp14:editId="39DEB6BE">
                <wp:simplePos x="0" y="0"/>
                <wp:positionH relativeFrom="margin">
                  <wp:posOffset>0</wp:posOffset>
                </wp:positionH>
                <wp:positionV relativeFrom="paragraph">
                  <wp:posOffset>34388</wp:posOffset>
                </wp:positionV>
                <wp:extent cx="5507990" cy="0"/>
                <wp:effectExtent l="0" t="0" r="0" b="0"/>
                <wp:wrapSquare wrapText="bothSides"/>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07990"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6D65C" id="Straight Arrow Connector 1" o:spid="_x0000_s1026" type="#_x0000_t32" style="position:absolute;margin-left:0;margin-top:2.7pt;width:433.7pt;height:0;z-index:25164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" strokeweight="1.5pt">
                <w10:wrap type="square" anchorx="margin"/>
              </v:shape>
            </w:pict>
          </mc:Fallback>
        </mc:AlternateContent>
      </w:r>
    </w:p>
    <w:p w14:paraId="60F4D23D" w14:textId="77777777" w:rsidR="00751236" w:rsidRPr="00CA6580" w:rsidRDefault="00751236" w:rsidP="00751236">
      <w:pPr>
        <w:spacing w:after="0" w:line="240" w:lineRule="auto"/>
        <w:jc w:val="center"/>
        <w:rPr>
          <w:rFonts w:ascii="Times New Roman" w:hAnsi="Times New Roman" w:cs="Times New Roman"/>
          <w:b/>
          <w:sz w:val="24"/>
          <w:szCs w:val="24"/>
        </w:rPr>
      </w:pPr>
    </w:p>
    <w:p w14:paraId="2B324C46" w14:textId="77777777" w:rsidR="00751236" w:rsidRPr="00CA6580" w:rsidRDefault="00751236" w:rsidP="00751236">
      <w:pPr>
        <w:spacing w:after="0" w:line="240" w:lineRule="auto"/>
        <w:jc w:val="center"/>
        <w:rPr>
          <w:rFonts w:ascii="Times New Roman" w:hAnsi="Times New Roman" w:cs="Times New Roman"/>
          <w:b/>
          <w:sz w:val="24"/>
          <w:szCs w:val="24"/>
        </w:rPr>
      </w:pPr>
    </w:p>
    <w:p w14:paraId="43A4D24D" w14:textId="77777777" w:rsidR="00E216B5" w:rsidRPr="00CA6580" w:rsidRDefault="00E216B5" w:rsidP="00E216B5">
      <w:pPr>
        <w:spacing w:after="0" w:line="240" w:lineRule="auto"/>
        <w:jc w:val="center"/>
        <w:rPr>
          <w:rFonts w:ascii="Times New Roman" w:hAnsi="Times New Roman" w:cs="Times New Roman"/>
          <w:b/>
          <w:sz w:val="24"/>
          <w:szCs w:val="24"/>
        </w:rPr>
      </w:pPr>
      <w:r w:rsidRPr="00CA6580">
        <w:rPr>
          <w:rFonts w:ascii="Times New Roman" w:hAnsi="Times New Roman" w:cs="Times New Roman"/>
          <w:b/>
          <w:sz w:val="24"/>
          <w:szCs w:val="24"/>
        </w:rPr>
        <w:t>INTRODUCTION</w:t>
      </w:r>
    </w:p>
    <w:p w14:paraId="2524A8A5" w14:textId="77777777" w:rsidR="00751236" w:rsidRPr="00CA6580" w:rsidRDefault="00751236" w:rsidP="00751236">
      <w:pPr>
        <w:spacing w:after="0" w:line="240" w:lineRule="auto"/>
        <w:jc w:val="center"/>
        <w:rPr>
          <w:rFonts w:ascii="Times New Roman" w:hAnsi="Times New Roman" w:cs="Times New Roman"/>
          <w:b/>
          <w:sz w:val="24"/>
          <w:szCs w:val="24"/>
        </w:rPr>
      </w:pPr>
    </w:p>
    <w:p w14:paraId="19290ABC" w14:textId="77777777" w:rsidR="00751236" w:rsidRDefault="00751236" w:rsidP="00751236">
      <w:pPr>
        <w:spacing w:after="0" w:line="240" w:lineRule="auto"/>
        <w:jc w:val="center"/>
        <w:rPr>
          <w:rFonts w:ascii="Times New Roman" w:hAnsi="Times New Roman" w:cs="Times New Roman"/>
          <w:b/>
          <w:sz w:val="24"/>
          <w:szCs w:val="24"/>
        </w:rPr>
      </w:pPr>
    </w:p>
    <w:p w14:paraId="1BCE8A96" w14:textId="77777777" w:rsidR="00140EBB" w:rsidRPr="00CA6580" w:rsidRDefault="00140EBB" w:rsidP="00751236">
      <w:pPr>
        <w:spacing w:after="0" w:line="240" w:lineRule="auto"/>
        <w:jc w:val="center"/>
        <w:rPr>
          <w:rFonts w:ascii="Times New Roman" w:hAnsi="Times New Roman" w:cs="Times New Roman"/>
          <w:b/>
          <w:sz w:val="24"/>
          <w:szCs w:val="24"/>
        </w:rPr>
      </w:pPr>
    </w:p>
    <w:p w14:paraId="345C03C6" w14:textId="27145007" w:rsidR="00281830" w:rsidRPr="00CA6580" w:rsidRDefault="00152640" w:rsidP="008A7FBB">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The </w:t>
      </w:r>
      <w:proofErr w:type="spellStart"/>
      <w:r w:rsidRPr="00CA6580">
        <w:rPr>
          <w:rFonts w:ascii="Times New Roman" w:hAnsi="Times New Roman" w:cs="Times New Roman"/>
          <w:sz w:val="24"/>
          <w:szCs w:val="24"/>
        </w:rPr>
        <w:t>Megaworld</w:t>
      </w:r>
      <w:proofErr w:type="spellEnd"/>
      <w:r w:rsidRPr="00CA6580">
        <w:rPr>
          <w:rFonts w:ascii="Times New Roman" w:hAnsi="Times New Roman" w:cs="Times New Roman"/>
          <w:sz w:val="24"/>
          <w:szCs w:val="24"/>
        </w:rPr>
        <w:t xml:space="preserve"> Corporation </w:t>
      </w:r>
      <w:r w:rsidR="002230E1" w:rsidRPr="00CA6580">
        <w:rPr>
          <w:rFonts w:ascii="Times New Roman" w:hAnsi="Times New Roman" w:cs="Times New Roman"/>
          <w:sz w:val="24"/>
          <w:szCs w:val="24"/>
        </w:rPr>
        <w:t>is</w:t>
      </w:r>
      <w:r w:rsidRPr="00CA6580">
        <w:rPr>
          <w:rFonts w:ascii="Times New Roman" w:hAnsi="Times New Roman" w:cs="Times New Roman"/>
          <w:sz w:val="24"/>
          <w:szCs w:val="24"/>
        </w:rPr>
        <w:t xml:space="preserve"> looking to adopt e-commerce to help the company cope up with the COVID-19 pandemic, considering that the real estate</w:t>
      </w:r>
      <w:r w:rsidR="002726E9" w:rsidRPr="00CA6580">
        <w:rPr>
          <w:rFonts w:ascii="Times New Roman" w:hAnsi="Times New Roman" w:cs="Times New Roman"/>
          <w:sz w:val="24"/>
          <w:szCs w:val="24"/>
        </w:rPr>
        <w:t xml:space="preserve"> and mall</w:t>
      </w:r>
      <w:r w:rsidRPr="00CA6580">
        <w:rPr>
          <w:rFonts w:ascii="Times New Roman" w:hAnsi="Times New Roman" w:cs="Times New Roman"/>
          <w:sz w:val="24"/>
          <w:szCs w:val="24"/>
        </w:rPr>
        <w:t xml:space="preserve"> industr</w:t>
      </w:r>
      <w:r w:rsidR="002726E9" w:rsidRPr="00CA6580">
        <w:rPr>
          <w:rFonts w:ascii="Times New Roman" w:hAnsi="Times New Roman" w:cs="Times New Roman"/>
          <w:sz w:val="24"/>
          <w:szCs w:val="24"/>
        </w:rPr>
        <w:t>ies</w:t>
      </w:r>
      <w:r w:rsidRPr="00CA6580">
        <w:rPr>
          <w:rFonts w:ascii="Times New Roman" w:hAnsi="Times New Roman" w:cs="Times New Roman"/>
          <w:sz w:val="24"/>
          <w:szCs w:val="24"/>
        </w:rPr>
        <w:t xml:space="preserve"> </w:t>
      </w:r>
      <w:r w:rsidR="002726E9" w:rsidRPr="00CA6580">
        <w:rPr>
          <w:rFonts w:ascii="Times New Roman" w:hAnsi="Times New Roman" w:cs="Times New Roman"/>
          <w:sz w:val="24"/>
          <w:szCs w:val="24"/>
        </w:rPr>
        <w:t>are</w:t>
      </w:r>
      <w:r w:rsidR="002230E1" w:rsidRPr="00CA6580">
        <w:rPr>
          <w:rFonts w:ascii="Times New Roman" w:hAnsi="Times New Roman" w:cs="Times New Roman"/>
          <w:sz w:val="24"/>
          <w:szCs w:val="24"/>
        </w:rPr>
        <w:t xml:space="preserve"> listed</w:t>
      </w:r>
      <w:r w:rsidR="002726E9" w:rsidRPr="00CA6580">
        <w:rPr>
          <w:rFonts w:ascii="Times New Roman" w:hAnsi="Times New Roman" w:cs="Times New Roman"/>
          <w:sz w:val="24"/>
          <w:szCs w:val="24"/>
        </w:rPr>
        <w:t xml:space="preserve"> </w:t>
      </w:r>
      <w:r w:rsidR="00473B4F">
        <w:rPr>
          <w:rFonts w:ascii="Times New Roman" w:hAnsi="Times New Roman" w:cs="Times New Roman"/>
          <w:sz w:val="24"/>
          <w:szCs w:val="24"/>
        </w:rPr>
        <w:t xml:space="preserve">as </w:t>
      </w:r>
      <w:r w:rsidR="002726E9" w:rsidRPr="00CA6580">
        <w:rPr>
          <w:rFonts w:ascii="Times New Roman" w:hAnsi="Times New Roman" w:cs="Times New Roman"/>
          <w:sz w:val="24"/>
          <w:szCs w:val="24"/>
        </w:rPr>
        <w:t xml:space="preserve">non-essential businesses. E-commerce will play a major role as the company moves forward to adapt </w:t>
      </w:r>
      <w:r w:rsidR="002230E1" w:rsidRPr="00CA6580">
        <w:rPr>
          <w:rFonts w:ascii="Times New Roman" w:hAnsi="Times New Roman" w:cs="Times New Roman"/>
          <w:sz w:val="24"/>
          <w:szCs w:val="24"/>
        </w:rPr>
        <w:t>to</w:t>
      </w:r>
      <w:r w:rsidR="002726E9" w:rsidRPr="00CA6580">
        <w:rPr>
          <w:rFonts w:ascii="Times New Roman" w:hAnsi="Times New Roman" w:cs="Times New Roman"/>
          <w:sz w:val="24"/>
          <w:szCs w:val="24"/>
        </w:rPr>
        <w:t xml:space="preserve"> this pandemic, and this will usher a new era of e-commerce activities</w:t>
      </w:r>
      <w:r w:rsidR="00C11BB1" w:rsidRPr="00CA6580">
        <w:rPr>
          <w:rFonts w:ascii="Times New Roman" w:hAnsi="Times New Roman" w:cs="Times New Roman"/>
          <w:sz w:val="24"/>
          <w:szCs w:val="24"/>
        </w:rPr>
        <w:t xml:space="preserve">. </w:t>
      </w:r>
      <w:proofErr w:type="spellStart"/>
      <w:r w:rsidR="00C11BB1" w:rsidRPr="00CA6580">
        <w:rPr>
          <w:rFonts w:ascii="Times New Roman" w:hAnsi="Times New Roman" w:cs="Times New Roman"/>
          <w:sz w:val="24"/>
          <w:szCs w:val="24"/>
        </w:rPr>
        <w:t>Megaworld’s</w:t>
      </w:r>
      <w:proofErr w:type="spellEnd"/>
      <w:r w:rsidR="00C11BB1" w:rsidRPr="00CA6580">
        <w:rPr>
          <w:rFonts w:ascii="Times New Roman" w:hAnsi="Times New Roman" w:cs="Times New Roman"/>
          <w:sz w:val="24"/>
          <w:szCs w:val="24"/>
        </w:rPr>
        <w:t xml:space="preserve"> “new reality” program </w:t>
      </w:r>
      <w:r w:rsidR="009B5F3A" w:rsidRPr="00CA6580">
        <w:rPr>
          <w:rFonts w:ascii="Times New Roman" w:hAnsi="Times New Roman" w:cs="Times New Roman"/>
          <w:sz w:val="24"/>
          <w:szCs w:val="24"/>
        </w:rPr>
        <w:t xml:space="preserve">plans to </w:t>
      </w:r>
      <w:r w:rsidR="00C11BB1" w:rsidRPr="00CA6580">
        <w:rPr>
          <w:rFonts w:ascii="Times New Roman" w:hAnsi="Times New Roman" w:cs="Times New Roman"/>
          <w:sz w:val="24"/>
          <w:szCs w:val="24"/>
        </w:rPr>
        <w:t>include innovations</w:t>
      </w:r>
      <w:r w:rsidR="009B5F3A" w:rsidRPr="00CA6580">
        <w:rPr>
          <w:rFonts w:ascii="Times New Roman" w:hAnsi="Times New Roman" w:cs="Times New Roman"/>
          <w:sz w:val="24"/>
          <w:szCs w:val="24"/>
        </w:rPr>
        <w:t xml:space="preserve"> in its businesses to help the company cope up with the changes brought by the COVID-19 </w:t>
      </w:r>
      <w:r w:rsidR="003B4944" w:rsidRPr="00CA6580">
        <w:rPr>
          <w:rFonts w:ascii="Times New Roman" w:hAnsi="Times New Roman" w:cs="Times New Roman"/>
          <w:sz w:val="24"/>
          <w:szCs w:val="24"/>
        </w:rPr>
        <w:t>crisis, said</w:t>
      </w:r>
      <w:r w:rsidR="002726E9" w:rsidRPr="00CA6580">
        <w:rPr>
          <w:rFonts w:ascii="Times New Roman" w:hAnsi="Times New Roman" w:cs="Times New Roman"/>
          <w:sz w:val="24"/>
          <w:szCs w:val="24"/>
        </w:rPr>
        <w:t xml:space="preserve"> (Coates, 2020).</w:t>
      </w:r>
    </w:p>
    <w:p w14:paraId="233D1579" w14:textId="698ECDEB" w:rsidR="003D447D" w:rsidRPr="00CA6580" w:rsidRDefault="00C11BB1" w:rsidP="00E9099F">
      <w:pPr>
        <w:spacing w:after="0" w:line="480" w:lineRule="auto"/>
        <w:ind w:firstLine="720"/>
        <w:jc w:val="both"/>
        <w:rPr>
          <w:rFonts w:ascii="Times New Roman" w:hAnsi="Times New Roman" w:cs="Times New Roman"/>
          <w:sz w:val="24"/>
          <w:szCs w:val="24"/>
        </w:rPr>
      </w:pPr>
      <w:proofErr w:type="spellStart"/>
      <w:r w:rsidRPr="00CA6580">
        <w:rPr>
          <w:rFonts w:ascii="Times New Roman" w:hAnsi="Times New Roman" w:cs="Times New Roman"/>
          <w:sz w:val="24"/>
          <w:szCs w:val="24"/>
        </w:rPr>
        <w:t>Megaworld</w:t>
      </w:r>
      <w:proofErr w:type="spellEnd"/>
      <w:r w:rsidRPr="00CA6580">
        <w:rPr>
          <w:rFonts w:ascii="Times New Roman" w:hAnsi="Times New Roman" w:cs="Times New Roman"/>
          <w:sz w:val="24"/>
          <w:szCs w:val="24"/>
        </w:rPr>
        <w:t xml:space="preserve"> Global Estate, Inc. aims to develop investment-worthy real estate projects, provide excellent customer service</w:t>
      </w:r>
      <w:r w:rsidR="002230E1" w:rsidRPr="00CA6580">
        <w:rPr>
          <w:rFonts w:ascii="Times New Roman" w:hAnsi="Times New Roman" w:cs="Times New Roman"/>
          <w:sz w:val="24"/>
          <w:szCs w:val="24"/>
        </w:rPr>
        <w:t>,</w:t>
      </w:r>
      <w:r w:rsidRPr="00CA6580">
        <w:rPr>
          <w:rFonts w:ascii="Times New Roman" w:hAnsi="Times New Roman" w:cs="Times New Roman"/>
          <w:sz w:val="24"/>
          <w:szCs w:val="24"/>
        </w:rPr>
        <w:t xml:space="preserve"> and build a dynamic workplace that values </w:t>
      </w:r>
      <w:r w:rsidR="003D447D" w:rsidRPr="00CA6580">
        <w:rPr>
          <w:rFonts w:ascii="Times New Roman" w:hAnsi="Times New Roman" w:cs="Times New Roman"/>
          <w:sz w:val="24"/>
          <w:szCs w:val="24"/>
        </w:rPr>
        <w:t>dedication, integrity</w:t>
      </w:r>
      <w:r w:rsidR="002230E1" w:rsidRPr="00CA6580">
        <w:rPr>
          <w:rFonts w:ascii="Times New Roman" w:hAnsi="Times New Roman" w:cs="Times New Roman"/>
          <w:sz w:val="24"/>
          <w:szCs w:val="24"/>
        </w:rPr>
        <w:t>,</w:t>
      </w:r>
      <w:r w:rsidR="003D447D" w:rsidRPr="00CA6580">
        <w:rPr>
          <w:rFonts w:ascii="Times New Roman" w:hAnsi="Times New Roman" w:cs="Times New Roman"/>
          <w:sz w:val="24"/>
          <w:szCs w:val="24"/>
        </w:rPr>
        <w:t xml:space="preserve"> and teamwork. Their vision is to emerge as a brand of choice for quality real estate investments and a </w:t>
      </w:r>
      <w:r w:rsidR="00A517A3" w:rsidRPr="00CA6580">
        <w:rPr>
          <w:rFonts w:ascii="Times New Roman" w:hAnsi="Times New Roman" w:cs="Times New Roman"/>
          <w:sz w:val="24"/>
          <w:szCs w:val="24"/>
        </w:rPr>
        <w:t>top-of-mind</w:t>
      </w:r>
      <w:r w:rsidR="003D447D" w:rsidRPr="00CA6580">
        <w:rPr>
          <w:rFonts w:ascii="Times New Roman" w:hAnsi="Times New Roman" w:cs="Times New Roman"/>
          <w:sz w:val="24"/>
          <w:szCs w:val="24"/>
        </w:rPr>
        <w:t xml:space="preserve"> company that offers a rewarding and vibrant working experience (</w:t>
      </w:r>
      <w:proofErr w:type="spellStart"/>
      <w:r w:rsidR="003D447D" w:rsidRPr="00CA6580">
        <w:rPr>
          <w:rFonts w:ascii="Times New Roman" w:hAnsi="Times New Roman" w:cs="Times New Roman"/>
          <w:sz w:val="24"/>
          <w:szCs w:val="24"/>
        </w:rPr>
        <w:t>Megaworld</w:t>
      </w:r>
      <w:proofErr w:type="spellEnd"/>
      <w:r w:rsidR="003D447D" w:rsidRPr="00CA6580">
        <w:rPr>
          <w:rFonts w:ascii="Times New Roman" w:hAnsi="Times New Roman" w:cs="Times New Roman"/>
          <w:sz w:val="24"/>
          <w:szCs w:val="24"/>
        </w:rPr>
        <w:t xml:space="preserve"> Global Estate, Inc., 2020).</w:t>
      </w:r>
    </w:p>
    <w:p w14:paraId="6EB37732" w14:textId="2D9F4B6A" w:rsidR="00106361" w:rsidRPr="00CA6580" w:rsidRDefault="003D447D" w:rsidP="00E9099F">
      <w:pPr>
        <w:spacing w:after="0" w:line="480" w:lineRule="auto"/>
        <w:ind w:firstLine="720"/>
        <w:jc w:val="both"/>
        <w:rPr>
          <w:rFonts w:ascii="Times New Roman" w:hAnsi="Times New Roman" w:cs="Times New Roman"/>
          <w:sz w:val="24"/>
          <w:szCs w:val="24"/>
        </w:rPr>
      </w:pPr>
      <w:proofErr w:type="spellStart"/>
      <w:r w:rsidRPr="00CA6580">
        <w:rPr>
          <w:rFonts w:ascii="Times New Roman" w:hAnsi="Times New Roman" w:cs="Times New Roman"/>
          <w:sz w:val="24"/>
          <w:szCs w:val="24"/>
        </w:rPr>
        <w:lastRenderedPageBreak/>
        <w:t>Megaworld</w:t>
      </w:r>
      <w:proofErr w:type="spellEnd"/>
      <w:r w:rsidRPr="00CA6580">
        <w:rPr>
          <w:rFonts w:ascii="Times New Roman" w:hAnsi="Times New Roman" w:cs="Times New Roman"/>
          <w:sz w:val="24"/>
          <w:szCs w:val="24"/>
        </w:rPr>
        <w:t xml:space="preserve"> Global Estate, Inc.’s </w:t>
      </w:r>
      <w:r w:rsidR="00A02CB3" w:rsidRPr="00CA6580">
        <w:rPr>
          <w:rFonts w:ascii="Times New Roman" w:hAnsi="Times New Roman" w:cs="Times New Roman"/>
          <w:sz w:val="24"/>
          <w:szCs w:val="24"/>
        </w:rPr>
        <w:t xml:space="preserve">submission of request forms </w:t>
      </w:r>
      <w:r w:rsidR="002230E1" w:rsidRPr="00CA6580">
        <w:rPr>
          <w:rFonts w:ascii="Times New Roman" w:hAnsi="Times New Roman" w:cs="Times New Roman"/>
          <w:sz w:val="24"/>
          <w:szCs w:val="24"/>
        </w:rPr>
        <w:t>is</w:t>
      </w:r>
      <w:r w:rsidR="00A02CB3" w:rsidRPr="00CA6580">
        <w:rPr>
          <w:rFonts w:ascii="Times New Roman" w:hAnsi="Times New Roman" w:cs="Times New Roman"/>
          <w:sz w:val="24"/>
          <w:szCs w:val="24"/>
        </w:rPr>
        <w:t xml:space="preserve"> still done manually. </w:t>
      </w:r>
      <w:r w:rsidR="001B68EA" w:rsidRPr="00CA6580">
        <w:rPr>
          <w:rFonts w:ascii="Times New Roman" w:hAnsi="Times New Roman" w:cs="Times New Roman"/>
          <w:sz w:val="24"/>
          <w:szCs w:val="24"/>
        </w:rPr>
        <w:t>The Property Consultants fill up</w:t>
      </w:r>
      <w:r w:rsidR="00975DD2" w:rsidRPr="00CA6580">
        <w:rPr>
          <w:rFonts w:ascii="Times New Roman" w:hAnsi="Times New Roman" w:cs="Times New Roman"/>
          <w:sz w:val="24"/>
          <w:szCs w:val="24"/>
        </w:rPr>
        <w:t xml:space="preserve"> printed</w:t>
      </w:r>
      <w:r w:rsidR="001B68EA" w:rsidRPr="00CA6580">
        <w:rPr>
          <w:rFonts w:ascii="Times New Roman" w:hAnsi="Times New Roman" w:cs="Times New Roman"/>
          <w:sz w:val="24"/>
          <w:szCs w:val="24"/>
        </w:rPr>
        <w:t xml:space="preserve"> request forms </w:t>
      </w:r>
      <w:r w:rsidR="0084165F" w:rsidRPr="00CA6580">
        <w:rPr>
          <w:rFonts w:ascii="Times New Roman" w:hAnsi="Times New Roman" w:cs="Times New Roman"/>
          <w:sz w:val="24"/>
          <w:szCs w:val="24"/>
        </w:rPr>
        <w:t xml:space="preserve">and </w:t>
      </w:r>
      <w:r w:rsidR="00F502A1" w:rsidRPr="00CA6580">
        <w:rPr>
          <w:rFonts w:ascii="Times New Roman" w:hAnsi="Times New Roman" w:cs="Times New Roman"/>
          <w:sz w:val="24"/>
          <w:szCs w:val="24"/>
        </w:rPr>
        <w:t>then submit</w:t>
      </w:r>
      <w:r w:rsidR="007B6784" w:rsidRPr="00CA6580">
        <w:rPr>
          <w:rFonts w:ascii="Times New Roman" w:hAnsi="Times New Roman" w:cs="Times New Roman"/>
          <w:sz w:val="24"/>
          <w:szCs w:val="24"/>
        </w:rPr>
        <w:t xml:space="preserve"> </w:t>
      </w:r>
      <w:r w:rsidR="00473B4F">
        <w:rPr>
          <w:rFonts w:ascii="Times New Roman" w:hAnsi="Times New Roman" w:cs="Times New Roman"/>
          <w:sz w:val="24"/>
          <w:szCs w:val="24"/>
        </w:rPr>
        <w:t>them</w:t>
      </w:r>
      <w:r w:rsidR="00F502A1" w:rsidRPr="00CA6580">
        <w:rPr>
          <w:rFonts w:ascii="Times New Roman" w:hAnsi="Times New Roman" w:cs="Times New Roman"/>
          <w:sz w:val="24"/>
          <w:szCs w:val="24"/>
        </w:rPr>
        <w:t xml:space="preserve"> to </w:t>
      </w:r>
      <w:r w:rsidR="0084165F" w:rsidRPr="00CA6580">
        <w:rPr>
          <w:rFonts w:ascii="Times New Roman" w:hAnsi="Times New Roman" w:cs="Times New Roman"/>
          <w:sz w:val="24"/>
          <w:szCs w:val="24"/>
        </w:rPr>
        <w:t>their respective signatories.</w:t>
      </w:r>
      <w:r w:rsidR="007B6784" w:rsidRPr="00CA6580">
        <w:rPr>
          <w:rFonts w:ascii="Times New Roman" w:hAnsi="Times New Roman" w:cs="Times New Roman"/>
          <w:sz w:val="24"/>
          <w:szCs w:val="24"/>
        </w:rPr>
        <w:t xml:space="preserve"> While this is a foolproof way of submitting a request, it is still creating a disadvantage on the side of the Property Consultants of the company in terms of the process being time</w:t>
      </w:r>
      <w:r w:rsidR="002230E1" w:rsidRPr="00CA6580">
        <w:rPr>
          <w:rFonts w:ascii="Times New Roman" w:hAnsi="Times New Roman" w:cs="Times New Roman"/>
          <w:sz w:val="24"/>
          <w:szCs w:val="24"/>
        </w:rPr>
        <w:t>-</w:t>
      </w:r>
      <w:r w:rsidR="007B6784" w:rsidRPr="00CA6580">
        <w:rPr>
          <w:rFonts w:ascii="Times New Roman" w:hAnsi="Times New Roman" w:cs="Times New Roman"/>
          <w:sz w:val="24"/>
          <w:szCs w:val="24"/>
        </w:rPr>
        <w:t>consuming.</w:t>
      </w:r>
      <w:r w:rsidR="00614C12" w:rsidRPr="00CA6580">
        <w:rPr>
          <w:rFonts w:ascii="Times New Roman" w:hAnsi="Times New Roman" w:cs="Times New Roman"/>
          <w:sz w:val="24"/>
          <w:szCs w:val="24"/>
        </w:rPr>
        <w:t xml:space="preserve"> </w:t>
      </w:r>
      <w:r w:rsidR="009F2807" w:rsidRPr="00CA6580">
        <w:rPr>
          <w:rFonts w:ascii="Times New Roman" w:hAnsi="Times New Roman" w:cs="Times New Roman"/>
          <w:sz w:val="24"/>
          <w:szCs w:val="24"/>
        </w:rPr>
        <w:t>With</w:t>
      </w:r>
      <w:r w:rsidR="00106361" w:rsidRPr="00CA6580">
        <w:rPr>
          <w:rFonts w:ascii="Times New Roman" w:hAnsi="Times New Roman" w:cs="Times New Roman"/>
          <w:sz w:val="24"/>
          <w:szCs w:val="24"/>
        </w:rPr>
        <w:t xml:space="preserve"> the situation that we are in as of today, the Property Consultants are at risk of being infected with COVID-19 whenever they meet their clients who may</w:t>
      </w:r>
      <w:r w:rsidR="002230E1" w:rsidRPr="00CA6580">
        <w:rPr>
          <w:rFonts w:ascii="Times New Roman" w:hAnsi="Times New Roman" w:cs="Times New Roman"/>
          <w:sz w:val="24"/>
          <w:szCs w:val="24"/>
        </w:rPr>
        <w:t xml:space="preserve"> </w:t>
      </w:r>
      <w:r w:rsidR="00106361" w:rsidRPr="00CA6580">
        <w:rPr>
          <w:rFonts w:ascii="Times New Roman" w:hAnsi="Times New Roman" w:cs="Times New Roman"/>
          <w:sz w:val="24"/>
          <w:szCs w:val="24"/>
        </w:rPr>
        <w:t>be asymptomatic.</w:t>
      </w:r>
      <w:r w:rsidR="009F2807" w:rsidRPr="00CA6580">
        <w:rPr>
          <w:rFonts w:ascii="Times New Roman" w:hAnsi="Times New Roman" w:cs="Times New Roman"/>
          <w:sz w:val="24"/>
          <w:szCs w:val="24"/>
        </w:rPr>
        <w:t xml:space="preserve"> And they pose </w:t>
      </w:r>
      <w:r w:rsidR="002230E1" w:rsidRPr="00CA6580">
        <w:rPr>
          <w:rFonts w:ascii="Times New Roman" w:hAnsi="Times New Roman" w:cs="Times New Roman"/>
          <w:sz w:val="24"/>
          <w:szCs w:val="24"/>
        </w:rPr>
        <w:t xml:space="preserve">an </w:t>
      </w:r>
      <w:r w:rsidR="009F2807" w:rsidRPr="00CA6580">
        <w:rPr>
          <w:rFonts w:ascii="Times New Roman" w:hAnsi="Times New Roman" w:cs="Times New Roman"/>
          <w:sz w:val="24"/>
          <w:szCs w:val="24"/>
        </w:rPr>
        <w:t>immediate threat to the safety of those people around them, especially in the office and their homes.</w:t>
      </w:r>
    </w:p>
    <w:p w14:paraId="7FE4839C" w14:textId="244018B1" w:rsidR="00C11BB1" w:rsidRPr="00CA6580" w:rsidRDefault="00106361" w:rsidP="00E9099F">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Base</w:t>
      </w:r>
      <w:r w:rsidR="009F2807" w:rsidRPr="00CA6580">
        <w:rPr>
          <w:rFonts w:ascii="Times New Roman" w:hAnsi="Times New Roman" w:cs="Times New Roman"/>
          <w:sz w:val="24"/>
          <w:szCs w:val="24"/>
        </w:rPr>
        <w:t>d on the client</w:t>
      </w:r>
      <w:r w:rsidR="002230E1" w:rsidRPr="00CA6580">
        <w:rPr>
          <w:rFonts w:ascii="Times New Roman" w:hAnsi="Times New Roman" w:cs="Times New Roman"/>
          <w:sz w:val="24"/>
          <w:szCs w:val="24"/>
        </w:rPr>
        <w:t>'</w:t>
      </w:r>
      <w:r w:rsidR="009F2807" w:rsidRPr="00CA6580">
        <w:rPr>
          <w:rFonts w:ascii="Times New Roman" w:hAnsi="Times New Roman" w:cs="Times New Roman"/>
          <w:sz w:val="24"/>
          <w:szCs w:val="24"/>
        </w:rPr>
        <w:t>s needs and the new normal</w:t>
      </w:r>
      <w:r w:rsidRPr="00CA6580">
        <w:rPr>
          <w:rFonts w:ascii="Times New Roman" w:hAnsi="Times New Roman" w:cs="Times New Roman"/>
          <w:sz w:val="24"/>
          <w:szCs w:val="24"/>
        </w:rPr>
        <w:t xml:space="preserve"> that we need to conform with, the researchers came up with </w:t>
      </w:r>
      <w:r w:rsidR="002230E1" w:rsidRPr="00CA6580">
        <w:rPr>
          <w:rFonts w:ascii="Times New Roman" w:hAnsi="Times New Roman" w:cs="Times New Roman"/>
          <w:sz w:val="24"/>
          <w:szCs w:val="24"/>
        </w:rPr>
        <w:t xml:space="preserve">a </w:t>
      </w:r>
      <w:r w:rsidRPr="00CA6580">
        <w:rPr>
          <w:rFonts w:ascii="Times New Roman" w:hAnsi="Times New Roman" w:cs="Times New Roman"/>
          <w:sz w:val="24"/>
          <w:szCs w:val="24"/>
        </w:rPr>
        <w:t xml:space="preserve">solution of developing an Online Sales Toolkit with Requests Forms Submission. The developed system aims to allow the Property Consultants of </w:t>
      </w:r>
      <w:proofErr w:type="spellStart"/>
      <w:r w:rsidRPr="00CA6580">
        <w:rPr>
          <w:rFonts w:ascii="Times New Roman" w:hAnsi="Times New Roman" w:cs="Times New Roman"/>
          <w:sz w:val="24"/>
          <w:szCs w:val="24"/>
        </w:rPr>
        <w:t>Megaworld</w:t>
      </w:r>
      <w:proofErr w:type="spellEnd"/>
      <w:r w:rsidRPr="00CA6580">
        <w:rPr>
          <w:rFonts w:ascii="Times New Roman" w:hAnsi="Times New Roman" w:cs="Times New Roman"/>
          <w:sz w:val="24"/>
          <w:szCs w:val="24"/>
        </w:rPr>
        <w:t xml:space="preserve"> Global Estates, Inc. to virtually submit requests forms to lessen the need of going back to the office just to manually fill up forms and put everyone around them at risk.</w:t>
      </w:r>
    </w:p>
    <w:p w14:paraId="3F6DB8DC" w14:textId="1F198010" w:rsidR="002726E9" w:rsidRPr="00CA6580" w:rsidRDefault="000C46D2" w:rsidP="000C46D2">
      <w:pPr>
        <w:spacing w:after="0" w:line="480" w:lineRule="auto"/>
        <w:jc w:val="both"/>
        <w:rPr>
          <w:rFonts w:ascii="Times New Roman" w:hAnsi="Times New Roman" w:cs="Times New Roman"/>
          <w:b/>
          <w:sz w:val="24"/>
          <w:szCs w:val="24"/>
        </w:rPr>
      </w:pPr>
      <w:r w:rsidRPr="00CA6580">
        <w:rPr>
          <w:rFonts w:ascii="Times New Roman" w:hAnsi="Times New Roman" w:cs="Times New Roman"/>
          <w:b/>
          <w:sz w:val="24"/>
          <w:szCs w:val="24"/>
        </w:rPr>
        <w:t>Objectives of the Study</w:t>
      </w:r>
    </w:p>
    <w:p w14:paraId="04891464" w14:textId="6F720D6C" w:rsidR="00EC166A" w:rsidRPr="00CA6580" w:rsidRDefault="005C04DA" w:rsidP="008C541F">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The</w:t>
      </w:r>
      <w:r w:rsidR="003901A6">
        <w:rPr>
          <w:rFonts w:ascii="Times New Roman" w:hAnsi="Times New Roman" w:cs="Times New Roman"/>
          <w:sz w:val="24"/>
          <w:szCs w:val="24"/>
        </w:rPr>
        <w:t xml:space="preserve"> main objective of this</w:t>
      </w:r>
      <w:r w:rsidR="00A27665" w:rsidRPr="00CA6580">
        <w:rPr>
          <w:rFonts w:ascii="Times New Roman" w:hAnsi="Times New Roman" w:cs="Times New Roman"/>
          <w:sz w:val="24"/>
          <w:szCs w:val="24"/>
        </w:rPr>
        <w:t xml:space="preserve"> study </w:t>
      </w:r>
      <w:r w:rsidR="003901A6">
        <w:rPr>
          <w:rFonts w:ascii="Times New Roman" w:hAnsi="Times New Roman" w:cs="Times New Roman"/>
          <w:sz w:val="24"/>
          <w:szCs w:val="24"/>
        </w:rPr>
        <w:t>specifically aims to perform the following modules:</w:t>
      </w:r>
    </w:p>
    <w:p w14:paraId="0D188422" w14:textId="794B9206" w:rsidR="000119C4" w:rsidRPr="003901A6" w:rsidRDefault="00F374AE" w:rsidP="000119C4">
      <w:pPr>
        <w:pStyle w:val="ListParagraph"/>
        <w:numPr>
          <w:ilvl w:val="0"/>
          <w:numId w:val="12"/>
        </w:numPr>
        <w:spacing w:after="0" w:line="480" w:lineRule="auto"/>
        <w:ind w:left="1440"/>
        <w:jc w:val="both"/>
        <w:rPr>
          <w:rFonts w:ascii="Times New Roman" w:hAnsi="Times New Roman" w:cs="Times New Roman"/>
          <w:bCs/>
          <w:sz w:val="24"/>
          <w:szCs w:val="24"/>
        </w:rPr>
      </w:pPr>
      <w:r w:rsidRPr="00CA6580">
        <w:rPr>
          <w:rFonts w:ascii="Times New Roman" w:hAnsi="Times New Roman" w:cs="Times New Roman"/>
          <w:sz w:val="24"/>
          <w:szCs w:val="24"/>
        </w:rPr>
        <w:t xml:space="preserve">Allow the submission </w:t>
      </w:r>
      <w:r w:rsidR="003901A6">
        <w:rPr>
          <w:rFonts w:ascii="Times New Roman" w:hAnsi="Times New Roman" w:cs="Times New Roman"/>
          <w:sz w:val="24"/>
          <w:szCs w:val="24"/>
        </w:rPr>
        <w:t xml:space="preserve">of </w:t>
      </w:r>
      <w:r w:rsidRPr="00CA6580">
        <w:rPr>
          <w:rFonts w:ascii="Times New Roman" w:hAnsi="Times New Roman" w:cs="Times New Roman"/>
          <w:sz w:val="24"/>
          <w:szCs w:val="24"/>
        </w:rPr>
        <w:t>Project Viewing Request Form</w:t>
      </w:r>
    </w:p>
    <w:p w14:paraId="72DDAB46" w14:textId="4E68B03B" w:rsidR="003901A6" w:rsidRDefault="003901A6" w:rsidP="003901A6">
      <w:pPr>
        <w:pStyle w:val="ListParagraph"/>
        <w:numPr>
          <w:ilvl w:val="0"/>
          <w:numId w:val="25"/>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To submit the request by E-mail</w:t>
      </w:r>
    </w:p>
    <w:p w14:paraId="473E3DA7" w14:textId="515890E5" w:rsidR="003901A6" w:rsidRPr="00CA6580" w:rsidRDefault="003901A6" w:rsidP="003901A6">
      <w:pPr>
        <w:pStyle w:val="ListParagraph"/>
        <w:numPr>
          <w:ilvl w:val="0"/>
          <w:numId w:val="25"/>
        </w:num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Record log file</w:t>
      </w:r>
      <w:r w:rsidR="004B3B09">
        <w:rPr>
          <w:rFonts w:ascii="Times New Roman" w:hAnsi="Times New Roman" w:cs="Times New Roman"/>
          <w:bCs/>
          <w:sz w:val="24"/>
          <w:szCs w:val="24"/>
        </w:rPr>
        <w:t xml:space="preserve"> of the submitted request</w:t>
      </w:r>
      <w:r>
        <w:rPr>
          <w:rFonts w:ascii="Times New Roman" w:hAnsi="Times New Roman" w:cs="Times New Roman"/>
          <w:bCs/>
          <w:sz w:val="24"/>
          <w:szCs w:val="24"/>
        </w:rPr>
        <w:t xml:space="preserve"> </w:t>
      </w:r>
      <w:r w:rsidR="007F4852">
        <w:rPr>
          <w:rFonts w:ascii="Times New Roman" w:hAnsi="Times New Roman" w:cs="Times New Roman"/>
          <w:bCs/>
          <w:sz w:val="24"/>
          <w:szCs w:val="24"/>
        </w:rPr>
        <w:t xml:space="preserve">to </w:t>
      </w:r>
      <w:r w:rsidR="00473B4F">
        <w:rPr>
          <w:rFonts w:ascii="Times New Roman" w:hAnsi="Times New Roman" w:cs="Times New Roman"/>
          <w:bCs/>
          <w:sz w:val="24"/>
          <w:szCs w:val="24"/>
        </w:rPr>
        <w:t xml:space="preserve">the </w:t>
      </w:r>
      <w:r w:rsidR="007F4852">
        <w:rPr>
          <w:rFonts w:ascii="Times New Roman" w:hAnsi="Times New Roman" w:cs="Times New Roman"/>
          <w:bCs/>
          <w:sz w:val="24"/>
          <w:szCs w:val="24"/>
        </w:rPr>
        <w:t xml:space="preserve">database </w:t>
      </w:r>
    </w:p>
    <w:p w14:paraId="1F5F05E7" w14:textId="645B36F4" w:rsidR="003901A6" w:rsidRPr="003901A6" w:rsidRDefault="006D1C37" w:rsidP="003901A6">
      <w:pPr>
        <w:pStyle w:val="ListParagraph"/>
        <w:numPr>
          <w:ilvl w:val="0"/>
          <w:numId w:val="12"/>
        </w:numPr>
        <w:spacing w:after="0" w:line="480" w:lineRule="auto"/>
        <w:ind w:left="1440"/>
        <w:jc w:val="both"/>
        <w:rPr>
          <w:rFonts w:ascii="Times New Roman" w:hAnsi="Times New Roman" w:cs="Times New Roman"/>
          <w:b/>
          <w:sz w:val="24"/>
          <w:szCs w:val="24"/>
        </w:rPr>
      </w:pPr>
      <w:r>
        <w:rPr>
          <w:rFonts w:ascii="Times New Roman" w:hAnsi="Times New Roman" w:cs="Times New Roman"/>
          <w:sz w:val="24"/>
          <w:szCs w:val="24"/>
        </w:rPr>
        <w:t>Allow the submission of Vehicle</w:t>
      </w:r>
      <w:r w:rsidR="00F374AE" w:rsidRPr="00CA6580">
        <w:rPr>
          <w:rFonts w:ascii="Times New Roman" w:hAnsi="Times New Roman" w:cs="Times New Roman"/>
          <w:sz w:val="24"/>
          <w:szCs w:val="24"/>
        </w:rPr>
        <w:t xml:space="preserve"> Request Form</w:t>
      </w:r>
    </w:p>
    <w:p w14:paraId="1A581C90" w14:textId="71023EE7" w:rsidR="003901A6" w:rsidRPr="003901A6" w:rsidRDefault="003901A6" w:rsidP="003901A6">
      <w:pPr>
        <w:pStyle w:val="ListParagraph"/>
        <w:numPr>
          <w:ilvl w:val="0"/>
          <w:numId w:val="28"/>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To submit the request by E-mail</w:t>
      </w:r>
    </w:p>
    <w:p w14:paraId="1C04CBE8" w14:textId="75BD5F48" w:rsidR="003901A6" w:rsidRPr="003901A6" w:rsidRDefault="003901A6" w:rsidP="003901A6">
      <w:pPr>
        <w:pStyle w:val="ListParagraph"/>
        <w:numPr>
          <w:ilvl w:val="0"/>
          <w:numId w:val="28"/>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Record log file</w:t>
      </w:r>
      <w:r w:rsidR="004B3B09">
        <w:rPr>
          <w:rFonts w:ascii="Times New Roman" w:hAnsi="Times New Roman" w:cs="Times New Roman"/>
          <w:sz w:val="24"/>
          <w:szCs w:val="24"/>
        </w:rPr>
        <w:t xml:space="preserve"> of the submitted request</w:t>
      </w:r>
      <w:r>
        <w:rPr>
          <w:rFonts w:ascii="Times New Roman" w:hAnsi="Times New Roman" w:cs="Times New Roman"/>
          <w:sz w:val="24"/>
          <w:szCs w:val="24"/>
        </w:rPr>
        <w:t xml:space="preserve"> </w:t>
      </w:r>
      <w:r w:rsidR="007F4852">
        <w:rPr>
          <w:rFonts w:ascii="Times New Roman" w:hAnsi="Times New Roman" w:cs="Times New Roman"/>
          <w:sz w:val="24"/>
          <w:szCs w:val="24"/>
        </w:rPr>
        <w:t xml:space="preserve">to </w:t>
      </w:r>
      <w:r w:rsidR="00473B4F">
        <w:rPr>
          <w:rFonts w:ascii="Times New Roman" w:hAnsi="Times New Roman" w:cs="Times New Roman"/>
          <w:sz w:val="24"/>
          <w:szCs w:val="24"/>
        </w:rPr>
        <w:t xml:space="preserve">the </w:t>
      </w:r>
      <w:r w:rsidR="007F4852">
        <w:rPr>
          <w:rFonts w:ascii="Times New Roman" w:hAnsi="Times New Roman" w:cs="Times New Roman"/>
          <w:sz w:val="24"/>
          <w:szCs w:val="24"/>
        </w:rPr>
        <w:t xml:space="preserve">database </w:t>
      </w:r>
    </w:p>
    <w:p w14:paraId="1702EDAD" w14:textId="6DCBDC4D" w:rsidR="003901A6" w:rsidRPr="003901A6" w:rsidRDefault="00F374AE" w:rsidP="003901A6">
      <w:pPr>
        <w:pStyle w:val="ListParagraph"/>
        <w:numPr>
          <w:ilvl w:val="0"/>
          <w:numId w:val="12"/>
        </w:numPr>
        <w:spacing w:after="0" w:line="480" w:lineRule="auto"/>
        <w:ind w:left="1440"/>
        <w:jc w:val="both"/>
        <w:rPr>
          <w:rFonts w:ascii="Times New Roman" w:hAnsi="Times New Roman" w:cs="Times New Roman"/>
          <w:b/>
          <w:sz w:val="24"/>
          <w:szCs w:val="24"/>
        </w:rPr>
      </w:pPr>
      <w:r w:rsidRPr="00CA6580">
        <w:rPr>
          <w:rFonts w:ascii="Times New Roman" w:hAnsi="Times New Roman" w:cs="Times New Roman"/>
          <w:sz w:val="24"/>
          <w:szCs w:val="24"/>
        </w:rPr>
        <w:lastRenderedPageBreak/>
        <w:t>Allow the submi</w:t>
      </w:r>
      <w:r w:rsidR="003901A6">
        <w:rPr>
          <w:rFonts w:ascii="Times New Roman" w:hAnsi="Times New Roman" w:cs="Times New Roman"/>
          <w:sz w:val="24"/>
          <w:szCs w:val="24"/>
        </w:rPr>
        <w:t>ssion of Commission Request Form</w:t>
      </w:r>
    </w:p>
    <w:p w14:paraId="40CF5F8C" w14:textId="79120E9B" w:rsidR="003901A6" w:rsidRPr="003901A6" w:rsidRDefault="003901A6" w:rsidP="003901A6">
      <w:pPr>
        <w:pStyle w:val="ListParagraph"/>
        <w:numPr>
          <w:ilvl w:val="0"/>
          <w:numId w:val="29"/>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ubmit the request by </w:t>
      </w:r>
      <w:r w:rsidR="00473B4F">
        <w:rPr>
          <w:rFonts w:ascii="Times New Roman" w:hAnsi="Times New Roman" w:cs="Times New Roman"/>
          <w:sz w:val="24"/>
          <w:szCs w:val="24"/>
        </w:rPr>
        <w:t>e</w:t>
      </w:r>
      <w:r>
        <w:rPr>
          <w:rFonts w:ascii="Times New Roman" w:hAnsi="Times New Roman" w:cs="Times New Roman"/>
          <w:sz w:val="24"/>
          <w:szCs w:val="24"/>
        </w:rPr>
        <w:t>-mail as</w:t>
      </w:r>
      <w:r w:rsidR="00A84A5B">
        <w:rPr>
          <w:rFonts w:ascii="Times New Roman" w:hAnsi="Times New Roman" w:cs="Times New Roman"/>
          <w:sz w:val="24"/>
          <w:szCs w:val="24"/>
        </w:rPr>
        <w:t xml:space="preserve"> a</w:t>
      </w:r>
      <w:r>
        <w:rPr>
          <w:rFonts w:ascii="Times New Roman" w:hAnsi="Times New Roman" w:cs="Times New Roman"/>
          <w:sz w:val="24"/>
          <w:szCs w:val="24"/>
        </w:rPr>
        <w:t xml:space="preserve"> PDF file attachment</w:t>
      </w:r>
    </w:p>
    <w:p w14:paraId="0025CE45" w14:textId="5E883EB4" w:rsidR="003901A6" w:rsidRPr="003901A6" w:rsidRDefault="003901A6" w:rsidP="003901A6">
      <w:pPr>
        <w:pStyle w:val="ListParagraph"/>
        <w:numPr>
          <w:ilvl w:val="0"/>
          <w:numId w:val="29"/>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Record log file</w:t>
      </w:r>
      <w:r w:rsidR="004B3B09">
        <w:rPr>
          <w:rFonts w:ascii="Times New Roman" w:hAnsi="Times New Roman" w:cs="Times New Roman"/>
          <w:sz w:val="24"/>
          <w:szCs w:val="24"/>
        </w:rPr>
        <w:t xml:space="preserve"> of the submitted request</w:t>
      </w:r>
      <w:r>
        <w:rPr>
          <w:rFonts w:ascii="Times New Roman" w:hAnsi="Times New Roman" w:cs="Times New Roman"/>
          <w:sz w:val="24"/>
          <w:szCs w:val="24"/>
        </w:rPr>
        <w:t xml:space="preserve"> </w:t>
      </w:r>
      <w:r w:rsidR="007F4852">
        <w:rPr>
          <w:rFonts w:ascii="Times New Roman" w:hAnsi="Times New Roman" w:cs="Times New Roman"/>
          <w:sz w:val="24"/>
          <w:szCs w:val="24"/>
        </w:rPr>
        <w:t xml:space="preserve">to the database </w:t>
      </w:r>
    </w:p>
    <w:p w14:paraId="175C0735" w14:textId="09E482B3" w:rsidR="000119C4" w:rsidRPr="003901A6" w:rsidRDefault="00F374AE" w:rsidP="003D447D">
      <w:pPr>
        <w:pStyle w:val="ListParagraph"/>
        <w:numPr>
          <w:ilvl w:val="0"/>
          <w:numId w:val="12"/>
        </w:numPr>
        <w:spacing w:after="0" w:line="480" w:lineRule="auto"/>
        <w:ind w:left="1440"/>
        <w:jc w:val="both"/>
        <w:rPr>
          <w:rFonts w:ascii="Times New Roman" w:hAnsi="Times New Roman" w:cs="Times New Roman"/>
          <w:b/>
          <w:sz w:val="24"/>
          <w:szCs w:val="24"/>
        </w:rPr>
      </w:pPr>
      <w:r w:rsidRPr="00CA6580">
        <w:rPr>
          <w:rFonts w:ascii="Times New Roman" w:hAnsi="Times New Roman" w:cs="Times New Roman"/>
          <w:sz w:val="24"/>
          <w:szCs w:val="24"/>
        </w:rPr>
        <w:t>Allow the submission of Client Documents/Requirements for Closed Sale</w:t>
      </w:r>
    </w:p>
    <w:p w14:paraId="6CCD7F2E" w14:textId="2AE0FC8F" w:rsidR="003901A6" w:rsidRPr="007F4852" w:rsidRDefault="003901A6" w:rsidP="003901A6">
      <w:pPr>
        <w:pStyle w:val="ListParagraph"/>
        <w:numPr>
          <w:ilvl w:val="0"/>
          <w:numId w:val="30"/>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ubmit the </w:t>
      </w:r>
      <w:r w:rsidR="00026ED4">
        <w:rPr>
          <w:rFonts w:ascii="Times New Roman" w:hAnsi="Times New Roman" w:cs="Times New Roman"/>
          <w:sz w:val="24"/>
          <w:szCs w:val="24"/>
        </w:rPr>
        <w:t>required documents of closed sale by E-mail as file attachments</w:t>
      </w:r>
    </w:p>
    <w:p w14:paraId="1445BB71" w14:textId="6FFF9383" w:rsidR="007F4852" w:rsidRPr="00CA6580" w:rsidRDefault="007F4852" w:rsidP="003901A6">
      <w:pPr>
        <w:pStyle w:val="ListParagraph"/>
        <w:numPr>
          <w:ilvl w:val="0"/>
          <w:numId w:val="30"/>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Record log file</w:t>
      </w:r>
      <w:r w:rsidR="004B3B09">
        <w:rPr>
          <w:rFonts w:ascii="Times New Roman" w:hAnsi="Times New Roman" w:cs="Times New Roman"/>
          <w:sz w:val="24"/>
          <w:szCs w:val="24"/>
        </w:rPr>
        <w:t xml:space="preserve"> of the document submission</w:t>
      </w:r>
      <w:r>
        <w:rPr>
          <w:rFonts w:ascii="Times New Roman" w:hAnsi="Times New Roman" w:cs="Times New Roman"/>
          <w:sz w:val="24"/>
          <w:szCs w:val="24"/>
        </w:rPr>
        <w:t xml:space="preserve"> to </w:t>
      </w:r>
      <w:r w:rsidR="00473B4F">
        <w:rPr>
          <w:rFonts w:ascii="Times New Roman" w:hAnsi="Times New Roman" w:cs="Times New Roman"/>
          <w:sz w:val="24"/>
          <w:szCs w:val="24"/>
        </w:rPr>
        <w:t xml:space="preserve">the </w:t>
      </w:r>
      <w:r>
        <w:rPr>
          <w:rFonts w:ascii="Times New Roman" w:hAnsi="Times New Roman" w:cs="Times New Roman"/>
          <w:sz w:val="24"/>
          <w:szCs w:val="24"/>
        </w:rPr>
        <w:t xml:space="preserve">database </w:t>
      </w:r>
    </w:p>
    <w:p w14:paraId="1DA545B3" w14:textId="42B7A723" w:rsidR="00554228" w:rsidRPr="007F4852" w:rsidRDefault="00554228" w:rsidP="003D447D">
      <w:pPr>
        <w:pStyle w:val="ListParagraph"/>
        <w:numPr>
          <w:ilvl w:val="0"/>
          <w:numId w:val="12"/>
        </w:numPr>
        <w:spacing w:after="0" w:line="480" w:lineRule="auto"/>
        <w:ind w:left="1440"/>
        <w:jc w:val="both"/>
        <w:rPr>
          <w:rFonts w:ascii="Times New Roman" w:hAnsi="Times New Roman" w:cs="Times New Roman"/>
          <w:b/>
          <w:sz w:val="24"/>
          <w:szCs w:val="24"/>
        </w:rPr>
      </w:pPr>
      <w:r w:rsidRPr="00CA6580">
        <w:rPr>
          <w:rFonts w:ascii="Times New Roman" w:hAnsi="Times New Roman" w:cs="Times New Roman"/>
          <w:sz w:val="24"/>
          <w:szCs w:val="24"/>
        </w:rPr>
        <w:t xml:space="preserve">Allow Submission of </w:t>
      </w:r>
      <w:r w:rsidR="00D21033" w:rsidRPr="00CA6580">
        <w:rPr>
          <w:rFonts w:ascii="Times New Roman" w:hAnsi="Times New Roman" w:cs="Times New Roman"/>
          <w:sz w:val="24"/>
          <w:szCs w:val="24"/>
        </w:rPr>
        <w:t xml:space="preserve">Online </w:t>
      </w:r>
      <w:r w:rsidRPr="00CA6580">
        <w:rPr>
          <w:rFonts w:ascii="Times New Roman" w:hAnsi="Times New Roman" w:cs="Times New Roman"/>
          <w:sz w:val="24"/>
          <w:szCs w:val="24"/>
        </w:rPr>
        <w:t>Selling Activity Reports</w:t>
      </w:r>
    </w:p>
    <w:p w14:paraId="1A7109CD" w14:textId="1C834B07" w:rsidR="007F4852" w:rsidRPr="007F4852" w:rsidRDefault="007F4852" w:rsidP="007F4852">
      <w:pPr>
        <w:pStyle w:val="ListParagraph"/>
        <w:numPr>
          <w:ilvl w:val="0"/>
          <w:numId w:val="32"/>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ubmit the property </w:t>
      </w:r>
      <w:r w:rsidR="006C2D45">
        <w:rPr>
          <w:rFonts w:ascii="Times New Roman" w:hAnsi="Times New Roman" w:cs="Times New Roman"/>
          <w:sz w:val="24"/>
          <w:szCs w:val="24"/>
        </w:rPr>
        <w:t>consultant’s</w:t>
      </w:r>
      <w:r>
        <w:rPr>
          <w:rFonts w:ascii="Times New Roman" w:hAnsi="Times New Roman" w:cs="Times New Roman"/>
          <w:sz w:val="24"/>
          <w:szCs w:val="24"/>
        </w:rPr>
        <w:t xml:space="preserve"> activity report</w:t>
      </w:r>
    </w:p>
    <w:p w14:paraId="5E27082A" w14:textId="1813448B" w:rsidR="007F4852" w:rsidRPr="007F4852" w:rsidRDefault="007F4852" w:rsidP="007F4852">
      <w:pPr>
        <w:pStyle w:val="ListParagraph"/>
        <w:numPr>
          <w:ilvl w:val="0"/>
          <w:numId w:val="32"/>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Record log file</w:t>
      </w:r>
      <w:r w:rsidR="004B3B09">
        <w:rPr>
          <w:rFonts w:ascii="Times New Roman" w:hAnsi="Times New Roman" w:cs="Times New Roman"/>
          <w:sz w:val="24"/>
          <w:szCs w:val="24"/>
        </w:rPr>
        <w:t xml:space="preserve"> of the submitted report</w:t>
      </w:r>
      <w:r>
        <w:rPr>
          <w:rFonts w:ascii="Times New Roman" w:hAnsi="Times New Roman" w:cs="Times New Roman"/>
          <w:sz w:val="24"/>
          <w:szCs w:val="24"/>
        </w:rPr>
        <w:t xml:space="preserve"> to </w:t>
      </w:r>
      <w:r w:rsidR="00473B4F">
        <w:rPr>
          <w:rFonts w:ascii="Times New Roman" w:hAnsi="Times New Roman" w:cs="Times New Roman"/>
          <w:sz w:val="24"/>
          <w:szCs w:val="24"/>
        </w:rPr>
        <w:t xml:space="preserve">the </w:t>
      </w:r>
      <w:r>
        <w:rPr>
          <w:rFonts w:ascii="Times New Roman" w:hAnsi="Times New Roman" w:cs="Times New Roman"/>
          <w:sz w:val="24"/>
          <w:szCs w:val="24"/>
        </w:rPr>
        <w:t xml:space="preserve">database </w:t>
      </w:r>
    </w:p>
    <w:p w14:paraId="0EF983F6" w14:textId="539B7949" w:rsidR="007F4852" w:rsidRPr="007F4852" w:rsidRDefault="007F4852" w:rsidP="003D447D">
      <w:pPr>
        <w:pStyle w:val="ListParagraph"/>
        <w:numPr>
          <w:ilvl w:val="0"/>
          <w:numId w:val="12"/>
        </w:numPr>
        <w:spacing w:after="0" w:line="480" w:lineRule="auto"/>
        <w:ind w:left="1440"/>
        <w:jc w:val="both"/>
        <w:rPr>
          <w:rFonts w:ascii="Times New Roman" w:hAnsi="Times New Roman" w:cs="Times New Roman"/>
          <w:b/>
          <w:sz w:val="24"/>
          <w:szCs w:val="24"/>
        </w:rPr>
      </w:pPr>
      <w:r>
        <w:rPr>
          <w:rFonts w:ascii="Times New Roman" w:hAnsi="Times New Roman" w:cs="Times New Roman"/>
          <w:sz w:val="24"/>
          <w:szCs w:val="24"/>
        </w:rPr>
        <w:t>Display the company website for audiovisual presentation</w:t>
      </w:r>
    </w:p>
    <w:p w14:paraId="50C8EBB7" w14:textId="63230FA7" w:rsidR="007F4852" w:rsidRPr="007F4852" w:rsidRDefault="007F4852" w:rsidP="007F4852">
      <w:pPr>
        <w:pStyle w:val="ListParagraph"/>
        <w:numPr>
          <w:ilvl w:val="0"/>
          <w:numId w:val="34"/>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load the company website through the </w:t>
      </w:r>
      <w:r w:rsidR="00B23C89">
        <w:rPr>
          <w:rFonts w:ascii="Times New Roman" w:hAnsi="Times New Roman" w:cs="Times New Roman"/>
          <w:sz w:val="24"/>
          <w:szCs w:val="24"/>
        </w:rPr>
        <w:t>WebView</w:t>
      </w:r>
    </w:p>
    <w:p w14:paraId="6EB82FB5" w14:textId="375D813B" w:rsidR="007F4852" w:rsidRPr="007F4852" w:rsidRDefault="007F4852" w:rsidP="007F4852">
      <w:pPr>
        <w:pStyle w:val="ListParagraph"/>
        <w:numPr>
          <w:ilvl w:val="0"/>
          <w:numId w:val="34"/>
        </w:numPr>
        <w:spacing w:after="0" w:line="480" w:lineRule="auto"/>
        <w:jc w:val="both"/>
        <w:rPr>
          <w:rFonts w:ascii="Times New Roman" w:hAnsi="Times New Roman" w:cs="Times New Roman"/>
          <w:b/>
          <w:sz w:val="24"/>
          <w:szCs w:val="24"/>
        </w:rPr>
      </w:pPr>
      <w:r>
        <w:rPr>
          <w:rFonts w:ascii="Times New Roman" w:hAnsi="Times New Roman" w:cs="Times New Roman"/>
          <w:sz w:val="24"/>
          <w:szCs w:val="24"/>
        </w:rPr>
        <w:t>To be used for prospect client presentation</w:t>
      </w:r>
    </w:p>
    <w:p w14:paraId="6EEAEE11" w14:textId="4A383BFD" w:rsidR="00F357A3" w:rsidRPr="00CA6580" w:rsidRDefault="00F357A3" w:rsidP="000119C4">
      <w:pPr>
        <w:spacing w:after="0" w:line="480" w:lineRule="auto"/>
        <w:jc w:val="both"/>
        <w:rPr>
          <w:rFonts w:ascii="Times New Roman" w:hAnsi="Times New Roman" w:cs="Times New Roman"/>
          <w:b/>
          <w:sz w:val="24"/>
          <w:szCs w:val="24"/>
        </w:rPr>
      </w:pPr>
      <w:r w:rsidRPr="00CA6580">
        <w:rPr>
          <w:rFonts w:ascii="Times New Roman" w:hAnsi="Times New Roman" w:cs="Times New Roman"/>
          <w:b/>
          <w:sz w:val="24"/>
          <w:szCs w:val="24"/>
        </w:rPr>
        <w:t>Significance of the Study</w:t>
      </w:r>
    </w:p>
    <w:p w14:paraId="7E9BA8C1" w14:textId="6B036428" w:rsidR="000119C4" w:rsidRDefault="00A11665" w:rsidP="000119C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tudy will help the property consultants of </w:t>
      </w:r>
      <w:proofErr w:type="spellStart"/>
      <w:r>
        <w:rPr>
          <w:rFonts w:ascii="Times New Roman" w:hAnsi="Times New Roman" w:cs="Times New Roman"/>
          <w:sz w:val="24"/>
          <w:szCs w:val="24"/>
        </w:rPr>
        <w:t>Megaworld</w:t>
      </w:r>
      <w:proofErr w:type="spellEnd"/>
      <w:r>
        <w:rPr>
          <w:rFonts w:ascii="Times New Roman" w:hAnsi="Times New Roman" w:cs="Times New Roman"/>
          <w:sz w:val="24"/>
          <w:szCs w:val="24"/>
        </w:rPr>
        <w:t xml:space="preserve"> Global-Estate, Inc. with their day-to-day operation by opting to use virtual transactions which will benefit the following:</w:t>
      </w:r>
    </w:p>
    <w:p w14:paraId="61ADA831" w14:textId="74BDC06E" w:rsidR="00A11665" w:rsidRPr="00A11665" w:rsidRDefault="00A11665" w:rsidP="00A11665">
      <w:pPr>
        <w:spacing w:after="0" w:line="48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Megaworld</w:t>
      </w:r>
      <w:proofErr w:type="spellEnd"/>
      <w:r>
        <w:rPr>
          <w:rFonts w:ascii="Times New Roman" w:hAnsi="Times New Roman" w:cs="Times New Roman"/>
          <w:b/>
          <w:sz w:val="24"/>
          <w:szCs w:val="24"/>
        </w:rPr>
        <w:t xml:space="preserve"> Global-Estate, Inc.</w:t>
      </w:r>
    </w:p>
    <w:p w14:paraId="7C26337C" w14:textId="0E88BC24" w:rsidR="00A11665" w:rsidRDefault="00AA31B4" w:rsidP="000119C4">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MGEI is th</w:t>
      </w:r>
      <w:r w:rsidR="00453DA0" w:rsidRPr="00CA6580">
        <w:rPr>
          <w:rFonts w:ascii="Times New Roman" w:hAnsi="Times New Roman" w:cs="Times New Roman"/>
          <w:sz w:val="24"/>
          <w:szCs w:val="24"/>
        </w:rPr>
        <w:t xml:space="preserve">e topmost beneficiary of the system. It will </w:t>
      </w:r>
      <w:r w:rsidR="00E24E36" w:rsidRPr="00CA6580">
        <w:rPr>
          <w:rFonts w:ascii="Times New Roman" w:hAnsi="Times New Roman" w:cs="Times New Roman"/>
          <w:sz w:val="24"/>
          <w:szCs w:val="24"/>
        </w:rPr>
        <w:t xml:space="preserve">give them a platform that would help them to continue selling properties and continue to provide jobs for their employees especially during this time of </w:t>
      </w:r>
      <w:r w:rsidR="002230E1" w:rsidRPr="00CA6580">
        <w:rPr>
          <w:rFonts w:ascii="Times New Roman" w:hAnsi="Times New Roman" w:cs="Times New Roman"/>
          <w:sz w:val="24"/>
          <w:szCs w:val="24"/>
        </w:rPr>
        <w:t>the</w:t>
      </w:r>
      <w:r w:rsidR="00744396" w:rsidRPr="00CA6580">
        <w:rPr>
          <w:rFonts w:ascii="Times New Roman" w:hAnsi="Times New Roman" w:cs="Times New Roman"/>
          <w:sz w:val="24"/>
          <w:szCs w:val="24"/>
        </w:rPr>
        <w:t xml:space="preserve"> </w:t>
      </w:r>
      <w:r w:rsidR="00E24E36" w:rsidRPr="00CA6580">
        <w:rPr>
          <w:rFonts w:ascii="Times New Roman" w:hAnsi="Times New Roman" w:cs="Times New Roman"/>
          <w:sz w:val="24"/>
          <w:szCs w:val="24"/>
        </w:rPr>
        <w:t xml:space="preserve">pandemic. </w:t>
      </w:r>
      <w:r w:rsidR="00E92456" w:rsidRPr="00CA6580">
        <w:rPr>
          <w:rFonts w:ascii="Times New Roman" w:hAnsi="Times New Roman" w:cs="Times New Roman"/>
          <w:sz w:val="24"/>
          <w:szCs w:val="24"/>
        </w:rPr>
        <w:t xml:space="preserve">It would lessen </w:t>
      </w:r>
      <w:r w:rsidR="00C85B0D" w:rsidRPr="00CA6580">
        <w:rPr>
          <w:rFonts w:ascii="Times New Roman" w:hAnsi="Times New Roman" w:cs="Times New Roman"/>
          <w:sz w:val="24"/>
          <w:szCs w:val="24"/>
        </w:rPr>
        <w:t xml:space="preserve">the time it takes just to submit requests for an activity required for selling. This would also become </w:t>
      </w:r>
      <w:r w:rsidR="00392E5A" w:rsidRPr="00CA6580">
        <w:rPr>
          <w:rFonts w:ascii="Times New Roman" w:hAnsi="Times New Roman" w:cs="Times New Roman"/>
          <w:sz w:val="24"/>
          <w:szCs w:val="24"/>
        </w:rPr>
        <w:t xml:space="preserve">one of </w:t>
      </w:r>
      <w:r w:rsidR="00C85B0D" w:rsidRPr="00CA6580">
        <w:rPr>
          <w:rFonts w:ascii="Times New Roman" w:hAnsi="Times New Roman" w:cs="Times New Roman"/>
          <w:sz w:val="24"/>
          <w:szCs w:val="24"/>
        </w:rPr>
        <w:lastRenderedPageBreak/>
        <w:t>their stepping stone</w:t>
      </w:r>
      <w:r w:rsidR="00D67E27" w:rsidRPr="00CA6580">
        <w:rPr>
          <w:rFonts w:ascii="Times New Roman" w:hAnsi="Times New Roman" w:cs="Times New Roman"/>
          <w:sz w:val="24"/>
          <w:szCs w:val="24"/>
        </w:rPr>
        <w:t>s</w:t>
      </w:r>
      <w:r w:rsidR="00C85B0D" w:rsidRPr="00CA6580">
        <w:rPr>
          <w:rFonts w:ascii="Times New Roman" w:hAnsi="Times New Roman" w:cs="Times New Roman"/>
          <w:sz w:val="24"/>
          <w:szCs w:val="24"/>
        </w:rPr>
        <w:t xml:space="preserve"> towards e-commerce, and create a high profile feel within the company and their employees</w:t>
      </w:r>
      <w:r w:rsidR="00173221" w:rsidRPr="00CA6580">
        <w:rPr>
          <w:rFonts w:ascii="Times New Roman" w:hAnsi="Times New Roman" w:cs="Times New Roman"/>
          <w:sz w:val="24"/>
          <w:szCs w:val="24"/>
        </w:rPr>
        <w:t>, and impress clients</w:t>
      </w:r>
      <w:r w:rsidR="00C85B0D" w:rsidRPr="00CA6580">
        <w:rPr>
          <w:rFonts w:ascii="Times New Roman" w:hAnsi="Times New Roman" w:cs="Times New Roman"/>
          <w:sz w:val="24"/>
          <w:szCs w:val="24"/>
        </w:rPr>
        <w:t xml:space="preserve"> by having their</w:t>
      </w:r>
      <w:r w:rsidR="008A7FBB">
        <w:rPr>
          <w:rFonts w:ascii="Times New Roman" w:hAnsi="Times New Roman" w:cs="Times New Roman"/>
          <w:sz w:val="24"/>
          <w:szCs w:val="24"/>
        </w:rPr>
        <w:t xml:space="preserve"> </w:t>
      </w:r>
      <w:r w:rsidR="00C85B0D" w:rsidRPr="00CA6580">
        <w:rPr>
          <w:rFonts w:ascii="Times New Roman" w:hAnsi="Times New Roman" w:cs="Times New Roman"/>
          <w:sz w:val="24"/>
          <w:szCs w:val="24"/>
        </w:rPr>
        <w:t>mobile application.</w:t>
      </w:r>
    </w:p>
    <w:p w14:paraId="17321DBE" w14:textId="2A72687A" w:rsidR="00AA31B4" w:rsidRPr="00CA6580" w:rsidRDefault="00A11665" w:rsidP="00A1166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Property Consultants</w:t>
      </w:r>
      <w:r w:rsidR="008F3E8F" w:rsidRPr="00CA6580">
        <w:rPr>
          <w:rFonts w:ascii="Times New Roman" w:hAnsi="Times New Roman" w:cs="Times New Roman"/>
          <w:sz w:val="24"/>
          <w:szCs w:val="24"/>
        </w:rPr>
        <w:t xml:space="preserve"> </w:t>
      </w:r>
    </w:p>
    <w:p w14:paraId="7A03FF3F" w14:textId="1F5BDE52" w:rsidR="00392E5A" w:rsidRDefault="00392E5A" w:rsidP="000119C4">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The Property Consultants of MGEI are the main beneficiaries of the system. It would also help boost their sales because they can now focus on continuous selling offsite, without the hassle of going back to the office just to fill up </w:t>
      </w:r>
      <w:r w:rsidR="00531B69" w:rsidRPr="00CA6580">
        <w:rPr>
          <w:rFonts w:ascii="Times New Roman" w:hAnsi="Times New Roman" w:cs="Times New Roman"/>
          <w:sz w:val="24"/>
          <w:szCs w:val="24"/>
        </w:rPr>
        <w:t>requests’</w:t>
      </w:r>
      <w:r w:rsidRPr="00CA6580">
        <w:rPr>
          <w:rFonts w:ascii="Times New Roman" w:hAnsi="Times New Roman" w:cs="Times New Roman"/>
          <w:sz w:val="24"/>
          <w:szCs w:val="24"/>
        </w:rPr>
        <w:t xml:space="preserve"> forms. And it would help reduce the risks of exposing those working inside the office to COVID-19.</w:t>
      </w:r>
    </w:p>
    <w:p w14:paraId="021ECA3E" w14:textId="5952FED4" w:rsidR="00A11665" w:rsidRPr="00A11665" w:rsidRDefault="00A11665" w:rsidP="00A1166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Administrative Employees</w:t>
      </w:r>
    </w:p>
    <w:p w14:paraId="47EAB783" w14:textId="09BE04D2" w:rsidR="00392E5A" w:rsidRDefault="00392E5A" w:rsidP="000119C4">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The syste</w:t>
      </w:r>
      <w:r w:rsidR="00FC38A9" w:rsidRPr="00CA6580">
        <w:rPr>
          <w:rFonts w:ascii="Times New Roman" w:hAnsi="Times New Roman" w:cs="Times New Roman"/>
          <w:sz w:val="24"/>
          <w:szCs w:val="24"/>
        </w:rPr>
        <w:t>m would also be helpful to the A</w:t>
      </w:r>
      <w:r w:rsidRPr="00CA6580">
        <w:rPr>
          <w:rFonts w:ascii="Times New Roman" w:hAnsi="Times New Roman" w:cs="Times New Roman"/>
          <w:sz w:val="24"/>
          <w:szCs w:val="24"/>
        </w:rPr>
        <w:t>dministrative employees of the company. They can now process requests i</w:t>
      </w:r>
      <w:r w:rsidR="00A72FC7" w:rsidRPr="00CA6580">
        <w:rPr>
          <w:rFonts w:ascii="Times New Roman" w:hAnsi="Times New Roman" w:cs="Times New Roman"/>
          <w:sz w:val="24"/>
          <w:szCs w:val="24"/>
        </w:rPr>
        <w:t xml:space="preserve">n a more organized way. </w:t>
      </w:r>
      <w:r w:rsidR="00FC38A9" w:rsidRPr="00CA6580">
        <w:rPr>
          <w:rFonts w:ascii="Times New Roman" w:hAnsi="Times New Roman" w:cs="Times New Roman"/>
          <w:sz w:val="24"/>
          <w:szCs w:val="24"/>
        </w:rPr>
        <w:t>And respond to those requests as quickly as possible.</w:t>
      </w:r>
    </w:p>
    <w:p w14:paraId="6006E6BA" w14:textId="274120A5" w:rsidR="00A11665" w:rsidRPr="00A11665" w:rsidRDefault="00A11665" w:rsidP="00A1166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Future Researchers</w:t>
      </w:r>
    </w:p>
    <w:p w14:paraId="21A24373" w14:textId="0E78C78B" w:rsidR="006B21A0" w:rsidRPr="00CA6580" w:rsidRDefault="006B21A0" w:rsidP="000119C4">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This study would also benefit future researchers who would also conduct related studies and they can use this as one of their reference</w:t>
      </w:r>
      <w:r w:rsidR="006838B4" w:rsidRPr="00CA6580">
        <w:rPr>
          <w:rFonts w:ascii="Times New Roman" w:hAnsi="Times New Roman" w:cs="Times New Roman"/>
          <w:sz w:val="24"/>
          <w:szCs w:val="24"/>
        </w:rPr>
        <w:t>s</w:t>
      </w:r>
      <w:r w:rsidRPr="00CA6580">
        <w:rPr>
          <w:rFonts w:ascii="Times New Roman" w:hAnsi="Times New Roman" w:cs="Times New Roman"/>
          <w:sz w:val="24"/>
          <w:szCs w:val="24"/>
        </w:rPr>
        <w:t xml:space="preserve">. </w:t>
      </w:r>
    </w:p>
    <w:p w14:paraId="5E072958" w14:textId="5226142C" w:rsidR="00F357A3" w:rsidRPr="00A11665" w:rsidRDefault="007162E6" w:rsidP="00A11665">
      <w:pPr>
        <w:spacing w:after="0" w:line="480" w:lineRule="auto"/>
        <w:jc w:val="both"/>
        <w:rPr>
          <w:rFonts w:ascii="Times New Roman" w:hAnsi="Times New Roman" w:cs="Times New Roman"/>
          <w:sz w:val="24"/>
          <w:szCs w:val="24"/>
        </w:rPr>
      </w:pPr>
      <w:r w:rsidRPr="00CA6580">
        <w:rPr>
          <w:rFonts w:ascii="Times New Roman" w:hAnsi="Times New Roman" w:cs="Times New Roman"/>
          <w:b/>
          <w:sz w:val="24"/>
          <w:szCs w:val="24"/>
        </w:rPr>
        <w:t>Time and Place of the Study</w:t>
      </w:r>
    </w:p>
    <w:p w14:paraId="1A3C42E1" w14:textId="4049EECF" w:rsidR="005A6BB7" w:rsidRPr="00A11665" w:rsidRDefault="005C04DA" w:rsidP="00A11665">
      <w:pPr>
        <w:spacing w:after="0" w:line="480" w:lineRule="auto"/>
        <w:ind w:firstLine="720"/>
        <w:jc w:val="both"/>
        <w:rPr>
          <w:rFonts w:ascii="Times New Roman" w:hAnsi="Times New Roman" w:cs="Times New Roman"/>
          <w:color w:val="FF0000"/>
          <w:sz w:val="24"/>
          <w:szCs w:val="24"/>
        </w:rPr>
      </w:pPr>
      <w:r w:rsidRPr="00CA6580">
        <w:rPr>
          <w:rFonts w:ascii="Times New Roman" w:hAnsi="Times New Roman" w:cs="Times New Roman"/>
          <w:sz w:val="24"/>
          <w:szCs w:val="24"/>
        </w:rPr>
        <w:t xml:space="preserve">The </w:t>
      </w:r>
      <w:r w:rsidR="00D84BCB" w:rsidRPr="00CA6580">
        <w:rPr>
          <w:rFonts w:ascii="Times New Roman" w:hAnsi="Times New Roman" w:cs="Times New Roman"/>
          <w:sz w:val="24"/>
          <w:szCs w:val="24"/>
        </w:rPr>
        <w:t xml:space="preserve">study will be conducted at </w:t>
      </w:r>
      <w:proofErr w:type="spellStart"/>
      <w:r w:rsidR="001E575E" w:rsidRPr="00CA6580">
        <w:rPr>
          <w:rFonts w:ascii="Times New Roman" w:hAnsi="Times New Roman" w:cs="Times New Roman"/>
          <w:sz w:val="24"/>
          <w:szCs w:val="24"/>
        </w:rPr>
        <w:t>Megaworld</w:t>
      </w:r>
      <w:proofErr w:type="spellEnd"/>
      <w:r w:rsidR="001E575E" w:rsidRPr="00CA6580">
        <w:rPr>
          <w:rFonts w:ascii="Times New Roman" w:hAnsi="Times New Roman" w:cs="Times New Roman"/>
          <w:sz w:val="24"/>
          <w:szCs w:val="24"/>
        </w:rPr>
        <w:t xml:space="preserve"> Global Estate, Inc. l</w:t>
      </w:r>
      <w:r w:rsidR="002C3D9C" w:rsidRPr="00CA6580">
        <w:rPr>
          <w:rFonts w:ascii="Times New Roman" w:hAnsi="Times New Roman" w:cs="Times New Roman"/>
          <w:sz w:val="24"/>
          <w:szCs w:val="24"/>
        </w:rPr>
        <w:t xml:space="preserve">ocated at </w:t>
      </w:r>
      <w:r w:rsidR="00C07497" w:rsidRPr="00CA6580">
        <w:rPr>
          <w:rFonts w:ascii="Times New Roman" w:hAnsi="Times New Roman" w:cs="Times New Roman"/>
          <w:color w:val="000000" w:themeColor="text1"/>
          <w:sz w:val="24"/>
          <w:szCs w:val="24"/>
        </w:rPr>
        <w:t xml:space="preserve">Sports Club, Manila </w:t>
      </w:r>
      <w:proofErr w:type="spellStart"/>
      <w:r w:rsidR="00C07497" w:rsidRPr="00CA6580">
        <w:rPr>
          <w:rFonts w:ascii="Times New Roman" w:hAnsi="Times New Roman" w:cs="Times New Roman"/>
          <w:color w:val="000000" w:themeColor="text1"/>
          <w:sz w:val="24"/>
          <w:szCs w:val="24"/>
        </w:rPr>
        <w:t>Southwoods</w:t>
      </w:r>
      <w:proofErr w:type="spellEnd"/>
      <w:r w:rsidR="00C07497" w:rsidRPr="00CA6580">
        <w:rPr>
          <w:rFonts w:ascii="Times New Roman" w:hAnsi="Times New Roman" w:cs="Times New Roman"/>
          <w:color w:val="000000" w:themeColor="text1"/>
          <w:sz w:val="24"/>
          <w:szCs w:val="24"/>
        </w:rPr>
        <w:t xml:space="preserve"> Golf and Country Club, Congressional Road, Carmona, Cavite</w:t>
      </w:r>
      <w:r w:rsidR="00287106" w:rsidRPr="00CA6580">
        <w:rPr>
          <w:rFonts w:ascii="Times New Roman" w:hAnsi="Times New Roman" w:cs="Times New Roman"/>
          <w:sz w:val="24"/>
          <w:szCs w:val="24"/>
        </w:rPr>
        <w:t xml:space="preserve"> from </w:t>
      </w:r>
      <w:r w:rsidR="000119C4" w:rsidRPr="00CA6580">
        <w:rPr>
          <w:rFonts w:ascii="Times New Roman" w:hAnsi="Times New Roman" w:cs="Times New Roman"/>
          <w:color w:val="000000" w:themeColor="text1"/>
          <w:sz w:val="24"/>
          <w:szCs w:val="24"/>
        </w:rPr>
        <w:t>Ma</w:t>
      </w:r>
      <w:r w:rsidR="005B55E4" w:rsidRPr="00CA6580">
        <w:rPr>
          <w:rFonts w:ascii="Times New Roman" w:hAnsi="Times New Roman" w:cs="Times New Roman"/>
          <w:color w:val="000000" w:themeColor="text1"/>
          <w:sz w:val="24"/>
          <w:szCs w:val="24"/>
        </w:rPr>
        <w:t>rc</w:t>
      </w:r>
      <w:r w:rsidR="000119C4" w:rsidRPr="00CA6580">
        <w:rPr>
          <w:rFonts w:ascii="Times New Roman" w:hAnsi="Times New Roman" w:cs="Times New Roman"/>
          <w:color w:val="000000" w:themeColor="text1"/>
          <w:sz w:val="24"/>
          <w:szCs w:val="24"/>
        </w:rPr>
        <w:t>h 2020</w:t>
      </w:r>
      <w:r w:rsidR="002230E1" w:rsidRPr="00CA6580">
        <w:rPr>
          <w:rFonts w:ascii="Times New Roman" w:hAnsi="Times New Roman" w:cs="Times New Roman"/>
          <w:sz w:val="24"/>
          <w:szCs w:val="24"/>
        </w:rPr>
        <w:t>,</w:t>
      </w:r>
      <w:r w:rsidRPr="00CA6580">
        <w:rPr>
          <w:rFonts w:ascii="Times New Roman" w:hAnsi="Times New Roman" w:cs="Times New Roman"/>
          <w:sz w:val="24"/>
          <w:szCs w:val="24"/>
        </w:rPr>
        <w:t xml:space="preserve"> </w:t>
      </w:r>
      <w:r w:rsidR="000119C4" w:rsidRPr="00CA6580">
        <w:rPr>
          <w:rFonts w:ascii="Times New Roman" w:hAnsi="Times New Roman" w:cs="Times New Roman"/>
          <w:sz w:val="24"/>
          <w:szCs w:val="24"/>
        </w:rPr>
        <w:t xml:space="preserve">and is expected to be finished </w:t>
      </w:r>
      <w:r w:rsidR="00473B4F">
        <w:rPr>
          <w:rFonts w:ascii="Times New Roman" w:hAnsi="Times New Roman" w:cs="Times New Roman"/>
          <w:sz w:val="24"/>
          <w:szCs w:val="24"/>
        </w:rPr>
        <w:t>i</w:t>
      </w:r>
      <w:r w:rsidR="000119C4" w:rsidRPr="00CA6580">
        <w:rPr>
          <w:rFonts w:ascii="Times New Roman" w:hAnsi="Times New Roman" w:cs="Times New Roman"/>
          <w:sz w:val="24"/>
          <w:szCs w:val="24"/>
        </w:rPr>
        <w:t>n June</w:t>
      </w:r>
      <w:r w:rsidRPr="00CA6580">
        <w:rPr>
          <w:rFonts w:ascii="Times New Roman" w:hAnsi="Times New Roman" w:cs="Times New Roman"/>
          <w:sz w:val="24"/>
          <w:szCs w:val="24"/>
        </w:rPr>
        <w:t xml:space="preserve"> 20</w:t>
      </w:r>
      <w:r w:rsidR="000119C4" w:rsidRPr="00CA6580">
        <w:rPr>
          <w:rFonts w:ascii="Times New Roman" w:hAnsi="Times New Roman" w:cs="Times New Roman"/>
          <w:sz w:val="24"/>
          <w:szCs w:val="24"/>
        </w:rPr>
        <w:t>21</w:t>
      </w:r>
      <w:r w:rsidRPr="00CA6580">
        <w:rPr>
          <w:rFonts w:ascii="Times New Roman" w:hAnsi="Times New Roman" w:cs="Times New Roman"/>
          <w:color w:val="FF0000"/>
          <w:sz w:val="24"/>
          <w:szCs w:val="24"/>
        </w:rPr>
        <w:t>.</w:t>
      </w:r>
    </w:p>
    <w:p w14:paraId="5AC4395E" w14:textId="7F458180" w:rsidR="00C61936" w:rsidRPr="009C5261" w:rsidRDefault="007162E6" w:rsidP="009C5261">
      <w:pPr>
        <w:spacing w:after="0" w:line="480" w:lineRule="auto"/>
        <w:rPr>
          <w:rFonts w:ascii="Times New Roman" w:hAnsi="Times New Roman" w:cs="Times New Roman"/>
          <w:b/>
          <w:sz w:val="24"/>
          <w:szCs w:val="24"/>
        </w:rPr>
      </w:pPr>
      <w:r w:rsidRPr="00CA6580">
        <w:rPr>
          <w:rFonts w:ascii="Times New Roman" w:hAnsi="Times New Roman" w:cs="Times New Roman"/>
          <w:b/>
          <w:sz w:val="24"/>
          <w:szCs w:val="24"/>
        </w:rPr>
        <w:t>S</w:t>
      </w:r>
      <w:r w:rsidR="00A11665">
        <w:rPr>
          <w:rFonts w:ascii="Times New Roman" w:hAnsi="Times New Roman" w:cs="Times New Roman"/>
          <w:b/>
          <w:sz w:val="24"/>
          <w:szCs w:val="24"/>
        </w:rPr>
        <w:t>cope and Limitation</w:t>
      </w:r>
    </w:p>
    <w:p w14:paraId="3D23EBB3" w14:textId="325E01CC" w:rsidR="006315C5" w:rsidRDefault="00C61936" w:rsidP="00C61936">
      <w:pPr>
        <w:spacing w:after="0" w:line="480" w:lineRule="auto"/>
        <w:jc w:val="both"/>
        <w:rPr>
          <w:rFonts w:ascii="Times New Roman" w:hAnsi="Times New Roman" w:cs="Times New Roman"/>
          <w:sz w:val="24"/>
          <w:szCs w:val="24"/>
        </w:rPr>
      </w:pPr>
      <w:r w:rsidRPr="00CA6580">
        <w:rPr>
          <w:rFonts w:ascii="Times New Roman" w:hAnsi="Times New Roman" w:cs="Times New Roman"/>
          <w:sz w:val="24"/>
          <w:szCs w:val="24"/>
        </w:rPr>
        <w:tab/>
        <w:t xml:space="preserve">The property consultants are the main users of the mobile application. They will have access to all the described </w:t>
      </w:r>
      <w:r w:rsidR="006315C5">
        <w:rPr>
          <w:rFonts w:ascii="Times New Roman" w:hAnsi="Times New Roman" w:cs="Times New Roman"/>
          <w:sz w:val="24"/>
          <w:szCs w:val="24"/>
        </w:rPr>
        <w:t>modules</w:t>
      </w:r>
      <w:r w:rsidRPr="00CA6580">
        <w:rPr>
          <w:rFonts w:ascii="Times New Roman" w:hAnsi="Times New Roman" w:cs="Times New Roman"/>
          <w:sz w:val="24"/>
          <w:szCs w:val="24"/>
        </w:rPr>
        <w:t xml:space="preserve"> of the mobile app</w:t>
      </w:r>
      <w:r w:rsidR="009C5261">
        <w:rPr>
          <w:rFonts w:ascii="Times New Roman" w:hAnsi="Times New Roman" w:cs="Times New Roman"/>
          <w:sz w:val="24"/>
          <w:szCs w:val="24"/>
        </w:rPr>
        <w:t>lication</w:t>
      </w:r>
      <w:r w:rsidRPr="00CA6580">
        <w:rPr>
          <w:rFonts w:ascii="Times New Roman" w:hAnsi="Times New Roman" w:cs="Times New Roman"/>
          <w:sz w:val="24"/>
          <w:szCs w:val="24"/>
        </w:rPr>
        <w:t>.</w:t>
      </w:r>
      <w:r w:rsidR="009C5261">
        <w:rPr>
          <w:rFonts w:ascii="Times New Roman" w:hAnsi="Times New Roman" w:cs="Times New Roman"/>
          <w:sz w:val="24"/>
          <w:szCs w:val="24"/>
        </w:rPr>
        <w:t xml:space="preserve"> The submitted requests will be recorded to the cloud-hosted database and will serve as log files to monitor the request transactions.</w:t>
      </w:r>
      <w:r w:rsidR="006315C5">
        <w:rPr>
          <w:rFonts w:ascii="Times New Roman" w:hAnsi="Times New Roman" w:cs="Times New Roman"/>
          <w:sz w:val="24"/>
          <w:szCs w:val="24"/>
        </w:rPr>
        <w:t xml:space="preserve"> </w:t>
      </w:r>
      <w:r w:rsidR="00B728FE">
        <w:rPr>
          <w:rFonts w:ascii="Times New Roman" w:hAnsi="Times New Roman" w:cs="Times New Roman"/>
          <w:sz w:val="24"/>
          <w:szCs w:val="24"/>
        </w:rPr>
        <w:t xml:space="preserve"> </w:t>
      </w:r>
      <w:r w:rsidR="006315C5">
        <w:rPr>
          <w:rFonts w:ascii="Times New Roman" w:hAnsi="Times New Roman" w:cs="Times New Roman"/>
          <w:sz w:val="24"/>
          <w:szCs w:val="24"/>
        </w:rPr>
        <w:t xml:space="preserve">The only way to log-in inside the app is by having a </w:t>
      </w:r>
      <w:r w:rsidR="006315C5">
        <w:rPr>
          <w:rFonts w:ascii="Times New Roman" w:hAnsi="Times New Roman" w:cs="Times New Roman"/>
          <w:sz w:val="24"/>
          <w:szCs w:val="24"/>
        </w:rPr>
        <w:lastRenderedPageBreak/>
        <w:t xml:space="preserve">valid Google Workspace email account (formerly </w:t>
      </w:r>
      <w:r w:rsidR="00B5294D">
        <w:rPr>
          <w:rFonts w:ascii="Times New Roman" w:hAnsi="Times New Roman" w:cs="Times New Roman"/>
          <w:sz w:val="24"/>
          <w:szCs w:val="24"/>
        </w:rPr>
        <w:t>known</w:t>
      </w:r>
      <w:r w:rsidR="006315C5">
        <w:rPr>
          <w:rFonts w:ascii="Times New Roman" w:hAnsi="Times New Roman" w:cs="Times New Roman"/>
          <w:sz w:val="24"/>
          <w:szCs w:val="24"/>
        </w:rPr>
        <w:t xml:space="preserve"> as </w:t>
      </w:r>
      <w:proofErr w:type="spellStart"/>
      <w:r w:rsidR="006315C5">
        <w:rPr>
          <w:rFonts w:ascii="Times New Roman" w:hAnsi="Times New Roman" w:cs="Times New Roman"/>
          <w:sz w:val="24"/>
          <w:szCs w:val="24"/>
        </w:rPr>
        <w:t>G</w:t>
      </w:r>
      <w:r w:rsidR="00CC095B">
        <w:rPr>
          <w:rFonts w:ascii="Times New Roman" w:hAnsi="Times New Roman" w:cs="Times New Roman"/>
          <w:sz w:val="24"/>
          <w:szCs w:val="24"/>
        </w:rPr>
        <w:t>S</w:t>
      </w:r>
      <w:r w:rsidR="006315C5">
        <w:rPr>
          <w:rFonts w:ascii="Times New Roman" w:hAnsi="Times New Roman" w:cs="Times New Roman"/>
          <w:sz w:val="24"/>
          <w:szCs w:val="24"/>
        </w:rPr>
        <w:t>uite</w:t>
      </w:r>
      <w:proofErr w:type="spellEnd"/>
      <w:r w:rsidR="006315C5">
        <w:rPr>
          <w:rFonts w:ascii="Times New Roman" w:hAnsi="Times New Roman" w:cs="Times New Roman"/>
          <w:sz w:val="24"/>
          <w:szCs w:val="24"/>
        </w:rPr>
        <w:t>) that is issued by the company. Regular Gmail accounts cannot access the mobile application.</w:t>
      </w:r>
    </w:p>
    <w:p w14:paraId="7C47EA09" w14:textId="2B535501" w:rsidR="00D21033" w:rsidRPr="00CA6580" w:rsidRDefault="006315C5" w:rsidP="00C6193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mobile application is classified as an In-house App which the researchers designed to be used internally by </w:t>
      </w:r>
      <w:proofErr w:type="spellStart"/>
      <w:r>
        <w:rPr>
          <w:rFonts w:ascii="Times New Roman" w:hAnsi="Times New Roman" w:cs="Times New Roman"/>
          <w:sz w:val="24"/>
          <w:szCs w:val="24"/>
        </w:rPr>
        <w:t>Megaworld</w:t>
      </w:r>
      <w:proofErr w:type="spellEnd"/>
      <w:r>
        <w:rPr>
          <w:rFonts w:ascii="Times New Roman" w:hAnsi="Times New Roman" w:cs="Times New Roman"/>
          <w:sz w:val="24"/>
          <w:szCs w:val="24"/>
        </w:rPr>
        <w:t xml:space="preserve"> Global-Estate, Inc. The installation of the app can only be issued by </w:t>
      </w:r>
      <w:r w:rsidR="00473B4F">
        <w:rPr>
          <w:rFonts w:ascii="Times New Roman" w:hAnsi="Times New Roman" w:cs="Times New Roman"/>
          <w:sz w:val="24"/>
          <w:szCs w:val="24"/>
        </w:rPr>
        <w:t xml:space="preserve">the </w:t>
      </w:r>
      <w:r>
        <w:rPr>
          <w:rFonts w:ascii="Times New Roman" w:hAnsi="Times New Roman" w:cs="Times New Roman"/>
          <w:sz w:val="24"/>
          <w:szCs w:val="24"/>
        </w:rPr>
        <w:t>head of the Creative team.</w:t>
      </w:r>
      <w:r w:rsidR="00B728FE">
        <w:rPr>
          <w:rFonts w:ascii="Times New Roman" w:hAnsi="Times New Roman" w:cs="Times New Roman"/>
          <w:sz w:val="24"/>
          <w:szCs w:val="24"/>
        </w:rPr>
        <w:t xml:space="preserve"> </w:t>
      </w:r>
      <w:r w:rsidR="009C5261">
        <w:rPr>
          <w:rFonts w:ascii="Times New Roman" w:hAnsi="Times New Roman" w:cs="Times New Roman"/>
          <w:sz w:val="24"/>
          <w:szCs w:val="24"/>
        </w:rPr>
        <w:t>The mobile application can be also be used as an audiovisual presentation for their prospective buyers while highlighting the company website.</w:t>
      </w:r>
      <w:r w:rsidR="00B728FE">
        <w:rPr>
          <w:rFonts w:ascii="Times New Roman" w:hAnsi="Times New Roman" w:cs="Times New Roman"/>
          <w:sz w:val="24"/>
          <w:szCs w:val="24"/>
        </w:rPr>
        <w:t xml:space="preserve"> </w:t>
      </w:r>
      <w:r w:rsidR="00B5294D" w:rsidRPr="00CA6580">
        <w:rPr>
          <w:rFonts w:ascii="Times New Roman" w:hAnsi="Times New Roman" w:cs="Times New Roman"/>
          <w:sz w:val="24"/>
          <w:szCs w:val="24"/>
        </w:rPr>
        <w:t>However, the</w:t>
      </w:r>
      <w:r w:rsidR="009D21F8" w:rsidRPr="00CA6580">
        <w:rPr>
          <w:rFonts w:ascii="Times New Roman" w:hAnsi="Times New Roman" w:cs="Times New Roman"/>
          <w:sz w:val="24"/>
          <w:szCs w:val="24"/>
        </w:rPr>
        <w:t xml:space="preserve"> developed system cannot handle online transactions such as payments and issuing receipts. The mobile application is strictly for the use of MGEI employees </w:t>
      </w:r>
      <w:r w:rsidR="00962FBD" w:rsidRPr="00CA6580">
        <w:rPr>
          <w:rFonts w:ascii="Times New Roman" w:hAnsi="Times New Roman" w:cs="Times New Roman"/>
          <w:sz w:val="24"/>
          <w:szCs w:val="24"/>
        </w:rPr>
        <w:t>only.</w:t>
      </w:r>
    </w:p>
    <w:p w14:paraId="53569F4B" w14:textId="2F7C1A2A" w:rsidR="00E72BB5" w:rsidRPr="00CA6580" w:rsidRDefault="003E37EF" w:rsidP="00C61936">
      <w:pPr>
        <w:spacing w:after="0" w:line="480" w:lineRule="auto"/>
        <w:jc w:val="both"/>
        <w:rPr>
          <w:rFonts w:ascii="Times New Roman" w:hAnsi="Times New Roman" w:cs="Times New Roman"/>
          <w:noProof/>
          <w:sz w:val="24"/>
          <w:szCs w:val="24"/>
          <w:lang w:val="fil-PH" w:eastAsia="fil-PH"/>
        </w:rPr>
      </w:pPr>
      <w:r w:rsidRPr="00CA6580">
        <w:rPr>
          <w:rFonts w:ascii="Times New Roman" w:hAnsi="Times New Roman" w:cs="Times New Roman"/>
          <w:sz w:val="24"/>
          <w:szCs w:val="24"/>
        </w:rPr>
        <w:tab/>
      </w:r>
      <w:r w:rsidR="00C61936" w:rsidRPr="00CA6580">
        <w:rPr>
          <w:rFonts w:ascii="Times New Roman" w:hAnsi="Times New Roman" w:cs="Times New Roman"/>
          <w:sz w:val="24"/>
          <w:szCs w:val="24"/>
        </w:rPr>
        <w:t xml:space="preserve"> </w:t>
      </w:r>
      <w:r w:rsidR="00F5687B" w:rsidRPr="00CA6580">
        <w:rPr>
          <w:rFonts w:ascii="Times New Roman" w:hAnsi="Times New Roman" w:cs="Times New Roman"/>
          <w:sz w:val="24"/>
          <w:szCs w:val="24"/>
        </w:rPr>
        <w:t xml:space="preserve"> </w:t>
      </w:r>
    </w:p>
    <w:p w14:paraId="3A2221DD" w14:textId="4D1489F9" w:rsidR="00B57227" w:rsidRPr="00CA6580" w:rsidRDefault="00FB1B18" w:rsidP="00370E3D">
      <w:pPr>
        <w:spacing w:after="0"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1D902EB6" w14:textId="65D10381" w:rsidR="007162E6" w:rsidRPr="00CA6580" w:rsidRDefault="007162E6" w:rsidP="00370E3D">
      <w:pPr>
        <w:spacing w:after="0" w:line="480" w:lineRule="auto"/>
        <w:rPr>
          <w:rFonts w:ascii="Times New Roman" w:hAnsi="Times New Roman" w:cs="Times New Roman"/>
          <w:b/>
          <w:sz w:val="24"/>
          <w:szCs w:val="24"/>
        </w:rPr>
      </w:pPr>
      <w:r w:rsidRPr="00CA6580">
        <w:rPr>
          <w:rFonts w:ascii="Times New Roman" w:hAnsi="Times New Roman" w:cs="Times New Roman"/>
          <w:b/>
          <w:sz w:val="24"/>
          <w:szCs w:val="24"/>
        </w:rPr>
        <w:lastRenderedPageBreak/>
        <w:t>Definition of Terms</w:t>
      </w:r>
    </w:p>
    <w:p w14:paraId="3F5CC4DF" w14:textId="2E799093" w:rsidR="0097411D" w:rsidRPr="00CA6580" w:rsidRDefault="0097411D" w:rsidP="0097411D">
      <w:pPr>
        <w:spacing w:after="0" w:line="480" w:lineRule="auto"/>
        <w:rPr>
          <w:rFonts w:ascii="Times New Roman" w:hAnsi="Times New Roman" w:cs="Times New Roman"/>
          <w:b/>
          <w:i/>
          <w:iCs/>
          <w:sz w:val="24"/>
          <w:szCs w:val="24"/>
        </w:rPr>
      </w:pPr>
      <w:r w:rsidRPr="00CA6580">
        <w:rPr>
          <w:rFonts w:ascii="Times New Roman" w:hAnsi="Times New Roman" w:cs="Times New Roman"/>
          <w:b/>
          <w:i/>
          <w:iCs/>
          <w:sz w:val="24"/>
          <w:szCs w:val="24"/>
        </w:rPr>
        <w:t>Operation</w:t>
      </w:r>
      <w:r w:rsidR="00001D3D" w:rsidRPr="00CA6580">
        <w:rPr>
          <w:rFonts w:ascii="Times New Roman" w:hAnsi="Times New Roman" w:cs="Times New Roman"/>
          <w:b/>
          <w:i/>
          <w:iCs/>
          <w:sz w:val="24"/>
          <w:szCs w:val="24"/>
        </w:rPr>
        <w:t>al</w:t>
      </w:r>
      <w:r w:rsidRPr="00CA6580">
        <w:rPr>
          <w:rFonts w:ascii="Times New Roman" w:hAnsi="Times New Roman" w:cs="Times New Roman"/>
          <w:b/>
          <w:i/>
          <w:iCs/>
          <w:sz w:val="24"/>
          <w:szCs w:val="24"/>
        </w:rPr>
        <w:t xml:space="preserve"> Terms</w:t>
      </w:r>
      <w:r w:rsidR="00904A91" w:rsidRPr="00CA6580">
        <w:rPr>
          <w:rFonts w:ascii="Times New Roman" w:hAnsi="Times New Roman" w:cs="Times New Roman"/>
          <w:b/>
          <w:i/>
          <w:iCs/>
          <w:sz w:val="24"/>
          <w:szCs w:val="24"/>
        </w:rPr>
        <w:t xml:space="preserve"> </w:t>
      </w:r>
    </w:p>
    <w:p w14:paraId="18BCAE12" w14:textId="63B286C9" w:rsidR="00D00CFD" w:rsidRPr="00CA6580" w:rsidRDefault="00763833" w:rsidP="00001D3D">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Telemarketing - the marketing of goods or services </w:t>
      </w:r>
      <w:r w:rsidR="00287B25" w:rsidRPr="00CA6580">
        <w:rPr>
          <w:rFonts w:ascii="Times New Roman" w:hAnsi="Times New Roman" w:cs="Times New Roman"/>
          <w:sz w:val="24"/>
          <w:szCs w:val="24"/>
        </w:rPr>
        <w:t>utilizing</w:t>
      </w:r>
      <w:r w:rsidRPr="00CA6580">
        <w:rPr>
          <w:rFonts w:ascii="Times New Roman" w:hAnsi="Times New Roman" w:cs="Times New Roman"/>
          <w:sz w:val="24"/>
          <w:szCs w:val="24"/>
        </w:rPr>
        <w:t xml:space="preserve"> telephone calls, typically unsolicited, to potential customers.</w:t>
      </w:r>
    </w:p>
    <w:p w14:paraId="49129F2D" w14:textId="1B3BF1DA" w:rsidR="00FA47A9" w:rsidRPr="00CA6580" w:rsidRDefault="00167FD9" w:rsidP="00001D3D">
      <w:pPr>
        <w:spacing w:after="0" w:line="480" w:lineRule="auto"/>
        <w:ind w:firstLine="720"/>
        <w:jc w:val="both"/>
        <w:rPr>
          <w:rFonts w:ascii="Times New Roman" w:hAnsi="Times New Roman" w:cs="Times New Roman"/>
          <w:b/>
          <w:sz w:val="24"/>
          <w:szCs w:val="24"/>
          <w:shd w:val="clear" w:color="auto" w:fill="FFFFFF"/>
        </w:rPr>
      </w:pPr>
      <w:r>
        <w:rPr>
          <w:rFonts w:ascii="Times New Roman" w:hAnsi="Times New Roman" w:cs="Times New Roman"/>
          <w:sz w:val="24"/>
          <w:szCs w:val="24"/>
        </w:rPr>
        <w:t>E</w:t>
      </w:r>
      <w:r w:rsidR="00FA47A9" w:rsidRPr="00CA6580">
        <w:rPr>
          <w:rFonts w:ascii="Times New Roman" w:hAnsi="Times New Roman" w:cs="Times New Roman"/>
          <w:sz w:val="24"/>
          <w:szCs w:val="24"/>
        </w:rPr>
        <w:t>-commerce - commercial transactions conducted electronically on the Internet.</w:t>
      </w:r>
    </w:p>
    <w:p w14:paraId="53C31C2A" w14:textId="77777777" w:rsidR="0097411D" w:rsidRPr="00CA6580" w:rsidRDefault="0097411D" w:rsidP="0097411D">
      <w:pPr>
        <w:spacing w:after="0" w:line="480" w:lineRule="auto"/>
        <w:rPr>
          <w:rFonts w:ascii="Times New Roman" w:hAnsi="Times New Roman" w:cs="Times New Roman"/>
          <w:b/>
          <w:i/>
          <w:iCs/>
          <w:sz w:val="24"/>
          <w:szCs w:val="24"/>
        </w:rPr>
      </w:pPr>
      <w:r w:rsidRPr="00CA6580">
        <w:rPr>
          <w:rFonts w:ascii="Times New Roman" w:hAnsi="Times New Roman" w:cs="Times New Roman"/>
          <w:b/>
          <w:i/>
          <w:iCs/>
          <w:sz w:val="24"/>
          <w:szCs w:val="24"/>
        </w:rPr>
        <w:t>Technical Terms</w:t>
      </w:r>
    </w:p>
    <w:p w14:paraId="72597BE0" w14:textId="0E40F564" w:rsidR="00001D3D" w:rsidRPr="00CA6580" w:rsidRDefault="00AC3670" w:rsidP="00A62E00">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Cross-platform mobile development - </w:t>
      </w:r>
      <w:r w:rsidR="000B4337" w:rsidRPr="00CA6580">
        <w:rPr>
          <w:rFonts w:ascii="Times New Roman" w:hAnsi="Times New Roman" w:cs="Times New Roman"/>
          <w:sz w:val="24"/>
          <w:szCs w:val="24"/>
        </w:rPr>
        <w:t>r</w:t>
      </w:r>
      <w:r w:rsidRPr="00CA6580">
        <w:rPr>
          <w:rFonts w:ascii="Times New Roman" w:hAnsi="Times New Roman" w:cs="Times New Roman"/>
          <w:sz w:val="24"/>
          <w:szCs w:val="24"/>
        </w:rPr>
        <w:t>efers to the development of mobile apps that can be used on multiple mobile p</w:t>
      </w:r>
      <w:r w:rsidR="00C62491">
        <w:rPr>
          <w:rFonts w:ascii="Times New Roman" w:hAnsi="Times New Roman" w:cs="Times New Roman"/>
          <w:sz w:val="24"/>
          <w:szCs w:val="24"/>
        </w:rPr>
        <w:t>latforms such as Android, iOS, and W</w:t>
      </w:r>
      <w:r w:rsidRPr="00CA6580">
        <w:rPr>
          <w:rFonts w:ascii="Times New Roman" w:hAnsi="Times New Roman" w:cs="Times New Roman"/>
          <w:sz w:val="24"/>
          <w:szCs w:val="24"/>
        </w:rPr>
        <w:t>indows</w:t>
      </w:r>
      <w:r w:rsidR="00C62491">
        <w:rPr>
          <w:rFonts w:ascii="Times New Roman" w:hAnsi="Times New Roman" w:cs="Times New Roman"/>
          <w:sz w:val="24"/>
          <w:szCs w:val="24"/>
        </w:rPr>
        <w:t xml:space="preserve"> phones with a single shared</w:t>
      </w:r>
      <w:r w:rsidRPr="00CA6580">
        <w:rPr>
          <w:rFonts w:ascii="Times New Roman" w:hAnsi="Times New Roman" w:cs="Times New Roman"/>
          <w:sz w:val="24"/>
          <w:szCs w:val="24"/>
        </w:rPr>
        <w:t xml:space="preserve"> code</w:t>
      </w:r>
      <w:r w:rsidR="00B26EF5" w:rsidRPr="00CA6580">
        <w:rPr>
          <w:rFonts w:ascii="Times New Roman" w:hAnsi="Times New Roman" w:cs="Times New Roman"/>
          <w:sz w:val="24"/>
          <w:szCs w:val="24"/>
        </w:rPr>
        <w:t>.</w:t>
      </w:r>
    </w:p>
    <w:p w14:paraId="7365EE7F" w14:textId="5AF157D0" w:rsidR="00B26EF5" w:rsidRPr="00CA6580" w:rsidRDefault="00B26EF5" w:rsidP="00A62E00">
      <w:pPr>
        <w:spacing w:after="0" w:line="480" w:lineRule="auto"/>
        <w:ind w:firstLine="720"/>
        <w:jc w:val="both"/>
        <w:rPr>
          <w:rFonts w:ascii="Times New Roman" w:hAnsi="Times New Roman" w:cs="Times New Roman"/>
          <w:b/>
          <w:noProof/>
          <w:sz w:val="24"/>
          <w:szCs w:val="24"/>
        </w:rPr>
      </w:pPr>
      <w:r w:rsidRPr="00CA6580">
        <w:rPr>
          <w:rFonts w:ascii="Times New Roman" w:hAnsi="Times New Roman" w:cs="Times New Roman"/>
          <w:sz w:val="24"/>
          <w:szCs w:val="24"/>
        </w:rPr>
        <w:t>XAML - stands for "Extensible Application Markup Language" and is pronounced "</w:t>
      </w:r>
      <w:proofErr w:type="spellStart"/>
      <w:r w:rsidRPr="00CA6580">
        <w:rPr>
          <w:rFonts w:ascii="Times New Roman" w:hAnsi="Times New Roman" w:cs="Times New Roman"/>
          <w:sz w:val="24"/>
          <w:szCs w:val="24"/>
        </w:rPr>
        <w:t>zam-uhl</w:t>
      </w:r>
      <w:proofErr w:type="spellEnd"/>
      <w:r w:rsidRPr="00CA6580">
        <w:rPr>
          <w:rFonts w:ascii="Times New Roman" w:hAnsi="Times New Roman" w:cs="Times New Roman"/>
          <w:sz w:val="24"/>
          <w:szCs w:val="24"/>
        </w:rPr>
        <w:t>." XAML is a markup language developed by Microsoft and is used for creating application interfaces. It is similar to HTML, which defines the content of a webpage.</w:t>
      </w:r>
    </w:p>
    <w:p w14:paraId="16959F21" w14:textId="44DE893E" w:rsidR="004B74A9" w:rsidRPr="00CA6580" w:rsidRDefault="004B74A9" w:rsidP="00572AC8">
      <w:pPr>
        <w:spacing w:after="0" w:line="240" w:lineRule="auto"/>
        <w:ind w:left="720"/>
        <w:rPr>
          <w:rFonts w:ascii="Times New Roman" w:hAnsi="Times New Roman" w:cs="Times New Roman"/>
          <w:b/>
          <w:noProof/>
          <w:sz w:val="24"/>
          <w:szCs w:val="24"/>
        </w:rPr>
      </w:pPr>
    </w:p>
    <w:p w14:paraId="2843F6A0" w14:textId="15DF744C" w:rsidR="004B74A9" w:rsidRPr="00CA6580" w:rsidRDefault="004B74A9" w:rsidP="00572AC8">
      <w:pPr>
        <w:spacing w:after="0" w:line="240" w:lineRule="auto"/>
        <w:ind w:left="720"/>
        <w:rPr>
          <w:rFonts w:ascii="Times New Roman" w:hAnsi="Times New Roman" w:cs="Times New Roman"/>
          <w:b/>
          <w:noProof/>
          <w:sz w:val="24"/>
          <w:szCs w:val="24"/>
        </w:rPr>
      </w:pPr>
    </w:p>
    <w:p w14:paraId="387D4C05" w14:textId="6B4960DA" w:rsidR="004B74A9" w:rsidRPr="00CA6580" w:rsidRDefault="004B74A9" w:rsidP="00572AC8">
      <w:pPr>
        <w:spacing w:after="0" w:line="240" w:lineRule="auto"/>
        <w:ind w:left="720"/>
        <w:rPr>
          <w:rFonts w:ascii="Times New Roman" w:hAnsi="Times New Roman" w:cs="Times New Roman"/>
          <w:b/>
          <w:noProof/>
          <w:sz w:val="24"/>
          <w:szCs w:val="24"/>
        </w:rPr>
      </w:pPr>
    </w:p>
    <w:p w14:paraId="7915870D" w14:textId="58749BA2" w:rsidR="004B74A9" w:rsidRPr="00CA6580" w:rsidRDefault="004B74A9" w:rsidP="00572AC8">
      <w:pPr>
        <w:spacing w:after="0" w:line="240" w:lineRule="auto"/>
        <w:ind w:left="720"/>
        <w:rPr>
          <w:rFonts w:ascii="Times New Roman" w:hAnsi="Times New Roman" w:cs="Times New Roman"/>
          <w:b/>
          <w:noProof/>
          <w:sz w:val="24"/>
          <w:szCs w:val="24"/>
        </w:rPr>
      </w:pPr>
    </w:p>
    <w:p w14:paraId="0C836EB8" w14:textId="74039F6B" w:rsidR="004B74A9" w:rsidRPr="00CA6580" w:rsidRDefault="004B74A9" w:rsidP="00572AC8">
      <w:pPr>
        <w:spacing w:after="0" w:line="240" w:lineRule="auto"/>
        <w:ind w:left="720"/>
        <w:rPr>
          <w:rFonts w:ascii="Times New Roman" w:hAnsi="Times New Roman" w:cs="Times New Roman"/>
          <w:b/>
          <w:noProof/>
          <w:sz w:val="24"/>
          <w:szCs w:val="24"/>
        </w:rPr>
      </w:pPr>
    </w:p>
    <w:p w14:paraId="4A07C568" w14:textId="0535268E" w:rsidR="004B74A9" w:rsidRPr="00CA6580" w:rsidRDefault="004B74A9" w:rsidP="00572AC8">
      <w:pPr>
        <w:spacing w:after="0" w:line="240" w:lineRule="auto"/>
        <w:ind w:left="720"/>
        <w:rPr>
          <w:rFonts w:ascii="Times New Roman" w:hAnsi="Times New Roman" w:cs="Times New Roman"/>
          <w:b/>
          <w:noProof/>
          <w:sz w:val="24"/>
          <w:szCs w:val="24"/>
        </w:rPr>
      </w:pPr>
    </w:p>
    <w:p w14:paraId="6314C876" w14:textId="6077274A" w:rsidR="004B74A9" w:rsidRPr="00CA6580" w:rsidRDefault="004B74A9" w:rsidP="00572AC8">
      <w:pPr>
        <w:spacing w:after="0" w:line="240" w:lineRule="auto"/>
        <w:ind w:left="720"/>
        <w:rPr>
          <w:rFonts w:ascii="Times New Roman" w:hAnsi="Times New Roman" w:cs="Times New Roman"/>
          <w:b/>
          <w:noProof/>
          <w:sz w:val="24"/>
          <w:szCs w:val="24"/>
        </w:rPr>
      </w:pPr>
    </w:p>
    <w:p w14:paraId="562B29CF" w14:textId="560A8820" w:rsidR="004B74A9" w:rsidRPr="00CA6580" w:rsidRDefault="004B74A9" w:rsidP="00572AC8">
      <w:pPr>
        <w:spacing w:after="0" w:line="240" w:lineRule="auto"/>
        <w:ind w:left="720"/>
        <w:rPr>
          <w:rFonts w:ascii="Times New Roman" w:hAnsi="Times New Roman" w:cs="Times New Roman"/>
          <w:b/>
          <w:noProof/>
          <w:sz w:val="24"/>
          <w:szCs w:val="24"/>
        </w:rPr>
      </w:pPr>
    </w:p>
    <w:p w14:paraId="1C246B1C" w14:textId="77777777" w:rsidR="007E3A02" w:rsidRPr="00CA6580" w:rsidRDefault="007E3A02" w:rsidP="005A6BB7">
      <w:pPr>
        <w:spacing w:after="0" w:line="240" w:lineRule="auto"/>
        <w:jc w:val="center"/>
        <w:rPr>
          <w:rFonts w:ascii="Times New Roman" w:hAnsi="Times New Roman" w:cs="Times New Roman"/>
          <w:b/>
          <w:sz w:val="24"/>
          <w:szCs w:val="24"/>
        </w:rPr>
      </w:pPr>
    </w:p>
    <w:p w14:paraId="3C2DCF5D" w14:textId="77777777" w:rsidR="007E3A02" w:rsidRPr="00CA6580" w:rsidRDefault="007E3A02" w:rsidP="005A6BB7">
      <w:pPr>
        <w:spacing w:after="0" w:line="240" w:lineRule="auto"/>
        <w:jc w:val="center"/>
        <w:rPr>
          <w:rFonts w:ascii="Times New Roman" w:hAnsi="Times New Roman" w:cs="Times New Roman"/>
          <w:b/>
          <w:sz w:val="24"/>
          <w:szCs w:val="24"/>
        </w:rPr>
      </w:pPr>
    </w:p>
    <w:p w14:paraId="4478F37C" w14:textId="77777777" w:rsidR="007E3A02" w:rsidRPr="00CA6580" w:rsidRDefault="007E3A02" w:rsidP="005A6BB7">
      <w:pPr>
        <w:spacing w:after="0" w:line="240" w:lineRule="auto"/>
        <w:jc w:val="center"/>
        <w:rPr>
          <w:rFonts w:ascii="Times New Roman" w:hAnsi="Times New Roman" w:cs="Times New Roman"/>
          <w:b/>
          <w:sz w:val="24"/>
          <w:szCs w:val="24"/>
        </w:rPr>
      </w:pPr>
    </w:p>
    <w:p w14:paraId="6F21A792" w14:textId="77777777" w:rsidR="007E3A02" w:rsidRPr="00CA6580" w:rsidRDefault="007E3A02" w:rsidP="005A6BB7">
      <w:pPr>
        <w:spacing w:after="0" w:line="240" w:lineRule="auto"/>
        <w:jc w:val="center"/>
        <w:rPr>
          <w:rFonts w:ascii="Times New Roman" w:hAnsi="Times New Roman" w:cs="Times New Roman"/>
          <w:b/>
          <w:sz w:val="24"/>
          <w:szCs w:val="24"/>
        </w:rPr>
      </w:pPr>
    </w:p>
    <w:p w14:paraId="79268FD6" w14:textId="77777777" w:rsidR="007E3A02" w:rsidRPr="00CA6580" w:rsidRDefault="007E3A02" w:rsidP="005A6BB7">
      <w:pPr>
        <w:spacing w:after="0" w:line="240" w:lineRule="auto"/>
        <w:jc w:val="center"/>
        <w:rPr>
          <w:rFonts w:ascii="Times New Roman" w:hAnsi="Times New Roman" w:cs="Times New Roman"/>
          <w:b/>
          <w:sz w:val="24"/>
          <w:szCs w:val="24"/>
        </w:rPr>
      </w:pPr>
    </w:p>
    <w:p w14:paraId="0AAB64F6" w14:textId="77777777" w:rsidR="002230E1" w:rsidRPr="00CA6580" w:rsidRDefault="002230E1" w:rsidP="005A6BB7">
      <w:pPr>
        <w:spacing w:after="0" w:line="240" w:lineRule="auto"/>
        <w:jc w:val="center"/>
        <w:rPr>
          <w:rFonts w:ascii="Times New Roman" w:hAnsi="Times New Roman" w:cs="Times New Roman"/>
          <w:b/>
          <w:sz w:val="24"/>
          <w:szCs w:val="24"/>
        </w:rPr>
      </w:pPr>
    </w:p>
    <w:p w14:paraId="74508361" w14:textId="77777777" w:rsidR="002230E1" w:rsidRPr="00CA6580" w:rsidRDefault="002230E1" w:rsidP="00FE00AC">
      <w:pPr>
        <w:spacing w:after="0" w:line="240" w:lineRule="auto"/>
        <w:rPr>
          <w:rFonts w:ascii="Times New Roman" w:hAnsi="Times New Roman" w:cs="Times New Roman"/>
          <w:b/>
          <w:sz w:val="24"/>
          <w:szCs w:val="24"/>
        </w:rPr>
      </w:pPr>
    </w:p>
    <w:p w14:paraId="683F6CA1" w14:textId="77777777" w:rsidR="00D22FA1" w:rsidRPr="00CA6580" w:rsidRDefault="00D22FA1" w:rsidP="005A6BB7">
      <w:pPr>
        <w:spacing w:after="0" w:line="240" w:lineRule="auto"/>
        <w:jc w:val="center"/>
        <w:rPr>
          <w:rFonts w:ascii="Times New Roman" w:hAnsi="Times New Roman" w:cs="Times New Roman"/>
          <w:b/>
          <w:sz w:val="24"/>
          <w:szCs w:val="24"/>
        </w:rPr>
      </w:pPr>
    </w:p>
    <w:p w14:paraId="64375AF7" w14:textId="77777777" w:rsidR="00D22FA1" w:rsidRPr="00CA6580" w:rsidRDefault="00D22FA1" w:rsidP="005A6BB7">
      <w:pPr>
        <w:spacing w:after="0" w:line="240" w:lineRule="auto"/>
        <w:jc w:val="center"/>
        <w:rPr>
          <w:rFonts w:ascii="Times New Roman" w:hAnsi="Times New Roman" w:cs="Times New Roman"/>
          <w:b/>
          <w:sz w:val="24"/>
          <w:szCs w:val="24"/>
        </w:rPr>
      </w:pPr>
    </w:p>
    <w:p w14:paraId="3AA9A6F3" w14:textId="77777777" w:rsidR="00D22FA1" w:rsidRPr="00CA6580" w:rsidRDefault="00D22FA1" w:rsidP="005A6BB7">
      <w:pPr>
        <w:spacing w:after="0" w:line="240" w:lineRule="auto"/>
        <w:jc w:val="center"/>
        <w:rPr>
          <w:rFonts w:ascii="Times New Roman" w:hAnsi="Times New Roman" w:cs="Times New Roman"/>
          <w:b/>
          <w:sz w:val="24"/>
          <w:szCs w:val="24"/>
        </w:rPr>
      </w:pPr>
    </w:p>
    <w:p w14:paraId="37F3BABE" w14:textId="77777777" w:rsidR="005C6F63" w:rsidRPr="00CA6580" w:rsidRDefault="005C6F63" w:rsidP="00A83A50">
      <w:pPr>
        <w:spacing w:after="0" w:line="240" w:lineRule="auto"/>
        <w:rPr>
          <w:rFonts w:ascii="Times New Roman" w:hAnsi="Times New Roman" w:cs="Times New Roman"/>
          <w:b/>
          <w:sz w:val="24"/>
          <w:szCs w:val="24"/>
        </w:rPr>
      </w:pPr>
    </w:p>
    <w:p w14:paraId="31B4BFE8" w14:textId="7E32FB1F" w:rsidR="00A83A50" w:rsidRPr="00CA6580" w:rsidRDefault="00FB1B18" w:rsidP="00A83A50">
      <w:pPr>
        <w:spacing w:after="0"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37DE6DED" w14:textId="5377631B" w:rsidR="004C6DB2" w:rsidRPr="00CA6580" w:rsidRDefault="00751236" w:rsidP="005A6BB7">
      <w:pPr>
        <w:spacing w:after="0" w:line="240" w:lineRule="auto"/>
        <w:jc w:val="center"/>
        <w:rPr>
          <w:rFonts w:ascii="Times New Roman" w:hAnsi="Times New Roman" w:cs="Times New Roman"/>
          <w:b/>
          <w:sz w:val="24"/>
          <w:szCs w:val="24"/>
        </w:rPr>
      </w:pPr>
      <w:r w:rsidRPr="00CA6580">
        <w:rPr>
          <w:rFonts w:ascii="Times New Roman" w:hAnsi="Times New Roman" w:cs="Times New Roman"/>
          <w:b/>
          <w:noProof/>
          <w:sz w:val="24"/>
          <w:szCs w:val="24"/>
        </w:rPr>
        <w:lastRenderedPageBreak/>
        <mc:AlternateContent>
          <mc:Choice Requires="wps">
            <w:drawing>
              <wp:anchor distT="0" distB="0" distL="114300" distR="114300" simplePos="0" relativeHeight="251646464" behindDoc="0" locked="0" layoutInCell="1" allowOverlap="1" wp14:anchorId="26801834" wp14:editId="30157B6E">
                <wp:simplePos x="0" y="0"/>
                <wp:positionH relativeFrom="column">
                  <wp:posOffset>5257800</wp:posOffset>
                </wp:positionH>
                <wp:positionV relativeFrom="paragraph">
                  <wp:posOffset>-609600</wp:posOffset>
                </wp:positionV>
                <wp:extent cx="447675" cy="5524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447675" cy="5524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3639F" id="Rectangle 4" o:spid="_x0000_s1026" style="position:absolute;margin-left:414pt;margin-top:-48pt;width:35.25pt;height:43.5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" fillcolor="white [3212]" strokecolor="white [3212]" strokeweight="1pt"/>
            </w:pict>
          </mc:Fallback>
        </mc:AlternateContent>
      </w:r>
      <w:r w:rsidR="00572AC8" w:rsidRPr="00CA6580">
        <w:rPr>
          <w:rFonts w:ascii="Times New Roman" w:hAnsi="Times New Roman" w:cs="Times New Roman"/>
          <w:b/>
          <w:noProof/>
          <w:sz w:val="24"/>
          <w:szCs w:val="24"/>
        </w:rPr>
        <mc:AlternateContent>
          <mc:Choice Requires="wps">
            <w:drawing>
              <wp:anchor distT="0" distB="0" distL="114300" distR="114300" simplePos="0" relativeHeight="251653632" behindDoc="0" locked="0" layoutInCell="1" allowOverlap="1" wp14:anchorId="7404374E" wp14:editId="432CEDB9">
                <wp:simplePos x="0" y="0"/>
                <wp:positionH relativeFrom="column">
                  <wp:posOffset>5267325</wp:posOffset>
                </wp:positionH>
                <wp:positionV relativeFrom="paragraph">
                  <wp:posOffset>-554990</wp:posOffset>
                </wp:positionV>
                <wp:extent cx="542925" cy="5334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42925"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84B7DB" id="Rectangle 5" o:spid="_x0000_s1026" style="position:absolute;margin-left:414.75pt;margin-top:-43.7pt;width:42.75pt;height:42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" fillcolor="white [3212]" strokecolor="white [3212]" strokeweight="1pt"/>
            </w:pict>
          </mc:Fallback>
        </mc:AlternateContent>
      </w:r>
      <w:r w:rsidR="004C6DB2" w:rsidRPr="00CA6580">
        <w:rPr>
          <w:rFonts w:ascii="Times New Roman" w:hAnsi="Times New Roman" w:cs="Times New Roman"/>
          <w:b/>
          <w:sz w:val="24"/>
          <w:szCs w:val="24"/>
        </w:rPr>
        <w:t>REVIEW OF RELATED LITERATURE</w:t>
      </w:r>
    </w:p>
    <w:p w14:paraId="6B2BF30A" w14:textId="22BDC88E" w:rsidR="004C6DB2" w:rsidRPr="00CA6580" w:rsidRDefault="004C6DB2" w:rsidP="004C6DB2">
      <w:pPr>
        <w:spacing w:after="0" w:line="240" w:lineRule="auto"/>
        <w:jc w:val="center"/>
        <w:rPr>
          <w:rFonts w:ascii="Times New Roman" w:hAnsi="Times New Roman" w:cs="Times New Roman"/>
          <w:b/>
          <w:sz w:val="24"/>
          <w:szCs w:val="24"/>
        </w:rPr>
      </w:pPr>
    </w:p>
    <w:p w14:paraId="1017AD96" w14:textId="070D05BC" w:rsidR="004C6DB2" w:rsidRPr="00CA6580" w:rsidRDefault="004C6DB2" w:rsidP="004C6DB2">
      <w:pPr>
        <w:spacing w:after="0" w:line="240" w:lineRule="auto"/>
        <w:jc w:val="center"/>
        <w:rPr>
          <w:rFonts w:ascii="Times New Roman" w:hAnsi="Times New Roman" w:cs="Times New Roman"/>
          <w:b/>
          <w:sz w:val="24"/>
          <w:szCs w:val="24"/>
        </w:rPr>
      </w:pPr>
    </w:p>
    <w:p w14:paraId="776B1D25" w14:textId="77777777" w:rsidR="004C6DB2" w:rsidRPr="00CA6580" w:rsidRDefault="004C6DB2" w:rsidP="004C6DB2">
      <w:pPr>
        <w:spacing w:after="0" w:line="240" w:lineRule="auto"/>
        <w:jc w:val="center"/>
        <w:rPr>
          <w:rFonts w:ascii="Times New Roman" w:hAnsi="Times New Roman" w:cs="Times New Roman"/>
          <w:sz w:val="24"/>
          <w:szCs w:val="24"/>
        </w:rPr>
      </w:pPr>
    </w:p>
    <w:p w14:paraId="634A037C" w14:textId="7E643E55" w:rsidR="004C6DB2" w:rsidRPr="00CA6580" w:rsidRDefault="009E7617" w:rsidP="004C6DB2">
      <w:pPr>
        <w:pStyle w:val="NormalWeb"/>
        <w:shd w:val="clear" w:color="auto" w:fill="FFFFFF"/>
        <w:spacing w:before="0" w:beforeAutospacing="0" w:after="0" w:afterAutospacing="0" w:line="480" w:lineRule="auto"/>
        <w:jc w:val="both"/>
        <w:rPr>
          <w:b/>
          <w:color w:val="FF0000"/>
        </w:rPr>
      </w:pPr>
      <w:r w:rsidRPr="00CA6580">
        <w:rPr>
          <w:b/>
        </w:rPr>
        <w:t>Traditional Way of Selling Real Estate Properties</w:t>
      </w:r>
    </w:p>
    <w:p w14:paraId="0F1743F7" w14:textId="596B2894" w:rsidR="00F936B8" w:rsidRPr="00CA6580" w:rsidRDefault="0043246C" w:rsidP="005A6BB7">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The real estate business is a client dependent industry. A normal day for property consultants means spending time meeting clients or attending to client appointments (</w:t>
      </w:r>
      <w:proofErr w:type="spellStart"/>
      <w:r w:rsidRPr="00CA6580">
        <w:rPr>
          <w:rFonts w:ascii="Times New Roman" w:hAnsi="Times New Roman" w:cs="Times New Roman"/>
          <w:sz w:val="24"/>
          <w:szCs w:val="24"/>
        </w:rPr>
        <w:t>Militana</w:t>
      </w:r>
      <w:proofErr w:type="spellEnd"/>
      <w:r w:rsidRPr="00CA6580">
        <w:rPr>
          <w:rFonts w:ascii="Times New Roman" w:hAnsi="Times New Roman" w:cs="Times New Roman"/>
          <w:sz w:val="24"/>
          <w:szCs w:val="24"/>
        </w:rPr>
        <w:t>, 2019).</w:t>
      </w:r>
      <w:r w:rsidR="00F936B8" w:rsidRPr="00CA6580">
        <w:rPr>
          <w:rFonts w:ascii="Times New Roman" w:hAnsi="Times New Roman" w:cs="Times New Roman"/>
          <w:sz w:val="24"/>
          <w:szCs w:val="24"/>
        </w:rPr>
        <w:t xml:space="preserve"> They usually spent six to seven days per week manning </w:t>
      </w:r>
      <w:r w:rsidR="00273A85" w:rsidRPr="00CA6580">
        <w:rPr>
          <w:rFonts w:ascii="Times New Roman" w:hAnsi="Times New Roman" w:cs="Times New Roman"/>
          <w:sz w:val="24"/>
          <w:szCs w:val="24"/>
        </w:rPr>
        <w:t>booths, handing</w:t>
      </w:r>
      <w:r w:rsidR="00F936B8" w:rsidRPr="00CA6580">
        <w:rPr>
          <w:rFonts w:ascii="Times New Roman" w:hAnsi="Times New Roman" w:cs="Times New Roman"/>
          <w:sz w:val="24"/>
          <w:szCs w:val="24"/>
        </w:rPr>
        <w:t xml:space="preserve"> out flyers to possible clients, or entertaining clients in different locations.</w:t>
      </w:r>
    </w:p>
    <w:p w14:paraId="2A97642B" w14:textId="32D867E8" w:rsidR="00763833" w:rsidRPr="00CA6580" w:rsidRDefault="00F936B8" w:rsidP="005A6BB7">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Property consultants work for licensed and designated brokers and typically operate offsite with other </w:t>
      </w:r>
      <w:r w:rsidR="00300CC1" w:rsidRPr="00CA6580">
        <w:rPr>
          <w:rFonts w:ascii="Times New Roman" w:hAnsi="Times New Roman" w:cs="Times New Roman"/>
          <w:sz w:val="24"/>
          <w:szCs w:val="24"/>
        </w:rPr>
        <w:t>property consultants as well. They are always on the lookout for new property listings or attending site tours of new realty projects so they can narrow down the search for clients since they have seen the location and property itself (Folger, 2020).</w:t>
      </w:r>
    </w:p>
    <w:p w14:paraId="4852CA93" w14:textId="4D30882F" w:rsidR="00397E9E" w:rsidRPr="00CA6580" w:rsidRDefault="00300CC1" w:rsidP="005A6BB7">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 xml:space="preserve"> </w:t>
      </w:r>
      <w:r w:rsidR="00763833" w:rsidRPr="00CA6580">
        <w:rPr>
          <w:rFonts w:ascii="Times New Roman" w:hAnsi="Times New Roman" w:cs="Times New Roman"/>
          <w:sz w:val="24"/>
          <w:szCs w:val="24"/>
        </w:rPr>
        <w:t xml:space="preserve">Before the internet and social media, common real estate service activities are conducted by manning on-site, handing out flyers, client </w:t>
      </w:r>
      <w:proofErr w:type="spellStart"/>
      <w:r w:rsidR="00763833" w:rsidRPr="00CA6580">
        <w:rPr>
          <w:rFonts w:ascii="Times New Roman" w:hAnsi="Times New Roman" w:cs="Times New Roman"/>
          <w:sz w:val="24"/>
          <w:szCs w:val="24"/>
        </w:rPr>
        <w:t>trippings</w:t>
      </w:r>
      <w:proofErr w:type="spellEnd"/>
      <w:r w:rsidR="00763833" w:rsidRPr="00CA6580">
        <w:rPr>
          <w:rFonts w:ascii="Times New Roman" w:hAnsi="Times New Roman" w:cs="Times New Roman"/>
          <w:sz w:val="24"/>
          <w:szCs w:val="24"/>
        </w:rPr>
        <w:t>, and telemarketing.</w:t>
      </w:r>
      <w:r w:rsidR="005F2887" w:rsidRPr="00CA6580">
        <w:rPr>
          <w:rFonts w:ascii="Times New Roman" w:hAnsi="Times New Roman" w:cs="Times New Roman"/>
          <w:sz w:val="24"/>
          <w:szCs w:val="24"/>
        </w:rPr>
        <w:t xml:space="preserve"> However, the thriving property sector in the Philippines </w:t>
      </w:r>
      <w:r w:rsidR="00287B25" w:rsidRPr="00CA6580">
        <w:rPr>
          <w:rFonts w:ascii="Times New Roman" w:hAnsi="Times New Roman" w:cs="Times New Roman"/>
          <w:sz w:val="24"/>
          <w:szCs w:val="24"/>
        </w:rPr>
        <w:t>is</w:t>
      </w:r>
      <w:r w:rsidR="005F2887" w:rsidRPr="00CA6580">
        <w:rPr>
          <w:rFonts w:ascii="Times New Roman" w:hAnsi="Times New Roman" w:cs="Times New Roman"/>
          <w:sz w:val="24"/>
          <w:szCs w:val="24"/>
        </w:rPr>
        <w:t xml:space="preserve"> highlighted by </w:t>
      </w:r>
      <w:r w:rsidR="00287B25" w:rsidRPr="00CA6580">
        <w:rPr>
          <w:rFonts w:ascii="Times New Roman" w:hAnsi="Times New Roman" w:cs="Times New Roman"/>
          <w:sz w:val="24"/>
          <w:szCs w:val="24"/>
        </w:rPr>
        <w:t xml:space="preserve">the </w:t>
      </w:r>
      <w:r w:rsidR="005F2887" w:rsidRPr="00CA6580">
        <w:rPr>
          <w:rFonts w:ascii="Times New Roman" w:hAnsi="Times New Roman" w:cs="Times New Roman"/>
          <w:sz w:val="24"/>
          <w:szCs w:val="24"/>
        </w:rPr>
        <w:t xml:space="preserve">proliferation of high-rise developments, </w:t>
      </w:r>
      <w:r w:rsidR="008124A0">
        <w:rPr>
          <w:rFonts w:ascii="Times New Roman" w:hAnsi="Times New Roman" w:cs="Times New Roman"/>
          <w:sz w:val="24"/>
          <w:szCs w:val="24"/>
        </w:rPr>
        <w:t xml:space="preserve">which </w:t>
      </w:r>
      <w:r w:rsidR="005F2887" w:rsidRPr="00CA6580">
        <w:rPr>
          <w:rFonts w:ascii="Times New Roman" w:hAnsi="Times New Roman" w:cs="Times New Roman"/>
          <w:sz w:val="24"/>
          <w:szCs w:val="24"/>
        </w:rPr>
        <w:t>attracted Filipinos to pursue real estate service as a profession</w:t>
      </w:r>
      <w:r w:rsidR="00397E9E" w:rsidRPr="00CA6580">
        <w:rPr>
          <w:rFonts w:ascii="Times New Roman" w:hAnsi="Times New Roman" w:cs="Times New Roman"/>
          <w:sz w:val="24"/>
          <w:szCs w:val="24"/>
        </w:rPr>
        <w:t>.</w:t>
      </w:r>
      <w:r w:rsidR="005F2887" w:rsidRPr="00CA6580">
        <w:rPr>
          <w:rFonts w:ascii="Times New Roman" w:hAnsi="Times New Roman" w:cs="Times New Roman"/>
          <w:sz w:val="24"/>
          <w:szCs w:val="24"/>
        </w:rPr>
        <w:t xml:space="preserve"> (Bernardino, 2016).</w:t>
      </w:r>
    </w:p>
    <w:p w14:paraId="058CDD09" w14:textId="0C933844" w:rsidR="004A500F" w:rsidRPr="00CA6580" w:rsidRDefault="004A500F" w:rsidP="005A6BB7">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t>Property consultants are always on the go, meeting new clients, viewing properties, and signing contracts. Time is of the essence for them, it could either be a closed sale or losing a valuable client. That is why several mobile applications were created for the realtor</w:t>
      </w:r>
      <w:r w:rsidR="00473B4F">
        <w:rPr>
          <w:rFonts w:ascii="Times New Roman" w:hAnsi="Times New Roman" w:cs="Times New Roman"/>
          <w:sz w:val="24"/>
          <w:szCs w:val="24"/>
        </w:rPr>
        <w:t>'</w:t>
      </w:r>
      <w:r w:rsidRPr="00CA6580">
        <w:rPr>
          <w:rFonts w:ascii="Times New Roman" w:hAnsi="Times New Roman" w:cs="Times New Roman"/>
          <w:sz w:val="24"/>
          <w:szCs w:val="24"/>
        </w:rPr>
        <w:t>s time and offer a more organized way to manage tasks (Anna, 2018).</w:t>
      </w:r>
    </w:p>
    <w:p w14:paraId="091AA2D0" w14:textId="038D27D8" w:rsidR="005A6BB7" w:rsidRPr="00CA6580" w:rsidRDefault="00B7014C" w:rsidP="001F7E02">
      <w:pPr>
        <w:spacing w:after="0" w:line="480" w:lineRule="auto"/>
        <w:ind w:firstLine="720"/>
        <w:jc w:val="both"/>
        <w:rPr>
          <w:rFonts w:ascii="Times New Roman" w:hAnsi="Times New Roman" w:cs="Times New Roman"/>
          <w:sz w:val="24"/>
          <w:szCs w:val="24"/>
        </w:rPr>
      </w:pPr>
      <w:r w:rsidRPr="00CA6580">
        <w:rPr>
          <w:rFonts w:ascii="Times New Roman" w:hAnsi="Times New Roman" w:cs="Times New Roman"/>
          <w:sz w:val="24"/>
          <w:szCs w:val="24"/>
        </w:rPr>
        <w:lastRenderedPageBreak/>
        <w:t>One of the several downsides when working as a property consultant is working during weekends sometimes. Depending on the company, property consultants may be assigned to different locations, which according to their data has increased foot traffic</w:t>
      </w:r>
      <w:r w:rsidR="00A63D6F" w:rsidRPr="00CA6580">
        <w:rPr>
          <w:rFonts w:ascii="Times New Roman" w:hAnsi="Times New Roman" w:cs="Times New Roman"/>
          <w:sz w:val="24"/>
          <w:szCs w:val="24"/>
        </w:rPr>
        <w:t xml:space="preserve"> (</w:t>
      </w:r>
      <w:proofErr w:type="spellStart"/>
      <w:r w:rsidR="00A63D6F" w:rsidRPr="00CA6580">
        <w:rPr>
          <w:rFonts w:ascii="Times New Roman" w:hAnsi="Times New Roman" w:cs="Times New Roman"/>
          <w:sz w:val="24"/>
          <w:szCs w:val="24"/>
        </w:rPr>
        <w:t>Cancio</w:t>
      </w:r>
      <w:proofErr w:type="spellEnd"/>
      <w:r w:rsidR="00A63D6F" w:rsidRPr="00CA6580">
        <w:rPr>
          <w:rFonts w:ascii="Times New Roman" w:hAnsi="Times New Roman" w:cs="Times New Roman"/>
          <w:sz w:val="24"/>
          <w:szCs w:val="24"/>
        </w:rPr>
        <w:t>, 2015)</w:t>
      </w:r>
      <w:r w:rsidRPr="00CA6580">
        <w:rPr>
          <w:rFonts w:ascii="Times New Roman" w:hAnsi="Times New Roman" w:cs="Times New Roman"/>
          <w:sz w:val="24"/>
          <w:szCs w:val="24"/>
        </w:rPr>
        <w:t xml:space="preserve">. </w:t>
      </w:r>
      <w:r w:rsidR="005F2887" w:rsidRPr="00CA6580">
        <w:rPr>
          <w:rFonts w:ascii="Times New Roman" w:hAnsi="Times New Roman" w:cs="Times New Roman"/>
          <w:sz w:val="24"/>
          <w:szCs w:val="24"/>
        </w:rPr>
        <w:t xml:space="preserve"> </w:t>
      </w:r>
    </w:p>
    <w:p w14:paraId="2F074557" w14:textId="593E3B38" w:rsidR="005A6BB7" w:rsidRPr="00CA6580" w:rsidRDefault="007A06A1" w:rsidP="005A6BB7">
      <w:pPr>
        <w:pStyle w:val="NormalWeb"/>
        <w:shd w:val="clear" w:color="auto" w:fill="FFFFFF"/>
        <w:spacing w:before="0" w:beforeAutospacing="0" w:after="0" w:afterAutospacing="0" w:line="480" w:lineRule="auto"/>
        <w:jc w:val="both"/>
        <w:rPr>
          <w:b/>
        </w:rPr>
      </w:pPr>
      <w:r w:rsidRPr="00CA6580">
        <w:rPr>
          <w:b/>
        </w:rPr>
        <w:t xml:space="preserve">Role of E-commerce in </w:t>
      </w:r>
      <w:r w:rsidR="00287B25" w:rsidRPr="00CA6580">
        <w:rPr>
          <w:b/>
        </w:rPr>
        <w:t xml:space="preserve">the </w:t>
      </w:r>
      <w:r w:rsidRPr="00CA6580">
        <w:rPr>
          <w:b/>
        </w:rPr>
        <w:t xml:space="preserve">Real Estate Industry </w:t>
      </w:r>
    </w:p>
    <w:p w14:paraId="7B757649" w14:textId="2FFD8474" w:rsidR="005729A9" w:rsidRPr="00CA6580" w:rsidRDefault="005729A9" w:rsidP="005A6BB7">
      <w:pPr>
        <w:pStyle w:val="NormalWeb"/>
        <w:shd w:val="clear" w:color="auto" w:fill="FFFFFF"/>
        <w:spacing w:before="0" w:beforeAutospacing="0" w:after="0" w:afterAutospacing="0" w:line="480" w:lineRule="auto"/>
        <w:jc w:val="both"/>
      </w:pPr>
      <w:r w:rsidRPr="00CA6580">
        <w:rPr>
          <w:b/>
          <w:color w:val="FF0000"/>
        </w:rPr>
        <w:tab/>
      </w:r>
      <w:r w:rsidRPr="00CA6580">
        <w:t xml:space="preserve">While younger buyers </w:t>
      </w:r>
      <w:r w:rsidR="00AD1079" w:rsidRPr="00CA6580">
        <w:t xml:space="preserve">accept online shopping, </w:t>
      </w:r>
      <w:r w:rsidR="00287B25" w:rsidRPr="00CA6580">
        <w:t xml:space="preserve">the </w:t>
      </w:r>
      <w:r w:rsidR="00AD1079" w:rsidRPr="00CA6580">
        <w:t xml:space="preserve">majority of the buyers still prefer going </w:t>
      </w:r>
      <w:r w:rsidR="00473B4F">
        <w:t>to</w:t>
      </w:r>
      <w:r w:rsidR="00AD1079" w:rsidRPr="00CA6580">
        <w:t xml:space="preserve"> malls to personally view, or physically touch the item they want to buy. </w:t>
      </w:r>
      <w:r w:rsidR="00287B25" w:rsidRPr="00CA6580">
        <w:t>The s</w:t>
      </w:r>
      <w:r w:rsidR="00AD1079" w:rsidRPr="00CA6580">
        <w:t>ame is true for the real estate business, clients want to personally visit the location of the property or see actual models of a property which is crucial to their decision making (</w:t>
      </w:r>
      <w:proofErr w:type="spellStart"/>
      <w:r w:rsidR="00AD1079" w:rsidRPr="00CA6580">
        <w:t>DigProp</w:t>
      </w:r>
      <w:proofErr w:type="spellEnd"/>
      <w:r w:rsidR="00AD1079" w:rsidRPr="00CA6580">
        <w:t>, 2019).</w:t>
      </w:r>
    </w:p>
    <w:p w14:paraId="00516A48" w14:textId="000054DB" w:rsidR="000631FD" w:rsidRPr="00CA6580" w:rsidRDefault="000631FD" w:rsidP="005A6BB7">
      <w:pPr>
        <w:pStyle w:val="NormalWeb"/>
        <w:shd w:val="clear" w:color="auto" w:fill="FFFFFF"/>
        <w:spacing w:before="0" w:beforeAutospacing="0" w:after="0" w:afterAutospacing="0" w:line="480" w:lineRule="auto"/>
        <w:jc w:val="both"/>
      </w:pPr>
      <w:r w:rsidRPr="00CA6580">
        <w:tab/>
        <w:t>As businesses deal with the realities of COVID-19, the real estate business is one of those industries turning towards e-commerce to turn things around and continue selling properties</w:t>
      </w:r>
      <w:r w:rsidR="00302223" w:rsidRPr="00CA6580">
        <w:t xml:space="preserve">. The first factor would be e-commerce itself, as the shift to e-commerce creates a need for another property type called urban warehouses. Second is the cultural shift </w:t>
      </w:r>
      <w:r w:rsidR="00E55FBA" w:rsidRPr="00CA6580">
        <w:t>to experiential purchases that will certainly remain intact once we’re all able to go back to “normal” public activity</w:t>
      </w:r>
      <w:r w:rsidRPr="00CA6580">
        <w:t xml:space="preserve"> (Sebastian, 2020).</w:t>
      </w:r>
    </w:p>
    <w:p w14:paraId="1757A9DC" w14:textId="30C6D543" w:rsidR="000111FF" w:rsidRPr="00CA6580" w:rsidRDefault="000111FF" w:rsidP="005A6BB7">
      <w:pPr>
        <w:pStyle w:val="NormalWeb"/>
        <w:shd w:val="clear" w:color="auto" w:fill="FFFFFF"/>
        <w:spacing w:before="0" w:beforeAutospacing="0" w:after="0" w:afterAutospacing="0" w:line="480" w:lineRule="auto"/>
        <w:jc w:val="both"/>
      </w:pPr>
      <w:r w:rsidRPr="00CA6580">
        <w:tab/>
      </w:r>
      <w:r w:rsidR="00224425" w:rsidRPr="00CA6580">
        <w:t>T</w:t>
      </w:r>
      <w:r w:rsidRPr="00CA6580">
        <w:t xml:space="preserve">o bring back trust in </w:t>
      </w:r>
      <w:r w:rsidR="00224425" w:rsidRPr="00CA6580">
        <w:t xml:space="preserve">the </w:t>
      </w:r>
      <w:r w:rsidRPr="00CA6580">
        <w:t>real estate industry, the housing ministry launched an e-commerce platform to help facilitate clients in identifying genuine properties. The platform is for projects that received occupancy certificates. This will create a positive sentiment for the real estate industry, boosting faith and confidence among clients (Haidar, 2020).</w:t>
      </w:r>
    </w:p>
    <w:p w14:paraId="17143DBD" w14:textId="2BCF24BE" w:rsidR="00DF1DAC" w:rsidRPr="00CA6580" w:rsidRDefault="00DF1DAC" w:rsidP="005A6BB7">
      <w:pPr>
        <w:pStyle w:val="NormalWeb"/>
        <w:shd w:val="clear" w:color="auto" w:fill="FFFFFF"/>
        <w:spacing w:before="0" w:beforeAutospacing="0" w:after="0" w:afterAutospacing="0" w:line="480" w:lineRule="auto"/>
        <w:jc w:val="both"/>
      </w:pPr>
      <w:r w:rsidRPr="00CA6580">
        <w:tab/>
        <w:t xml:space="preserve">Industrial real estate evolved alongside e-commerce. Over the past decade, the way we shop or purchase has changed. It increased delivery speeds and near-immediate </w:t>
      </w:r>
      <w:r w:rsidRPr="00CA6580">
        <w:lastRenderedPageBreak/>
        <w:t>access to supplies. And the demand for warehouse space especially those close to major highways is steadily increasing (Williams, 2019).</w:t>
      </w:r>
    </w:p>
    <w:p w14:paraId="5B151412" w14:textId="41DECE96" w:rsidR="005A6BB7" w:rsidRDefault="00483BDC" w:rsidP="004A4B0D">
      <w:pPr>
        <w:pStyle w:val="NormalWeb"/>
        <w:shd w:val="clear" w:color="auto" w:fill="FFFFFF"/>
        <w:spacing w:before="0" w:beforeAutospacing="0" w:after="0" w:afterAutospacing="0" w:line="480" w:lineRule="auto"/>
        <w:jc w:val="both"/>
      </w:pPr>
      <w:r w:rsidRPr="00CA6580">
        <w:tab/>
        <w:t xml:space="preserve">There is a change in consumer behavior when it comes to online real estate. It has brought a sudden increase in investor sentiment. Clients are no longer merely interested in searching </w:t>
      </w:r>
      <w:r w:rsidR="00473B4F">
        <w:t xml:space="preserve">for </w:t>
      </w:r>
      <w:r w:rsidRPr="00CA6580">
        <w:t>housing and commercial properties, they are now also buying properties online (</w:t>
      </w:r>
      <w:proofErr w:type="spellStart"/>
      <w:r w:rsidRPr="00CA6580">
        <w:t>Pani</w:t>
      </w:r>
      <w:proofErr w:type="spellEnd"/>
      <w:r w:rsidRPr="00CA6580">
        <w:t>, 2017).</w:t>
      </w:r>
    </w:p>
    <w:p w14:paraId="44D93B6F" w14:textId="2FFBBC76" w:rsidR="00B35894" w:rsidRDefault="00C918E2" w:rsidP="004A4B0D">
      <w:pPr>
        <w:pStyle w:val="NormalWeb"/>
        <w:shd w:val="clear" w:color="auto" w:fill="FFFFFF"/>
        <w:spacing w:before="0" w:beforeAutospacing="0" w:after="0" w:afterAutospacing="0" w:line="480" w:lineRule="auto"/>
        <w:jc w:val="both"/>
        <w:rPr>
          <w:b/>
          <w:bCs/>
        </w:rPr>
      </w:pPr>
      <w:r>
        <w:rPr>
          <w:b/>
          <w:bCs/>
        </w:rPr>
        <w:t>In-House Mobile App Solution</w:t>
      </w:r>
    </w:p>
    <w:p w14:paraId="2C5ED242" w14:textId="2A19037E" w:rsidR="00B35894" w:rsidRDefault="00B35894" w:rsidP="004A4B0D">
      <w:pPr>
        <w:pStyle w:val="NormalWeb"/>
        <w:shd w:val="clear" w:color="auto" w:fill="FFFFFF"/>
        <w:spacing w:before="0" w:beforeAutospacing="0" w:after="0" w:afterAutospacing="0" w:line="480" w:lineRule="auto"/>
        <w:jc w:val="both"/>
      </w:pPr>
      <w:r>
        <w:rPr>
          <w:b/>
          <w:bCs/>
        </w:rPr>
        <w:tab/>
      </w:r>
      <w:r w:rsidR="00C918E2">
        <w:t>In this modern era, big companies have already adopted technologies that they can use to enhance productivity. These are called enterprise apps or in-house apps. They are designed specifically for the company’s private use to help them with their daily operations.</w:t>
      </w:r>
    </w:p>
    <w:p w14:paraId="1CA7CCC5" w14:textId="23F5B40D" w:rsidR="00293320" w:rsidRDefault="00293320" w:rsidP="004A4B0D">
      <w:pPr>
        <w:pStyle w:val="NormalWeb"/>
        <w:shd w:val="clear" w:color="auto" w:fill="FFFFFF"/>
        <w:spacing w:before="0" w:beforeAutospacing="0" w:after="0" w:afterAutospacing="0" w:line="480" w:lineRule="auto"/>
        <w:jc w:val="both"/>
      </w:pPr>
      <w:r>
        <w:tab/>
        <w:t xml:space="preserve">The difference with the </w:t>
      </w:r>
      <w:r w:rsidR="00C821C3">
        <w:t>usual</w:t>
      </w:r>
      <w:r>
        <w:t xml:space="preserve"> apps</w:t>
      </w:r>
      <w:r w:rsidR="00C821C3">
        <w:t xml:space="preserve"> we download and install from app stores</w:t>
      </w:r>
      <w:r>
        <w:t xml:space="preserve"> is that </w:t>
      </w:r>
      <w:r w:rsidR="00C821C3">
        <w:t xml:space="preserve">it won’t be available to everyone publicly, these enterprise or in-house apps are limited only for </w:t>
      </w:r>
      <w:r w:rsidR="004673B3">
        <w:t>private</w:t>
      </w:r>
      <w:r w:rsidR="00C821C3">
        <w:t xml:space="preserve"> distribution (</w:t>
      </w:r>
      <w:proofErr w:type="spellStart"/>
      <w:r w:rsidR="00C821C3">
        <w:t>Nanni</w:t>
      </w:r>
      <w:proofErr w:type="spellEnd"/>
      <w:r w:rsidR="00C821C3">
        <w:t xml:space="preserve"> 2020).</w:t>
      </w:r>
    </w:p>
    <w:p w14:paraId="5D0BE42B" w14:textId="0C75FEA7" w:rsidR="00802221" w:rsidRDefault="00802221" w:rsidP="004A4B0D">
      <w:pPr>
        <w:pStyle w:val="NormalWeb"/>
        <w:shd w:val="clear" w:color="auto" w:fill="FFFFFF"/>
        <w:spacing w:before="0" w:beforeAutospacing="0" w:after="0" w:afterAutospacing="0" w:line="480" w:lineRule="auto"/>
        <w:jc w:val="both"/>
      </w:pPr>
      <w:r>
        <w:tab/>
      </w:r>
      <w:r w:rsidR="00AD6BE9">
        <w:t xml:space="preserve">There are pros and cons </w:t>
      </w:r>
      <w:r w:rsidR="00720B53">
        <w:t>to</w:t>
      </w:r>
      <w:r w:rsidR="00AD6BE9">
        <w:t xml:space="preserve"> choosing in-house mobile app development. The benefits are better access and insight for the in-house development team because they are also working inside the same office space, effectively communicating closely with the owner or superiors to check if everything is on track. While the downside is that it may involve high costs and additional employees, and it can be difficult to find relevant work for the development team once the project is done (</w:t>
      </w:r>
      <w:proofErr w:type="spellStart"/>
      <w:r w:rsidR="00AD6BE9">
        <w:t>Bakshi</w:t>
      </w:r>
      <w:proofErr w:type="spellEnd"/>
      <w:r w:rsidR="00AD6BE9">
        <w:t xml:space="preserve"> </w:t>
      </w:r>
      <w:r w:rsidR="00BB45F1">
        <w:t>2018).</w:t>
      </w:r>
      <w:r w:rsidR="00720B53">
        <w:t xml:space="preserve"> This is where the different solutions companies or freelance developers come in, they can</w:t>
      </w:r>
      <w:r w:rsidR="001976BC">
        <w:t xml:space="preserve"> help</w:t>
      </w:r>
      <w:r w:rsidR="00720B53">
        <w:t xml:space="preserve"> eliminate the downsides described.</w:t>
      </w:r>
    </w:p>
    <w:p w14:paraId="25B700E5" w14:textId="276FEF90" w:rsidR="00203179" w:rsidRDefault="00203179" w:rsidP="004A4B0D">
      <w:pPr>
        <w:pStyle w:val="NormalWeb"/>
        <w:shd w:val="clear" w:color="auto" w:fill="FFFFFF"/>
        <w:spacing w:before="0" w:beforeAutospacing="0" w:after="0" w:afterAutospacing="0" w:line="480" w:lineRule="auto"/>
        <w:jc w:val="both"/>
      </w:pPr>
      <w:r>
        <w:lastRenderedPageBreak/>
        <w:tab/>
      </w:r>
      <w:r w:rsidR="00B16DA0">
        <w:t xml:space="preserve">Companies tend to look for purchasing third-party applications or software to cater </w:t>
      </w:r>
      <w:r w:rsidR="003F0EF7">
        <w:t>to</w:t>
      </w:r>
      <w:r w:rsidR="00B16DA0">
        <w:t xml:space="preserve"> their operational needs. </w:t>
      </w:r>
      <w:r w:rsidR="00A40193">
        <w:t xml:space="preserve">There are also drawbacks to this like </w:t>
      </w:r>
      <w:r w:rsidR="001058C7">
        <w:t>higher-than-expected</w:t>
      </w:r>
      <w:r w:rsidR="00A40193">
        <w:t xml:space="preserve"> development cost, high maintenance cost, and lack of customizable options (</w:t>
      </w:r>
      <w:proofErr w:type="spellStart"/>
      <w:r w:rsidR="00A40193">
        <w:t>Biewener</w:t>
      </w:r>
      <w:proofErr w:type="spellEnd"/>
      <w:r w:rsidR="00A40193">
        <w:t xml:space="preserve"> 2020).</w:t>
      </w:r>
    </w:p>
    <w:p w14:paraId="7145CAFF" w14:textId="0C4620DC" w:rsidR="00A60D8B" w:rsidRDefault="00A60D8B" w:rsidP="004A4B0D">
      <w:pPr>
        <w:pStyle w:val="NormalWeb"/>
        <w:shd w:val="clear" w:color="auto" w:fill="FFFFFF"/>
        <w:spacing w:before="0" w:beforeAutospacing="0" w:after="0" w:afterAutospacing="0" w:line="480" w:lineRule="auto"/>
        <w:jc w:val="both"/>
      </w:pPr>
      <w:r>
        <w:tab/>
        <w:t>There are things to consider in choosing between in-house app development and outsourcing app development</w:t>
      </w:r>
      <w:r w:rsidR="00A12810">
        <w:t xml:space="preserve">. </w:t>
      </w:r>
      <w:r w:rsidR="0074614C">
        <w:t xml:space="preserve">For a </w:t>
      </w:r>
      <w:r w:rsidR="000241F2">
        <w:t>big company</w:t>
      </w:r>
      <w:r w:rsidR="003F0EF7">
        <w:t>,</w:t>
      </w:r>
      <w:r w:rsidR="000241F2">
        <w:t xml:space="preserve"> </w:t>
      </w:r>
      <w:r w:rsidR="00C57EC5">
        <w:t>they can choose to outsource a development team or</w:t>
      </w:r>
      <w:r w:rsidR="000241F2">
        <w:t xml:space="preserve"> start to build a development team of their own, as for a small to medium company outsourcing a development team would be the right choice</w:t>
      </w:r>
      <w:r w:rsidR="00CE737F">
        <w:t xml:space="preserve"> (</w:t>
      </w:r>
      <w:proofErr w:type="spellStart"/>
      <w:r w:rsidR="00CE737F">
        <w:t>Voitenko</w:t>
      </w:r>
      <w:proofErr w:type="spellEnd"/>
      <w:r w:rsidR="00CE737F">
        <w:t xml:space="preserve"> 2019)</w:t>
      </w:r>
      <w:r w:rsidR="000241F2">
        <w:t>.</w:t>
      </w:r>
    </w:p>
    <w:p w14:paraId="1605D46F" w14:textId="701CF21E" w:rsidR="004F0180" w:rsidRPr="004F0180" w:rsidRDefault="00425A80" w:rsidP="004A4B0D">
      <w:pPr>
        <w:pStyle w:val="NormalWeb"/>
        <w:shd w:val="clear" w:color="auto" w:fill="FFFFFF"/>
        <w:spacing w:before="0" w:beforeAutospacing="0" w:after="0" w:afterAutospacing="0" w:line="480" w:lineRule="auto"/>
        <w:jc w:val="both"/>
      </w:pPr>
      <w:r>
        <w:tab/>
      </w:r>
      <w:r w:rsidR="007673A9">
        <w:t xml:space="preserve">Evident in this time of </w:t>
      </w:r>
      <w:r w:rsidR="003F0EF7">
        <w:t xml:space="preserve">the </w:t>
      </w:r>
      <w:r w:rsidR="007673A9">
        <w:t xml:space="preserve">pandemic, the world economy relied heavily on </w:t>
      </w:r>
      <w:r w:rsidR="003F0EF7">
        <w:t xml:space="preserve">the </w:t>
      </w:r>
      <w:r w:rsidR="007673A9">
        <w:t xml:space="preserve">computer or mobile hardware and software innovation particularly mobile applications. </w:t>
      </w:r>
      <w:r w:rsidR="004C41A9">
        <w:t xml:space="preserve">With new mobile applications published every day, </w:t>
      </w:r>
      <w:r w:rsidR="003F0EF7">
        <w:t xml:space="preserve">the </w:t>
      </w:r>
      <w:r w:rsidR="004C41A9">
        <w:t>mobile app development industry is crucial and influential for its growth (</w:t>
      </w:r>
      <w:proofErr w:type="spellStart"/>
      <w:r w:rsidR="004C41A9">
        <w:t>Dogtiev</w:t>
      </w:r>
      <w:proofErr w:type="spellEnd"/>
      <w:r w:rsidR="004C41A9">
        <w:t xml:space="preserve"> 2020).</w:t>
      </w:r>
      <w:r w:rsidR="004F0180">
        <w:tab/>
      </w:r>
    </w:p>
    <w:p w14:paraId="5624E4CB" w14:textId="3C805104" w:rsidR="00E3549D" w:rsidRDefault="00A70239" w:rsidP="00E3549D">
      <w:pPr>
        <w:spacing w:after="160" w:line="259" w:lineRule="auto"/>
      </w:pPr>
      <w:r>
        <w:br w:type="page"/>
      </w:r>
    </w:p>
    <w:p w14:paraId="52AFE13C" w14:textId="4D7E8F99" w:rsidR="005A6BB7" w:rsidRPr="00E3549D" w:rsidRDefault="004A4B0D" w:rsidP="00E3549D">
      <w:pPr>
        <w:spacing w:after="160" w:line="259" w:lineRule="auto"/>
        <w:rPr>
          <w:rFonts w:ascii="Times New Roman" w:eastAsia="Times New Roman" w:hAnsi="Times New Roman" w:cs="Times New Roman"/>
          <w:sz w:val="24"/>
          <w:szCs w:val="24"/>
        </w:rPr>
      </w:pPr>
      <w:r w:rsidRPr="00CA6580">
        <w:rPr>
          <w:b/>
        </w:rPr>
        <w:lastRenderedPageBreak/>
        <w:t>Synthesis</w:t>
      </w:r>
    </w:p>
    <w:p w14:paraId="6B4CC07C" w14:textId="641603BA" w:rsidR="00537A71" w:rsidRPr="00CA6580" w:rsidRDefault="00763CCF" w:rsidP="005A6BB7">
      <w:pPr>
        <w:pStyle w:val="NormalWeb"/>
        <w:shd w:val="clear" w:color="auto" w:fill="FFFFFF"/>
        <w:spacing w:before="0" w:beforeAutospacing="0" w:after="0" w:afterAutospacing="0" w:line="480" w:lineRule="auto"/>
        <w:jc w:val="both"/>
      </w:pPr>
      <w:r w:rsidRPr="00CA6580">
        <w:rPr>
          <w:b/>
        </w:rPr>
        <w:tab/>
      </w:r>
      <w:r w:rsidRPr="00CA6580">
        <w:t xml:space="preserve"> </w:t>
      </w:r>
      <w:r w:rsidR="00FA47A9" w:rsidRPr="00CA6580">
        <w:t>T</w:t>
      </w:r>
      <w:r w:rsidR="00521906" w:rsidRPr="00CA6580">
        <w:t>echnology plays a greater role now because of the pandemic that affects businesses aroun</w:t>
      </w:r>
      <w:r w:rsidR="009405DA" w:rsidRPr="00CA6580">
        <w:t>d</w:t>
      </w:r>
      <w:r w:rsidR="00521906" w:rsidRPr="00CA6580">
        <w:t xml:space="preserve"> the globe. Business models and processes are evolving to cope up with the changes that COVID-19 has brought.</w:t>
      </w:r>
      <w:r w:rsidR="0003709A" w:rsidRPr="00CA6580">
        <w:t xml:space="preserve"> The real estate industry is leaning towards creating a digital marketplace</w:t>
      </w:r>
      <w:r w:rsidR="00537A71" w:rsidRPr="00CA6580">
        <w:t>.</w:t>
      </w:r>
    </w:p>
    <w:p w14:paraId="755101F2" w14:textId="0A4F9D03" w:rsidR="00491BF5" w:rsidRPr="00CA6580" w:rsidRDefault="00491BF5" w:rsidP="005A6BB7">
      <w:pPr>
        <w:pStyle w:val="NormalWeb"/>
        <w:shd w:val="clear" w:color="auto" w:fill="FFFFFF"/>
        <w:spacing w:before="0" w:beforeAutospacing="0" w:after="0" w:afterAutospacing="0" w:line="480" w:lineRule="auto"/>
        <w:jc w:val="both"/>
      </w:pPr>
      <w:r w:rsidRPr="00CA6580">
        <w:tab/>
      </w:r>
      <w:r w:rsidR="009405DA" w:rsidRPr="00CA6580">
        <w:t>The s</w:t>
      </w:r>
      <w:r w:rsidR="00335657" w:rsidRPr="00CA6580">
        <w:t>ame is true with what (</w:t>
      </w:r>
      <w:proofErr w:type="spellStart"/>
      <w:r w:rsidR="00335657" w:rsidRPr="00CA6580">
        <w:t>Accion</w:t>
      </w:r>
      <w:proofErr w:type="spellEnd"/>
      <w:r w:rsidR="00335657" w:rsidRPr="00CA6580">
        <w:t>, 2020) stated in their article, that integrating and following the latest trends in technology makes everyone</w:t>
      </w:r>
      <w:r w:rsidR="009405DA" w:rsidRPr="00CA6580">
        <w:t>'</w:t>
      </w:r>
      <w:r w:rsidR="00335657" w:rsidRPr="00CA6580">
        <w:t xml:space="preserve">s job easier and shows clients </w:t>
      </w:r>
      <w:r w:rsidR="00730CBF" w:rsidRPr="00CA6580">
        <w:t xml:space="preserve">that </w:t>
      </w:r>
      <w:r w:rsidR="00335657" w:rsidRPr="00CA6580">
        <w:t>the business is growing.</w:t>
      </w:r>
    </w:p>
    <w:p w14:paraId="55031997" w14:textId="6A4ADCBA" w:rsidR="005C7161" w:rsidRPr="00CA6580" w:rsidRDefault="005C7161" w:rsidP="005A6BB7">
      <w:pPr>
        <w:pStyle w:val="NormalWeb"/>
        <w:shd w:val="clear" w:color="auto" w:fill="FFFFFF"/>
        <w:spacing w:before="0" w:beforeAutospacing="0" w:after="0" w:afterAutospacing="0" w:line="480" w:lineRule="auto"/>
        <w:jc w:val="both"/>
      </w:pPr>
      <w:r w:rsidRPr="00CA6580">
        <w:tab/>
        <w:t>Businesses or industries that are non-essential, such as the real estate industry, companies in this environment must invest huge amounts of money for adapting technology that would benefit them</w:t>
      </w:r>
      <w:r w:rsidR="00E85CB4" w:rsidRPr="00CA6580">
        <w:t>, related to an article by</w:t>
      </w:r>
      <w:r w:rsidR="004A5909" w:rsidRPr="00CA6580">
        <w:t xml:space="preserve"> (Baldwin, 2019)</w:t>
      </w:r>
      <w:r w:rsidRPr="00CA6580">
        <w:t xml:space="preserve">. And to stay in the real estate business especially in this time of </w:t>
      </w:r>
      <w:r w:rsidR="009405DA" w:rsidRPr="00CA6580">
        <w:t xml:space="preserve">the </w:t>
      </w:r>
      <w:r w:rsidRPr="00CA6580">
        <w:t>pandemic,</w:t>
      </w:r>
      <w:r w:rsidR="004A5909" w:rsidRPr="00CA6580">
        <w:t xml:space="preserve"> they should start using systems like the one that we researchers are proposing</w:t>
      </w:r>
      <w:r w:rsidR="00E8148A" w:rsidRPr="00CA6580">
        <w:t xml:space="preserve"> to our client</w:t>
      </w:r>
      <w:r w:rsidR="004A5909" w:rsidRPr="00CA6580">
        <w:t>.</w:t>
      </w:r>
    </w:p>
    <w:p w14:paraId="0705F2F4" w14:textId="4D657770" w:rsidR="00995FB6" w:rsidRPr="00CA6580" w:rsidRDefault="00995FB6" w:rsidP="005A6BB7">
      <w:pPr>
        <w:pStyle w:val="NormalWeb"/>
        <w:shd w:val="clear" w:color="auto" w:fill="FFFFFF"/>
        <w:spacing w:before="0" w:beforeAutospacing="0" w:after="0" w:afterAutospacing="0" w:line="480" w:lineRule="auto"/>
        <w:jc w:val="both"/>
      </w:pPr>
      <w:r w:rsidRPr="00CA6580">
        <w:tab/>
        <w:t xml:space="preserve">Our proposed system </w:t>
      </w:r>
      <w:r w:rsidR="004E4A00" w:rsidRPr="00CA6580">
        <w:t xml:space="preserve">would be developed following the latest trend in mobile application development. </w:t>
      </w:r>
      <w:r w:rsidR="0066217C" w:rsidRPr="00CA6580">
        <w:t xml:space="preserve">The trend is to </w:t>
      </w:r>
      <w:r w:rsidR="003A11B7" w:rsidRPr="00CA6580">
        <w:t>use a single shared code base for building cross-platform applications</w:t>
      </w:r>
      <w:r w:rsidR="00201A5F" w:rsidRPr="00CA6580">
        <w:t xml:space="preserve">, </w:t>
      </w:r>
      <w:r w:rsidR="00473B4F">
        <w:t xml:space="preserve">the </w:t>
      </w:r>
      <w:r w:rsidR="00201A5F" w:rsidRPr="00CA6580">
        <w:t xml:space="preserve">same concept </w:t>
      </w:r>
      <w:r w:rsidR="008124A0">
        <w:t>as</w:t>
      </w:r>
      <w:r w:rsidR="003A11B7" w:rsidRPr="00CA6580">
        <w:t xml:space="preserve"> (Williamson, 2020), specifically the Xamarin Forms app development framework.</w:t>
      </w:r>
    </w:p>
    <w:p w14:paraId="02C15F95" w14:textId="7F16807B" w:rsidR="00665DD8" w:rsidRPr="00CA6580" w:rsidRDefault="00665DD8" w:rsidP="005A6BB7">
      <w:pPr>
        <w:pStyle w:val="NormalWeb"/>
        <w:shd w:val="clear" w:color="auto" w:fill="FFFFFF"/>
        <w:spacing w:before="0" w:beforeAutospacing="0" w:after="0" w:afterAutospacing="0" w:line="480" w:lineRule="auto"/>
        <w:jc w:val="both"/>
      </w:pPr>
      <w:r w:rsidRPr="00CA6580">
        <w:tab/>
        <w:t xml:space="preserve">One example of the mobile application developed in Xamarin Forms is the </w:t>
      </w:r>
      <w:proofErr w:type="spellStart"/>
      <w:r w:rsidRPr="00CA6580">
        <w:t>PerfectReal</w:t>
      </w:r>
      <w:proofErr w:type="spellEnd"/>
      <w:r w:rsidRPr="00CA6580">
        <w:t xml:space="preserve"> app</w:t>
      </w:r>
      <w:r w:rsidR="00AC3670" w:rsidRPr="00CA6580">
        <w:t xml:space="preserve"> (TLS Software, 2019)</w:t>
      </w:r>
      <w:r w:rsidRPr="00CA6580">
        <w:t>.</w:t>
      </w:r>
      <w:r w:rsidR="00AC3670" w:rsidRPr="00CA6580">
        <w:t xml:space="preserve"> It is created for real estate agencies to help manage their property listings. Although the functions are different from what we are developing, it will be built with the same development environment using </w:t>
      </w:r>
      <w:r w:rsidR="002F5C6D" w:rsidRPr="00CA6580">
        <w:t xml:space="preserve">the </w:t>
      </w:r>
      <w:r w:rsidR="00AC3670" w:rsidRPr="00CA6580">
        <w:t>C# programming language</w:t>
      </w:r>
      <w:r w:rsidR="002F5C6D" w:rsidRPr="00CA6580">
        <w:t xml:space="preserve"> for code behind and XAML for </w:t>
      </w:r>
      <w:r w:rsidR="00473B4F">
        <w:t xml:space="preserve">the </w:t>
      </w:r>
      <w:r w:rsidR="002F5C6D" w:rsidRPr="00CA6580">
        <w:t>user interface</w:t>
      </w:r>
      <w:r w:rsidR="00AC3670" w:rsidRPr="00CA6580">
        <w:t>.</w:t>
      </w:r>
    </w:p>
    <w:p w14:paraId="0C939E0F" w14:textId="57C4D0FE" w:rsidR="00FC3A52" w:rsidRPr="00CA6580" w:rsidRDefault="00FC3A52" w:rsidP="005A6BB7">
      <w:pPr>
        <w:pStyle w:val="NormalWeb"/>
        <w:shd w:val="clear" w:color="auto" w:fill="FFFFFF"/>
        <w:spacing w:before="0" w:beforeAutospacing="0" w:after="0" w:afterAutospacing="0" w:line="480" w:lineRule="auto"/>
        <w:jc w:val="both"/>
      </w:pPr>
      <w:r w:rsidRPr="00CA6580">
        <w:tab/>
        <w:t>Another similar</w:t>
      </w:r>
      <w:r w:rsidR="00221ECB" w:rsidRPr="00CA6580">
        <w:t xml:space="preserve"> and popular</w:t>
      </w:r>
      <w:r w:rsidRPr="00CA6580">
        <w:t xml:space="preserve"> mobile application</w:t>
      </w:r>
      <w:r w:rsidR="005920FA" w:rsidRPr="00CA6580">
        <w:t xml:space="preserve"> is Insightly</w:t>
      </w:r>
      <w:r w:rsidR="005A67CA" w:rsidRPr="00CA6580">
        <w:t xml:space="preserve">, also developed using Xamarin. With over a hundred </w:t>
      </w:r>
      <w:r w:rsidR="00370F05" w:rsidRPr="00CA6580">
        <w:t>thousand</w:t>
      </w:r>
      <w:r w:rsidR="005A67CA" w:rsidRPr="00CA6580">
        <w:t xml:space="preserve"> </w:t>
      </w:r>
      <w:r w:rsidR="00560459" w:rsidRPr="00CA6580">
        <w:t>downloads</w:t>
      </w:r>
      <w:r w:rsidR="005A67CA" w:rsidRPr="00CA6580">
        <w:t xml:space="preserve">, Insightly is enabling companies to </w:t>
      </w:r>
      <w:r w:rsidR="005A67CA" w:rsidRPr="00CA6580">
        <w:lastRenderedPageBreak/>
        <w:t>provide better service and keep the sales team up to date with valuable information to help close sales (</w:t>
      </w:r>
      <w:proofErr w:type="spellStart"/>
      <w:r w:rsidR="005A67CA" w:rsidRPr="00CA6580">
        <w:t>Kakar</w:t>
      </w:r>
      <w:proofErr w:type="spellEnd"/>
      <w:r w:rsidR="005A67CA" w:rsidRPr="00CA6580">
        <w:t>, 2017).</w:t>
      </w:r>
    </w:p>
    <w:p w14:paraId="50814047" w14:textId="24AC026A" w:rsidR="00CD3127" w:rsidRPr="00CA6580" w:rsidRDefault="00CD3127" w:rsidP="005A6BB7">
      <w:pPr>
        <w:pStyle w:val="NormalWeb"/>
        <w:shd w:val="clear" w:color="auto" w:fill="FFFFFF"/>
        <w:spacing w:before="0" w:beforeAutospacing="0" w:after="0" w:afterAutospacing="0" w:line="480" w:lineRule="auto"/>
        <w:jc w:val="both"/>
      </w:pPr>
      <w:r w:rsidRPr="00CA6580">
        <w:tab/>
        <w:t xml:space="preserve">One important functionality to have for a real estate business is to be able </w:t>
      </w:r>
      <w:r w:rsidR="00473B4F">
        <w:t xml:space="preserve">to </w:t>
      </w:r>
      <w:r w:rsidR="00C211FF" w:rsidRPr="00CA6580">
        <w:t>submit nec</w:t>
      </w:r>
      <w:r w:rsidR="00473B4F">
        <w:t>es</w:t>
      </w:r>
      <w:r w:rsidR="00C211FF" w:rsidRPr="00CA6580">
        <w:t xml:space="preserve">sary documents after closing sales. Similar </w:t>
      </w:r>
      <w:r w:rsidR="00473B4F">
        <w:t>to</w:t>
      </w:r>
      <w:r w:rsidR="00C211FF" w:rsidRPr="00CA6580">
        <w:t xml:space="preserve"> Dropbox</w:t>
      </w:r>
      <w:r w:rsidR="00463144" w:rsidRPr="00CA6580">
        <w:t>, one of the best tool</w:t>
      </w:r>
      <w:r w:rsidR="00473B4F">
        <w:t>s</w:t>
      </w:r>
      <w:r w:rsidR="00463144" w:rsidRPr="00CA6580">
        <w:t xml:space="preserve"> in managing multiple files uploaded in </w:t>
      </w:r>
      <w:r w:rsidR="00473B4F">
        <w:t xml:space="preserve">the </w:t>
      </w:r>
      <w:r w:rsidR="00463144" w:rsidRPr="00CA6580">
        <w:t>cloud-based database and also capable of sending large files (Ana, 2018).</w:t>
      </w:r>
    </w:p>
    <w:p w14:paraId="038CB7A4" w14:textId="75E562F0" w:rsidR="008C40A4" w:rsidRPr="00CA6580" w:rsidRDefault="008C40A4" w:rsidP="005A6BB7">
      <w:pPr>
        <w:pStyle w:val="NormalWeb"/>
        <w:shd w:val="clear" w:color="auto" w:fill="FFFFFF"/>
        <w:spacing w:before="0" w:beforeAutospacing="0" w:after="0" w:afterAutospacing="0" w:line="480" w:lineRule="auto"/>
        <w:jc w:val="both"/>
      </w:pPr>
      <w:r w:rsidRPr="00CA6580">
        <w:tab/>
        <w:t xml:space="preserve">The proposed system will use the Firebase Realtime Database. It is a NoSQL cloud-hosted database, where data is stored as </w:t>
      </w:r>
      <w:r w:rsidR="00473B4F">
        <w:t xml:space="preserve">a </w:t>
      </w:r>
      <w:r w:rsidRPr="00CA6580">
        <w:t>JSON file.</w:t>
      </w:r>
    </w:p>
    <w:p w14:paraId="30ABA057" w14:textId="0C070CAA" w:rsidR="008427D1" w:rsidRPr="00CA6580" w:rsidRDefault="008427D1" w:rsidP="005A6BB7">
      <w:pPr>
        <w:pStyle w:val="NormalWeb"/>
        <w:shd w:val="clear" w:color="auto" w:fill="FFFFFF"/>
        <w:spacing w:before="0" w:beforeAutospacing="0" w:after="0" w:afterAutospacing="0" w:line="480" w:lineRule="auto"/>
        <w:jc w:val="both"/>
      </w:pPr>
      <w:r w:rsidRPr="00CA6580">
        <w:tab/>
      </w:r>
    </w:p>
    <w:p w14:paraId="1214383A" w14:textId="77777777" w:rsidR="003B0D1B" w:rsidRPr="00CA6580" w:rsidRDefault="00C815C7" w:rsidP="003B0D1B">
      <w:pPr>
        <w:pStyle w:val="NormalWeb"/>
        <w:shd w:val="clear" w:color="auto" w:fill="FFFFFF"/>
        <w:spacing w:before="0" w:beforeAutospacing="0" w:after="0" w:afterAutospacing="0" w:line="480" w:lineRule="auto"/>
        <w:jc w:val="both"/>
      </w:pPr>
      <w:r w:rsidRPr="00CA6580">
        <w:tab/>
      </w:r>
    </w:p>
    <w:p w14:paraId="536B2E54" w14:textId="77777777" w:rsidR="00A83A50" w:rsidRPr="00CA6580" w:rsidRDefault="00A83A50" w:rsidP="003B0D1B">
      <w:pPr>
        <w:pStyle w:val="NormalWeb"/>
        <w:shd w:val="clear" w:color="auto" w:fill="FFFFFF"/>
        <w:spacing w:before="0" w:beforeAutospacing="0" w:after="0" w:afterAutospacing="0" w:line="480" w:lineRule="auto"/>
        <w:jc w:val="both"/>
      </w:pPr>
    </w:p>
    <w:p w14:paraId="51DD2B99" w14:textId="77777777" w:rsidR="00A83A50" w:rsidRPr="00CA6580" w:rsidRDefault="00A83A50" w:rsidP="003B0D1B">
      <w:pPr>
        <w:pStyle w:val="NormalWeb"/>
        <w:shd w:val="clear" w:color="auto" w:fill="FFFFFF"/>
        <w:spacing w:before="0" w:beforeAutospacing="0" w:after="0" w:afterAutospacing="0" w:line="480" w:lineRule="auto"/>
        <w:jc w:val="both"/>
      </w:pPr>
    </w:p>
    <w:p w14:paraId="2CDE79AE" w14:textId="77777777" w:rsidR="00A83A50" w:rsidRPr="00CA6580" w:rsidRDefault="00A83A50" w:rsidP="003B0D1B">
      <w:pPr>
        <w:pStyle w:val="NormalWeb"/>
        <w:shd w:val="clear" w:color="auto" w:fill="FFFFFF"/>
        <w:spacing w:before="0" w:beforeAutospacing="0" w:after="0" w:afterAutospacing="0" w:line="480" w:lineRule="auto"/>
        <w:jc w:val="both"/>
      </w:pPr>
    </w:p>
    <w:p w14:paraId="0AE2F3D9" w14:textId="77777777" w:rsidR="00530186" w:rsidRDefault="00453D07" w:rsidP="003B0D1B">
      <w:pPr>
        <w:pStyle w:val="NormalWeb"/>
        <w:shd w:val="clear" w:color="auto" w:fill="FFFFFF"/>
        <w:spacing w:before="0" w:beforeAutospacing="0" w:after="0" w:afterAutospacing="0" w:line="480" w:lineRule="auto"/>
        <w:jc w:val="both"/>
      </w:pPr>
      <w:r>
        <w:br w:type="page"/>
      </w:r>
    </w:p>
    <w:p w14:paraId="6984CB6A" w14:textId="77777777" w:rsidR="00DA6834" w:rsidRDefault="00530186" w:rsidP="00DA6834">
      <w:pPr>
        <w:spacing w:after="160" w:line="240" w:lineRule="auto"/>
        <w:jc w:val="center"/>
        <w:rPr>
          <w:rFonts w:ascii="Times New Roman" w:hAnsi="Times New Roman" w:cs="Times New Roman"/>
        </w:rPr>
      </w:pPr>
      <w:r w:rsidRPr="00530186">
        <w:rPr>
          <w:rFonts w:ascii="Times New Roman" w:hAnsi="Times New Roman" w:cs="Times New Roman"/>
          <w:b/>
          <w:sz w:val="24"/>
        </w:rPr>
        <w:lastRenderedPageBreak/>
        <w:t>METHODOLOGY</w:t>
      </w:r>
    </w:p>
    <w:p w14:paraId="149CC894" w14:textId="77777777" w:rsidR="00DA6834" w:rsidRDefault="00DA6834" w:rsidP="00DA6834">
      <w:pPr>
        <w:spacing w:after="160" w:line="240" w:lineRule="auto"/>
        <w:jc w:val="center"/>
        <w:rPr>
          <w:rFonts w:ascii="Times New Roman" w:hAnsi="Times New Roman" w:cs="Times New Roman"/>
        </w:rPr>
      </w:pPr>
    </w:p>
    <w:p w14:paraId="5DC79980" w14:textId="77777777" w:rsidR="00DA6834" w:rsidRDefault="00DA6834" w:rsidP="00DA6834">
      <w:pPr>
        <w:spacing w:after="160" w:line="240" w:lineRule="auto"/>
        <w:jc w:val="center"/>
        <w:rPr>
          <w:rFonts w:ascii="Times New Roman" w:hAnsi="Times New Roman" w:cs="Times New Roman"/>
        </w:rPr>
      </w:pPr>
    </w:p>
    <w:p w14:paraId="4D58A522" w14:textId="77777777" w:rsidR="00DA6834" w:rsidRDefault="00DA6834" w:rsidP="00DA6834">
      <w:pPr>
        <w:spacing w:after="160" w:line="240" w:lineRule="auto"/>
        <w:jc w:val="center"/>
        <w:rPr>
          <w:rFonts w:ascii="Times New Roman" w:hAnsi="Times New Roman" w:cs="Times New Roman"/>
        </w:rPr>
      </w:pPr>
    </w:p>
    <w:p w14:paraId="187994BC" w14:textId="68C673C3" w:rsidR="00DA6834" w:rsidRDefault="00DA6834" w:rsidP="00A16D6F">
      <w:pPr>
        <w:spacing w:after="160" w:line="480" w:lineRule="auto"/>
        <w:rPr>
          <w:rFonts w:ascii="Times New Roman" w:hAnsi="Times New Roman" w:cs="Times New Roman"/>
          <w:b/>
          <w:sz w:val="24"/>
        </w:rPr>
      </w:pPr>
      <w:r>
        <w:rPr>
          <w:rFonts w:ascii="Times New Roman" w:hAnsi="Times New Roman" w:cs="Times New Roman"/>
          <w:b/>
          <w:sz w:val="24"/>
        </w:rPr>
        <w:t>Materials</w:t>
      </w:r>
    </w:p>
    <w:p w14:paraId="2053DDE1" w14:textId="25C58415" w:rsidR="00DA6834" w:rsidRDefault="00DA6834" w:rsidP="00A16D6F">
      <w:pPr>
        <w:spacing w:after="160" w:line="48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e </w:t>
      </w:r>
      <w:r w:rsidR="00F47DA7">
        <w:rPr>
          <w:rFonts w:ascii="Times New Roman" w:hAnsi="Times New Roman" w:cs="Times New Roman"/>
          <w:sz w:val="24"/>
        </w:rPr>
        <w:t xml:space="preserve">Online Sales Toolkit with Request Submission will be developed using a </w:t>
      </w:r>
      <w:r w:rsidR="00EC0A97">
        <w:rPr>
          <w:rFonts w:ascii="Times New Roman" w:hAnsi="Times New Roman" w:cs="Times New Roman"/>
          <w:sz w:val="24"/>
        </w:rPr>
        <w:t xml:space="preserve">Ryzen 3 </w:t>
      </w:r>
      <w:r w:rsidR="00F47DA7">
        <w:rPr>
          <w:rFonts w:ascii="Times New Roman" w:hAnsi="Times New Roman" w:cs="Times New Roman"/>
          <w:sz w:val="24"/>
        </w:rPr>
        <w:t>desktop computer</w:t>
      </w:r>
      <w:r w:rsidR="00EC0A97">
        <w:rPr>
          <w:rFonts w:ascii="Times New Roman" w:hAnsi="Times New Roman" w:cs="Times New Roman"/>
          <w:sz w:val="24"/>
        </w:rPr>
        <w:t xml:space="preserve"> with 8GB Random Access Memory and</w:t>
      </w:r>
      <w:r w:rsidR="0024652C">
        <w:rPr>
          <w:rFonts w:ascii="Times New Roman" w:hAnsi="Times New Roman" w:cs="Times New Roman"/>
          <w:sz w:val="24"/>
        </w:rPr>
        <w:t xml:space="preserve"> 500GB Read</w:t>
      </w:r>
      <w:r w:rsidR="00473B4F">
        <w:rPr>
          <w:rFonts w:ascii="Times New Roman" w:hAnsi="Times New Roman" w:cs="Times New Roman"/>
          <w:sz w:val="24"/>
        </w:rPr>
        <w:t>-</w:t>
      </w:r>
      <w:r w:rsidR="0024652C">
        <w:rPr>
          <w:rFonts w:ascii="Times New Roman" w:hAnsi="Times New Roman" w:cs="Times New Roman"/>
          <w:sz w:val="24"/>
        </w:rPr>
        <w:t xml:space="preserve">Only Memory, </w:t>
      </w:r>
      <w:r w:rsidR="0024652C" w:rsidRPr="0024652C">
        <w:rPr>
          <w:rFonts w:ascii="Times New Roman" w:hAnsi="Times New Roman" w:cs="Times New Roman"/>
          <w:i/>
          <w:sz w:val="24"/>
        </w:rPr>
        <w:t>Microsoft Visual Studio 2019</w:t>
      </w:r>
      <w:r w:rsidR="0024652C">
        <w:rPr>
          <w:rFonts w:ascii="Times New Roman" w:hAnsi="Times New Roman" w:cs="Times New Roman"/>
          <w:sz w:val="24"/>
        </w:rPr>
        <w:t xml:space="preserve"> for </w:t>
      </w:r>
      <w:r w:rsidR="00473B4F">
        <w:rPr>
          <w:rFonts w:ascii="Times New Roman" w:hAnsi="Times New Roman" w:cs="Times New Roman"/>
          <w:sz w:val="24"/>
        </w:rPr>
        <w:t xml:space="preserve">the </w:t>
      </w:r>
      <w:r w:rsidR="0024652C">
        <w:rPr>
          <w:rFonts w:ascii="Times New Roman" w:hAnsi="Times New Roman" w:cs="Times New Roman"/>
          <w:sz w:val="24"/>
        </w:rPr>
        <w:t xml:space="preserve">integrated development environment, </w:t>
      </w:r>
      <w:r w:rsidR="0024652C" w:rsidRPr="0024652C">
        <w:rPr>
          <w:rFonts w:ascii="Times New Roman" w:hAnsi="Times New Roman" w:cs="Times New Roman"/>
          <w:i/>
          <w:sz w:val="24"/>
        </w:rPr>
        <w:t>C#</w:t>
      </w:r>
      <w:r w:rsidR="0024652C">
        <w:rPr>
          <w:rFonts w:ascii="Times New Roman" w:hAnsi="Times New Roman" w:cs="Times New Roman"/>
          <w:sz w:val="24"/>
        </w:rPr>
        <w:t xml:space="preserve"> for </w:t>
      </w:r>
      <w:r w:rsidR="00473B4F">
        <w:rPr>
          <w:rFonts w:ascii="Times New Roman" w:hAnsi="Times New Roman" w:cs="Times New Roman"/>
          <w:sz w:val="24"/>
        </w:rPr>
        <w:t xml:space="preserve">the </w:t>
      </w:r>
      <w:r w:rsidR="0024652C">
        <w:rPr>
          <w:rFonts w:ascii="Times New Roman" w:hAnsi="Times New Roman" w:cs="Times New Roman"/>
          <w:sz w:val="24"/>
        </w:rPr>
        <w:t xml:space="preserve">programming language, </w:t>
      </w:r>
      <w:proofErr w:type="spellStart"/>
      <w:r w:rsidR="0024652C" w:rsidRPr="0024652C">
        <w:rPr>
          <w:rFonts w:ascii="Times New Roman" w:hAnsi="Times New Roman" w:cs="Times New Roman"/>
          <w:i/>
          <w:sz w:val="24"/>
        </w:rPr>
        <w:t>Xamarin.Forms</w:t>
      </w:r>
      <w:proofErr w:type="spellEnd"/>
      <w:r w:rsidR="0024652C">
        <w:rPr>
          <w:rFonts w:ascii="Times New Roman" w:hAnsi="Times New Roman" w:cs="Times New Roman"/>
          <w:sz w:val="24"/>
        </w:rPr>
        <w:t xml:space="preserve"> for </w:t>
      </w:r>
      <w:r w:rsidR="00473B4F">
        <w:rPr>
          <w:rFonts w:ascii="Times New Roman" w:hAnsi="Times New Roman" w:cs="Times New Roman"/>
          <w:sz w:val="24"/>
        </w:rPr>
        <w:t xml:space="preserve">the </w:t>
      </w:r>
      <w:r w:rsidR="0024652C">
        <w:rPr>
          <w:rFonts w:ascii="Times New Roman" w:hAnsi="Times New Roman" w:cs="Times New Roman"/>
          <w:sz w:val="24"/>
        </w:rPr>
        <w:t xml:space="preserve">cross-platform framework, and </w:t>
      </w:r>
      <w:r w:rsidR="0024652C">
        <w:rPr>
          <w:rFonts w:ascii="Times New Roman" w:hAnsi="Times New Roman" w:cs="Times New Roman"/>
          <w:i/>
          <w:sz w:val="24"/>
        </w:rPr>
        <w:t>Google Firebase Realtime Database</w:t>
      </w:r>
      <w:r w:rsidR="0024652C">
        <w:rPr>
          <w:rFonts w:ascii="Times New Roman" w:hAnsi="Times New Roman" w:cs="Times New Roman"/>
          <w:sz w:val="24"/>
        </w:rPr>
        <w:t xml:space="preserve"> for cloud-hosted </w:t>
      </w:r>
      <w:r w:rsidR="0024652C" w:rsidRPr="00993E24">
        <w:rPr>
          <w:rFonts w:ascii="Times New Roman" w:hAnsi="Times New Roman" w:cs="Times New Roman"/>
          <w:i/>
          <w:sz w:val="24"/>
        </w:rPr>
        <w:t>NoSQL</w:t>
      </w:r>
      <w:r w:rsidR="0024652C">
        <w:rPr>
          <w:rFonts w:ascii="Times New Roman" w:hAnsi="Times New Roman" w:cs="Times New Roman"/>
          <w:sz w:val="24"/>
        </w:rPr>
        <w:t xml:space="preserve"> (Not Only Structured Query Language) database.</w:t>
      </w:r>
    </w:p>
    <w:p w14:paraId="425E3D7C" w14:textId="5E030063" w:rsidR="00514558" w:rsidRDefault="00514558" w:rsidP="00A16D6F">
      <w:pPr>
        <w:spacing w:after="160" w:line="480" w:lineRule="auto"/>
        <w:jc w:val="both"/>
        <w:rPr>
          <w:rFonts w:ascii="Times New Roman" w:hAnsi="Times New Roman" w:cs="Times New Roman"/>
          <w:b/>
          <w:sz w:val="24"/>
        </w:rPr>
      </w:pPr>
      <w:r>
        <w:rPr>
          <w:rFonts w:ascii="Times New Roman" w:hAnsi="Times New Roman" w:cs="Times New Roman"/>
          <w:b/>
          <w:sz w:val="24"/>
        </w:rPr>
        <w:t>Method</w:t>
      </w:r>
    </w:p>
    <w:p w14:paraId="39086340" w14:textId="0A5981F6" w:rsidR="00993E24" w:rsidRDefault="00993E24" w:rsidP="00A16D6F">
      <w:pPr>
        <w:spacing w:after="160" w:line="480" w:lineRule="auto"/>
        <w:jc w:val="both"/>
        <w:rPr>
          <w:rFonts w:ascii="Times New Roman" w:hAnsi="Times New Roman" w:cs="Times New Roman"/>
          <w:sz w:val="24"/>
        </w:rPr>
      </w:pPr>
      <w:r>
        <w:rPr>
          <w:rFonts w:ascii="Times New Roman" w:hAnsi="Times New Roman" w:cs="Times New Roman"/>
          <w:b/>
          <w:sz w:val="24"/>
        </w:rPr>
        <w:tab/>
      </w:r>
      <w:r w:rsidR="00017DEB">
        <w:rPr>
          <w:rFonts w:ascii="Times New Roman" w:hAnsi="Times New Roman" w:cs="Times New Roman"/>
          <w:sz w:val="24"/>
        </w:rPr>
        <w:t>The Software Development Life Cycle (SDLC) model that will be used is the Rapid Application Development (RAD) model</w:t>
      </w:r>
      <w:r w:rsidR="00EB2729">
        <w:rPr>
          <w:rFonts w:ascii="Times New Roman" w:hAnsi="Times New Roman" w:cs="Times New Roman"/>
          <w:sz w:val="24"/>
        </w:rPr>
        <w:t xml:space="preserve"> as described in a blog post by Violetta </w:t>
      </w:r>
      <w:proofErr w:type="spellStart"/>
      <w:r w:rsidR="00EB2729">
        <w:rPr>
          <w:rFonts w:ascii="Times New Roman" w:hAnsi="Times New Roman" w:cs="Times New Roman"/>
          <w:sz w:val="24"/>
        </w:rPr>
        <w:t>Kornilova</w:t>
      </w:r>
      <w:proofErr w:type="spellEnd"/>
      <w:r w:rsidR="00EB2729">
        <w:rPr>
          <w:rFonts w:ascii="Times New Roman" w:hAnsi="Times New Roman" w:cs="Times New Roman"/>
          <w:sz w:val="24"/>
        </w:rPr>
        <w:t xml:space="preserve"> (Fig</w:t>
      </w:r>
      <w:r w:rsidR="00017DEB">
        <w:rPr>
          <w:rFonts w:ascii="Times New Roman" w:hAnsi="Times New Roman" w:cs="Times New Roman"/>
          <w:sz w:val="24"/>
        </w:rPr>
        <w:t>.</w:t>
      </w:r>
      <w:r w:rsidR="00EB2729">
        <w:rPr>
          <w:rFonts w:ascii="Times New Roman" w:hAnsi="Times New Roman" w:cs="Times New Roman"/>
          <w:sz w:val="24"/>
        </w:rPr>
        <w:t xml:space="preserve"> 1).</w:t>
      </w:r>
      <w:r w:rsidR="00017DEB">
        <w:rPr>
          <w:rFonts w:ascii="Times New Roman" w:hAnsi="Times New Roman" w:cs="Times New Roman"/>
          <w:sz w:val="24"/>
        </w:rPr>
        <w:t xml:space="preserve"> It is a type of software development that uses methods in creating prototypes for introducing the product</w:t>
      </w:r>
      <w:r w:rsidR="00EB2729">
        <w:rPr>
          <w:rFonts w:ascii="Times New Roman" w:hAnsi="Times New Roman" w:cs="Times New Roman"/>
          <w:sz w:val="24"/>
        </w:rPr>
        <w:t>.</w:t>
      </w:r>
    </w:p>
    <w:p w14:paraId="1B138854" w14:textId="1B5E490F" w:rsidR="00EB2729" w:rsidRPr="00017DEB" w:rsidRDefault="00EB2729" w:rsidP="00A16D6F">
      <w:pPr>
        <w:spacing w:after="160" w:line="480" w:lineRule="auto"/>
        <w:jc w:val="both"/>
        <w:rPr>
          <w:rFonts w:ascii="Times New Roman" w:hAnsi="Times New Roman" w:cs="Times New Roman"/>
          <w:sz w:val="24"/>
        </w:rPr>
      </w:pPr>
      <w:r>
        <w:rPr>
          <w:rFonts w:ascii="Times New Roman" w:hAnsi="Times New Roman" w:cs="Times New Roman"/>
          <w:sz w:val="24"/>
        </w:rPr>
        <w:tab/>
        <w:t>This method allows the client to test a function</w:t>
      </w:r>
      <w:r w:rsidR="009C66AB">
        <w:rPr>
          <w:rFonts w:ascii="Times New Roman" w:hAnsi="Times New Roman" w:cs="Times New Roman"/>
          <w:sz w:val="24"/>
        </w:rPr>
        <w:t>al</w:t>
      </w:r>
      <w:r>
        <w:rPr>
          <w:rFonts w:ascii="Times New Roman" w:hAnsi="Times New Roman" w:cs="Times New Roman"/>
          <w:sz w:val="24"/>
        </w:rPr>
        <w:t xml:space="preserve"> prototype as early as possible, </w:t>
      </w:r>
      <w:r w:rsidR="00F15A06">
        <w:rPr>
          <w:rFonts w:ascii="Times New Roman" w:hAnsi="Times New Roman" w:cs="Times New Roman"/>
          <w:sz w:val="24"/>
        </w:rPr>
        <w:t>seeing</w:t>
      </w:r>
      <w:r w:rsidR="00FB7DE1">
        <w:rPr>
          <w:rFonts w:ascii="Times New Roman" w:hAnsi="Times New Roman" w:cs="Times New Roman"/>
          <w:sz w:val="24"/>
        </w:rPr>
        <w:t xml:space="preserve"> </w:t>
      </w:r>
      <w:r w:rsidR="00466DF5">
        <w:rPr>
          <w:rFonts w:ascii="Times New Roman" w:hAnsi="Times New Roman" w:cs="Times New Roman"/>
          <w:sz w:val="24"/>
        </w:rPr>
        <w:t>a</w:t>
      </w:r>
      <w:r w:rsidR="00FB7DE1">
        <w:rPr>
          <w:rFonts w:ascii="Times New Roman" w:hAnsi="Times New Roman" w:cs="Times New Roman"/>
          <w:sz w:val="24"/>
        </w:rPr>
        <w:t xml:space="preserve"> demo </w:t>
      </w:r>
      <w:r w:rsidR="00F15A06">
        <w:rPr>
          <w:rFonts w:ascii="Times New Roman" w:hAnsi="Times New Roman" w:cs="Times New Roman"/>
          <w:sz w:val="24"/>
        </w:rPr>
        <w:t>of the product much faster. During the development of the prototype, it is essential to create one that can be reused to save time and resources</w:t>
      </w:r>
      <w:r w:rsidR="00005CE2">
        <w:rPr>
          <w:rFonts w:ascii="Times New Roman" w:hAnsi="Times New Roman" w:cs="Times New Roman"/>
          <w:sz w:val="24"/>
        </w:rPr>
        <w:t xml:space="preserve"> (</w:t>
      </w:r>
      <w:proofErr w:type="spellStart"/>
      <w:r w:rsidR="00005CE2">
        <w:rPr>
          <w:rFonts w:ascii="Times New Roman" w:hAnsi="Times New Roman" w:cs="Times New Roman"/>
          <w:sz w:val="24"/>
        </w:rPr>
        <w:t>Kornilova</w:t>
      </w:r>
      <w:proofErr w:type="spellEnd"/>
      <w:r w:rsidR="00005CE2">
        <w:rPr>
          <w:rFonts w:ascii="Times New Roman" w:hAnsi="Times New Roman" w:cs="Times New Roman"/>
          <w:sz w:val="24"/>
        </w:rPr>
        <w:t>, 2020)</w:t>
      </w:r>
      <w:r w:rsidR="00F15A06">
        <w:rPr>
          <w:rFonts w:ascii="Times New Roman" w:hAnsi="Times New Roman" w:cs="Times New Roman"/>
          <w:sz w:val="24"/>
        </w:rPr>
        <w:t>.</w:t>
      </w:r>
    </w:p>
    <w:p w14:paraId="3432B32E" w14:textId="676222F6" w:rsidR="00514558" w:rsidRPr="00514558" w:rsidRDefault="00514558" w:rsidP="00A16D6F">
      <w:pPr>
        <w:spacing w:after="160" w:line="480" w:lineRule="auto"/>
        <w:jc w:val="both"/>
        <w:rPr>
          <w:rFonts w:ascii="Times New Roman" w:hAnsi="Times New Roman" w:cs="Times New Roman"/>
          <w:b/>
          <w:sz w:val="24"/>
        </w:rPr>
      </w:pPr>
      <w:r>
        <w:rPr>
          <w:rFonts w:ascii="Times New Roman" w:hAnsi="Times New Roman" w:cs="Times New Roman"/>
          <w:b/>
          <w:sz w:val="24"/>
        </w:rPr>
        <w:tab/>
      </w:r>
    </w:p>
    <w:p w14:paraId="75903BB6" w14:textId="77777777" w:rsidR="00EB2729" w:rsidRDefault="00EB2729" w:rsidP="00530186">
      <w:pPr>
        <w:spacing w:after="160" w:line="259" w:lineRule="auto"/>
        <w:jc w:val="center"/>
        <w:rPr>
          <w:rFonts w:ascii="Times New Roman" w:hAnsi="Times New Roman" w:cs="Times New Roman"/>
          <w:noProof/>
          <w:sz w:val="24"/>
        </w:rPr>
      </w:pPr>
    </w:p>
    <w:p w14:paraId="394FA390" w14:textId="77777777" w:rsidR="00EB2729" w:rsidRDefault="00EB2729" w:rsidP="00530186">
      <w:pPr>
        <w:spacing w:after="160" w:line="259" w:lineRule="auto"/>
        <w:jc w:val="center"/>
        <w:rPr>
          <w:rFonts w:ascii="Times New Roman" w:hAnsi="Times New Roman" w:cs="Times New Roman"/>
          <w:noProof/>
          <w:sz w:val="24"/>
        </w:rPr>
      </w:pPr>
    </w:p>
    <w:p w14:paraId="3F429B43" w14:textId="77777777" w:rsidR="00EB2729" w:rsidRDefault="00EB2729" w:rsidP="00530186">
      <w:pPr>
        <w:spacing w:after="160" w:line="259" w:lineRule="auto"/>
        <w:jc w:val="center"/>
        <w:rPr>
          <w:rFonts w:ascii="Times New Roman" w:hAnsi="Times New Roman" w:cs="Times New Roman"/>
          <w:noProof/>
          <w:sz w:val="24"/>
        </w:rPr>
      </w:pPr>
    </w:p>
    <w:p w14:paraId="794B2BE8" w14:textId="77777777" w:rsidR="00EB2729" w:rsidRDefault="00EB2729" w:rsidP="00530186">
      <w:pPr>
        <w:spacing w:after="160" w:line="259" w:lineRule="auto"/>
        <w:jc w:val="center"/>
        <w:rPr>
          <w:rFonts w:ascii="Times New Roman" w:hAnsi="Times New Roman" w:cs="Times New Roman"/>
          <w:noProof/>
          <w:sz w:val="24"/>
        </w:rPr>
      </w:pPr>
    </w:p>
    <w:p w14:paraId="53E069ED" w14:textId="043BBC05" w:rsidR="00EB2729" w:rsidRDefault="009A0F9C" w:rsidP="00530186">
      <w:pPr>
        <w:spacing w:after="160" w:line="259" w:lineRule="auto"/>
        <w:jc w:val="center"/>
        <w:rPr>
          <w:rFonts w:ascii="Times New Roman" w:hAnsi="Times New Roman" w:cs="Times New Roman"/>
          <w:noProof/>
          <w:sz w:val="24"/>
        </w:rPr>
      </w:pPr>
      <w:r>
        <w:rPr>
          <w:rFonts w:ascii="Times New Roman" w:hAnsi="Times New Roman" w:cs="Times New Roman"/>
          <w:noProof/>
          <w:sz w:val="24"/>
        </w:rPr>
        <w:drawing>
          <wp:inline distT="0" distB="0" distL="0" distR="0" wp14:anchorId="02A8BD20" wp14:editId="2DA8A5FA">
            <wp:extent cx="5486400" cy="2115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d-model-scheme.png"/>
                    <pic:cNvPicPr/>
                  </pic:nvPicPr>
                  <pic:blipFill>
                    <a:blip r:embed="rId8">
                      <a:extLst>
                        <a:ext uri="{28A0092B-C50C-407E-A947-70E740481C1C}">
                          <a14:useLocalDpi xmlns:a14="http://schemas.microsoft.com/office/drawing/2010/main" val="0"/>
                        </a:ext>
                      </a:extLst>
                    </a:blip>
                    <a:stretch>
                      <a:fillRect/>
                    </a:stretch>
                  </pic:blipFill>
                  <pic:spPr>
                    <a:xfrm>
                      <a:off x="0" y="0"/>
                      <a:ext cx="5486400" cy="2115185"/>
                    </a:xfrm>
                    <a:prstGeom prst="rect">
                      <a:avLst/>
                    </a:prstGeom>
                  </pic:spPr>
                </pic:pic>
              </a:graphicData>
            </a:graphic>
          </wp:inline>
        </w:drawing>
      </w:r>
    </w:p>
    <w:p w14:paraId="78A16A06" w14:textId="51B9AD5A" w:rsidR="009A0F9C" w:rsidRDefault="009A0F9C" w:rsidP="00530186">
      <w:pPr>
        <w:spacing w:after="160" w:line="259" w:lineRule="auto"/>
        <w:jc w:val="center"/>
        <w:rPr>
          <w:rFonts w:ascii="Times New Roman" w:hAnsi="Times New Roman" w:cs="Times New Roman"/>
          <w:noProof/>
          <w:sz w:val="24"/>
        </w:rPr>
      </w:pPr>
      <w:r>
        <w:rPr>
          <w:rFonts w:ascii="Times New Roman" w:hAnsi="Times New Roman" w:cs="Times New Roman"/>
          <w:noProof/>
          <w:sz w:val="24"/>
        </w:rPr>
        <w:t>Figure 1. Rapid Application Development (RAD) Model (Kornilova, 2020)</w:t>
      </w:r>
    </w:p>
    <w:p w14:paraId="636D5D4A" w14:textId="77777777" w:rsidR="009A0F9C" w:rsidRDefault="009A0F9C" w:rsidP="00530186">
      <w:pPr>
        <w:spacing w:after="160" w:line="259" w:lineRule="auto"/>
        <w:jc w:val="center"/>
        <w:rPr>
          <w:rFonts w:ascii="Times New Roman" w:hAnsi="Times New Roman" w:cs="Times New Roman"/>
          <w:noProof/>
          <w:sz w:val="24"/>
        </w:rPr>
      </w:pPr>
    </w:p>
    <w:p w14:paraId="16FA8AC4" w14:textId="514E1786" w:rsidR="005457F0" w:rsidRDefault="00970046" w:rsidP="00CE3186">
      <w:pPr>
        <w:spacing w:after="160" w:line="480" w:lineRule="auto"/>
        <w:jc w:val="both"/>
        <w:rPr>
          <w:rFonts w:ascii="Times New Roman" w:hAnsi="Times New Roman" w:cs="Times New Roman"/>
          <w:sz w:val="24"/>
        </w:rPr>
      </w:pPr>
      <w:r>
        <w:rPr>
          <w:rFonts w:ascii="Times New Roman" w:hAnsi="Times New Roman" w:cs="Times New Roman"/>
        </w:rPr>
        <w:tab/>
      </w:r>
      <w:r w:rsidRPr="00970046">
        <w:rPr>
          <w:rFonts w:ascii="Times New Roman" w:hAnsi="Times New Roman" w:cs="Times New Roman"/>
          <w:b/>
          <w:sz w:val="24"/>
        </w:rPr>
        <w:t>Req</w:t>
      </w:r>
      <w:r>
        <w:rPr>
          <w:rFonts w:ascii="Times New Roman" w:hAnsi="Times New Roman" w:cs="Times New Roman"/>
          <w:b/>
          <w:sz w:val="24"/>
        </w:rPr>
        <w:t>uirements Planning</w:t>
      </w:r>
      <w:r>
        <w:rPr>
          <w:rFonts w:ascii="Times New Roman" w:hAnsi="Times New Roman" w:cs="Times New Roman"/>
          <w:sz w:val="24"/>
        </w:rPr>
        <w:t xml:space="preserve">. </w:t>
      </w:r>
      <w:r w:rsidR="008F26CB">
        <w:rPr>
          <w:rFonts w:ascii="Times New Roman" w:hAnsi="Times New Roman" w:cs="Times New Roman"/>
          <w:sz w:val="24"/>
        </w:rPr>
        <w:t>The first phase is where</w:t>
      </w:r>
      <w:r w:rsidR="00CE3186">
        <w:rPr>
          <w:rFonts w:ascii="Times New Roman" w:hAnsi="Times New Roman" w:cs="Times New Roman"/>
          <w:sz w:val="24"/>
        </w:rPr>
        <w:t xml:space="preserve"> an interview will be conducted (Appendix 1) to gather information about the client’s </w:t>
      </w:r>
      <w:r w:rsidR="003F7861">
        <w:rPr>
          <w:rFonts w:ascii="Times New Roman" w:hAnsi="Times New Roman" w:cs="Times New Roman"/>
          <w:sz w:val="24"/>
        </w:rPr>
        <w:t>current manual</w:t>
      </w:r>
      <w:r w:rsidR="00CE3186">
        <w:rPr>
          <w:rFonts w:ascii="Times New Roman" w:hAnsi="Times New Roman" w:cs="Times New Roman"/>
          <w:sz w:val="24"/>
        </w:rPr>
        <w:t xml:space="preserve"> process such as submission of different request forms</w:t>
      </w:r>
      <w:r w:rsidR="005457F0">
        <w:rPr>
          <w:rFonts w:ascii="Times New Roman" w:hAnsi="Times New Roman" w:cs="Times New Roman"/>
          <w:sz w:val="24"/>
        </w:rPr>
        <w:t xml:space="preserve"> and</w:t>
      </w:r>
      <w:r w:rsidR="00CE3186">
        <w:rPr>
          <w:rFonts w:ascii="Times New Roman" w:hAnsi="Times New Roman" w:cs="Times New Roman"/>
          <w:sz w:val="24"/>
        </w:rPr>
        <w:t xml:space="preserve"> submission of documents, </w:t>
      </w:r>
      <w:r w:rsidR="005457F0">
        <w:rPr>
          <w:rFonts w:ascii="Times New Roman" w:hAnsi="Times New Roman" w:cs="Times New Roman"/>
          <w:sz w:val="24"/>
        </w:rPr>
        <w:t>as well as the problems that occur with the daily transactions and current process. The Input-Process-Output (IPO) Diagram will be created to help understand the client’s current manual process (Fig. 2). The IPO Diagram shows how the request forms are being processed currently.</w:t>
      </w:r>
    </w:p>
    <w:p w14:paraId="342C00EC" w14:textId="30FEE772" w:rsidR="005457F0" w:rsidRDefault="00BE75CC" w:rsidP="00CE3186">
      <w:pPr>
        <w:spacing w:after="160" w:line="480" w:lineRule="auto"/>
        <w:jc w:val="both"/>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1584" behindDoc="0" locked="0" layoutInCell="1" allowOverlap="1" wp14:anchorId="475F47C6" wp14:editId="39F44482">
                <wp:simplePos x="0" y="0"/>
                <wp:positionH relativeFrom="column">
                  <wp:posOffset>19050</wp:posOffset>
                </wp:positionH>
                <wp:positionV relativeFrom="paragraph">
                  <wp:posOffset>9525</wp:posOffset>
                </wp:positionV>
                <wp:extent cx="1533525" cy="19526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533525" cy="1952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DCFACF" w14:textId="204B3153" w:rsidR="005457F0" w:rsidRPr="00117D76" w:rsidRDefault="00117D76" w:rsidP="00117D76">
                            <w:pPr>
                              <w:jc w:val="both"/>
                              <w:rPr>
                                <w:sz w:val="20"/>
                                <w:szCs w:val="20"/>
                              </w:rPr>
                            </w:pPr>
                            <w:r w:rsidRPr="00117D76">
                              <w:rPr>
                                <w:sz w:val="20"/>
                                <w:szCs w:val="20"/>
                              </w:rPr>
                              <w:t>1.</w:t>
                            </w:r>
                            <w:r>
                              <w:rPr>
                                <w:sz w:val="20"/>
                                <w:szCs w:val="20"/>
                              </w:rPr>
                              <w:t xml:space="preserve"> </w:t>
                            </w:r>
                            <w:r w:rsidR="005457F0" w:rsidRPr="00117D76">
                              <w:rPr>
                                <w:sz w:val="20"/>
                                <w:szCs w:val="20"/>
                              </w:rPr>
                              <w:t xml:space="preserve">The Property Consultants sends a text message or an email of </w:t>
                            </w:r>
                            <w:r w:rsidR="00BE5619" w:rsidRPr="00117D76">
                              <w:rPr>
                                <w:sz w:val="20"/>
                                <w:szCs w:val="20"/>
                              </w:rPr>
                              <w:t>the</w:t>
                            </w:r>
                            <w:r w:rsidR="00A37253" w:rsidRPr="00117D76">
                              <w:rPr>
                                <w:sz w:val="20"/>
                                <w:szCs w:val="20"/>
                              </w:rPr>
                              <w:t xml:space="preserve"> advance copy of their</w:t>
                            </w:r>
                            <w:r w:rsidR="005457F0" w:rsidRPr="00117D76">
                              <w:rPr>
                                <w:sz w:val="20"/>
                                <w:szCs w:val="20"/>
                              </w:rPr>
                              <w:t xml:space="preserve"> intended request to the Point Persons.</w:t>
                            </w:r>
                            <w:r w:rsidR="00BE75CC" w:rsidRPr="00117D76">
                              <w:rPr>
                                <w:sz w:val="20"/>
                                <w:szCs w:val="20"/>
                              </w:rPr>
                              <w:t xml:space="preserve"> Can also be submitted in-person.</w:t>
                            </w:r>
                          </w:p>
                          <w:p w14:paraId="60873735" w14:textId="3082AA88" w:rsidR="005457F0" w:rsidRDefault="005457F0" w:rsidP="00BE5619">
                            <w:pP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75F47C6" id="Rectangle 8" o:spid="_x0000_s1026" style="position:absolute;left:0;text-align:left;margin-left:1.5pt;margin-top:.75pt;width:120.75pt;height:153.75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" fillcolor="white [3201]" strokecolor="black [3213]" strokeweight="1pt">
                <v:textbox>
                  <w:txbxContent>
                    <w:p w14:paraId="6CDCFACF" w14:textId="204B3153" w:rsidR="005457F0" w:rsidRPr="00117D76" w:rsidRDefault="00117D76" w:rsidP="00117D76">
                      <w:pPr>
                        <w:jc w:val="both"/>
                        <w:rPr>
                          <w:sz w:val="20"/>
                          <w:szCs w:val="20"/>
                        </w:rPr>
                      </w:pPr>
                      <w:r w:rsidRPr="00117D76">
                        <w:rPr>
                          <w:sz w:val="20"/>
                          <w:szCs w:val="20"/>
                        </w:rPr>
                        <w:t>1.</w:t>
                      </w:r>
                      <w:r>
                        <w:rPr>
                          <w:sz w:val="20"/>
                          <w:szCs w:val="20"/>
                        </w:rPr>
                        <w:t xml:space="preserve"> </w:t>
                      </w:r>
                      <w:r w:rsidR="005457F0" w:rsidRPr="00117D76">
                        <w:rPr>
                          <w:sz w:val="20"/>
                          <w:szCs w:val="20"/>
                        </w:rPr>
                        <w:t xml:space="preserve">The Property Consultants sends a text message or an email of </w:t>
                      </w:r>
                      <w:r w:rsidR="00BE5619" w:rsidRPr="00117D76">
                        <w:rPr>
                          <w:sz w:val="20"/>
                          <w:szCs w:val="20"/>
                        </w:rPr>
                        <w:t>the</w:t>
                      </w:r>
                      <w:r w:rsidR="00A37253" w:rsidRPr="00117D76">
                        <w:rPr>
                          <w:sz w:val="20"/>
                          <w:szCs w:val="20"/>
                        </w:rPr>
                        <w:t xml:space="preserve"> advance copy of their</w:t>
                      </w:r>
                      <w:r w:rsidR="005457F0" w:rsidRPr="00117D76">
                        <w:rPr>
                          <w:sz w:val="20"/>
                          <w:szCs w:val="20"/>
                        </w:rPr>
                        <w:t xml:space="preserve"> intended request to the Point Persons.</w:t>
                      </w:r>
                      <w:r w:rsidR="00BE75CC" w:rsidRPr="00117D76">
                        <w:rPr>
                          <w:sz w:val="20"/>
                          <w:szCs w:val="20"/>
                        </w:rPr>
                        <w:t xml:space="preserve"> Can also be submitted in-person.</w:t>
                      </w:r>
                    </w:p>
                    <w:p w14:paraId="60873735" w14:textId="3082AA88" w:rsidR="005457F0" w:rsidRDefault="005457F0" w:rsidP="00BE5619">
                      <w:pPr>
                        <w:ind w:left="360"/>
                      </w:pPr>
                    </w:p>
                  </w:txbxContent>
                </v:textbox>
              </v:rect>
            </w:pict>
          </mc:Fallback>
        </mc:AlternateContent>
      </w:r>
      <w:r w:rsidR="00DE60B6">
        <w:rPr>
          <w:rFonts w:ascii="Times New Roman" w:hAnsi="Times New Roman" w:cs="Times New Roman"/>
          <w:noProof/>
          <w:sz w:val="24"/>
        </w:rPr>
        <mc:AlternateContent>
          <mc:Choice Requires="wps">
            <w:drawing>
              <wp:anchor distT="0" distB="0" distL="114300" distR="114300" simplePos="0" relativeHeight="251654656" behindDoc="0" locked="0" layoutInCell="1" allowOverlap="1" wp14:anchorId="44AEF9EA" wp14:editId="6AF4FD26">
                <wp:simplePos x="0" y="0"/>
                <wp:positionH relativeFrom="column">
                  <wp:posOffset>1962150</wp:posOffset>
                </wp:positionH>
                <wp:positionV relativeFrom="paragraph">
                  <wp:posOffset>9525</wp:posOffset>
                </wp:positionV>
                <wp:extent cx="1533525" cy="196215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1533525" cy="1962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594B48" w14:textId="77D34FD8" w:rsidR="00BE5619" w:rsidRDefault="00BE5619" w:rsidP="00BE75CC">
                            <w:pPr>
                              <w:jc w:val="both"/>
                            </w:pPr>
                            <w:r>
                              <w:rPr>
                                <w:sz w:val="20"/>
                                <w:szCs w:val="20"/>
                              </w:rPr>
                              <w:t xml:space="preserve">2. </w:t>
                            </w:r>
                            <w:r w:rsidRPr="00BE5619">
                              <w:rPr>
                                <w:sz w:val="20"/>
                                <w:szCs w:val="20"/>
                              </w:rPr>
                              <w:t xml:space="preserve">The Point Persons will </w:t>
                            </w:r>
                            <w:r w:rsidR="00DE60B6">
                              <w:rPr>
                                <w:sz w:val="20"/>
                                <w:szCs w:val="20"/>
                              </w:rPr>
                              <w:t>process the request and approve</w:t>
                            </w:r>
                            <w:r w:rsidRPr="00BE5619">
                              <w:rPr>
                                <w:sz w:val="20"/>
                                <w:szCs w:val="20"/>
                              </w:rPr>
                              <w:t xml:space="preserve"> it</w:t>
                            </w:r>
                            <w:r w:rsidR="00B90B17">
                              <w:rPr>
                                <w:sz w:val="20"/>
                                <w:szCs w:val="20"/>
                              </w:rPr>
                              <w:t>. T</w:t>
                            </w:r>
                            <w:r w:rsidRPr="00BE5619">
                              <w:rPr>
                                <w:sz w:val="20"/>
                                <w:szCs w:val="20"/>
                              </w:rPr>
                              <w:t>he Property Consultants still need to manually submit the original copy of the forms for commission request and</w:t>
                            </w:r>
                            <w:r w:rsidR="009F7D5D">
                              <w:rPr>
                                <w:sz w:val="20"/>
                                <w:szCs w:val="20"/>
                              </w:rPr>
                              <w:t xml:space="preserve"> original copy of documents.</w:t>
                            </w:r>
                            <w:r w:rsidRPr="00BE5619">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4AEF9EA" id="Rectangle 9" o:spid="_x0000_s1027" style="position:absolute;left:0;text-align:left;margin-left:154.5pt;margin-top:.75pt;width:120.75pt;height:154.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" fillcolor="white [3201]" strokecolor="black [3213]" strokeweight="1pt">
                <v:textbox>
                  <w:txbxContent>
                    <w:p w14:paraId="18594B48" w14:textId="77D34FD8" w:rsidR="00BE5619" w:rsidRDefault="00BE5619" w:rsidP="00BE75CC">
                      <w:pPr>
                        <w:jc w:val="both"/>
                      </w:pPr>
                      <w:r>
                        <w:rPr>
                          <w:sz w:val="20"/>
                          <w:szCs w:val="20"/>
                        </w:rPr>
                        <w:t xml:space="preserve">2. </w:t>
                      </w:r>
                      <w:r w:rsidRPr="00BE5619">
                        <w:rPr>
                          <w:sz w:val="20"/>
                          <w:szCs w:val="20"/>
                        </w:rPr>
                        <w:t xml:space="preserve">The Point Persons will </w:t>
                      </w:r>
                      <w:r w:rsidR="00DE60B6">
                        <w:rPr>
                          <w:sz w:val="20"/>
                          <w:szCs w:val="20"/>
                        </w:rPr>
                        <w:t>process the request and approve</w:t>
                      </w:r>
                      <w:r w:rsidRPr="00BE5619">
                        <w:rPr>
                          <w:sz w:val="20"/>
                          <w:szCs w:val="20"/>
                        </w:rPr>
                        <w:t xml:space="preserve"> it</w:t>
                      </w:r>
                      <w:r w:rsidR="00B90B17">
                        <w:rPr>
                          <w:sz w:val="20"/>
                          <w:szCs w:val="20"/>
                        </w:rPr>
                        <w:t>. T</w:t>
                      </w:r>
                      <w:r w:rsidRPr="00BE5619">
                        <w:rPr>
                          <w:sz w:val="20"/>
                          <w:szCs w:val="20"/>
                        </w:rPr>
                        <w:t>he Property Consultants still need to manually submit the original copy of the forms for commission request and</w:t>
                      </w:r>
                      <w:r w:rsidR="009F7D5D">
                        <w:rPr>
                          <w:sz w:val="20"/>
                          <w:szCs w:val="20"/>
                        </w:rPr>
                        <w:t xml:space="preserve"> original copy of documents.</w:t>
                      </w:r>
                      <w:r w:rsidRPr="00BE5619">
                        <w:rPr>
                          <w:sz w:val="20"/>
                          <w:szCs w:val="20"/>
                        </w:rPr>
                        <w:t xml:space="preserve"> </w:t>
                      </w:r>
                    </w:p>
                  </w:txbxContent>
                </v:textbox>
              </v:rect>
            </w:pict>
          </mc:Fallback>
        </mc:AlternateContent>
      </w:r>
      <w:r w:rsidR="00DE60B6">
        <w:rPr>
          <w:rFonts w:ascii="Times New Roman" w:hAnsi="Times New Roman" w:cs="Times New Roman"/>
          <w:noProof/>
          <w:sz w:val="24"/>
        </w:rPr>
        <mc:AlternateContent>
          <mc:Choice Requires="wps">
            <w:drawing>
              <wp:anchor distT="0" distB="0" distL="114300" distR="114300" simplePos="0" relativeHeight="251655680" behindDoc="0" locked="0" layoutInCell="1" allowOverlap="1" wp14:anchorId="444AE98A" wp14:editId="53A09769">
                <wp:simplePos x="0" y="0"/>
                <wp:positionH relativeFrom="column">
                  <wp:posOffset>3924300</wp:posOffset>
                </wp:positionH>
                <wp:positionV relativeFrom="paragraph">
                  <wp:posOffset>9525</wp:posOffset>
                </wp:positionV>
                <wp:extent cx="1533525" cy="19526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1533525" cy="1952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F82EA9" w14:textId="266A01F1" w:rsidR="00DE60B6" w:rsidRDefault="00DE60B6" w:rsidP="00BE75CC">
                            <w:pPr>
                              <w:jc w:val="both"/>
                            </w:pPr>
                            <w:r>
                              <w:rPr>
                                <w:sz w:val="20"/>
                                <w:szCs w:val="20"/>
                              </w:rPr>
                              <w:t xml:space="preserve">3. </w:t>
                            </w:r>
                            <w:r w:rsidRPr="00BE5619">
                              <w:rPr>
                                <w:sz w:val="20"/>
                                <w:szCs w:val="20"/>
                              </w:rPr>
                              <w:t xml:space="preserve">The Point Persons will </w:t>
                            </w:r>
                            <w:r w:rsidR="009F7D5D">
                              <w:rPr>
                                <w:sz w:val="20"/>
                                <w:szCs w:val="20"/>
                              </w:rPr>
                              <w:t>notify the Property Consultant that the request has been approved, and inform concerning authorities</w:t>
                            </w:r>
                            <w:r w:rsidR="002644AA">
                              <w:rPr>
                                <w:sz w:val="20"/>
                                <w:szCs w:val="20"/>
                              </w:rPr>
                              <w:t xml:space="preserve"> and</w:t>
                            </w:r>
                            <w:r w:rsidR="009F7D5D">
                              <w:rPr>
                                <w:sz w:val="20"/>
                                <w:szCs w:val="20"/>
                              </w:rPr>
                              <w:t xml:space="preserve"> that specific access has been granted (For Project Viewing or Vehicle Request).</w:t>
                            </w:r>
                            <w:r w:rsidRPr="00BE5619">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44AE98A" id="Rectangle 13" o:spid="_x0000_s1028" style="position:absolute;left:0;text-align:left;margin-left:309pt;margin-top:.75pt;width:120.75pt;height:153.7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" fillcolor="white [3201]" strokecolor="black [3213]" strokeweight="1pt">
                <v:textbox>
                  <w:txbxContent>
                    <w:p w14:paraId="0EF82EA9" w14:textId="266A01F1" w:rsidR="00DE60B6" w:rsidRDefault="00DE60B6" w:rsidP="00BE75CC">
                      <w:pPr>
                        <w:jc w:val="both"/>
                      </w:pPr>
                      <w:r>
                        <w:rPr>
                          <w:sz w:val="20"/>
                          <w:szCs w:val="20"/>
                        </w:rPr>
                        <w:t xml:space="preserve">3. </w:t>
                      </w:r>
                      <w:r w:rsidRPr="00BE5619">
                        <w:rPr>
                          <w:sz w:val="20"/>
                          <w:szCs w:val="20"/>
                        </w:rPr>
                        <w:t xml:space="preserve">The Point Persons will </w:t>
                      </w:r>
                      <w:r w:rsidR="009F7D5D">
                        <w:rPr>
                          <w:sz w:val="20"/>
                          <w:szCs w:val="20"/>
                        </w:rPr>
                        <w:t>notify the Property Consultant that the request has been approved, and inform concerning authorities</w:t>
                      </w:r>
                      <w:r w:rsidR="002644AA">
                        <w:rPr>
                          <w:sz w:val="20"/>
                          <w:szCs w:val="20"/>
                        </w:rPr>
                        <w:t xml:space="preserve"> and</w:t>
                      </w:r>
                      <w:r w:rsidR="009F7D5D">
                        <w:rPr>
                          <w:sz w:val="20"/>
                          <w:szCs w:val="20"/>
                        </w:rPr>
                        <w:t xml:space="preserve"> that specific access has been granted (For Project Viewing or Vehicle Request).</w:t>
                      </w:r>
                      <w:r w:rsidRPr="00BE5619">
                        <w:rPr>
                          <w:sz w:val="20"/>
                          <w:szCs w:val="20"/>
                        </w:rPr>
                        <w:t xml:space="preserve"> </w:t>
                      </w:r>
                    </w:p>
                  </w:txbxContent>
                </v:textbox>
              </v:rect>
            </w:pict>
          </mc:Fallback>
        </mc:AlternateContent>
      </w:r>
    </w:p>
    <w:p w14:paraId="2EA79C2B" w14:textId="77777777" w:rsidR="00562C13" w:rsidRDefault="004126B6" w:rsidP="00562C13">
      <w:pPr>
        <w:spacing w:after="160"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72A26A66" wp14:editId="52DD73AE">
                <wp:simplePos x="0" y="0"/>
                <wp:positionH relativeFrom="column">
                  <wp:posOffset>3505200</wp:posOffset>
                </wp:positionH>
                <wp:positionV relativeFrom="paragraph">
                  <wp:posOffset>580390</wp:posOffset>
                </wp:positionV>
                <wp:extent cx="409575" cy="0"/>
                <wp:effectExtent l="0" t="76200" r="9525" b="95250"/>
                <wp:wrapNone/>
                <wp:docPr id="15" name="Straight Arrow Connector 15"/>
                <wp:cNvGraphicFramePr/>
                <a:graphic xmlns:a="http://schemas.openxmlformats.org/drawingml/2006/main">
                  <a:graphicData uri="http://schemas.microsoft.com/office/word/2010/wordprocessingShape">
                    <wps:wsp>
                      <wps:cNvCnPr/>
                      <wps:spPr>
                        <a:xfrm>
                          <a:off x="0" y="0"/>
                          <a:ext cx="409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E20EC" id="Straight Arrow Connector 15" o:spid="_x0000_s1026" type="#_x0000_t32" style="position:absolute;margin-left:276pt;margin-top:45.7pt;width:32.25pt;height:0;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56704" behindDoc="0" locked="0" layoutInCell="1" allowOverlap="1" wp14:anchorId="7D46A29D" wp14:editId="14ABC091">
                <wp:simplePos x="0" y="0"/>
                <wp:positionH relativeFrom="column">
                  <wp:posOffset>1562100</wp:posOffset>
                </wp:positionH>
                <wp:positionV relativeFrom="paragraph">
                  <wp:posOffset>548005</wp:posOffset>
                </wp:positionV>
                <wp:extent cx="409575" cy="0"/>
                <wp:effectExtent l="0" t="76200" r="9525" b="95250"/>
                <wp:wrapNone/>
                <wp:docPr id="14" name="Straight Arrow Connector 14"/>
                <wp:cNvGraphicFramePr/>
                <a:graphic xmlns:a="http://schemas.openxmlformats.org/drawingml/2006/main">
                  <a:graphicData uri="http://schemas.microsoft.com/office/word/2010/wordprocessingShape">
                    <wps:wsp>
                      <wps:cNvCnPr/>
                      <wps:spPr>
                        <a:xfrm>
                          <a:off x="0" y="0"/>
                          <a:ext cx="409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D3654B" id="Straight Arrow Connector 14" o:spid="_x0000_s1026" type="#_x0000_t32" style="position:absolute;margin-left:123pt;margin-top:43.15pt;width:32.25pt;height:0;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" strokecolor="black [3200]" strokeweight=".5pt">
                <v:stroke endarrow="block" joinstyle="miter"/>
              </v:shape>
            </w:pict>
          </mc:Fallback>
        </mc:AlternateContent>
      </w:r>
    </w:p>
    <w:p w14:paraId="12027BCD" w14:textId="77777777" w:rsidR="00562C13" w:rsidRPr="00562C13" w:rsidRDefault="00562C13" w:rsidP="00562C13">
      <w:pPr>
        <w:spacing w:after="160" w:line="480" w:lineRule="auto"/>
        <w:jc w:val="both"/>
        <w:rPr>
          <w:rFonts w:ascii="Times New Roman" w:hAnsi="Times New Roman" w:cs="Times New Roman"/>
          <w:sz w:val="24"/>
          <w:szCs w:val="24"/>
        </w:rPr>
      </w:pPr>
    </w:p>
    <w:p w14:paraId="2AC5A080" w14:textId="77777777" w:rsidR="00562C13" w:rsidRPr="00562C13" w:rsidRDefault="00562C13" w:rsidP="00562C13">
      <w:pPr>
        <w:spacing w:after="160" w:line="480" w:lineRule="auto"/>
        <w:jc w:val="both"/>
        <w:rPr>
          <w:rFonts w:ascii="Times New Roman" w:hAnsi="Times New Roman" w:cs="Times New Roman"/>
          <w:sz w:val="24"/>
          <w:szCs w:val="24"/>
        </w:rPr>
      </w:pPr>
    </w:p>
    <w:p w14:paraId="12292F70" w14:textId="77777777" w:rsidR="00562C13" w:rsidRPr="00562C13" w:rsidRDefault="00562C13" w:rsidP="00562C13">
      <w:pPr>
        <w:spacing w:after="160" w:line="480" w:lineRule="auto"/>
        <w:jc w:val="both"/>
        <w:rPr>
          <w:rFonts w:ascii="Times New Roman" w:hAnsi="Times New Roman" w:cs="Times New Roman"/>
          <w:sz w:val="24"/>
          <w:szCs w:val="24"/>
        </w:rPr>
      </w:pPr>
    </w:p>
    <w:p w14:paraId="72A6CC2E" w14:textId="77777777" w:rsidR="004A7FAC" w:rsidRDefault="00562C13" w:rsidP="00117D76">
      <w:pPr>
        <w:spacing w:after="160" w:line="480" w:lineRule="auto"/>
        <w:jc w:val="center"/>
        <w:rPr>
          <w:rFonts w:ascii="Times New Roman" w:hAnsi="Times New Roman" w:cs="Times New Roman"/>
          <w:sz w:val="24"/>
          <w:szCs w:val="24"/>
        </w:rPr>
      </w:pPr>
      <w:r w:rsidRPr="00562C13">
        <w:rPr>
          <w:rFonts w:ascii="Times New Roman" w:hAnsi="Times New Roman" w:cs="Times New Roman"/>
          <w:sz w:val="24"/>
          <w:szCs w:val="24"/>
        </w:rPr>
        <w:t>Figure 2. Input-Process-Output</w:t>
      </w:r>
      <w:r>
        <w:rPr>
          <w:rFonts w:ascii="Times New Roman" w:hAnsi="Times New Roman" w:cs="Times New Roman"/>
          <w:sz w:val="24"/>
          <w:szCs w:val="24"/>
        </w:rPr>
        <w:t xml:space="preserve"> of the current manual process of MGEI</w:t>
      </w:r>
    </w:p>
    <w:p w14:paraId="7869BB95" w14:textId="3904875E" w:rsidR="004A7FAC" w:rsidRDefault="004A7FAC" w:rsidP="004A7FAC">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is process includes the receiving of the printed request forms and closed-sale documents for record</w:t>
      </w:r>
      <w:r w:rsidR="009C64A8">
        <w:rPr>
          <w:rFonts w:ascii="Times New Roman" w:hAnsi="Times New Roman" w:cs="Times New Roman"/>
          <w:sz w:val="24"/>
          <w:szCs w:val="24"/>
        </w:rPr>
        <w:t>-</w:t>
      </w:r>
      <w:r>
        <w:rPr>
          <w:rFonts w:ascii="Times New Roman" w:hAnsi="Times New Roman" w:cs="Times New Roman"/>
          <w:sz w:val="24"/>
          <w:szCs w:val="24"/>
        </w:rPr>
        <w:t>keeping. With the current process</w:t>
      </w:r>
      <w:r w:rsidR="009C64A8">
        <w:rPr>
          <w:rFonts w:ascii="Times New Roman" w:hAnsi="Times New Roman" w:cs="Times New Roman"/>
          <w:sz w:val="24"/>
          <w:szCs w:val="24"/>
        </w:rPr>
        <w:t>,</w:t>
      </w:r>
      <w:r>
        <w:rPr>
          <w:rFonts w:ascii="Times New Roman" w:hAnsi="Times New Roman" w:cs="Times New Roman"/>
          <w:sz w:val="24"/>
          <w:szCs w:val="24"/>
        </w:rPr>
        <w:t xml:space="preserve"> face-to-face interaction is required thus increasing the </w:t>
      </w:r>
      <w:r w:rsidR="009C64A8">
        <w:rPr>
          <w:rFonts w:ascii="Times New Roman" w:hAnsi="Times New Roman" w:cs="Times New Roman"/>
          <w:sz w:val="24"/>
          <w:szCs w:val="24"/>
        </w:rPr>
        <w:t>risk</w:t>
      </w:r>
      <w:r>
        <w:rPr>
          <w:rFonts w:ascii="Times New Roman" w:hAnsi="Times New Roman" w:cs="Times New Roman"/>
          <w:sz w:val="24"/>
          <w:szCs w:val="24"/>
        </w:rPr>
        <w:t xml:space="preserve"> of infection.</w:t>
      </w:r>
    </w:p>
    <w:p w14:paraId="7C81122B" w14:textId="77777777" w:rsidR="00A408B3" w:rsidRDefault="004A7FAC" w:rsidP="00CA0DBA">
      <w:pPr>
        <w:spacing w:after="160" w:line="480" w:lineRule="auto"/>
        <w:rPr>
          <w:rFonts w:ascii="Times New Roman" w:hAnsi="Times New Roman" w:cs="Times New Roman"/>
          <w:sz w:val="24"/>
          <w:szCs w:val="24"/>
        </w:rPr>
      </w:pPr>
      <w:r>
        <w:rPr>
          <w:rFonts w:ascii="Times New Roman" w:hAnsi="Times New Roman" w:cs="Times New Roman"/>
          <w:sz w:val="24"/>
          <w:szCs w:val="24"/>
        </w:rPr>
        <w:tab/>
      </w:r>
      <w:r w:rsidR="00F7735A">
        <w:rPr>
          <w:rFonts w:ascii="Times New Roman" w:hAnsi="Times New Roman" w:cs="Times New Roman"/>
          <w:sz w:val="24"/>
          <w:szCs w:val="24"/>
        </w:rPr>
        <w:t xml:space="preserve">An Input-Process-Output diagram of the proposed system </w:t>
      </w:r>
      <w:r w:rsidR="001805E6">
        <w:rPr>
          <w:rFonts w:ascii="Times New Roman" w:hAnsi="Times New Roman" w:cs="Times New Roman"/>
          <w:sz w:val="24"/>
          <w:szCs w:val="24"/>
        </w:rPr>
        <w:t>is</w:t>
      </w:r>
      <w:r w:rsidR="00F7735A">
        <w:rPr>
          <w:rFonts w:ascii="Times New Roman" w:hAnsi="Times New Roman" w:cs="Times New Roman"/>
          <w:sz w:val="24"/>
          <w:szCs w:val="24"/>
        </w:rPr>
        <w:t xml:space="preserve"> provided to show the new flow of the </w:t>
      </w:r>
      <w:r w:rsidR="00CA0DBA">
        <w:rPr>
          <w:rFonts w:ascii="Times New Roman" w:hAnsi="Times New Roman" w:cs="Times New Roman"/>
          <w:sz w:val="24"/>
          <w:szCs w:val="24"/>
        </w:rPr>
        <w:t>processing of request</w:t>
      </w:r>
      <w:r w:rsidR="003D7BC9">
        <w:rPr>
          <w:rFonts w:ascii="Times New Roman" w:hAnsi="Times New Roman" w:cs="Times New Roman"/>
          <w:sz w:val="24"/>
          <w:szCs w:val="24"/>
        </w:rPr>
        <w:t>s</w:t>
      </w:r>
      <w:r w:rsidR="00F7735A">
        <w:rPr>
          <w:rFonts w:ascii="Times New Roman" w:hAnsi="Times New Roman" w:cs="Times New Roman"/>
          <w:sz w:val="24"/>
          <w:szCs w:val="24"/>
        </w:rPr>
        <w:t xml:space="preserve"> (Fig. 3).</w:t>
      </w:r>
    </w:p>
    <w:p w14:paraId="34BC9EE6" w14:textId="5AFF76EA" w:rsidR="00FD5455" w:rsidRDefault="00FD5455" w:rsidP="00ED24E0">
      <w:pPr>
        <w:spacing w:after="160" w:line="480" w:lineRule="auto"/>
        <w:rPr>
          <w:rFonts w:ascii="Times New Roman" w:hAnsi="Times New Roman" w:cs="Times New Roman"/>
          <w:sz w:val="24"/>
          <w:szCs w:val="24"/>
        </w:rPr>
      </w:pPr>
      <w:r w:rsidRPr="00A408B3">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40BD1809" wp14:editId="1C0732CD">
                <wp:simplePos x="0" y="0"/>
                <wp:positionH relativeFrom="column">
                  <wp:posOffset>2907030</wp:posOffset>
                </wp:positionH>
                <wp:positionV relativeFrom="paragraph">
                  <wp:posOffset>3310890</wp:posOffset>
                </wp:positionV>
                <wp:extent cx="1533525" cy="1742440"/>
                <wp:effectExtent l="0" t="0" r="28575" b="10160"/>
                <wp:wrapNone/>
                <wp:docPr id="21" name="Rectangle 21"/>
                <wp:cNvGraphicFramePr/>
                <a:graphic xmlns:a="http://schemas.openxmlformats.org/drawingml/2006/main">
                  <a:graphicData uri="http://schemas.microsoft.com/office/word/2010/wordprocessingShape">
                    <wps:wsp>
                      <wps:cNvSpPr/>
                      <wps:spPr>
                        <a:xfrm>
                          <a:off x="0" y="0"/>
                          <a:ext cx="1533525" cy="17424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68AFF5" w14:textId="2C2DCBB6" w:rsidR="00A5595C" w:rsidRPr="00F53FA1" w:rsidRDefault="00A5595C" w:rsidP="00A5595C">
                            <w:pPr>
                              <w:jc w:val="both"/>
                              <w:rPr>
                                <w:rFonts w:ascii="Times New Roman" w:hAnsi="Times New Roman" w:cs="Times New Roman"/>
                              </w:rPr>
                            </w:pPr>
                            <w:r w:rsidRPr="00E82E05">
                              <w:rPr>
                                <w:rFonts w:ascii="Times New Roman" w:hAnsi="Times New Roman" w:cs="Times New Roman"/>
                                <w:sz w:val="20"/>
                                <w:szCs w:val="20"/>
                              </w:rPr>
                              <w:t xml:space="preserve">6. </w:t>
                            </w:r>
                            <w:r w:rsidRPr="00F53FA1">
                              <w:rPr>
                                <w:rFonts w:ascii="Times New Roman" w:hAnsi="Times New Roman" w:cs="Times New Roman"/>
                              </w:rPr>
                              <w:t>Logs are created in the database when</w:t>
                            </w:r>
                            <w:r w:rsidR="00E82E05" w:rsidRPr="00F53FA1">
                              <w:rPr>
                                <w:rFonts w:ascii="Times New Roman" w:hAnsi="Times New Roman" w:cs="Times New Roman"/>
                              </w:rPr>
                              <w:t>ever</w:t>
                            </w:r>
                            <w:r w:rsidRPr="00F53FA1">
                              <w:rPr>
                                <w:rFonts w:ascii="Times New Roman" w:hAnsi="Times New Roman" w:cs="Times New Roman"/>
                              </w:rPr>
                              <w:t xml:space="preserve"> a request is made. This </w:t>
                            </w:r>
                            <w:r w:rsidR="00E82E05" w:rsidRPr="00F53FA1">
                              <w:rPr>
                                <w:rFonts w:ascii="Times New Roman" w:hAnsi="Times New Roman" w:cs="Times New Roman"/>
                              </w:rPr>
                              <w:t>will be used for monitoring process along with the manual recording of each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0BD1809" id="Rectangle 21" o:spid="_x0000_s1029" style="position:absolute;margin-left:228.9pt;margin-top:260.7pt;width:120.75pt;height:137.2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" fillcolor="white [3201]" strokecolor="black [3213]" strokeweight="1pt">
                <v:textbox>
                  <w:txbxContent>
                    <w:p w14:paraId="4F68AFF5" w14:textId="2C2DCBB6" w:rsidR="00A5595C" w:rsidRPr="00F53FA1" w:rsidRDefault="00A5595C" w:rsidP="00A5595C">
                      <w:pPr>
                        <w:jc w:val="both"/>
                        <w:rPr>
                          <w:rFonts w:ascii="Times New Roman" w:hAnsi="Times New Roman" w:cs="Times New Roman"/>
                        </w:rPr>
                      </w:pPr>
                      <w:r w:rsidRPr="00E82E05">
                        <w:rPr>
                          <w:rFonts w:ascii="Times New Roman" w:hAnsi="Times New Roman" w:cs="Times New Roman"/>
                          <w:sz w:val="20"/>
                          <w:szCs w:val="20"/>
                        </w:rPr>
                        <w:t xml:space="preserve">6. </w:t>
                      </w:r>
                      <w:r w:rsidRPr="00F53FA1">
                        <w:rPr>
                          <w:rFonts w:ascii="Times New Roman" w:hAnsi="Times New Roman" w:cs="Times New Roman"/>
                        </w:rPr>
                        <w:t>Logs are created in the database when</w:t>
                      </w:r>
                      <w:r w:rsidR="00E82E05" w:rsidRPr="00F53FA1">
                        <w:rPr>
                          <w:rFonts w:ascii="Times New Roman" w:hAnsi="Times New Roman" w:cs="Times New Roman"/>
                        </w:rPr>
                        <w:t>ever</w:t>
                      </w:r>
                      <w:r w:rsidRPr="00F53FA1">
                        <w:rPr>
                          <w:rFonts w:ascii="Times New Roman" w:hAnsi="Times New Roman" w:cs="Times New Roman"/>
                        </w:rPr>
                        <w:t xml:space="preserve"> a request is made. This </w:t>
                      </w:r>
                      <w:r w:rsidR="00E82E05" w:rsidRPr="00F53FA1">
                        <w:rPr>
                          <w:rFonts w:ascii="Times New Roman" w:hAnsi="Times New Roman" w:cs="Times New Roman"/>
                        </w:rPr>
                        <w:t>will be used for monitoring process along with the manual recording of each request.</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78F6BA8B" wp14:editId="5B3497D2">
                <wp:simplePos x="0" y="0"/>
                <wp:positionH relativeFrom="column">
                  <wp:posOffset>3675380</wp:posOffset>
                </wp:positionH>
                <wp:positionV relativeFrom="paragraph">
                  <wp:posOffset>2957195</wp:posOffset>
                </wp:positionV>
                <wp:extent cx="0" cy="316865"/>
                <wp:effectExtent l="76200" t="0" r="76200" b="64135"/>
                <wp:wrapNone/>
                <wp:docPr id="20" name="Straight Arrow Connector 20"/>
                <wp:cNvGraphicFramePr/>
                <a:graphic xmlns:a="http://schemas.openxmlformats.org/drawingml/2006/main">
                  <a:graphicData uri="http://schemas.microsoft.com/office/word/2010/wordprocessingShape">
                    <wps:wsp>
                      <wps:cNvCnPr/>
                      <wps:spPr>
                        <a:xfrm>
                          <a:off x="0" y="0"/>
                          <a:ext cx="0" cy="3168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8AD766" id="Straight Arrow Connector 20" o:spid="_x0000_s1026" type="#_x0000_t32" style="position:absolute;margin-left:289.4pt;margin-top:232.85pt;width:0;height:24.9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" strokecolor="black [3200]" strokeweight=".5pt">
                <v:stroke endarrow="block" joinstyle="miter"/>
              </v:shape>
            </w:pict>
          </mc:Fallback>
        </mc:AlternateContent>
      </w:r>
      <w:r w:rsidRPr="00A408B3">
        <w:rPr>
          <w:rFonts w:ascii="Times New Roman" w:hAnsi="Times New Roman" w:cs="Times New Roman"/>
          <w:noProof/>
          <w:sz w:val="24"/>
          <w:szCs w:val="24"/>
        </w:rPr>
        <mc:AlternateContent>
          <mc:Choice Requires="wps">
            <w:drawing>
              <wp:anchor distT="0" distB="0" distL="114300" distR="114300" simplePos="0" relativeHeight="251645440" behindDoc="0" locked="0" layoutInCell="1" allowOverlap="1" wp14:anchorId="37FD1B51" wp14:editId="0BB139B8">
                <wp:simplePos x="0" y="0"/>
                <wp:positionH relativeFrom="column">
                  <wp:posOffset>2943860</wp:posOffset>
                </wp:positionH>
                <wp:positionV relativeFrom="paragraph">
                  <wp:posOffset>19050</wp:posOffset>
                </wp:positionV>
                <wp:extent cx="1533525" cy="2938145"/>
                <wp:effectExtent l="0" t="0" r="28575" b="14605"/>
                <wp:wrapNone/>
                <wp:docPr id="11" name="Rectangle 11"/>
                <wp:cNvGraphicFramePr/>
                <a:graphic xmlns:a="http://schemas.openxmlformats.org/drawingml/2006/main">
                  <a:graphicData uri="http://schemas.microsoft.com/office/word/2010/wordprocessingShape">
                    <wps:wsp>
                      <wps:cNvSpPr/>
                      <wps:spPr>
                        <a:xfrm>
                          <a:off x="0" y="0"/>
                          <a:ext cx="1533525" cy="293814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B3D79E" w14:textId="0D463BB9" w:rsidR="000D02EE" w:rsidRPr="00F53FA1" w:rsidRDefault="004A7B1E" w:rsidP="00A408B3">
                            <w:pPr>
                              <w:jc w:val="both"/>
                              <w:rPr>
                                <w:rFonts w:ascii="Times New Roman" w:hAnsi="Times New Roman" w:cs="Times New Roman"/>
                                <w:sz w:val="20"/>
                                <w:szCs w:val="20"/>
                              </w:rPr>
                            </w:pPr>
                            <w:r w:rsidRPr="00E82E05">
                              <w:rPr>
                                <w:rFonts w:ascii="Times New Roman" w:hAnsi="Times New Roman" w:cs="Times New Roman"/>
                                <w:sz w:val="20"/>
                                <w:szCs w:val="20"/>
                              </w:rPr>
                              <w:t>4</w:t>
                            </w:r>
                            <w:r w:rsidR="00A408B3" w:rsidRPr="00E82E05">
                              <w:rPr>
                                <w:rFonts w:ascii="Times New Roman" w:hAnsi="Times New Roman" w:cs="Times New Roman"/>
                                <w:sz w:val="20"/>
                                <w:szCs w:val="20"/>
                              </w:rPr>
                              <w:t xml:space="preserve">. </w:t>
                            </w:r>
                            <w:r w:rsidRPr="00F53FA1">
                              <w:rPr>
                                <w:rFonts w:ascii="Times New Roman" w:hAnsi="Times New Roman" w:cs="Times New Roman"/>
                                <w:sz w:val="20"/>
                                <w:szCs w:val="20"/>
                              </w:rPr>
                              <w:t>The request or document attachments will be delivered to the recipients through the mobile application using the native email client (Gmail)</w:t>
                            </w:r>
                            <w:r w:rsidR="000D02EE" w:rsidRPr="00F53FA1">
                              <w:rPr>
                                <w:rFonts w:ascii="Times New Roman" w:hAnsi="Times New Roman" w:cs="Times New Roman"/>
                                <w:sz w:val="20"/>
                                <w:szCs w:val="20"/>
                              </w:rPr>
                              <w:t>.</w:t>
                            </w:r>
                          </w:p>
                          <w:p w14:paraId="052B2C87" w14:textId="3F4AD130" w:rsidR="00A408B3" w:rsidRPr="00F53FA1" w:rsidRDefault="000D02EE" w:rsidP="00A408B3">
                            <w:pPr>
                              <w:jc w:val="both"/>
                              <w:rPr>
                                <w:rFonts w:ascii="Times New Roman" w:hAnsi="Times New Roman" w:cs="Times New Roman"/>
                              </w:rPr>
                            </w:pPr>
                            <w:r w:rsidRPr="00F53FA1">
                              <w:rPr>
                                <w:rFonts w:ascii="Times New Roman" w:hAnsi="Times New Roman" w:cs="Times New Roman"/>
                                <w:sz w:val="20"/>
                                <w:szCs w:val="20"/>
                              </w:rPr>
                              <w:t>5. The Point Persons will notify the Property Consultants that the request has been received, being processed, or approved either by SMS or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7FD1B51" id="Rectangle 11" o:spid="_x0000_s1030" style="position:absolute;margin-left:231.8pt;margin-top:1.5pt;width:120.75pt;height:231.35pt;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" fillcolor="white [3201]" strokecolor="black [3213]" strokeweight="1pt">
                <v:textbox>
                  <w:txbxContent>
                    <w:p w14:paraId="66B3D79E" w14:textId="0D463BB9" w:rsidR="000D02EE" w:rsidRPr="00F53FA1" w:rsidRDefault="004A7B1E" w:rsidP="00A408B3">
                      <w:pPr>
                        <w:jc w:val="both"/>
                        <w:rPr>
                          <w:rFonts w:ascii="Times New Roman" w:hAnsi="Times New Roman" w:cs="Times New Roman"/>
                          <w:sz w:val="20"/>
                          <w:szCs w:val="20"/>
                        </w:rPr>
                      </w:pPr>
                      <w:r w:rsidRPr="00E82E05">
                        <w:rPr>
                          <w:rFonts w:ascii="Times New Roman" w:hAnsi="Times New Roman" w:cs="Times New Roman"/>
                          <w:sz w:val="20"/>
                          <w:szCs w:val="20"/>
                        </w:rPr>
                        <w:t>4</w:t>
                      </w:r>
                      <w:r w:rsidR="00A408B3" w:rsidRPr="00E82E05">
                        <w:rPr>
                          <w:rFonts w:ascii="Times New Roman" w:hAnsi="Times New Roman" w:cs="Times New Roman"/>
                          <w:sz w:val="20"/>
                          <w:szCs w:val="20"/>
                        </w:rPr>
                        <w:t xml:space="preserve">. </w:t>
                      </w:r>
                      <w:r w:rsidRPr="00F53FA1">
                        <w:rPr>
                          <w:rFonts w:ascii="Times New Roman" w:hAnsi="Times New Roman" w:cs="Times New Roman"/>
                          <w:sz w:val="20"/>
                          <w:szCs w:val="20"/>
                        </w:rPr>
                        <w:t>The request or document attachments will be delivered to the recipients through the mobile application using the native email client (Gmail)</w:t>
                      </w:r>
                      <w:r w:rsidR="000D02EE" w:rsidRPr="00F53FA1">
                        <w:rPr>
                          <w:rFonts w:ascii="Times New Roman" w:hAnsi="Times New Roman" w:cs="Times New Roman"/>
                          <w:sz w:val="20"/>
                          <w:szCs w:val="20"/>
                        </w:rPr>
                        <w:t>.</w:t>
                      </w:r>
                    </w:p>
                    <w:p w14:paraId="052B2C87" w14:textId="3F4AD130" w:rsidR="00A408B3" w:rsidRPr="00F53FA1" w:rsidRDefault="000D02EE" w:rsidP="00A408B3">
                      <w:pPr>
                        <w:jc w:val="both"/>
                        <w:rPr>
                          <w:rFonts w:ascii="Times New Roman" w:hAnsi="Times New Roman" w:cs="Times New Roman"/>
                        </w:rPr>
                      </w:pPr>
                      <w:r w:rsidRPr="00F53FA1">
                        <w:rPr>
                          <w:rFonts w:ascii="Times New Roman" w:hAnsi="Times New Roman" w:cs="Times New Roman"/>
                          <w:sz w:val="20"/>
                          <w:szCs w:val="20"/>
                        </w:rPr>
                        <w:t>5. The Point Persons will notify the Property Consultants that the request has been received, being processed, or approved either by SMS or email.</w:t>
                      </w:r>
                    </w:p>
                  </w:txbxContent>
                </v:textbox>
              </v:rect>
            </w:pict>
          </mc:Fallback>
        </mc:AlternateContent>
      </w:r>
      <w:r w:rsidRPr="00A408B3">
        <w:rPr>
          <w:rFonts w:ascii="Times New Roman" w:hAnsi="Times New Roman" w:cs="Times New Roman"/>
          <w:noProof/>
          <w:sz w:val="24"/>
          <w:szCs w:val="24"/>
        </w:rPr>
        <mc:AlternateContent>
          <mc:Choice Requires="wps">
            <w:drawing>
              <wp:anchor distT="0" distB="0" distL="114300" distR="114300" simplePos="0" relativeHeight="251644416" behindDoc="0" locked="0" layoutInCell="1" allowOverlap="1" wp14:anchorId="701307E3" wp14:editId="290006EF">
                <wp:simplePos x="0" y="0"/>
                <wp:positionH relativeFrom="column">
                  <wp:posOffset>980440</wp:posOffset>
                </wp:positionH>
                <wp:positionV relativeFrom="paragraph">
                  <wp:posOffset>6985</wp:posOffset>
                </wp:positionV>
                <wp:extent cx="1533525" cy="5046980"/>
                <wp:effectExtent l="0" t="0" r="28575" b="20320"/>
                <wp:wrapNone/>
                <wp:docPr id="10" name="Rectangle 10"/>
                <wp:cNvGraphicFramePr/>
                <a:graphic xmlns:a="http://schemas.openxmlformats.org/drawingml/2006/main">
                  <a:graphicData uri="http://schemas.microsoft.com/office/word/2010/wordprocessingShape">
                    <wps:wsp>
                      <wps:cNvSpPr/>
                      <wps:spPr>
                        <a:xfrm>
                          <a:off x="0" y="0"/>
                          <a:ext cx="1533525" cy="50469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AF7728" w14:textId="6C51BA8F" w:rsidR="00A408B3" w:rsidRPr="00F53FA1" w:rsidRDefault="00A408B3" w:rsidP="00A408B3">
                            <w:pPr>
                              <w:jc w:val="both"/>
                              <w:rPr>
                                <w:rFonts w:ascii="Times New Roman" w:hAnsi="Times New Roman" w:cs="Times New Roman"/>
                              </w:rPr>
                            </w:pPr>
                            <w:r w:rsidRPr="00E82E05">
                              <w:rPr>
                                <w:rFonts w:ascii="Times New Roman" w:hAnsi="Times New Roman" w:cs="Times New Roman"/>
                                <w:sz w:val="20"/>
                                <w:szCs w:val="20"/>
                              </w:rPr>
                              <w:t xml:space="preserve">1. </w:t>
                            </w:r>
                            <w:r w:rsidRPr="00F53FA1">
                              <w:rPr>
                                <w:rFonts w:ascii="Times New Roman" w:hAnsi="Times New Roman" w:cs="Times New Roman"/>
                              </w:rPr>
                              <w:t>The Property Consultants must log in using their Gmail Accounts issued by MGEI.</w:t>
                            </w:r>
                          </w:p>
                          <w:p w14:paraId="3B05DB5C" w14:textId="0E5E3CB6" w:rsidR="00A408B3" w:rsidRPr="00F53FA1" w:rsidRDefault="00A408B3" w:rsidP="00A408B3">
                            <w:pPr>
                              <w:rPr>
                                <w:rFonts w:ascii="Times New Roman" w:hAnsi="Times New Roman" w:cs="Times New Roman"/>
                              </w:rPr>
                            </w:pPr>
                            <w:r w:rsidRPr="00F53FA1">
                              <w:rPr>
                                <w:rFonts w:ascii="Times New Roman" w:hAnsi="Times New Roman" w:cs="Times New Roman"/>
                              </w:rPr>
                              <w:t>2. After authentication, they will be redirected to the Main Page which has 2 tabs the Home Tab and Forms Tab.</w:t>
                            </w:r>
                          </w:p>
                          <w:p w14:paraId="504BC2D2" w14:textId="4343ED03" w:rsidR="00A408B3" w:rsidRPr="00F53FA1" w:rsidRDefault="00A408B3" w:rsidP="00A408B3">
                            <w:pPr>
                              <w:rPr>
                                <w:rFonts w:ascii="Times New Roman" w:hAnsi="Times New Roman" w:cs="Times New Roman"/>
                              </w:rPr>
                            </w:pPr>
                            <w:r w:rsidRPr="00F53FA1">
                              <w:rPr>
                                <w:rFonts w:ascii="Times New Roman" w:hAnsi="Times New Roman" w:cs="Times New Roman"/>
                              </w:rPr>
                              <w:t xml:space="preserve">3. The Home Tab is the WebView of the MGEI Client website, </w:t>
                            </w:r>
                            <w:r w:rsidR="004A7B1E" w:rsidRPr="00F53FA1">
                              <w:rPr>
                                <w:rFonts w:ascii="Times New Roman" w:hAnsi="Times New Roman" w:cs="Times New Roman"/>
                              </w:rPr>
                              <w:t>to be used</w:t>
                            </w:r>
                            <w:r w:rsidRPr="00F53FA1">
                              <w:rPr>
                                <w:rFonts w:ascii="Times New Roman" w:hAnsi="Times New Roman" w:cs="Times New Roman"/>
                              </w:rPr>
                              <w:t xml:space="preserve"> for their client presentation. The Forms Tab is where they can make the necessary request (Project Viewing, Vehicle Request, Commission Request, Online Activity Report, and Submission of Documents).</w:t>
                            </w:r>
                          </w:p>
                          <w:p w14:paraId="6B7B12B2" w14:textId="77777777" w:rsidR="00A408B3" w:rsidRDefault="00A408B3" w:rsidP="00A408B3">
                            <w:pPr>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01307E3" id="Rectangle 10" o:spid="_x0000_s1031" style="position:absolute;margin-left:77.2pt;margin-top:.55pt;width:120.75pt;height:397.4pt;z-index:251644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" fillcolor="white [3201]" strokecolor="black [3213]" strokeweight="1pt">
                <v:textbox>
                  <w:txbxContent>
                    <w:p w14:paraId="49AF7728" w14:textId="6C51BA8F" w:rsidR="00A408B3" w:rsidRPr="00F53FA1" w:rsidRDefault="00A408B3" w:rsidP="00A408B3">
                      <w:pPr>
                        <w:jc w:val="both"/>
                        <w:rPr>
                          <w:rFonts w:ascii="Times New Roman" w:hAnsi="Times New Roman" w:cs="Times New Roman"/>
                        </w:rPr>
                      </w:pPr>
                      <w:r w:rsidRPr="00E82E05">
                        <w:rPr>
                          <w:rFonts w:ascii="Times New Roman" w:hAnsi="Times New Roman" w:cs="Times New Roman"/>
                          <w:sz w:val="20"/>
                          <w:szCs w:val="20"/>
                        </w:rPr>
                        <w:t xml:space="preserve">1. </w:t>
                      </w:r>
                      <w:r w:rsidRPr="00F53FA1">
                        <w:rPr>
                          <w:rFonts w:ascii="Times New Roman" w:hAnsi="Times New Roman" w:cs="Times New Roman"/>
                        </w:rPr>
                        <w:t>The Property Consultants must log in using their Gmail Accounts issued by MGEI.</w:t>
                      </w:r>
                    </w:p>
                    <w:p w14:paraId="3B05DB5C" w14:textId="0E5E3CB6" w:rsidR="00A408B3" w:rsidRPr="00F53FA1" w:rsidRDefault="00A408B3" w:rsidP="00A408B3">
                      <w:pPr>
                        <w:rPr>
                          <w:rFonts w:ascii="Times New Roman" w:hAnsi="Times New Roman" w:cs="Times New Roman"/>
                        </w:rPr>
                      </w:pPr>
                      <w:r w:rsidRPr="00F53FA1">
                        <w:rPr>
                          <w:rFonts w:ascii="Times New Roman" w:hAnsi="Times New Roman" w:cs="Times New Roman"/>
                        </w:rPr>
                        <w:t>2. After authentication, they will be redirected to the Main Page which has 2 tabs the Home Tab and Forms Tab.</w:t>
                      </w:r>
                    </w:p>
                    <w:p w14:paraId="504BC2D2" w14:textId="4343ED03" w:rsidR="00A408B3" w:rsidRPr="00F53FA1" w:rsidRDefault="00A408B3" w:rsidP="00A408B3">
                      <w:pPr>
                        <w:rPr>
                          <w:rFonts w:ascii="Times New Roman" w:hAnsi="Times New Roman" w:cs="Times New Roman"/>
                        </w:rPr>
                      </w:pPr>
                      <w:r w:rsidRPr="00F53FA1">
                        <w:rPr>
                          <w:rFonts w:ascii="Times New Roman" w:hAnsi="Times New Roman" w:cs="Times New Roman"/>
                        </w:rPr>
                        <w:t xml:space="preserve">3. The Home Tab is the WebView of the MGEI Client website, </w:t>
                      </w:r>
                      <w:r w:rsidR="004A7B1E" w:rsidRPr="00F53FA1">
                        <w:rPr>
                          <w:rFonts w:ascii="Times New Roman" w:hAnsi="Times New Roman" w:cs="Times New Roman"/>
                        </w:rPr>
                        <w:t>to be used</w:t>
                      </w:r>
                      <w:r w:rsidRPr="00F53FA1">
                        <w:rPr>
                          <w:rFonts w:ascii="Times New Roman" w:hAnsi="Times New Roman" w:cs="Times New Roman"/>
                        </w:rPr>
                        <w:t xml:space="preserve"> for their client presentation. The Forms Tab is where they can make the necessary request (Project Viewing, Vehicle Request, Commission Request, Online Activity Report, and Submission of Documents).</w:t>
                      </w:r>
                    </w:p>
                    <w:p w14:paraId="6B7B12B2" w14:textId="77777777" w:rsidR="00A408B3" w:rsidRDefault="00A408B3" w:rsidP="00A408B3">
                      <w:pPr>
                        <w:ind w:left="360"/>
                      </w:pP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365BFA14" wp14:editId="0116D66B">
                <wp:simplePos x="0" y="0"/>
                <wp:positionH relativeFrom="column">
                  <wp:posOffset>2529205</wp:posOffset>
                </wp:positionH>
                <wp:positionV relativeFrom="paragraph">
                  <wp:posOffset>4225290</wp:posOffset>
                </wp:positionV>
                <wp:extent cx="9715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7582C2" id="Straight Connector 17"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199.15pt,332.7pt" to="206.8pt,3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79FC1A4" wp14:editId="642C874F">
                <wp:simplePos x="0" y="0"/>
                <wp:positionH relativeFrom="column">
                  <wp:posOffset>2637155</wp:posOffset>
                </wp:positionH>
                <wp:positionV relativeFrom="paragraph">
                  <wp:posOffset>433705</wp:posOffset>
                </wp:positionV>
                <wp:extent cx="0" cy="3791585"/>
                <wp:effectExtent l="0" t="0" r="38100" b="37465"/>
                <wp:wrapNone/>
                <wp:docPr id="18" name="Straight Connector 18"/>
                <wp:cNvGraphicFramePr/>
                <a:graphic xmlns:a="http://schemas.openxmlformats.org/drawingml/2006/main">
                  <a:graphicData uri="http://schemas.microsoft.com/office/word/2010/wordprocessingShape">
                    <wps:wsp>
                      <wps:cNvCnPr/>
                      <wps:spPr>
                        <a:xfrm>
                          <a:off x="0" y="0"/>
                          <a:ext cx="0" cy="3791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1334DC" id="Straight Connector 18"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07.65pt,34.15pt" to="207.65pt,3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1A4559BA" wp14:editId="1B4FC3A2">
                <wp:simplePos x="0" y="0"/>
                <wp:positionH relativeFrom="column">
                  <wp:posOffset>2638171</wp:posOffset>
                </wp:positionH>
                <wp:positionV relativeFrom="paragraph">
                  <wp:posOffset>433705</wp:posOffset>
                </wp:positionV>
                <wp:extent cx="292100" cy="0"/>
                <wp:effectExtent l="0" t="76200" r="12700" b="95250"/>
                <wp:wrapNone/>
                <wp:docPr id="19" name="Straight Arrow Connector 19"/>
                <wp:cNvGraphicFramePr/>
                <a:graphic xmlns:a="http://schemas.openxmlformats.org/drawingml/2006/main">
                  <a:graphicData uri="http://schemas.microsoft.com/office/word/2010/wordprocessingShape">
                    <wps:wsp>
                      <wps:cNvCnPr/>
                      <wps:spPr>
                        <a:xfrm>
                          <a:off x="0" y="0"/>
                          <a:ext cx="2921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EC92E" id="Straight Arrow Connector 19" o:spid="_x0000_s1026" type="#_x0000_t32" style="position:absolute;margin-left:207.75pt;margin-top:34.15pt;width:23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" strokecolor="black [3200]" strokeweight=".5pt">
                <v:stroke endarrow="block" joinstyle="miter"/>
              </v:shape>
            </w:pict>
          </mc:Fallback>
        </mc:AlternateContent>
      </w:r>
      <w:r w:rsidR="004A7FAC">
        <w:rPr>
          <w:rFonts w:ascii="Times New Roman" w:hAnsi="Times New Roman" w:cs="Times New Roman"/>
          <w:sz w:val="24"/>
          <w:szCs w:val="24"/>
        </w:rPr>
        <w:br/>
      </w:r>
    </w:p>
    <w:p w14:paraId="0B35F932" w14:textId="77777777" w:rsidR="00FD5455" w:rsidRDefault="00FD5455" w:rsidP="00ED24E0">
      <w:pPr>
        <w:spacing w:after="160" w:line="480" w:lineRule="auto"/>
        <w:rPr>
          <w:rFonts w:ascii="Times New Roman" w:hAnsi="Times New Roman" w:cs="Times New Roman"/>
          <w:sz w:val="24"/>
          <w:szCs w:val="24"/>
        </w:rPr>
      </w:pPr>
    </w:p>
    <w:p w14:paraId="5ED6E929" w14:textId="77777777" w:rsidR="00FD5455" w:rsidRDefault="00FD5455" w:rsidP="00ED24E0">
      <w:pPr>
        <w:spacing w:after="160" w:line="480" w:lineRule="auto"/>
        <w:rPr>
          <w:rFonts w:ascii="Times New Roman" w:hAnsi="Times New Roman" w:cs="Times New Roman"/>
          <w:sz w:val="24"/>
          <w:szCs w:val="24"/>
        </w:rPr>
      </w:pPr>
    </w:p>
    <w:p w14:paraId="3E060C9F" w14:textId="77777777" w:rsidR="00FD5455" w:rsidRDefault="00FD5455" w:rsidP="00ED24E0">
      <w:pPr>
        <w:spacing w:after="160" w:line="480" w:lineRule="auto"/>
        <w:rPr>
          <w:rFonts w:ascii="Times New Roman" w:hAnsi="Times New Roman" w:cs="Times New Roman"/>
          <w:sz w:val="24"/>
          <w:szCs w:val="24"/>
        </w:rPr>
      </w:pPr>
    </w:p>
    <w:p w14:paraId="03BDCD48" w14:textId="77777777" w:rsidR="00FD5455" w:rsidRDefault="00FD5455" w:rsidP="00ED24E0">
      <w:pPr>
        <w:spacing w:after="160" w:line="480" w:lineRule="auto"/>
        <w:rPr>
          <w:rFonts w:ascii="Times New Roman" w:hAnsi="Times New Roman" w:cs="Times New Roman"/>
          <w:sz w:val="24"/>
          <w:szCs w:val="24"/>
        </w:rPr>
      </w:pPr>
    </w:p>
    <w:p w14:paraId="7152C544" w14:textId="77777777" w:rsidR="00FD5455" w:rsidRDefault="00FD5455" w:rsidP="00ED24E0">
      <w:pPr>
        <w:spacing w:after="160" w:line="480" w:lineRule="auto"/>
        <w:rPr>
          <w:rFonts w:ascii="Times New Roman" w:hAnsi="Times New Roman" w:cs="Times New Roman"/>
          <w:sz w:val="24"/>
          <w:szCs w:val="24"/>
        </w:rPr>
      </w:pPr>
    </w:p>
    <w:p w14:paraId="6FC2E5B9" w14:textId="77777777" w:rsidR="00FD5455" w:rsidRDefault="00FD5455" w:rsidP="00ED24E0">
      <w:pPr>
        <w:spacing w:after="160" w:line="480" w:lineRule="auto"/>
        <w:rPr>
          <w:rFonts w:ascii="Times New Roman" w:hAnsi="Times New Roman" w:cs="Times New Roman"/>
          <w:sz w:val="24"/>
          <w:szCs w:val="24"/>
        </w:rPr>
      </w:pPr>
    </w:p>
    <w:p w14:paraId="7E4FDFAF" w14:textId="77777777" w:rsidR="00FD5455" w:rsidRDefault="00FD5455" w:rsidP="00ED24E0">
      <w:pPr>
        <w:spacing w:after="160" w:line="480" w:lineRule="auto"/>
        <w:rPr>
          <w:rFonts w:ascii="Times New Roman" w:hAnsi="Times New Roman" w:cs="Times New Roman"/>
          <w:sz w:val="24"/>
          <w:szCs w:val="24"/>
        </w:rPr>
      </w:pPr>
    </w:p>
    <w:p w14:paraId="502B10C3" w14:textId="77777777" w:rsidR="00FD5455" w:rsidRDefault="00FD5455" w:rsidP="00ED24E0">
      <w:pPr>
        <w:spacing w:after="160" w:line="480" w:lineRule="auto"/>
        <w:rPr>
          <w:rFonts w:ascii="Times New Roman" w:hAnsi="Times New Roman" w:cs="Times New Roman"/>
          <w:sz w:val="24"/>
          <w:szCs w:val="24"/>
        </w:rPr>
      </w:pPr>
    </w:p>
    <w:p w14:paraId="64172641" w14:textId="77777777" w:rsidR="00FD5455" w:rsidRDefault="00FD5455" w:rsidP="00ED24E0">
      <w:pPr>
        <w:spacing w:after="160" w:line="480" w:lineRule="auto"/>
        <w:rPr>
          <w:rFonts w:ascii="Times New Roman" w:hAnsi="Times New Roman" w:cs="Times New Roman"/>
          <w:sz w:val="24"/>
          <w:szCs w:val="24"/>
        </w:rPr>
      </w:pPr>
    </w:p>
    <w:p w14:paraId="5F41D6EE" w14:textId="77777777" w:rsidR="00FD5455" w:rsidRDefault="00FD5455" w:rsidP="00ED24E0">
      <w:pPr>
        <w:spacing w:after="160" w:line="480" w:lineRule="auto"/>
        <w:rPr>
          <w:rFonts w:ascii="Times New Roman" w:hAnsi="Times New Roman" w:cs="Times New Roman"/>
          <w:sz w:val="24"/>
          <w:szCs w:val="24"/>
        </w:rPr>
      </w:pPr>
    </w:p>
    <w:p w14:paraId="35596D23" w14:textId="77777777" w:rsidR="009406DF" w:rsidRDefault="00FD5455" w:rsidP="00FD5455">
      <w:pPr>
        <w:spacing w:after="160" w:line="480" w:lineRule="auto"/>
        <w:jc w:val="center"/>
        <w:rPr>
          <w:rFonts w:ascii="Times New Roman" w:hAnsi="Times New Roman" w:cs="Times New Roman"/>
          <w:sz w:val="24"/>
          <w:szCs w:val="24"/>
        </w:rPr>
      </w:pPr>
      <w:r>
        <w:rPr>
          <w:rFonts w:ascii="Times New Roman" w:hAnsi="Times New Roman" w:cs="Times New Roman"/>
          <w:sz w:val="24"/>
          <w:szCs w:val="24"/>
        </w:rPr>
        <w:t>Figure 3. Raw IPO Diagram of the proposed mobile application for MGEI</w:t>
      </w:r>
    </w:p>
    <w:p w14:paraId="5BFA25FF" w14:textId="5DD3145D" w:rsidR="009406DF" w:rsidRDefault="009406D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05C12348" w14:textId="5228ABE1" w:rsidR="009406DF" w:rsidRDefault="00B3356B" w:rsidP="0009403A">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bCs/>
          <w:sz w:val="24"/>
          <w:szCs w:val="24"/>
        </w:rPr>
        <w:t xml:space="preserve">User Design. </w:t>
      </w:r>
      <w:r>
        <w:rPr>
          <w:rFonts w:ascii="Times New Roman" w:hAnsi="Times New Roman" w:cs="Times New Roman"/>
          <w:sz w:val="24"/>
          <w:szCs w:val="24"/>
        </w:rPr>
        <w:t>A use case diagram (Fig. 4) is created after the requirements planning phase. Its purpose is to show how will be the interaction of the user to the system. This provides an initial view o</w:t>
      </w:r>
      <w:r w:rsidR="00473505">
        <w:rPr>
          <w:rFonts w:ascii="Times New Roman" w:hAnsi="Times New Roman" w:cs="Times New Roman"/>
          <w:sz w:val="24"/>
          <w:szCs w:val="24"/>
        </w:rPr>
        <w:t>f</w:t>
      </w:r>
      <w:r>
        <w:rPr>
          <w:rFonts w:ascii="Times New Roman" w:hAnsi="Times New Roman" w:cs="Times New Roman"/>
          <w:sz w:val="24"/>
          <w:szCs w:val="24"/>
        </w:rPr>
        <w:t xml:space="preserve"> the different functions of the system. The system </w:t>
      </w:r>
      <w:r w:rsidR="00A01542">
        <w:rPr>
          <w:rFonts w:ascii="Times New Roman" w:hAnsi="Times New Roman" w:cs="Times New Roman"/>
          <w:sz w:val="24"/>
          <w:szCs w:val="24"/>
        </w:rPr>
        <w:t xml:space="preserve">prototype </w:t>
      </w:r>
      <w:r>
        <w:rPr>
          <w:rFonts w:ascii="Times New Roman" w:hAnsi="Times New Roman" w:cs="Times New Roman"/>
          <w:sz w:val="24"/>
          <w:szCs w:val="24"/>
        </w:rPr>
        <w:t xml:space="preserve">that will be </w:t>
      </w:r>
      <w:r w:rsidR="00A01542">
        <w:rPr>
          <w:rFonts w:ascii="Times New Roman" w:hAnsi="Times New Roman" w:cs="Times New Roman"/>
          <w:sz w:val="24"/>
          <w:szCs w:val="24"/>
        </w:rPr>
        <w:t xml:space="preserve">initially </w:t>
      </w:r>
      <w:r>
        <w:rPr>
          <w:rFonts w:ascii="Times New Roman" w:hAnsi="Times New Roman" w:cs="Times New Roman"/>
          <w:sz w:val="24"/>
          <w:szCs w:val="24"/>
        </w:rPr>
        <w:t xml:space="preserve">developed </w:t>
      </w:r>
      <w:r w:rsidR="00473505">
        <w:rPr>
          <w:rFonts w:ascii="Times New Roman" w:hAnsi="Times New Roman" w:cs="Times New Roman"/>
          <w:sz w:val="24"/>
          <w:szCs w:val="24"/>
        </w:rPr>
        <w:t>currently has</w:t>
      </w:r>
      <w:r>
        <w:rPr>
          <w:rFonts w:ascii="Times New Roman" w:hAnsi="Times New Roman" w:cs="Times New Roman"/>
          <w:sz w:val="24"/>
          <w:szCs w:val="24"/>
        </w:rPr>
        <w:t xml:space="preserve"> a singular user, mainly the Property Consultants.</w:t>
      </w:r>
      <w:r w:rsidR="0009403A">
        <w:rPr>
          <w:rFonts w:ascii="Times New Roman" w:hAnsi="Times New Roman" w:cs="Times New Roman"/>
          <w:sz w:val="24"/>
          <w:szCs w:val="24"/>
        </w:rPr>
        <w:t xml:space="preserve"> They can now send a request on a centralized platform, eliminating the need to switch from text or email messaging.</w:t>
      </w:r>
      <w:r w:rsidR="00473505">
        <w:rPr>
          <w:rFonts w:ascii="Times New Roman" w:hAnsi="Times New Roman" w:cs="Times New Roman"/>
          <w:sz w:val="24"/>
          <w:szCs w:val="24"/>
        </w:rPr>
        <w:t xml:space="preserve"> The Point Persons are on the receiving end, and we opted to separate the platform that they should use for accessing the data from the mobile application</w:t>
      </w:r>
      <w:r w:rsidR="00B12E51">
        <w:rPr>
          <w:rFonts w:ascii="Times New Roman" w:hAnsi="Times New Roman" w:cs="Times New Roman"/>
          <w:sz w:val="24"/>
          <w:szCs w:val="24"/>
        </w:rPr>
        <w:t>. For this research, we are only developing the platform for Property Consultants</w:t>
      </w:r>
      <w:r w:rsidR="00473505">
        <w:rPr>
          <w:rFonts w:ascii="Times New Roman" w:hAnsi="Times New Roman" w:cs="Times New Roman"/>
          <w:sz w:val="24"/>
          <w:szCs w:val="24"/>
        </w:rPr>
        <w:t>.</w:t>
      </w:r>
      <w:r w:rsidR="00B12E51">
        <w:rPr>
          <w:rFonts w:ascii="Times New Roman" w:hAnsi="Times New Roman" w:cs="Times New Roman"/>
          <w:sz w:val="24"/>
          <w:szCs w:val="24"/>
        </w:rPr>
        <w:t xml:space="preserve"> The Property Consultants can only access the mobile application with the use of their company</w:t>
      </w:r>
      <w:r w:rsidR="00022897">
        <w:rPr>
          <w:rFonts w:ascii="Times New Roman" w:hAnsi="Times New Roman" w:cs="Times New Roman"/>
          <w:sz w:val="24"/>
          <w:szCs w:val="24"/>
        </w:rPr>
        <w:t>-</w:t>
      </w:r>
      <w:r w:rsidR="00B12E51">
        <w:rPr>
          <w:rFonts w:ascii="Times New Roman" w:hAnsi="Times New Roman" w:cs="Times New Roman"/>
          <w:sz w:val="24"/>
          <w:szCs w:val="24"/>
        </w:rPr>
        <w:t>provided email accounts s</w:t>
      </w:r>
      <w:r w:rsidR="00091743">
        <w:rPr>
          <w:rFonts w:ascii="Times New Roman" w:hAnsi="Times New Roman" w:cs="Times New Roman"/>
          <w:sz w:val="24"/>
          <w:szCs w:val="24"/>
        </w:rPr>
        <w:t>pecifically</w:t>
      </w:r>
      <w:r w:rsidR="00B12E51">
        <w:rPr>
          <w:rFonts w:ascii="Times New Roman" w:hAnsi="Times New Roman" w:cs="Times New Roman"/>
          <w:sz w:val="24"/>
          <w:szCs w:val="24"/>
        </w:rPr>
        <w:t xml:space="preserve"> the Google Workspace account (formerly known as </w:t>
      </w:r>
      <w:proofErr w:type="spellStart"/>
      <w:r w:rsidR="00B12E51">
        <w:rPr>
          <w:rFonts w:ascii="Times New Roman" w:hAnsi="Times New Roman" w:cs="Times New Roman"/>
          <w:sz w:val="24"/>
          <w:szCs w:val="24"/>
        </w:rPr>
        <w:t>GSuite</w:t>
      </w:r>
      <w:proofErr w:type="spellEnd"/>
      <w:r w:rsidR="00B12E51">
        <w:rPr>
          <w:rFonts w:ascii="Times New Roman" w:hAnsi="Times New Roman" w:cs="Times New Roman"/>
          <w:sz w:val="24"/>
          <w:szCs w:val="24"/>
        </w:rPr>
        <w:t xml:space="preserve">). </w:t>
      </w:r>
    </w:p>
    <w:p w14:paraId="2E8919F8" w14:textId="7D56ADE0" w:rsidR="00D137AD" w:rsidRDefault="00D2074E"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488256" behindDoc="0" locked="0" layoutInCell="1" allowOverlap="1" wp14:anchorId="4CD54826" wp14:editId="6874BAE8">
                <wp:simplePos x="0" y="0"/>
                <wp:positionH relativeFrom="column">
                  <wp:posOffset>1163320</wp:posOffset>
                </wp:positionH>
                <wp:positionV relativeFrom="paragraph">
                  <wp:posOffset>11811</wp:posOffset>
                </wp:positionV>
                <wp:extent cx="3145536" cy="3230880"/>
                <wp:effectExtent l="0" t="0" r="17145" b="26670"/>
                <wp:wrapNone/>
                <wp:docPr id="16" name="Rectangle 16"/>
                <wp:cNvGraphicFramePr/>
                <a:graphic xmlns:a="http://schemas.openxmlformats.org/drawingml/2006/main">
                  <a:graphicData uri="http://schemas.microsoft.com/office/word/2010/wordprocessingShape">
                    <wps:wsp>
                      <wps:cNvSpPr/>
                      <wps:spPr>
                        <a:xfrm>
                          <a:off x="0" y="0"/>
                          <a:ext cx="3145536" cy="323088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10CBAFA" w14:textId="396D6F30" w:rsidR="000E387F" w:rsidRDefault="000E387F" w:rsidP="000E387F">
                            <w:pPr>
                              <w:jc w:val="center"/>
                              <w:rPr>
                                <w:rFonts w:ascii="Times New Roman" w:hAnsi="Times New Roman" w:cs="Times New Roman"/>
                                <w:b/>
                                <w:noProof/>
                                <w:color w:val="000000" w:themeColor="text1"/>
                                <w:sz w:val="24"/>
                                <w:szCs w:val="24"/>
                              </w:rPr>
                            </w:pPr>
                            <w:r w:rsidRPr="00A377C3">
                              <w:rPr>
                                <w:rFonts w:ascii="Times New Roman" w:hAnsi="Times New Roman" w:cs="Times New Roman"/>
                                <w:b/>
                                <w:noProof/>
                                <w:color w:val="000000" w:themeColor="text1"/>
                                <w:sz w:val="24"/>
                                <w:szCs w:val="24"/>
                              </w:rPr>
                              <w:t>MGEI+: ONLINE SALES TOOL KIT WITH REQUEST SUBMISSION FOR MEGAWORLD GLOBAL ESTATE, INC.’S PROPERTY CONSULTANTS</w:t>
                            </w:r>
                          </w:p>
                          <w:p w14:paraId="364F4BFF" w14:textId="0F274403"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LOGIN</w:t>
                            </w:r>
                          </w:p>
                          <w:p w14:paraId="7068D59E" w14:textId="1BCFFC8C"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VIEW OF WEBSITE FOR CLIENT</w:t>
                            </w:r>
                          </w:p>
                          <w:p w14:paraId="7439F1FE" w14:textId="7BE6A9A2"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PROJECT VIEWING REQUEST</w:t>
                            </w:r>
                          </w:p>
                          <w:p w14:paraId="5B06ACA7" w14:textId="7427ACA3"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VEHICLE REQUEST</w:t>
                            </w:r>
                          </w:p>
                          <w:p w14:paraId="3116CC32" w14:textId="10AFF8AD"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COMMISSION REQUEST</w:t>
                            </w:r>
                          </w:p>
                          <w:p w14:paraId="49E3C31D" w14:textId="2CFDB458"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ONLINE ACTIVITY REPORT</w:t>
                            </w:r>
                          </w:p>
                          <w:p w14:paraId="1BFC53CF" w14:textId="5AFC152C"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SUBMISSION OF DOCUMENT</w:t>
                            </w:r>
                          </w:p>
                          <w:p w14:paraId="13C5324C" w14:textId="77777777" w:rsidR="00087D75" w:rsidRPr="00087D75" w:rsidRDefault="00087D75" w:rsidP="000E387F">
                            <w:pPr>
                              <w:jc w:val="center"/>
                              <w:rPr>
                                <w:rFonts w:ascii="Times New Roman" w:hAnsi="Times New Roman" w:cs="Times New Roman"/>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54826" id="Rectangle 16" o:spid="_x0000_s1032" style="position:absolute;left:0;text-align:left;margin-left:91.6pt;margin-top:.95pt;width:247.7pt;height:254.4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" filled="f" strokecolor="black [3200]">
                <v:stroke joinstyle="round"/>
                <v:textbox>
                  <w:txbxContent>
                    <w:p w14:paraId="610CBAFA" w14:textId="396D6F30" w:rsidR="000E387F" w:rsidRDefault="000E387F" w:rsidP="000E387F">
                      <w:pPr>
                        <w:jc w:val="center"/>
                        <w:rPr>
                          <w:rFonts w:ascii="Times New Roman" w:hAnsi="Times New Roman" w:cs="Times New Roman"/>
                          <w:b/>
                          <w:noProof/>
                          <w:color w:val="000000" w:themeColor="text1"/>
                          <w:sz w:val="24"/>
                          <w:szCs w:val="24"/>
                        </w:rPr>
                      </w:pPr>
                      <w:r w:rsidRPr="00A377C3">
                        <w:rPr>
                          <w:rFonts w:ascii="Times New Roman" w:hAnsi="Times New Roman" w:cs="Times New Roman"/>
                          <w:b/>
                          <w:noProof/>
                          <w:color w:val="000000" w:themeColor="text1"/>
                          <w:sz w:val="24"/>
                          <w:szCs w:val="24"/>
                        </w:rPr>
                        <w:t>MGEI+: ONLINE SALES TOOL KIT WITH REQUEST SUBMISSION FOR MEGAWORLD GLOBAL ESTATE, INC.’S PROPERTY CONSULTANTS</w:t>
                      </w:r>
                    </w:p>
                    <w:p w14:paraId="364F4BFF" w14:textId="0F274403"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LOGIN</w:t>
                      </w:r>
                    </w:p>
                    <w:p w14:paraId="7068D59E" w14:textId="1BCFFC8C"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VIEW OF WEBSITE FOR CLIENT</w:t>
                      </w:r>
                    </w:p>
                    <w:p w14:paraId="7439F1FE" w14:textId="7BE6A9A2"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PROJECT VIEWING REQUEST</w:t>
                      </w:r>
                    </w:p>
                    <w:p w14:paraId="5B06ACA7" w14:textId="7427ACA3"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VEHICLE REQUEST</w:t>
                      </w:r>
                    </w:p>
                    <w:p w14:paraId="3116CC32" w14:textId="10AFF8AD"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COMMISSION REQUEST</w:t>
                      </w:r>
                    </w:p>
                    <w:p w14:paraId="49E3C31D" w14:textId="2CFDB458"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ONLINE ACTIVITY REPORT</w:t>
                      </w:r>
                    </w:p>
                    <w:p w14:paraId="1BFC53CF" w14:textId="5AFC152C" w:rsidR="00087D75" w:rsidRDefault="00087D75" w:rsidP="000E387F">
                      <w:pPr>
                        <w:jc w:val="center"/>
                        <w:rPr>
                          <w:rFonts w:ascii="Times New Roman" w:hAnsi="Times New Roman" w:cs="Times New Roman"/>
                          <w:bCs/>
                          <w:noProof/>
                          <w:color w:val="000000" w:themeColor="text1"/>
                          <w:sz w:val="24"/>
                          <w:szCs w:val="24"/>
                        </w:rPr>
                      </w:pPr>
                      <w:r>
                        <w:rPr>
                          <w:rFonts w:ascii="Times New Roman" w:hAnsi="Times New Roman" w:cs="Times New Roman"/>
                          <w:bCs/>
                          <w:noProof/>
                          <w:color w:val="000000" w:themeColor="text1"/>
                          <w:sz w:val="24"/>
                          <w:szCs w:val="24"/>
                        </w:rPr>
                        <w:t>SUBMISSION OF DOCUMENT</w:t>
                      </w:r>
                    </w:p>
                    <w:p w14:paraId="13C5324C" w14:textId="77777777" w:rsidR="00087D75" w:rsidRPr="00087D75" w:rsidRDefault="00087D75" w:rsidP="000E387F">
                      <w:pPr>
                        <w:jc w:val="center"/>
                        <w:rPr>
                          <w:rFonts w:ascii="Times New Roman" w:hAnsi="Times New Roman" w:cs="Times New Roman"/>
                          <w:bCs/>
                        </w:rPr>
                      </w:pPr>
                    </w:p>
                  </w:txbxContent>
                </v:textbox>
              </v:rect>
            </w:pict>
          </mc:Fallback>
        </mc:AlternateContent>
      </w:r>
    </w:p>
    <w:p w14:paraId="7D1057EE" w14:textId="15AE50B5" w:rsidR="00D137AD" w:rsidRDefault="00676D02"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492352" behindDoc="0" locked="0" layoutInCell="1" allowOverlap="1" wp14:anchorId="0030FC7E" wp14:editId="4A4626A1">
                <wp:simplePos x="0" y="0"/>
                <wp:positionH relativeFrom="column">
                  <wp:posOffset>357938</wp:posOffset>
                </wp:positionH>
                <wp:positionV relativeFrom="paragraph">
                  <wp:posOffset>456374</wp:posOffset>
                </wp:positionV>
                <wp:extent cx="231648" cy="243840"/>
                <wp:effectExtent l="0" t="0" r="16510" b="22860"/>
                <wp:wrapNone/>
                <wp:docPr id="40" name="Oval 40"/>
                <wp:cNvGraphicFramePr/>
                <a:graphic xmlns:a="http://schemas.openxmlformats.org/drawingml/2006/main">
                  <a:graphicData uri="http://schemas.microsoft.com/office/word/2010/wordprocessingShape">
                    <wps:wsp>
                      <wps:cNvSpPr/>
                      <wps:spPr>
                        <a:xfrm>
                          <a:off x="0" y="0"/>
                          <a:ext cx="231648" cy="24384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A87334" id="Oval 40" o:spid="_x0000_s1026" style="position:absolute;margin-left:28.2pt;margin-top:35.95pt;width:18.25pt;height:19.2pt;z-index:251492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" fillcolor="white [3201]" strokecolor="black [3200]" strokeweight="1pt">
                <v:stroke joinstyle="miter"/>
              </v:oval>
            </w:pict>
          </mc:Fallback>
        </mc:AlternateContent>
      </w:r>
      <w:r w:rsidR="00087D75">
        <w:rPr>
          <w:rFonts w:ascii="Times New Roman" w:hAnsi="Times New Roman" w:cs="Times New Roman"/>
          <w:noProof/>
          <w:sz w:val="24"/>
          <w:szCs w:val="24"/>
        </w:rPr>
        <mc:AlternateContent>
          <mc:Choice Requires="wps">
            <w:drawing>
              <wp:anchor distT="0" distB="0" distL="114300" distR="114300" simplePos="0" relativeHeight="251491328" behindDoc="0" locked="0" layoutInCell="1" allowOverlap="1" wp14:anchorId="59B3D328" wp14:editId="0044D478">
                <wp:simplePos x="0" y="0"/>
                <wp:positionH relativeFrom="column">
                  <wp:posOffset>1176528</wp:posOffset>
                </wp:positionH>
                <wp:positionV relativeFrom="paragraph">
                  <wp:posOffset>449707</wp:posOffset>
                </wp:positionV>
                <wp:extent cx="3145536"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314553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0219B78" id="Straight Connector 29" o:spid="_x0000_s1026" style="position:absolute;z-index:251491328;visibility:visible;mso-wrap-style:square;mso-wrap-distance-left:9pt;mso-wrap-distance-top:0;mso-wrap-distance-right:9pt;mso-wrap-distance-bottom:0;mso-position-horizontal:absolute;mso-position-horizontal-relative:text;mso-position-vertical:absolute;mso-position-vertical-relative:text" from="92.65pt,35.4pt" to="340.35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" strokecolor="black [3200]" strokeweight="1.5pt">
                <v:stroke joinstyle="miter"/>
              </v:line>
            </w:pict>
          </mc:Fallback>
        </mc:AlternateContent>
      </w:r>
    </w:p>
    <w:p w14:paraId="5E4231F9" w14:textId="1F62425F" w:rsidR="00D137AD" w:rsidRDefault="00A94AC5"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42880" behindDoc="0" locked="0" layoutInCell="1" allowOverlap="1" wp14:anchorId="77B3C5B4" wp14:editId="718C2420">
                <wp:simplePos x="0" y="0"/>
                <wp:positionH relativeFrom="column">
                  <wp:posOffset>695960</wp:posOffset>
                </wp:positionH>
                <wp:positionV relativeFrom="paragraph">
                  <wp:posOffset>178435</wp:posOffset>
                </wp:positionV>
                <wp:extent cx="536575" cy="238760"/>
                <wp:effectExtent l="0" t="0" r="34925" b="27940"/>
                <wp:wrapNone/>
                <wp:docPr id="48" name="Straight Connector 48"/>
                <wp:cNvGraphicFramePr/>
                <a:graphic xmlns:a="http://schemas.openxmlformats.org/drawingml/2006/main">
                  <a:graphicData uri="http://schemas.microsoft.com/office/word/2010/wordprocessingShape">
                    <wps:wsp>
                      <wps:cNvCnPr/>
                      <wps:spPr>
                        <a:xfrm flipV="1">
                          <a:off x="0" y="0"/>
                          <a:ext cx="536575" cy="238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086951" id="Straight Connector 48" o:spid="_x0000_s1026" style="position:absolute;flip: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8pt,14.05pt" to="97.0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76352" behindDoc="0" locked="0" layoutInCell="1" allowOverlap="1" wp14:anchorId="4B6EED8E" wp14:editId="5F42663C">
                <wp:simplePos x="0" y="0"/>
                <wp:positionH relativeFrom="column">
                  <wp:posOffset>690880</wp:posOffset>
                </wp:positionH>
                <wp:positionV relativeFrom="paragraph">
                  <wp:posOffset>417196</wp:posOffset>
                </wp:positionV>
                <wp:extent cx="543560" cy="1737360"/>
                <wp:effectExtent l="0" t="0" r="27940" b="34290"/>
                <wp:wrapNone/>
                <wp:docPr id="54" name="Straight Connector 54"/>
                <wp:cNvGraphicFramePr/>
                <a:graphic xmlns:a="http://schemas.openxmlformats.org/drawingml/2006/main">
                  <a:graphicData uri="http://schemas.microsoft.com/office/word/2010/wordprocessingShape">
                    <wps:wsp>
                      <wps:cNvCnPr/>
                      <wps:spPr>
                        <a:xfrm>
                          <a:off x="0" y="0"/>
                          <a:ext cx="543560" cy="17373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E054DF" id="Straight Connector 54" o:spid="_x0000_s1026" style="position:absolute;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4pt,32.85pt" to="97.2pt,1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6480" behindDoc="0" locked="0" layoutInCell="1" allowOverlap="1" wp14:anchorId="466C3944" wp14:editId="084785B6">
                <wp:simplePos x="0" y="0"/>
                <wp:positionH relativeFrom="column">
                  <wp:posOffset>701040</wp:posOffset>
                </wp:positionH>
                <wp:positionV relativeFrom="paragraph">
                  <wp:posOffset>432435</wp:posOffset>
                </wp:positionV>
                <wp:extent cx="533400" cy="1056640"/>
                <wp:effectExtent l="0" t="0" r="19050" b="29210"/>
                <wp:wrapNone/>
                <wp:docPr id="52" name="Straight Connector 52"/>
                <wp:cNvGraphicFramePr/>
                <a:graphic xmlns:a="http://schemas.openxmlformats.org/drawingml/2006/main">
                  <a:graphicData uri="http://schemas.microsoft.com/office/word/2010/wordprocessingShape">
                    <wps:wsp>
                      <wps:cNvCnPr/>
                      <wps:spPr>
                        <a:xfrm>
                          <a:off x="0" y="0"/>
                          <a:ext cx="533400" cy="10566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F2C668" id="Straight Connector 52" o:spid="_x0000_s1026" style="position:absolute;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34.05pt" to="97.2pt,1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26FD1D46" wp14:editId="0CF14309">
                <wp:simplePos x="0" y="0"/>
                <wp:positionH relativeFrom="column">
                  <wp:posOffset>695960</wp:posOffset>
                </wp:positionH>
                <wp:positionV relativeFrom="paragraph">
                  <wp:posOffset>417195</wp:posOffset>
                </wp:positionV>
                <wp:extent cx="538480" cy="751840"/>
                <wp:effectExtent l="0" t="0" r="33020" b="29210"/>
                <wp:wrapNone/>
                <wp:docPr id="51" name="Straight Connector 51"/>
                <wp:cNvGraphicFramePr/>
                <a:graphic xmlns:a="http://schemas.openxmlformats.org/drawingml/2006/main">
                  <a:graphicData uri="http://schemas.microsoft.com/office/word/2010/wordprocessingShape">
                    <wps:wsp>
                      <wps:cNvCnPr/>
                      <wps:spPr>
                        <a:xfrm>
                          <a:off x="0" y="0"/>
                          <a:ext cx="538480" cy="7518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ACD7F1" id="Straight Connector 51"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8pt,32.85pt" to="97.2pt,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58405668" wp14:editId="4C162D3E">
                <wp:simplePos x="0" y="0"/>
                <wp:positionH relativeFrom="column">
                  <wp:posOffset>701040</wp:posOffset>
                </wp:positionH>
                <wp:positionV relativeFrom="paragraph">
                  <wp:posOffset>427355</wp:posOffset>
                </wp:positionV>
                <wp:extent cx="542290" cy="401955"/>
                <wp:effectExtent l="0" t="0" r="29210" b="36195"/>
                <wp:wrapNone/>
                <wp:docPr id="50" name="Straight Connector 50"/>
                <wp:cNvGraphicFramePr/>
                <a:graphic xmlns:a="http://schemas.openxmlformats.org/drawingml/2006/main">
                  <a:graphicData uri="http://schemas.microsoft.com/office/word/2010/wordprocessingShape">
                    <wps:wsp>
                      <wps:cNvCnPr/>
                      <wps:spPr>
                        <a:xfrm>
                          <a:off x="0" y="0"/>
                          <a:ext cx="542290" cy="4019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CD33CE" id="Straight Connector 50"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33.65pt" to="97.9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57645FDE" wp14:editId="588EDB31">
                <wp:simplePos x="0" y="0"/>
                <wp:positionH relativeFrom="column">
                  <wp:posOffset>701040</wp:posOffset>
                </wp:positionH>
                <wp:positionV relativeFrom="paragraph">
                  <wp:posOffset>422275</wp:posOffset>
                </wp:positionV>
                <wp:extent cx="542290" cy="60960"/>
                <wp:effectExtent l="0" t="0" r="29210" b="34290"/>
                <wp:wrapNone/>
                <wp:docPr id="49" name="Straight Connector 49"/>
                <wp:cNvGraphicFramePr/>
                <a:graphic xmlns:a="http://schemas.openxmlformats.org/drawingml/2006/main">
                  <a:graphicData uri="http://schemas.microsoft.com/office/word/2010/wordprocessingShape">
                    <wps:wsp>
                      <wps:cNvCnPr/>
                      <wps:spPr>
                        <a:xfrm>
                          <a:off x="0" y="0"/>
                          <a:ext cx="54229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A9D75E" id="Straight Connector 49"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33.25pt" to="97.9pt,3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5392" behindDoc="0" locked="0" layoutInCell="1" allowOverlap="1" wp14:anchorId="69EB83E1" wp14:editId="6599083A">
                <wp:simplePos x="0" y="0"/>
                <wp:positionH relativeFrom="column">
                  <wp:posOffset>690880</wp:posOffset>
                </wp:positionH>
                <wp:positionV relativeFrom="paragraph">
                  <wp:posOffset>412115</wp:posOffset>
                </wp:positionV>
                <wp:extent cx="552450" cy="1420495"/>
                <wp:effectExtent l="0" t="0" r="19050" b="27305"/>
                <wp:wrapNone/>
                <wp:docPr id="53" name="Straight Connector 53"/>
                <wp:cNvGraphicFramePr/>
                <a:graphic xmlns:a="http://schemas.openxmlformats.org/drawingml/2006/main">
                  <a:graphicData uri="http://schemas.microsoft.com/office/word/2010/wordprocessingShape">
                    <wps:wsp>
                      <wps:cNvCnPr/>
                      <wps:spPr>
                        <a:xfrm>
                          <a:off x="0" y="0"/>
                          <a:ext cx="552450" cy="14204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3B012" id="Straight Connector 53" o:spid="_x0000_s1026" style="position:absolute;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4pt,32.45pt" to="97.9pt,1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" strokecolor="black [3200]" strokeweight=".5pt">
                <v:stroke joinstyle="miter"/>
              </v:line>
            </w:pict>
          </mc:Fallback>
        </mc:AlternateContent>
      </w:r>
      <w:r w:rsidR="00B64D06">
        <w:rPr>
          <w:rFonts w:ascii="Times New Roman" w:hAnsi="Times New Roman" w:cs="Times New Roman"/>
          <w:noProof/>
          <w:sz w:val="24"/>
          <w:szCs w:val="24"/>
        </w:rPr>
        <mc:AlternateContent>
          <mc:Choice Requires="wps">
            <w:drawing>
              <wp:anchor distT="0" distB="0" distL="114300" distR="114300" simplePos="0" relativeHeight="251548672" behindDoc="0" locked="0" layoutInCell="1" allowOverlap="1" wp14:anchorId="1A6124BE" wp14:editId="6B97BB3C">
                <wp:simplePos x="0" y="0"/>
                <wp:positionH relativeFrom="column">
                  <wp:posOffset>352425</wp:posOffset>
                </wp:positionH>
                <wp:positionV relativeFrom="paragraph">
                  <wp:posOffset>374650</wp:posOffset>
                </wp:positionV>
                <wp:extent cx="2667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D589457" id="Straight Connector 47" o:spid="_x0000_s1026" style="position:absolute;z-index:251548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75pt,29.5pt" to="48.7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" strokecolor="black [3200]" strokeweight=".5pt">
                <v:stroke joinstyle="miter"/>
              </v:line>
            </w:pict>
          </mc:Fallback>
        </mc:AlternateContent>
      </w:r>
      <w:r w:rsidR="00B64D06">
        <w:rPr>
          <w:rFonts w:ascii="Times New Roman" w:hAnsi="Times New Roman" w:cs="Times New Roman"/>
          <w:noProof/>
          <w:sz w:val="24"/>
          <w:szCs w:val="24"/>
        </w:rPr>
        <mc:AlternateContent>
          <mc:Choice Requires="wps">
            <w:drawing>
              <wp:anchor distT="0" distB="0" distL="114300" distR="114300" simplePos="0" relativeHeight="251517952" behindDoc="0" locked="0" layoutInCell="1" allowOverlap="1" wp14:anchorId="4B6A036D" wp14:editId="36F6DD1E">
                <wp:simplePos x="0" y="0"/>
                <wp:positionH relativeFrom="column">
                  <wp:posOffset>478790</wp:posOffset>
                </wp:positionH>
                <wp:positionV relativeFrom="paragraph">
                  <wp:posOffset>245110</wp:posOffset>
                </wp:positionV>
                <wp:extent cx="0" cy="414020"/>
                <wp:effectExtent l="0" t="0" r="38100" b="24130"/>
                <wp:wrapNone/>
                <wp:docPr id="41" name="Straight Connector 41"/>
                <wp:cNvGraphicFramePr/>
                <a:graphic xmlns:a="http://schemas.openxmlformats.org/drawingml/2006/main">
                  <a:graphicData uri="http://schemas.microsoft.com/office/word/2010/wordprocessingShape">
                    <wps:wsp>
                      <wps:cNvCnPr/>
                      <wps:spPr>
                        <a:xfrm>
                          <a:off x="0" y="0"/>
                          <a:ext cx="0" cy="414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01C79E" id="Straight Connector 41" o:spid="_x0000_s1026" style="position:absolute;z-index:251517952;visibility:visible;mso-wrap-style:square;mso-wrap-distance-left:9pt;mso-wrap-distance-top:0;mso-wrap-distance-right:9pt;mso-wrap-distance-bottom:0;mso-position-horizontal:absolute;mso-position-horizontal-relative:text;mso-position-vertical:absolute;mso-position-vertical-relative:text" from="37.7pt,19.3pt" to="37.7pt,5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" strokecolor="black [3200]" strokeweight=".5pt">
                <v:stroke joinstyle="miter"/>
              </v:line>
            </w:pict>
          </mc:Fallback>
        </mc:AlternateContent>
      </w:r>
      <w:r w:rsidR="00B64D06">
        <w:rPr>
          <w:rFonts w:ascii="Times New Roman" w:hAnsi="Times New Roman" w:cs="Times New Roman"/>
          <w:noProof/>
          <w:sz w:val="24"/>
          <w:szCs w:val="24"/>
        </w:rPr>
        <mc:AlternateContent>
          <mc:Choice Requires="wps">
            <w:drawing>
              <wp:anchor distT="0" distB="0" distL="114300" distR="114300" simplePos="0" relativeHeight="251587584" behindDoc="0" locked="0" layoutInCell="1" allowOverlap="1" wp14:anchorId="5EC44506" wp14:editId="378D948D">
                <wp:simplePos x="0" y="0"/>
                <wp:positionH relativeFrom="column">
                  <wp:posOffset>327660</wp:posOffset>
                </wp:positionH>
                <wp:positionV relativeFrom="paragraph">
                  <wp:posOffset>654050</wp:posOffset>
                </wp:positionV>
                <wp:extent cx="153670" cy="153670"/>
                <wp:effectExtent l="0" t="0" r="17780" b="36830"/>
                <wp:wrapNone/>
                <wp:docPr id="43" name="Straight Connector 43"/>
                <wp:cNvGraphicFramePr/>
                <a:graphic xmlns:a="http://schemas.openxmlformats.org/drawingml/2006/main">
                  <a:graphicData uri="http://schemas.microsoft.com/office/word/2010/wordprocessingShape">
                    <wps:wsp>
                      <wps:cNvCnPr/>
                      <wps:spPr>
                        <a:xfrm flipH="1">
                          <a:off x="0" y="0"/>
                          <a:ext cx="153670" cy="1536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DE5BD9" id="Straight Connector 43" o:spid="_x0000_s1026" style="position:absolute;flip:x;z-index:251587584;visibility:visible;mso-wrap-style:square;mso-wrap-distance-left:9pt;mso-wrap-distance-top:0;mso-wrap-distance-right:9pt;mso-wrap-distance-bottom:0;mso-position-horizontal:absolute;mso-position-horizontal-relative:text;mso-position-vertical:absolute;mso-position-vertical-relative:text" from="25.8pt,51.5pt" to="37.9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" strokecolor="black [3200]" strokeweight=".5pt">
                <v:stroke joinstyle="miter"/>
              </v:line>
            </w:pict>
          </mc:Fallback>
        </mc:AlternateContent>
      </w:r>
      <w:r w:rsidR="00087D75">
        <w:rPr>
          <w:rFonts w:ascii="Times New Roman" w:hAnsi="Times New Roman" w:cs="Times New Roman"/>
          <w:noProof/>
          <w:sz w:val="24"/>
          <w:szCs w:val="24"/>
        </w:rPr>
        <mc:AlternateContent>
          <mc:Choice Requires="wps">
            <w:drawing>
              <wp:anchor distT="0" distB="0" distL="114300" distR="114300" simplePos="0" relativeHeight="251460608" behindDoc="0" locked="0" layoutInCell="1" allowOverlap="1" wp14:anchorId="23BFED49" wp14:editId="4D88B818">
                <wp:simplePos x="0" y="0"/>
                <wp:positionH relativeFrom="column">
                  <wp:posOffset>1243076</wp:posOffset>
                </wp:positionH>
                <wp:positionV relativeFrom="paragraph">
                  <wp:posOffset>369443</wp:posOffset>
                </wp:positionV>
                <wp:extent cx="3011424" cy="243840"/>
                <wp:effectExtent l="0" t="0" r="17780" b="22860"/>
                <wp:wrapNone/>
                <wp:docPr id="31" name="Oval 31"/>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FE028D" id="Oval 31" o:spid="_x0000_s1026" style="position:absolute;margin-left:97.9pt;margin-top:29.1pt;width:237.1pt;height:19.2pt;z-index:251460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" filled="f" strokecolor="black [3200]"/>
            </w:pict>
          </mc:Fallback>
        </mc:AlternateContent>
      </w:r>
      <w:r w:rsidR="00087D75">
        <w:rPr>
          <w:rFonts w:ascii="Times New Roman" w:hAnsi="Times New Roman" w:cs="Times New Roman"/>
          <w:noProof/>
          <w:sz w:val="24"/>
          <w:szCs w:val="24"/>
        </w:rPr>
        <mc:AlternateContent>
          <mc:Choice Requires="wps">
            <w:drawing>
              <wp:anchor distT="0" distB="0" distL="114300" distR="114300" simplePos="0" relativeHeight="251453440" behindDoc="0" locked="0" layoutInCell="1" allowOverlap="1" wp14:anchorId="48AC2836" wp14:editId="110B4684">
                <wp:simplePos x="0" y="0"/>
                <wp:positionH relativeFrom="column">
                  <wp:posOffset>1237488</wp:posOffset>
                </wp:positionH>
                <wp:positionV relativeFrom="paragraph">
                  <wp:posOffset>46355</wp:posOffset>
                </wp:positionV>
                <wp:extent cx="3011424" cy="243840"/>
                <wp:effectExtent l="0" t="0" r="17780" b="22860"/>
                <wp:wrapNone/>
                <wp:docPr id="30" name="Oval 30"/>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D8C368" id="Oval 30" o:spid="_x0000_s1026" style="position:absolute;margin-left:97.45pt;margin-top:3.65pt;width:237.1pt;height:19.2pt;z-index:251453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" filled="f" strokecolor="black [3200]"/>
            </w:pict>
          </mc:Fallback>
        </mc:AlternateContent>
      </w:r>
    </w:p>
    <w:p w14:paraId="5DB8B005" w14:textId="305C5005" w:rsidR="00D137AD" w:rsidRDefault="00676D02"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597824" behindDoc="0" locked="0" layoutInCell="1" allowOverlap="1" wp14:anchorId="21CB59FF" wp14:editId="789CE89A">
                <wp:simplePos x="0" y="0"/>
                <wp:positionH relativeFrom="column">
                  <wp:posOffset>488748</wp:posOffset>
                </wp:positionH>
                <wp:positionV relativeFrom="paragraph">
                  <wp:posOffset>208724</wp:posOffset>
                </wp:positionV>
                <wp:extent cx="169854" cy="168607"/>
                <wp:effectExtent l="0" t="0" r="20955" b="22225"/>
                <wp:wrapNone/>
                <wp:docPr id="44" name="Straight Connector 44"/>
                <wp:cNvGraphicFramePr/>
                <a:graphic xmlns:a="http://schemas.openxmlformats.org/drawingml/2006/main">
                  <a:graphicData uri="http://schemas.microsoft.com/office/word/2010/wordprocessingShape">
                    <wps:wsp>
                      <wps:cNvCnPr/>
                      <wps:spPr>
                        <a:xfrm flipH="1" flipV="1">
                          <a:off x="0" y="0"/>
                          <a:ext cx="169854" cy="16860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E17D5A" id="Straight Connector 44" o:spid="_x0000_s1026" style="position:absolute;flip:x y;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16.45pt" to="51.8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" strokecolor="black [3200]" strokeweight=".5pt">
                <v:stroke joinstyle="miter"/>
              </v:line>
            </w:pict>
          </mc:Fallback>
        </mc:AlternateContent>
      </w:r>
      <w:r w:rsidR="00087D75">
        <w:rPr>
          <w:rFonts w:ascii="Times New Roman" w:hAnsi="Times New Roman" w:cs="Times New Roman"/>
          <w:noProof/>
          <w:sz w:val="24"/>
          <w:szCs w:val="24"/>
        </w:rPr>
        <mc:AlternateContent>
          <mc:Choice Requires="wps">
            <w:drawing>
              <wp:anchor distT="0" distB="0" distL="114300" distR="114300" simplePos="0" relativeHeight="251467776" behindDoc="0" locked="0" layoutInCell="1" allowOverlap="1" wp14:anchorId="5D9430AE" wp14:editId="3694540E">
                <wp:simplePos x="0" y="0"/>
                <wp:positionH relativeFrom="column">
                  <wp:posOffset>1243076</wp:posOffset>
                </wp:positionH>
                <wp:positionV relativeFrom="paragraph">
                  <wp:posOffset>258572</wp:posOffset>
                </wp:positionV>
                <wp:extent cx="3011424" cy="243840"/>
                <wp:effectExtent l="0" t="0" r="17780" b="22860"/>
                <wp:wrapNone/>
                <wp:docPr id="32" name="Oval 32"/>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2A01DB" id="Oval 32" o:spid="_x0000_s1026" style="position:absolute;margin-left:97.9pt;margin-top:20.35pt;width:237.1pt;height:19.2pt;z-index:251467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" filled="f" strokecolor="black [3200]"/>
            </w:pict>
          </mc:Fallback>
        </mc:AlternateContent>
      </w:r>
    </w:p>
    <w:p w14:paraId="3831107E" w14:textId="236F64A0" w:rsidR="00D137AD" w:rsidRDefault="00B64D06" w:rsidP="00D137AD">
      <w:pPr>
        <w:spacing w:after="160" w:line="480" w:lineRule="auto"/>
        <w:jc w:val="center"/>
        <w:rPr>
          <w:rFonts w:ascii="Times New Roman" w:hAnsi="Times New Roman" w:cs="Times New Roman"/>
          <w:sz w:val="24"/>
          <w:szCs w:val="24"/>
        </w:rPr>
      </w:pPr>
      <w:r w:rsidRPr="00B64D06">
        <w:rPr>
          <w:rFonts w:ascii="Times New Roman" w:hAnsi="Times New Roman" w:cs="Times New Roman"/>
          <w:noProof/>
          <w:sz w:val="24"/>
          <w:szCs w:val="24"/>
        </w:rPr>
        <mc:AlternateContent>
          <mc:Choice Requires="wps">
            <w:drawing>
              <wp:anchor distT="45720" distB="45720" distL="114300" distR="114300" simplePos="0" relativeHeight="251599872" behindDoc="0" locked="0" layoutInCell="1" allowOverlap="1" wp14:anchorId="7F27B584" wp14:editId="73697D84">
                <wp:simplePos x="0" y="0"/>
                <wp:positionH relativeFrom="column">
                  <wp:posOffset>92890</wp:posOffset>
                </wp:positionH>
                <wp:positionV relativeFrom="paragraph">
                  <wp:posOffset>4023</wp:posOffset>
                </wp:positionV>
                <wp:extent cx="865847" cy="663547"/>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847" cy="6635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6075DE" w14:textId="41BFFCDE" w:rsidR="00B64D06" w:rsidRDefault="00B64D06" w:rsidP="00B64D06">
                            <w:pPr>
                              <w:spacing w:line="240" w:lineRule="auto"/>
                              <w:rPr>
                                <w:rFonts w:ascii="Times New Roman" w:hAnsi="Times New Roman" w:cs="Times New Roman"/>
                                <w:sz w:val="24"/>
                                <w:szCs w:val="24"/>
                              </w:rPr>
                            </w:pPr>
                            <w:r>
                              <w:rPr>
                                <w:rFonts w:ascii="Times New Roman" w:hAnsi="Times New Roman" w:cs="Times New Roman"/>
                                <w:sz w:val="24"/>
                                <w:szCs w:val="24"/>
                              </w:rPr>
                              <w:t>Property</w:t>
                            </w:r>
                          </w:p>
                          <w:p w14:paraId="7D5496DA" w14:textId="40EEC05D" w:rsidR="00B64D06" w:rsidRPr="00B64D06" w:rsidRDefault="00B64D06" w:rsidP="00B64D06">
                            <w:pPr>
                              <w:spacing w:line="240" w:lineRule="auto"/>
                              <w:rPr>
                                <w:rFonts w:ascii="Times New Roman" w:hAnsi="Times New Roman" w:cs="Times New Roman"/>
                                <w:sz w:val="24"/>
                                <w:szCs w:val="24"/>
                              </w:rPr>
                            </w:pPr>
                            <w:r>
                              <w:rPr>
                                <w:rFonts w:ascii="Times New Roman" w:hAnsi="Times New Roman" w:cs="Times New Roman"/>
                                <w:sz w:val="24"/>
                                <w:szCs w:val="24"/>
                              </w:rPr>
                              <w:t>Consul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27B584" id="_x0000_t202" coordsize="21600,21600" o:spt="202" path="m,l,21600r21600,l21600,xe">
                <v:stroke joinstyle="miter"/>
                <v:path gradientshapeok="t" o:connecttype="rect"/>
              </v:shapetype>
              <v:shape id="Text Box 2" o:spid="_x0000_s1033" type="#_x0000_t202" style="position:absolute;left:0;text-align:left;margin-left:7.3pt;margin-top:.3pt;width:68.2pt;height:52.25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" filled="f" stroked="f">
                <v:textbox>
                  <w:txbxContent>
                    <w:p w14:paraId="1F6075DE" w14:textId="41BFFCDE" w:rsidR="00B64D06" w:rsidRDefault="00B64D06" w:rsidP="00B64D06">
                      <w:pPr>
                        <w:spacing w:line="240" w:lineRule="auto"/>
                        <w:rPr>
                          <w:rFonts w:ascii="Times New Roman" w:hAnsi="Times New Roman" w:cs="Times New Roman"/>
                          <w:sz w:val="24"/>
                          <w:szCs w:val="24"/>
                        </w:rPr>
                      </w:pPr>
                      <w:r>
                        <w:rPr>
                          <w:rFonts w:ascii="Times New Roman" w:hAnsi="Times New Roman" w:cs="Times New Roman"/>
                          <w:sz w:val="24"/>
                          <w:szCs w:val="24"/>
                        </w:rPr>
                        <w:t>Property</w:t>
                      </w:r>
                    </w:p>
                    <w:p w14:paraId="7D5496DA" w14:textId="40EEC05D" w:rsidR="00B64D06" w:rsidRPr="00B64D06" w:rsidRDefault="00B64D06" w:rsidP="00B64D06">
                      <w:pPr>
                        <w:spacing w:line="240" w:lineRule="auto"/>
                        <w:rPr>
                          <w:rFonts w:ascii="Times New Roman" w:hAnsi="Times New Roman" w:cs="Times New Roman"/>
                          <w:sz w:val="24"/>
                          <w:szCs w:val="24"/>
                        </w:rPr>
                      </w:pPr>
                      <w:r>
                        <w:rPr>
                          <w:rFonts w:ascii="Times New Roman" w:hAnsi="Times New Roman" w:cs="Times New Roman"/>
                          <w:sz w:val="24"/>
                          <w:szCs w:val="24"/>
                        </w:rPr>
                        <w:t>Consultant</w:t>
                      </w:r>
                    </w:p>
                  </w:txbxContent>
                </v:textbox>
              </v:shape>
            </w:pict>
          </mc:Fallback>
        </mc:AlternateContent>
      </w:r>
      <w:r w:rsidR="00087D75">
        <w:rPr>
          <w:rFonts w:ascii="Times New Roman" w:hAnsi="Times New Roman" w:cs="Times New Roman"/>
          <w:noProof/>
          <w:sz w:val="24"/>
          <w:szCs w:val="24"/>
        </w:rPr>
        <mc:AlternateContent>
          <mc:Choice Requires="wps">
            <w:drawing>
              <wp:anchor distT="0" distB="0" distL="114300" distR="114300" simplePos="0" relativeHeight="251472896" behindDoc="0" locked="0" layoutInCell="1" allowOverlap="1" wp14:anchorId="0AF2734D" wp14:editId="31012864">
                <wp:simplePos x="0" y="0"/>
                <wp:positionH relativeFrom="column">
                  <wp:posOffset>1243076</wp:posOffset>
                </wp:positionH>
                <wp:positionV relativeFrom="paragraph">
                  <wp:posOffset>147447</wp:posOffset>
                </wp:positionV>
                <wp:extent cx="3011424" cy="243840"/>
                <wp:effectExtent l="0" t="0" r="17780" b="22860"/>
                <wp:wrapNone/>
                <wp:docPr id="33" name="Oval 33"/>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574175" id="Oval 33" o:spid="_x0000_s1026" style="position:absolute;margin-left:97.9pt;margin-top:11.6pt;width:237.1pt;height:19.2pt;z-index:251472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" filled="f" strokecolor="black [3200]"/>
            </w:pict>
          </mc:Fallback>
        </mc:AlternateContent>
      </w:r>
    </w:p>
    <w:p w14:paraId="6F983C2D" w14:textId="0E918853" w:rsidR="00D137AD" w:rsidRDefault="00087D75"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523072" behindDoc="0" locked="0" layoutInCell="1" allowOverlap="1" wp14:anchorId="16A990FB" wp14:editId="14774C7D">
                <wp:simplePos x="0" y="0"/>
                <wp:positionH relativeFrom="column">
                  <wp:posOffset>1243076</wp:posOffset>
                </wp:positionH>
                <wp:positionV relativeFrom="paragraph">
                  <wp:posOffset>353822</wp:posOffset>
                </wp:positionV>
                <wp:extent cx="3011424" cy="243840"/>
                <wp:effectExtent l="0" t="0" r="17780" b="22860"/>
                <wp:wrapNone/>
                <wp:docPr id="35" name="Oval 35"/>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7089F5" id="Oval 35" o:spid="_x0000_s1026" style="position:absolute;margin-left:97.9pt;margin-top:27.85pt;width:237.1pt;height:19.2pt;z-index:251523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" filled="f" strokecolor="black [320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484160" behindDoc="0" locked="0" layoutInCell="1" allowOverlap="1" wp14:anchorId="68B3EC48" wp14:editId="3FBE07D0">
                <wp:simplePos x="0" y="0"/>
                <wp:positionH relativeFrom="column">
                  <wp:posOffset>1243076</wp:posOffset>
                </wp:positionH>
                <wp:positionV relativeFrom="paragraph">
                  <wp:posOffset>12573</wp:posOffset>
                </wp:positionV>
                <wp:extent cx="3011424" cy="243840"/>
                <wp:effectExtent l="0" t="0" r="17780" b="22860"/>
                <wp:wrapNone/>
                <wp:docPr id="34" name="Oval 34"/>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527BA2" id="Oval 34" o:spid="_x0000_s1026" style="position:absolute;margin-left:97.9pt;margin-top:1pt;width:237.1pt;height:19.2pt;z-index:251484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" filled="f" strokecolor="black [3200]"/>
            </w:pict>
          </mc:Fallback>
        </mc:AlternateContent>
      </w:r>
    </w:p>
    <w:p w14:paraId="22334490" w14:textId="5CB75C4D" w:rsidR="00D137AD" w:rsidRDefault="00087D75" w:rsidP="00D137AD">
      <w:pPr>
        <w:spacing w:after="16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552768" behindDoc="0" locked="0" layoutInCell="1" allowOverlap="1" wp14:anchorId="6DCCD3A1" wp14:editId="783E9D70">
                <wp:simplePos x="0" y="0"/>
                <wp:positionH relativeFrom="column">
                  <wp:posOffset>1243076</wp:posOffset>
                </wp:positionH>
                <wp:positionV relativeFrom="paragraph">
                  <wp:posOffset>231140</wp:posOffset>
                </wp:positionV>
                <wp:extent cx="3011424" cy="243840"/>
                <wp:effectExtent l="0" t="0" r="17780" b="22860"/>
                <wp:wrapNone/>
                <wp:docPr id="36" name="Oval 36"/>
                <wp:cNvGraphicFramePr/>
                <a:graphic xmlns:a="http://schemas.openxmlformats.org/drawingml/2006/main">
                  <a:graphicData uri="http://schemas.microsoft.com/office/word/2010/wordprocessingShape">
                    <wps:wsp>
                      <wps:cNvSpPr/>
                      <wps:spPr>
                        <a:xfrm>
                          <a:off x="0" y="0"/>
                          <a:ext cx="3011424" cy="24384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668C2B" id="Oval 36" o:spid="_x0000_s1026" style="position:absolute;margin-left:97.9pt;margin-top:18.2pt;width:237.1pt;height:19.2pt;z-index:251552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" filled="f" strokecolor="black [3200]"/>
            </w:pict>
          </mc:Fallback>
        </mc:AlternateContent>
      </w:r>
    </w:p>
    <w:p w14:paraId="73550E80" w14:textId="77777777" w:rsidR="00D2074E" w:rsidRDefault="00D2074E" w:rsidP="00D137AD">
      <w:pPr>
        <w:spacing w:after="160" w:line="480" w:lineRule="auto"/>
        <w:jc w:val="center"/>
        <w:rPr>
          <w:rFonts w:ascii="Times New Roman" w:hAnsi="Times New Roman" w:cs="Times New Roman"/>
          <w:sz w:val="24"/>
          <w:szCs w:val="24"/>
        </w:rPr>
      </w:pPr>
    </w:p>
    <w:p w14:paraId="75A76F56" w14:textId="2AE376E6" w:rsidR="00D137AD" w:rsidRPr="00B3356B" w:rsidRDefault="00D137AD" w:rsidP="00D137AD">
      <w:pPr>
        <w:spacing w:after="160"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4. The </w:t>
      </w:r>
      <w:r w:rsidR="003049D2">
        <w:rPr>
          <w:rFonts w:ascii="Times New Roman" w:hAnsi="Times New Roman" w:cs="Times New Roman"/>
          <w:sz w:val="24"/>
          <w:szCs w:val="24"/>
        </w:rPr>
        <w:t>Use-Case</w:t>
      </w:r>
      <w:r>
        <w:rPr>
          <w:rFonts w:ascii="Times New Roman" w:hAnsi="Times New Roman" w:cs="Times New Roman"/>
          <w:sz w:val="24"/>
          <w:szCs w:val="24"/>
        </w:rPr>
        <w:t xml:space="preserve"> diagram of the proposed system</w:t>
      </w:r>
    </w:p>
    <w:p w14:paraId="153643C8" w14:textId="6D7E8027" w:rsidR="009406DF" w:rsidRDefault="009406D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91DC636" w14:textId="77777777" w:rsidR="007770CF" w:rsidRDefault="00D2074E" w:rsidP="000C50E0">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 sent request by email are automatically encrypted and this is a security feature already provided by the native email client. The system prototype is designed to function on its own as of the moment</w:t>
      </w:r>
      <w:r w:rsidR="000C50E0">
        <w:rPr>
          <w:rFonts w:ascii="Times New Roman" w:hAnsi="Times New Roman" w:cs="Times New Roman"/>
          <w:sz w:val="24"/>
          <w:szCs w:val="24"/>
        </w:rPr>
        <w:t>. The email messages will be sent directly to the corresponding Point Persons.</w:t>
      </w:r>
      <w:r w:rsidR="00B228AF">
        <w:rPr>
          <w:rFonts w:ascii="Times New Roman" w:hAnsi="Times New Roman" w:cs="Times New Roman"/>
          <w:sz w:val="24"/>
          <w:szCs w:val="24"/>
        </w:rPr>
        <w:t xml:space="preserve"> Since this is the first iteration of the system prototype, the design and functionality can be changed and improved upon the request of the client.</w:t>
      </w:r>
    </w:p>
    <w:p w14:paraId="56435AA7" w14:textId="6C10C18D" w:rsidR="007770CF" w:rsidRDefault="00707E96" w:rsidP="000C50E0">
      <w:pPr>
        <w:spacing w:after="16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7770CF">
        <w:rPr>
          <w:rFonts w:ascii="Times New Roman" w:hAnsi="Times New Roman" w:cs="Times New Roman"/>
          <w:b/>
          <w:bCs/>
          <w:sz w:val="24"/>
          <w:szCs w:val="24"/>
        </w:rPr>
        <w:t>Development</w:t>
      </w:r>
      <w:r w:rsidR="00A83AE0">
        <w:rPr>
          <w:rFonts w:ascii="Times New Roman" w:hAnsi="Times New Roman" w:cs="Times New Roman"/>
          <w:sz w:val="24"/>
          <w:szCs w:val="24"/>
        </w:rPr>
        <w:t xml:space="preserve">. </w:t>
      </w:r>
      <w:r>
        <w:rPr>
          <w:rFonts w:ascii="Times New Roman" w:hAnsi="Times New Roman" w:cs="Times New Roman"/>
          <w:sz w:val="24"/>
          <w:szCs w:val="24"/>
        </w:rPr>
        <w:t xml:space="preserve">This the stage of the RAD model where the proposed system prototype will be built. Microsoft Visual Studio 2019 with </w:t>
      </w:r>
      <w:r w:rsidR="0030090A">
        <w:rPr>
          <w:rFonts w:ascii="Times New Roman" w:hAnsi="Times New Roman" w:cs="Times New Roman"/>
          <w:sz w:val="24"/>
          <w:szCs w:val="24"/>
        </w:rPr>
        <w:t xml:space="preserve">an </w:t>
      </w:r>
      <w:r>
        <w:rPr>
          <w:rFonts w:ascii="Times New Roman" w:hAnsi="Times New Roman" w:cs="Times New Roman"/>
          <w:sz w:val="24"/>
          <w:szCs w:val="24"/>
        </w:rPr>
        <w:t>installed package of Xamarin Development based on C# will be used for system coding.</w:t>
      </w:r>
    </w:p>
    <w:p w14:paraId="18B219FF" w14:textId="650FF06F" w:rsidR="003D06E3" w:rsidRDefault="003D06E3" w:rsidP="000C50E0">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ab/>
        <w:t>Every stated module will be tested by the client so they can suggest changes and determine if the prototype meets the requirements. Unit testing, system testing, and acceptance testing will be used to test the overall system functionality.</w:t>
      </w:r>
    </w:p>
    <w:p w14:paraId="7667CD67" w14:textId="5319F99C" w:rsidR="00D9171F" w:rsidRDefault="003D06E3" w:rsidP="000C50E0">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Unit Testing</w:t>
      </w:r>
      <w:r>
        <w:rPr>
          <w:rFonts w:ascii="Times New Roman" w:hAnsi="Times New Roman" w:cs="Times New Roman"/>
          <w:sz w:val="24"/>
          <w:szCs w:val="24"/>
        </w:rPr>
        <w:t>. In this testing</w:t>
      </w:r>
      <w:r w:rsidR="0030090A">
        <w:rPr>
          <w:rFonts w:ascii="Times New Roman" w:hAnsi="Times New Roman" w:cs="Times New Roman"/>
          <w:sz w:val="24"/>
          <w:szCs w:val="24"/>
        </w:rPr>
        <w:t>,</w:t>
      </w:r>
      <w:r>
        <w:rPr>
          <w:rFonts w:ascii="Times New Roman" w:hAnsi="Times New Roman" w:cs="Times New Roman"/>
          <w:sz w:val="24"/>
          <w:szCs w:val="24"/>
        </w:rPr>
        <w:t xml:space="preserve"> the developers will check each module to detect potential errors that may arise and will be debugged as soon as possible. The mobile application will be installed and evaluated in different local android devices with the target OS of Android 5 up to Android 10 to see if it performs according to its intended functionality and design.</w:t>
      </w:r>
    </w:p>
    <w:p w14:paraId="2F87C198" w14:textId="2F5FDD33" w:rsidR="003D06E3" w:rsidRDefault="00D9171F" w:rsidP="000C50E0">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 developers will test the described modules above such as the log-in, </w:t>
      </w:r>
      <w:proofErr w:type="spellStart"/>
      <w:r>
        <w:rPr>
          <w:rFonts w:ascii="Times New Roman" w:hAnsi="Times New Roman" w:cs="Times New Roman"/>
          <w:sz w:val="24"/>
          <w:szCs w:val="24"/>
        </w:rPr>
        <w:t>webview</w:t>
      </w:r>
      <w:proofErr w:type="spellEnd"/>
      <w:r>
        <w:rPr>
          <w:rFonts w:ascii="Times New Roman" w:hAnsi="Times New Roman" w:cs="Times New Roman"/>
          <w:sz w:val="24"/>
          <w:szCs w:val="24"/>
        </w:rPr>
        <w:t xml:space="preserve"> of the client website, submission </w:t>
      </w:r>
      <w:r w:rsidR="00EF6F87">
        <w:rPr>
          <w:rFonts w:ascii="Times New Roman" w:hAnsi="Times New Roman" w:cs="Times New Roman"/>
          <w:sz w:val="24"/>
          <w:szCs w:val="24"/>
        </w:rPr>
        <w:t>of project</w:t>
      </w:r>
      <w:r>
        <w:rPr>
          <w:rFonts w:ascii="Times New Roman" w:hAnsi="Times New Roman" w:cs="Times New Roman"/>
          <w:sz w:val="24"/>
          <w:szCs w:val="24"/>
        </w:rPr>
        <w:t xml:space="preserve"> viewing request, submission of vehicle request, submission of commission request, submission of online activity reports, and the submission of closed-sale client documents to see the parts where possible errors or failing results can occur during testing.</w:t>
      </w:r>
    </w:p>
    <w:p w14:paraId="3DC1E073" w14:textId="389DAD4B" w:rsidR="00EF6F87" w:rsidRDefault="00EF6F87" w:rsidP="000C50E0">
      <w:pPr>
        <w:spacing w:after="160" w:line="480" w:lineRule="auto"/>
        <w:jc w:val="both"/>
        <w:rPr>
          <w:rFonts w:ascii="Times New Roman" w:eastAsia="Times New Roman" w:hAnsi="Times New Roman"/>
          <w:sz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b/>
          <w:bCs/>
          <w:sz w:val="24"/>
          <w:szCs w:val="24"/>
        </w:rPr>
        <w:t>System testing</w:t>
      </w:r>
      <w:r>
        <w:rPr>
          <w:rFonts w:ascii="Times New Roman" w:hAnsi="Times New Roman" w:cs="Times New Roman"/>
          <w:sz w:val="24"/>
          <w:szCs w:val="24"/>
        </w:rPr>
        <w:t>. This type of test is where the developed system prototype will be t</w:t>
      </w:r>
      <w:r w:rsidR="00F74F0C">
        <w:rPr>
          <w:rFonts w:ascii="Times New Roman" w:hAnsi="Times New Roman" w:cs="Times New Roman"/>
          <w:sz w:val="24"/>
          <w:szCs w:val="24"/>
        </w:rPr>
        <w:t xml:space="preserve">ried </w:t>
      </w:r>
      <w:r>
        <w:rPr>
          <w:rFonts w:ascii="Times New Roman" w:hAnsi="Times New Roman" w:cs="Times New Roman"/>
          <w:sz w:val="24"/>
          <w:szCs w:val="24"/>
        </w:rPr>
        <w:t>u</w:t>
      </w:r>
      <w:r w:rsidR="00F74F0C">
        <w:rPr>
          <w:rFonts w:ascii="Times New Roman" w:hAnsi="Times New Roman" w:cs="Times New Roman"/>
          <w:sz w:val="24"/>
          <w:szCs w:val="24"/>
        </w:rPr>
        <w:t>tilizing</w:t>
      </w:r>
      <w:r>
        <w:rPr>
          <w:rFonts w:ascii="Times New Roman" w:hAnsi="Times New Roman" w:cs="Times New Roman"/>
          <w:sz w:val="24"/>
          <w:szCs w:val="24"/>
        </w:rPr>
        <w:t xml:space="preserve"> a questionnaire</w:t>
      </w:r>
      <w:r w:rsidR="00F74F0C">
        <w:rPr>
          <w:rFonts w:ascii="Times New Roman" w:hAnsi="Times New Roman" w:cs="Times New Roman"/>
          <w:sz w:val="24"/>
          <w:szCs w:val="24"/>
        </w:rPr>
        <w:t xml:space="preserve"> </w:t>
      </w:r>
      <w:r w:rsidR="00401406">
        <w:rPr>
          <w:rFonts w:ascii="Times New Roman" w:hAnsi="Times New Roman" w:cs="Times New Roman"/>
          <w:sz w:val="24"/>
          <w:szCs w:val="24"/>
        </w:rPr>
        <w:t>adopted</w:t>
      </w:r>
      <w:r w:rsidR="00F74F0C">
        <w:rPr>
          <w:rFonts w:ascii="Times New Roman" w:hAnsi="Times New Roman" w:cs="Times New Roman"/>
          <w:sz w:val="24"/>
          <w:szCs w:val="24"/>
        </w:rPr>
        <w:t xml:space="preserve"> from </w:t>
      </w:r>
      <w:r w:rsidR="000B6C5F">
        <w:rPr>
          <w:rFonts w:ascii="Times New Roman" w:hAnsi="Times New Roman" w:cs="Times New Roman"/>
          <w:sz w:val="24"/>
          <w:szCs w:val="24"/>
        </w:rPr>
        <w:t xml:space="preserve">the </w:t>
      </w:r>
      <w:r w:rsidR="00F74F0C" w:rsidRPr="00F74F0C">
        <w:rPr>
          <w:rFonts w:ascii="Times New Roman" w:hAnsi="Times New Roman" w:cs="Times New Roman"/>
          <w:sz w:val="24"/>
          <w:szCs w:val="24"/>
        </w:rPr>
        <w:t>International Organization for Standardization (ISO) 25010</w:t>
      </w:r>
      <w:r w:rsidR="000B6C5F">
        <w:rPr>
          <w:rFonts w:ascii="Times New Roman" w:hAnsi="Times New Roman" w:cs="Times New Roman"/>
          <w:sz w:val="24"/>
          <w:szCs w:val="24"/>
        </w:rPr>
        <w:t>.</w:t>
      </w:r>
      <w:r w:rsidR="003C3A97">
        <w:rPr>
          <w:rFonts w:ascii="Times New Roman" w:hAnsi="Times New Roman" w:cs="Times New Roman"/>
          <w:sz w:val="24"/>
          <w:szCs w:val="24"/>
        </w:rPr>
        <w:t xml:space="preserve"> </w:t>
      </w:r>
      <w:r w:rsidR="000B6C5F">
        <w:rPr>
          <w:rFonts w:ascii="Times New Roman" w:eastAsia="Times New Roman" w:hAnsi="Times New Roman"/>
          <w:sz w:val="24"/>
        </w:rPr>
        <w:t>The criteria are:</w:t>
      </w:r>
      <w:r w:rsidR="009D7514">
        <w:rPr>
          <w:rFonts w:ascii="Times New Roman" w:eastAsia="Times New Roman" w:hAnsi="Times New Roman"/>
          <w:sz w:val="24"/>
        </w:rPr>
        <w:t xml:space="preserve"> functionality, performance efficiency, compatibility, usability, reliability, security, maintainability</w:t>
      </w:r>
      <w:r w:rsidR="000B58F5">
        <w:rPr>
          <w:rFonts w:ascii="Times New Roman" w:eastAsia="Times New Roman" w:hAnsi="Times New Roman"/>
          <w:sz w:val="24"/>
        </w:rPr>
        <w:t>,</w:t>
      </w:r>
      <w:r w:rsidR="009D7514">
        <w:rPr>
          <w:rFonts w:ascii="Times New Roman" w:eastAsia="Times New Roman" w:hAnsi="Times New Roman"/>
          <w:sz w:val="24"/>
        </w:rPr>
        <w:t xml:space="preserve"> and portability will be tested.</w:t>
      </w:r>
    </w:p>
    <w:p w14:paraId="74C4F29B" w14:textId="5DDDBE9B" w:rsidR="00461D9D" w:rsidRDefault="00461D9D"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t xml:space="preserve">The functionality </w:t>
      </w:r>
      <w:r w:rsidR="00DF1CAF">
        <w:rPr>
          <w:rFonts w:ascii="Times New Roman" w:eastAsia="Times New Roman" w:hAnsi="Times New Roman"/>
          <w:sz w:val="24"/>
        </w:rPr>
        <w:t>criterion determines if the developed system meets the stated and implied features when used under specified conditions. This criterion is composed of 3 sub-characteristics: completeness, correctness, and appropriateness.</w:t>
      </w:r>
    </w:p>
    <w:p w14:paraId="1EE62610" w14:textId="20337249" w:rsidR="00DF1CAF" w:rsidRDefault="00DF1CAF"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t xml:space="preserve">Next is the performance efficiency criterion, this determines </w:t>
      </w:r>
      <w:r w:rsidR="0069169E">
        <w:rPr>
          <w:rFonts w:ascii="Times New Roman" w:eastAsia="Times New Roman" w:hAnsi="Times New Roman"/>
          <w:sz w:val="24"/>
        </w:rPr>
        <w:t xml:space="preserve">if the developed system </w:t>
      </w:r>
      <w:r w:rsidR="00B66993">
        <w:rPr>
          <w:rFonts w:ascii="Times New Roman" w:eastAsia="Times New Roman" w:hAnsi="Times New Roman"/>
          <w:sz w:val="24"/>
        </w:rPr>
        <w:t>can</w:t>
      </w:r>
      <w:r w:rsidR="0069169E">
        <w:rPr>
          <w:rFonts w:ascii="Times New Roman" w:eastAsia="Times New Roman" w:hAnsi="Times New Roman"/>
          <w:sz w:val="24"/>
        </w:rPr>
        <w:t xml:space="preserve"> perform its intended functions under stated conditions. This criterion is also composed of 3 sub-characteristics: time behavior, resource utilization, and capacity.</w:t>
      </w:r>
    </w:p>
    <w:p w14:paraId="593F46DC" w14:textId="70B422F9" w:rsidR="0069169E" w:rsidRDefault="0069169E"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t>T</w:t>
      </w:r>
      <w:r w:rsidR="00B66993">
        <w:rPr>
          <w:rFonts w:ascii="Times New Roman" w:eastAsia="Times New Roman" w:hAnsi="Times New Roman"/>
          <w:sz w:val="24"/>
        </w:rPr>
        <w:t>he t</w:t>
      </w:r>
      <w:r>
        <w:rPr>
          <w:rFonts w:ascii="Times New Roman" w:eastAsia="Times New Roman" w:hAnsi="Times New Roman"/>
          <w:sz w:val="24"/>
        </w:rPr>
        <w:t>hird is the compatibility criterion, this determines if the developed system can still be operated and installed in different devices and operating systems. This criterion has 2 sub-characteristics: co-existence and interoperability.</w:t>
      </w:r>
    </w:p>
    <w:p w14:paraId="01D2702F" w14:textId="223976DC" w:rsidR="0069169E" w:rsidRDefault="0069169E"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t>Fourth is the usability criterion</w:t>
      </w:r>
      <w:r w:rsidR="00B16DFD">
        <w:rPr>
          <w:rFonts w:ascii="Times New Roman" w:eastAsia="Times New Roman" w:hAnsi="Times New Roman"/>
          <w:sz w:val="24"/>
        </w:rPr>
        <w:t>, this determines if the developed system can still be used by the specified users with ease, and appropriate to their needs. This criterion has 6 sub-characteristics: appropriateness recognizability, learnability, operability, user error protection, user interface aesthetics, and accessibility.</w:t>
      </w:r>
    </w:p>
    <w:p w14:paraId="119188E0" w14:textId="5D95C8E4" w:rsidR="00B16DFD" w:rsidRDefault="00B16DFD"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r>
      <w:r w:rsidR="00B66993">
        <w:rPr>
          <w:rFonts w:ascii="Times New Roman" w:eastAsia="Times New Roman" w:hAnsi="Times New Roman"/>
          <w:sz w:val="24"/>
        </w:rPr>
        <w:t>The f</w:t>
      </w:r>
      <w:r>
        <w:rPr>
          <w:rFonts w:ascii="Times New Roman" w:eastAsia="Times New Roman" w:hAnsi="Times New Roman"/>
          <w:sz w:val="24"/>
        </w:rPr>
        <w:t>ifth is the reliability criterion, this determines if the developed system can be used under specified conditions for a specified period. This criterion has 4 sub-characteristics: maturity, availability, fault tolerance, and recoverability.</w:t>
      </w:r>
    </w:p>
    <w:p w14:paraId="5648AD1E" w14:textId="1F697EDA" w:rsidR="00AF594B" w:rsidRDefault="00AF594B"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lastRenderedPageBreak/>
        <w:tab/>
      </w:r>
      <w:r>
        <w:rPr>
          <w:rFonts w:ascii="Times New Roman" w:eastAsia="Times New Roman" w:hAnsi="Times New Roman"/>
          <w:sz w:val="24"/>
        </w:rPr>
        <w:tab/>
        <w:t xml:space="preserve">The sixth is the security criterion, this determines if the developed system </w:t>
      </w:r>
      <w:r w:rsidR="00AD1054">
        <w:rPr>
          <w:rFonts w:ascii="Times New Roman" w:eastAsia="Times New Roman" w:hAnsi="Times New Roman"/>
          <w:sz w:val="24"/>
        </w:rPr>
        <w:t xml:space="preserve">protects information and data, and maintains its confidentiality and authenticity. </w:t>
      </w:r>
      <w:r w:rsidR="005D61B1">
        <w:rPr>
          <w:rFonts w:ascii="Times New Roman" w:eastAsia="Times New Roman" w:hAnsi="Times New Roman"/>
          <w:sz w:val="24"/>
        </w:rPr>
        <w:t>This also ensure</w:t>
      </w:r>
      <w:r w:rsidR="00EA113E">
        <w:rPr>
          <w:rFonts w:ascii="Times New Roman" w:eastAsia="Times New Roman" w:hAnsi="Times New Roman"/>
          <w:sz w:val="24"/>
        </w:rPr>
        <w:t>s</w:t>
      </w:r>
      <w:r w:rsidR="005D61B1">
        <w:rPr>
          <w:rFonts w:ascii="Times New Roman" w:eastAsia="Times New Roman" w:hAnsi="Times New Roman"/>
          <w:sz w:val="24"/>
        </w:rPr>
        <w:t xml:space="preserve"> that the users of the developed system will only be accessed by those within the organization.</w:t>
      </w:r>
      <w:r w:rsidR="002E6F70">
        <w:rPr>
          <w:rFonts w:ascii="Times New Roman" w:eastAsia="Times New Roman" w:hAnsi="Times New Roman"/>
          <w:sz w:val="24"/>
        </w:rPr>
        <w:t xml:space="preserve"> This criterion has 5 sub-characteristics: confidentiality, integrity, non-repudiation, accountability, and authenticity.</w:t>
      </w:r>
    </w:p>
    <w:p w14:paraId="502164FE" w14:textId="1368BEDF" w:rsidR="00CC4BF3" w:rsidRDefault="00CC4BF3" w:rsidP="000C50E0">
      <w:pPr>
        <w:spacing w:after="160" w:line="480" w:lineRule="auto"/>
        <w:jc w:val="both"/>
        <w:rPr>
          <w:rFonts w:ascii="Times New Roman" w:eastAsia="Times New Roman" w:hAnsi="Times New Roman"/>
          <w:sz w:val="24"/>
        </w:rPr>
      </w:pPr>
      <w:r>
        <w:rPr>
          <w:rFonts w:ascii="Times New Roman" w:eastAsia="Times New Roman" w:hAnsi="Times New Roman"/>
          <w:sz w:val="24"/>
        </w:rPr>
        <w:tab/>
      </w:r>
      <w:r>
        <w:rPr>
          <w:rFonts w:ascii="Times New Roman" w:eastAsia="Times New Roman" w:hAnsi="Times New Roman"/>
          <w:sz w:val="24"/>
        </w:rPr>
        <w:tab/>
        <w:t>The seventh is the maintainability criterion, this determines that the developed system can be easily modified for improvement and adapt to possible changes. This criterion also has 5 sub-characteristics: modularity, reusability, analyzability, modifiability, and testability.</w:t>
      </w:r>
    </w:p>
    <w:p w14:paraId="6FC33803" w14:textId="48FEB7A6" w:rsidR="004E1F57" w:rsidRPr="004E1F57" w:rsidRDefault="00CC4BF3" w:rsidP="000C50E0">
      <w:pPr>
        <w:spacing w:after="160" w:line="480" w:lineRule="auto"/>
        <w:jc w:val="both"/>
        <w:rPr>
          <w:rFonts w:ascii="Times New Roman" w:hAnsi="Times New Roman" w:cs="Times New Roman"/>
          <w:sz w:val="24"/>
          <w:szCs w:val="24"/>
        </w:rPr>
      </w:pPr>
      <w:r>
        <w:rPr>
          <w:rFonts w:ascii="Times New Roman" w:eastAsia="Times New Roman" w:hAnsi="Times New Roman"/>
          <w:sz w:val="24"/>
        </w:rPr>
        <w:tab/>
      </w:r>
      <w:r>
        <w:rPr>
          <w:rFonts w:ascii="Times New Roman" w:eastAsia="Times New Roman" w:hAnsi="Times New Roman"/>
          <w:sz w:val="24"/>
        </w:rPr>
        <w:tab/>
        <w:t xml:space="preserve">The last is the portability criterion, this determines that the developed system can be </w:t>
      </w:r>
      <w:r w:rsidR="00864E7C">
        <w:rPr>
          <w:rFonts w:ascii="Times New Roman" w:eastAsia="Times New Roman" w:hAnsi="Times New Roman"/>
          <w:sz w:val="24"/>
        </w:rPr>
        <w:t xml:space="preserve">changed to operate </w:t>
      </w:r>
      <w:r w:rsidR="00EA113E">
        <w:rPr>
          <w:rFonts w:ascii="Times New Roman" w:eastAsia="Times New Roman" w:hAnsi="Times New Roman"/>
          <w:sz w:val="24"/>
        </w:rPr>
        <w:t>o</w:t>
      </w:r>
      <w:r w:rsidR="00864E7C">
        <w:rPr>
          <w:rFonts w:ascii="Times New Roman" w:eastAsia="Times New Roman" w:hAnsi="Times New Roman"/>
          <w:sz w:val="24"/>
        </w:rPr>
        <w:t xml:space="preserve">n different platforms. This criterion has 3 sub-characteristics: adaptability, installation, </w:t>
      </w:r>
      <w:r w:rsidR="00492210">
        <w:rPr>
          <w:rFonts w:ascii="Times New Roman" w:eastAsia="Times New Roman" w:hAnsi="Times New Roman"/>
          <w:sz w:val="24"/>
        </w:rPr>
        <w:t>and replaceability</w:t>
      </w:r>
      <w:r w:rsidR="00864E7C">
        <w:rPr>
          <w:rFonts w:ascii="Times New Roman" w:eastAsia="Times New Roman" w:hAnsi="Times New Roman"/>
          <w:sz w:val="24"/>
        </w:rPr>
        <w:t>.</w:t>
      </w:r>
    </w:p>
    <w:p w14:paraId="51C3F132" w14:textId="08438CBF" w:rsidR="00A83AE0" w:rsidRPr="00A83AE0" w:rsidRDefault="00707E96" w:rsidP="000C50E0">
      <w:pPr>
        <w:spacing w:after="16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357C53">
        <w:rPr>
          <w:rFonts w:ascii="Times New Roman" w:hAnsi="Times New Roman" w:cs="Times New Roman"/>
          <w:b/>
          <w:bCs/>
          <w:sz w:val="24"/>
          <w:szCs w:val="24"/>
        </w:rPr>
        <w:t>Product Launch</w:t>
      </w:r>
      <w:r w:rsidR="00A83AE0">
        <w:rPr>
          <w:rFonts w:ascii="Times New Roman" w:hAnsi="Times New Roman" w:cs="Times New Roman"/>
          <w:sz w:val="24"/>
          <w:szCs w:val="24"/>
        </w:rPr>
        <w:t>.</w:t>
      </w:r>
      <w:r w:rsidR="00ED2E42">
        <w:rPr>
          <w:rFonts w:ascii="Times New Roman" w:hAnsi="Times New Roman" w:cs="Times New Roman"/>
          <w:sz w:val="24"/>
          <w:szCs w:val="24"/>
        </w:rPr>
        <w:t xml:space="preserve"> After the phases above ha</w:t>
      </w:r>
      <w:r w:rsidR="00EA113E">
        <w:rPr>
          <w:rFonts w:ascii="Times New Roman" w:hAnsi="Times New Roman" w:cs="Times New Roman"/>
          <w:sz w:val="24"/>
          <w:szCs w:val="24"/>
        </w:rPr>
        <w:t>ve</w:t>
      </w:r>
      <w:r w:rsidR="00ED2E42">
        <w:rPr>
          <w:rFonts w:ascii="Times New Roman" w:hAnsi="Times New Roman" w:cs="Times New Roman"/>
          <w:sz w:val="24"/>
          <w:szCs w:val="24"/>
        </w:rPr>
        <w:t xml:space="preserve"> been satisfied and received a pass</w:t>
      </w:r>
      <w:r w:rsidR="00EA113E">
        <w:rPr>
          <w:rFonts w:ascii="Times New Roman" w:hAnsi="Times New Roman" w:cs="Times New Roman"/>
          <w:sz w:val="24"/>
          <w:szCs w:val="24"/>
        </w:rPr>
        <w:t>ing</w:t>
      </w:r>
      <w:r w:rsidR="00ED2E42">
        <w:rPr>
          <w:rFonts w:ascii="Times New Roman" w:hAnsi="Times New Roman" w:cs="Times New Roman"/>
          <w:sz w:val="24"/>
          <w:szCs w:val="24"/>
        </w:rPr>
        <w:t xml:space="preserve"> remark from </w:t>
      </w:r>
      <w:proofErr w:type="spellStart"/>
      <w:r w:rsidR="00ED2E42">
        <w:rPr>
          <w:rFonts w:ascii="Times New Roman" w:hAnsi="Times New Roman" w:cs="Times New Roman"/>
          <w:sz w:val="24"/>
          <w:szCs w:val="24"/>
        </w:rPr>
        <w:t>Megaworld</w:t>
      </w:r>
      <w:proofErr w:type="spellEnd"/>
      <w:r w:rsidR="00ED2E42">
        <w:rPr>
          <w:rFonts w:ascii="Times New Roman" w:hAnsi="Times New Roman" w:cs="Times New Roman"/>
          <w:sz w:val="24"/>
          <w:szCs w:val="24"/>
        </w:rPr>
        <w:t xml:space="preserve"> Global Estates Inc., the developed system will be turned over to </w:t>
      </w:r>
      <w:r w:rsidR="00251DFD">
        <w:rPr>
          <w:rFonts w:ascii="Times New Roman" w:hAnsi="Times New Roman" w:cs="Times New Roman"/>
          <w:sz w:val="24"/>
          <w:szCs w:val="24"/>
        </w:rPr>
        <w:t>the head</w:t>
      </w:r>
      <w:r w:rsidR="0050708B">
        <w:rPr>
          <w:rFonts w:ascii="Times New Roman" w:hAnsi="Times New Roman" w:cs="Times New Roman"/>
          <w:sz w:val="24"/>
          <w:szCs w:val="24"/>
        </w:rPr>
        <w:t xml:space="preserve"> of the Events and Administrator of Marketing Department</w:t>
      </w:r>
      <w:r w:rsidR="00251DFD">
        <w:rPr>
          <w:rFonts w:ascii="Times New Roman" w:hAnsi="Times New Roman" w:cs="Times New Roman"/>
          <w:sz w:val="24"/>
          <w:szCs w:val="24"/>
        </w:rPr>
        <w:t xml:space="preserve"> together with the user manual. It will be installed in their local </w:t>
      </w:r>
      <w:r w:rsidR="00EA113E">
        <w:rPr>
          <w:rFonts w:ascii="Times New Roman" w:hAnsi="Times New Roman" w:cs="Times New Roman"/>
          <w:sz w:val="24"/>
          <w:szCs w:val="24"/>
        </w:rPr>
        <w:t>A</w:t>
      </w:r>
      <w:r w:rsidR="00251DFD">
        <w:rPr>
          <w:rFonts w:ascii="Times New Roman" w:hAnsi="Times New Roman" w:cs="Times New Roman"/>
          <w:sz w:val="24"/>
          <w:szCs w:val="24"/>
        </w:rPr>
        <w:t>ndroid mobile devices, and this will also be considered the trial phase for the active Sales Team.</w:t>
      </w:r>
    </w:p>
    <w:p w14:paraId="5460DEAE" w14:textId="70F9A95C" w:rsidR="00A5595C" w:rsidRDefault="007770CF" w:rsidP="000C50E0">
      <w:pPr>
        <w:spacing w:after="16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ED24E0">
        <w:rPr>
          <w:rFonts w:ascii="Times New Roman" w:hAnsi="Times New Roman" w:cs="Times New Roman"/>
          <w:sz w:val="24"/>
          <w:szCs w:val="24"/>
        </w:rPr>
        <w:br w:type="page"/>
      </w:r>
    </w:p>
    <w:p w14:paraId="61FD144D" w14:textId="599FDC98" w:rsidR="00AD1079" w:rsidRPr="00117D76" w:rsidRDefault="00D829E3" w:rsidP="00117D76">
      <w:pPr>
        <w:spacing w:after="160" w:line="480" w:lineRule="auto"/>
        <w:rPr>
          <w:rFonts w:ascii="Times New Roman" w:hAnsi="Times New Roman" w:cs="Times New Roman"/>
          <w:sz w:val="24"/>
          <w:szCs w:val="24"/>
        </w:rPr>
      </w:pPr>
      <w:r w:rsidRPr="00CA6580">
        <w:lastRenderedPageBreak/>
        <w:t>References:</w:t>
      </w:r>
    </w:p>
    <w:p w14:paraId="46B0F709" w14:textId="491A1BA0" w:rsidR="00AD1079" w:rsidRPr="00CA6580" w:rsidRDefault="00AD1079" w:rsidP="00562C13">
      <w:pPr>
        <w:pStyle w:val="NormalWeb"/>
        <w:shd w:val="clear" w:color="auto" w:fill="FFFFFF"/>
        <w:spacing w:after="0" w:afterAutospacing="0" w:line="480" w:lineRule="auto"/>
        <w:ind w:left="720" w:hanging="720"/>
        <w:jc w:val="both"/>
      </w:pPr>
      <w:r w:rsidRPr="00CA6580">
        <w:t>Folger, J. (2020). A Day in the Life of a Real Estate Agent. Retrieved from https://www.investopedia.com/articles/professionals/062713</w:t>
      </w:r>
      <w:r w:rsidR="00D829E3" w:rsidRPr="00CA6580">
        <w:t>/day-life-real-estate-agent.asp</w:t>
      </w:r>
    </w:p>
    <w:p w14:paraId="7960ADA1" w14:textId="185EB116" w:rsidR="00AD1079" w:rsidRPr="00CA6580" w:rsidRDefault="00AD1079" w:rsidP="00253390">
      <w:pPr>
        <w:pStyle w:val="NormalWeb"/>
        <w:shd w:val="clear" w:color="auto" w:fill="FFFFFF"/>
        <w:spacing w:after="0" w:afterAutospacing="0" w:line="480" w:lineRule="auto"/>
        <w:ind w:left="720" w:hanging="720"/>
        <w:jc w:val="both"/>
      </w:pPr>
      <w:proofErr w:type="spellStart"/>
      <w:r w:rsidRPr="00CA6580">
        <w:t>Militana</w:t>
      </w:r>
      <w:proofErr w:type="spellEnd"/>
      <w:r w:rsidRPr="00CA6580">
        <w:t xml:space="preserve">, T. (2019). What Is a Typical Day </w:t>
      </w:r>
      <w:r w:rsidR="00BE5619" w:rsidRPr="00CA6580">
        <w:t>in</w:t>
      </w:r>
      <w:r w:rsidRPr="00CA6580">
        <w:t xml:space="preserve"> the Life of a Real Estate </w:t>
      </w:r>
      <w:r w:rsidR="00BE5619" w:rsidRPr="00CA6580">
        <w:t>Agent?</w:t>
      </w:r>
      <w:r w:rsidRPr="00CA6580">
        <w:t xml:space="preserve"> Retrieved from https://realtyna.com/blog/what-is-a-typi</w:t>
      </w:r>
      <w:r w:rsidR="00D829E3" w:rsidRPr="00CA6580">
        <w:t>cal-day-life-real-estate-agent/</w:t>
      </w:r>
    </w:p>
    <w:p w14:paraId="36B4D320" w14:textId="7351657F" w:rsidR="00AD1079" w:rsidRPr="00CA6580" w:rsidRDefault="00AD1079" w:rsidP="00253390">
      <w:pPr>
        <w:pStyle w:val="NormalWeb"/>
        <w:shd w:val="clear" w:color="auto" w:fill="FFFFFF"/>
        <w:spacing w:after="0" w:afterAutospacing="0" w:line="480" w:lineRule="auto"/>
        <w:ind w:left="720" w:hanging="720"/>
        <w:jc w:val="both"/>
      </w:pPr>
      <w:r w:rsidRPr="00CA6580">
        <w:t xml:space="preserve">Bernardino, Ma. M. (2016). RA 9646: </w:t>
      </w:r>
      <w:proofErr w:type="spellStart"/>
      <w:r w:rsidRPr="00CA6580">
        <w:t>Resa</w:t>
      </w:r>
      <w:proofErr w:type="spellEnd"/>
      <w:r w:rsidRPr="00CA6580">
        <w:t xml:space="preserve"> and the Filipino real estate agent. Retrieved from https://business.inquirer.net/220656/ra-9646-resa-fi</w:t>
      </w:r>
      <w:r w:rsidR="00D829E3" w:rsidRPr="00CA6580">
        <w:t>lipino-real-estate-agent</w:t>
      </w:r>
    </w:p>
    <w:p w14:paraId="6DEBF83D" w14:textId="2C92C201" w:rsidR="00AD1079" w:rsidRPr="00CA6580" w:rsidRDefault="00AD1079" w:rsidP="00253390">
      <w:pPr>
        <w:pStyle w:val="NormalWeb"/>
        <w:shd w:val="clear" w:color="auto" w:fill="FFFFFF"/>
        <w:spacing w:after="0" w:afterAutospacing="0" w:line="480" w:lineRule="auto"/>
        <w:ind w:left="720" w:hanging="720"/>
        <w:jc w:val="both"/>
      </w:pPr>
      <w:proofErr w:type="spellStart"/>
      <w:r w:rsidRPr="00CA6580">
        <w:t>Cancio</w:t>
      </w:r>
      <w:proofErr w:type="spellEnd"/>
      <w:r w:rsidRPr="00CA6580">
        <w:t>, S. (2015). The Pros and Cons of Working in Real Estate. Retrieved from https://www.kalibrr.com/advice/2015/04/pros-</w:t>
      </w:r>
      <w:r w:rsidR="00D829E3" w:rsidRPr="00CA6580">
        <w:t>and-cons-working-in-real-estate</w:t>
      </w:r>
    </w:p>
    <w:p w14:paraId="4A1314A3" w14:textId="677D6821" w:rsidR="00D829E3" w:rsidRPr="00CA6580" w:rsidRDefault="00AD1079" w:rsidP="00253390">
      <w:pPr>
        <w:pStyle w:val="NormalWeb"/>
        <w:shd w:val="clear" w:color="auto" w:fill="FFFFFF"/>
        <w:spacing w:after="0" w:afterAutospacing="0" w:line="480" w:lineRule="auto"/>
        <w:ind w:left="720" w:hanging="720"/>
        <w:jc w:val="both"/>
      </w:pPr>
      <w:r w:rsidRPr="00CA6580">
        <w:t>Anna (2018). Best Mobile Apps for Real Estate Agents in 2020. Retrieved from https://wpestate.org/best-mobile-apps-for-real-estate-agents-in-2018/</w:t>
      </w:r>
    </w:p>
    <w:p w14:paraId="0004E000" w14:textId="0F186CEE" w:rsidR="00862010" w:rsidRPr="00CA6580" w:rsidRDefault="00253390" w:rsidP="00253390">
      <w:pPr>
        <w:pStyle w:val="NormalWeb"/>
        <w:shd w:val="clear" w:color="auto" w:fill="FFFFFF"/>
        <w:spacing w:before="0" w:beforeAutospacing="0" w:after="0" w:afterAutospacing="0" w:line="480" w:lineRule="auto"/>
        <w:ind w:left="720" w:hanging="720"/>
        <w:jc w:val="both"/>
      </w:pPr>
      <w:r>
        <w:t xml:space="preserve"> </w:t>
      </w:r>
      <w:proofErr w:type="spellStart"/>
      <w:r w:rsidR="00EB2729">
        <w:t>DigProp</w:t>
      </w:r>
      <w:proofErr w:type="spellEnd"/>
      <w:r w:rsidR="00EB2729">
        <w:t xml:space="preserve"> </w:t>
      </w:r>
      <w:r w:rsidR="00AD1079" w:rsidRPr="00CA6580">
        <w:t xml:space="preserve">(2019) The Impact of E-commerce on Real Estate. Retrieved </w:t>
      </w:r>
      <w:r w:rsidR="008B0485" w:rsidRPr="00CA6580">
        <w:t>from https://www.digprop.com/impact-of-ecommerce-on-real-estate/</w:t>
      </w:r>
    </w:p>
    <w:p w14:paraId="5612137A" w14:textId="13C74682" w:rsidR="00862010" w:rsidRPr="00CA6580" w:rsidRDefault="00862010" w:rsidP="00253390">
      <w:pPr>
        <w:pStyle w:val="NormalWeb"/>
        <w:shd w:val="clear" w:color="auto" w:fill="FFFFFF"/>
        <w:spacing w:before="0" w:beforeAutospacing="0" w:after="0" w:afterAutospacing="0" w:line="480" w:lineRule="auto"/>
        <w:ind w:left="720" w:hanging="720"/>
        <w:jc w:val="both"/>
      </w:pPr>
      <w:r w:rsidRPr="00CA6580">
        <w:t xml:space="preserve">Graham M. </w:t>
      </w:r>
      <w:r w:rsidR="008B0485" w:rsidRPr="00CA6580">
        <w:t xml:space="preserve">Coates </w:t>
      </w:r>
      <w:r w:rsidR="008B0485">
        <w:t>(</w:t>
      </w:r>
      <w:r w:rsidRPr="00CA6580">
        <w:t xml:space="preserve">2020). </w:t>
      </w:r>
      <w:proofErr w:type="spellStart"/>
      <w:r w:rsidRPr="00CA6580">
        <w:t>Megaworld</w:t>
      </w:r>
      <w:proofErr w:type="spellEnd"/>
      <w:r w:rsidRPr="00CA6580">
        <w:t xml:space="preserve"> Lifestyle Malls to Adopt E-Commerce. Retrieved from https://www.bworldonline.com/megaworld-lifestyle-malls-to-adopt-e-commerce/</w:t>
      </w:r>
    </w:p>
    <w:p w14:paraId="2B3E659F" w14:textId="4F85F216" w:rsidR="00D829E3" w:rsidRPr="00CA6580" w:rsidRDefault="00D829E3" w:rsidP="00253390">
      <w:pPr>
        <w:pStyle w:val="NormalWeb"/>
        <w:shd w:val="clear" w:color="auto" w:fill="FFFFFF"/>
        <w:spacing w:before="0" w:beforeAutospacing="0" w:after="0" w:afterAutospacing="0" w:line="480" w:lineRule="auto"/>
        <w:ind w:left="720" w:hanging="720"/>
        <w:jc w:val="both"/>
      </w:pPr>
      <w:r w:rsidRPr="00CA6580">
        <w:t xml:space="preserve">Mike </w:t>
      </w:r>
      <w:r w:rsidR="008B0485" w:rsidRPr="00CA6580">
        <w:t xml:space="preserve">Sebastian </w:t>
      </w:r>
      <w:r w:rsidR="008B0485">
        <w:t>(</w:t>
      </w:r>
      <w:r w:rsidRPr="00CA6580">
        <w:t>2020). COVID-19 Is Accelerating the Effects of E-Commerce in Retail Real Estate. Retrieved from https://www.propmodo.com/covid-19-is-accelerating-the-effects-of-e-commerce-in-retail-real-estate/</w:t>
      </w:r>
    </w:p>
    <w:p w14:paraId="6D70A6CA" w14:textId="42BF72D3" w:rsidR="00395067" w:rsidRPr="00CA6580" w:rsidRDefault="00EB2729" w:rsidP="00253390">
      <w:pPr>
        <w:pStyle w:val="NormalWeb"/>
        <w:shd w:val="clear" w:color="auto" w:fill="FFFFFF"/>
        <w:spacing w:after="0" w:afterAutospacing="0" w:line="480" w:lineRule="auto"/>
        <w:ind w:left="720" w:hanging="720"/>
        <w:jc w:val="both"/>
      </w:pPr>
      <w:proofErr w:type="spellStart"/>
      <w:r>
        <w:lastRenderedPageBreak/>
        <w:t>Faizan</w:t>
      </w:r>
      <w:proofErr w:type="spellEnd"/>
      <w:r>
        <w:t xml:space="preserve"> Haidar </w:t>
      </w:r>
      <w:r w:rsidR="00395067" w:rsidRPr="00CA6580">
        <w:t xml:space="preserve">(2020). Housing Ministry Launches E-Commerce Platform </w:t>
      </w:r>
      <w:proofErr w:type="gramStart"/>
      <w:r w:rsidR="00395067" w:rsidRPr="00CA6580">
        <w:t>For</w:t>
      </w:r>
      <w:proofErr w:type="gramEnd"/>
      <w:r w:rsidR="00395067" w:rsidRPr="00CA6580">
        <w:t xml:space="preserve"> Real Estate Sector. Retrieved from https://economictimes.indiatimes.com/news/economy/policy/housing-ministry-launched-e-commerce-platform-for-real-estate-sector/articleshow/73243832.cms?from=mdr</w:t>
      </w:r>
    </w:p>
    <w:p w14:paraId="6CDE9702" w14:textId="191AE63C" w:rsidR="007C1A00" w:rsidRPr="00CA6580" w:rsidRDefault="00190701" w:rsidP="00253390">
      <w:pPr>
        <w:pStyle w:val="NormalWeb"/>
        <w:shd w:val="clear" w:color="auto" w:fill="FFFFFF"/>
        <w:spacing w:after="0" w:afterAutospacing="0" w:line="480" w:lineRule="auto"/>
        <w:ind w:left="720" w:hanging="720"/>
        <w:jc w:val="both"/>
      </w:pPr>
      <w:r w:rsidRPr="00CA6580">
        <w:t>Taylor Williams (2019). How E-Commerce Has Impacted Industrial Real Estate. Retrieved from https://rebusinessonline.com/how-e-commerce-has-impacted-industrial-real-estate/</w:t>
      </w:r>
    </w:p>
    <w:p w14:paraId="52B50129" w14:textId="35289C17" w:rsidR="00DF1DAC" w:rsidRPr="00CA6580" w:rsidRDefault="00DF1DAC" w:rsidP="00253390">
      <w:pPr>
        <w:pStyle w:val="NormalWeb"/>
        <w:shd w:val="clear" w:color="auto" w:fill="FFFFFF"/>
        <w:spacing w:after="0" w:afterAutospacing="0" w:line="480" w:lineRule="auto"/>
        <w:ind w:left="720" w:hanging="720"/>
        <w:jc w:val="both"/>
      </w:pPr>
      <w:r w:rsidRPr="00CA6580">
        <w:t xml:space="preserve">Priyanka </w:t>
      </w:r>
      <w:proofErr w:type="spellStart"/>
      <w:r w:rsidRPr="00CA6580">
        <w:t>Pani</w:t>
      </w:r>
      <w:proofErr w:type="spellEnd"/>
      <w:r w:rsidRPr="00CA6580">
        <w:t xml:space="preserve"> (2017). Real estate + e-commerce = winning formula. </w:t>
      </w:r>
      <w:r w:rsidR="0059490A" w:rsidRPr="00CA6580">
        <w:t>Retrieved from https://www.thehindubusinessline.com/info-tech/Real-estate-e-commerce-winning-formula/article20922552.ece</w:t>
      </w:r>
    </w:p>
    <w:p w14:paraId="37D64065" w14:textId="1713CF54" w:rsidR="006A08B4" w:rsidRPr="00CA6580" w:rsidRDefault="004E1775" w:rsidP="00253390">
      <w:pPr>
        <w:pStyle w:val="NormalWeb"/>
        <w:shd w:val="clear" w:color="auto" w:fill="FFFFFF"/>
        <w:spacing w:after="0" w:afterAutospacing="0" w:line="480" w:lineRule="auto"/>
        <w:ind w:left="720" w:hanging="720"/>
        <w:jc w:val="both"/>
      </w:pPr>
      <w:r w:rsidRPr="00CA6580">
        <w:t>Nicholas Mercer (2020). Technology helping Newfoundland real estate during pandemic. Retrieved from https://www.thetelegram.com/news/provincial/technology-helping-newfoundland-real-estate-during-pandemic-447840/</w:t>
      </w:r>
    </w:p>
    <w:p w14:paraId="48CE6E63" w14:textId="3A154235" w:rsidR="00335657" w:rsidRPr="00CA6580" w:rsidRDefault="00335657" w:rsidP="00253390">
      <w:pPr>
        <w:pStyle w:val="NormalWeb"/>
        <w:shd w:val="clear" w:color="auto" w:fill="FFFFFF"/>
        <w:spacing w:after="0" w:afterAutospacing="0" w:line="480" w:lineRule="auto"/>
        <w:ind w:left="720" w:hanging="720"/>
        <w:jc w:val="both"/>
      </w:pPr>
      <w:proofErr w:type="spellStart"/>
      <w:r w:rsidRPr="00CA6580">
        <w:t>Accion</w:t>
      </w:r>
      <w:proofErr w:type="spellEnd"/>
      <w:r w:rsidRPr="00CA6580">
        <w:t xml:space="preserve"> (2020). Adapting </w:t>
      </w:r>
      <w:r w:rsidR="008B0485" w:rsidRPr="00CA6580">
        <w:t>to</w:t>
      </w:r>
      <w:r w:rsidRPr="00CA6580">
        <w:t xml:space="preserve"> The Latest Technology Trends </w:t>
      </w:r>
      <w:r w:rsidR="008B0485" w:rsidRPr="00CA6580">
        <w:t>for</w:t>
      </w:r>
      <w:r w:rsidRPr="00CA6580">
        <w:t xml:space="preserve"> Your Business. Retrieved from https://us.accion.org/resource/adapting-latest-technology-trends-your-business/</w:t>
      </w:r>
    </w:p>
    <w:p w14:paraId="60515D65" w14:textId="4AA9BB93" w:rsidR="006A08B4" w:rsidRPr="00CA6580" w:rsidRDefault="006A08B4" w:rsidP="00253390">
      <w:pPr>
        <w:pStyle w:val="NormalWeb"/>
        <w:shd w:val="clear" w:color="auto" w:fill="FFFFFF"/>
        <w:spacing w:after="0" w:afterAutospacing="0" w:line="480" w:lineRule="auto"/>
        <w:ind w:left="720" w:hanging="720"/>
        <w:jc w:val="both"/>
      </w:pPr>
      <w:r w:rsidRPr="00CA6580">
        <w:t>Andy Baldwin (2019). If you don’t use technology to innovate, will you become obsolete? Retrieved from https://www.ey.com/en_gl/digital/if-you-don-t-use-technology-to-innovate-will-you-become-obsolete</w:t>
      </w:r>
    </w:p>
    <w:p w14:paraId="155D6855" w14:textId="5B3144E2" w:rsidR="004F30B3" w:rsidRPr="00CA6580" w:rsidRDefault="004F30B3" w:rsidP="00253390">
      <w:pPr>
        <w:pStyle w:val="NormalWeb"/>
        <w:shd w:val="clear" w:color="auto" w:fill="FFFFFF"/>
        <w:spacing w:after="0" w:afterAutospacing="0" w:line="480" w:lineRule="auto"/>
        <w:ind w:left="720" w:hanging="720"/>
        <w:jc w:val="both"/>
      </w:pPr>
      <w:r w:rsidRPr="00CA6580">
        <w:lastRenderedPageBreak/>
        <w:t>Eric Rosenberg (2020). The 8 Best Real Estate Apps of 2020. Retrieved from https://www.thebalance.com/best-real-estate-apps-4163003</w:t>
      </w:r>
      <w:r w:rsidR="00253390">
        <w:br/>
      </w:r>
      <w:r w:rsidR="00875EB1" w:rsidRPr="00CA6580">
        <w:t xml:space="preserve">Ryan Williamson (2020). How Mobile Apps Are Driving </w:t>
      </w:r>
      <w:r w:rsidR="008B0485" w:rsidRPr="00CA6580">
        <w:t>the</w:t>
      </w:r>
      <w:r w:rsidR="00875EB1" w:rsidRPr="00CA6580">
        <w:t xml:space="preserve"> Future </w:t>
      </w:r>
      <w:r w:rsidR="008B0485" w:rsidRPr="00CA6580">
        <w:t>of</w:t>
      </w:r>
      <w:r w:rsidR="00875EB1" w:rsidRPr="00CA6580">
        <w:t xml:space="preserve"> Real Estate. Retrieved from https://channels.theinnovationenterprise.com/articles/how-mobile-apps-are-driving-the-future-of-real-estate-hmaadtfore</w:t>
      </w:r>
    </w:p>
    <w:p w14:paraId="7A2C4A7A" w14:textId="2763DEC7" w:rsidR="00665DD8" w:rsidRPr="00CA6580" w:rsidRDefault="00665DD8" w:rsidP="00253390">
      <w:pPr>
        <w:pStyle w:val="NormalWeb"/>
        <w:shd w:val="clear" w:color="auto" w:fill="FFFFFF"/>
        <w:spacing w:after="0" w:afterAutospacing="0" w:line="480" w:lineRule="auto"/>
        <w:ind w:left="720" w:hanging="720"/>
        <w:jc w:val="both"/>
      </w:pPr>
      <w:r w:rsidRPr="00CA6580">
        <w:t xml:space="preserve">TLS Software (2019). </w:t>
      </w:r>
      <w:proofErr w:type="spellStart"/>
      <w:r w:rsidRPr="00CA6580">
        <w:t>PerfectReal</w:t>
      </w:r>
      <w:proofErr w:type="spellEnd"/>
      <w:r w:rsidRPr="00CA6580">
        <w:t xml:space="preserve"> </w:t>
      </w:r>
      <w:proofErr w:type="spellStart"/>
      <w:r w:rsidRPr="00CA6580">
        <w:t>RealEstate</w:t>
      </w:r>
      <w:proofErr w:type="spellEnd"/>
      <w:r w:rsidRPr="00CA6580">
        <w:t xml:space="preserve"> Management Application - Cross platform with .NET MVC Admin. Retrieved from https://paper.dropbox.com/doc/PerfectReal-RealEstate-Management-Application-Cross-platform-with-.NET-MVC-Admin-LUneddN8JAwCLo2yEye30</w:t>
      </w:r>
    </w:p>
    <w:p w14:paraId="2E12D561" w14:textId="15A07591" w:rsidR="00C815C7" w:rsidRPr="00CA6580" w:rsidRDefault="005920FA" w:rsidP="00D21AA6">
      <w:pPr>
        <w:pStyle w:val="NormalWeb"/>
        <w:shd w:val="clear" w:color="auto" w:fill="FFFFFF"/>
        <w:spacing w:after="0" w:afterAutospacing="0" w:line="480" w:lineRule="auto"/>
        <w:ind w:left="720" w:hanging="720"/>
        <w:jc w:val="both"/>
      </w:pPr>
      <w:r w:rsidRPr="00CA6580">
        <w:t xml:space="preserve">Kartik </w:t>
      </w:r>
      <w:proofErr w:type="spellStart"/>
      <w:r w:rsidRPr="00CA6580">
        <w:t>Kakar</w:t>
      </w:r>
      <w:proofErr w:type="spellEnd"/>
      <w:r w:rsidRPr="00CA6580">
        <w:t xml:space="preserve"> (2017). 10 Popular Mobile Apps that are Built using Xamarin. Retrieved from https://insights.daffodilsw.com/blog/10-popular-mobile-apps-that-are-built-using-xamarin</w:t>
      </w:r>
    </w:p>
    <w:p w14:paraId="70E07AC0" w14:textId="1383B022" w:rsidR="00D829E3" w:rsidRDefault="00F329C6" w:rsidP="00F329C6">
      <w:pPr>
        <w:pStyle w:val="NormalWeb"/>
        <w:shd w:val="clear" w:color="auto" w:fill="FFFFFF"/>
        <w:spacing w:before="0" w:beforeAutospacing="0" w:after="0" w:afterAutospacing="0" w:line="480" w:lineRule="auto"/>
        <w:ind w:left="720" w:hanging="720"/>
        <w:jc w:val="both"/>
      </w:pPr>
      <w:r>
        <w:t>Brodie O’Carroll (2020). What is Rapid Application Development (RAD</w:t>
      </w:r>
      <w:proofErr w:type="gramStart"/>
      <w:r>
        <w:t>)?.</w:t>
      </w:r>
      <w:proofErr w:type="gramEnd"/>
      <w:r>
        <w:t xml:space="preserve"> Retrieved from </w:t>
      </w:r>
      <w:r w:rsidRPr="00F329C6">
        <w:t>https://codebots.com/app-development/what-is-rapid-application-development-rad</w:t>
      </w:r>
    </w:p>
    <w:p w14:paraId="58EF2E35" w14:textId="06A8B91E" w:rsidR="00017DEB" w:rsidRDefault="00017DEB" w:rsidP="00F329C6">
      <w:pPr>
        <w:pStyle w:val="NormalWeb"/>
        <w:shd w:val="clear" w:color="auto" w:fill="FFFFFF"/>
        <w:spacing w:before="0" w:beforeAutospacing="0" w:after="0" w:afterAutospacing="0" w:line="480" w:lineRule="auto"/>
        <w:ind w:left="720" w:hanging="720"/>
        <w:jc w:val="both"/>
      </w:pPr>
      <w:r>
        <w:t xml:space="preserve">Violetta </w:t>
      </w:r>
      <w:proofErr w:type="spellStart"/>
      <w:r>
        <w:t>Kornilova</w:t>
      </w:r>
      <w:proofErr w:type="spellEnd"/>
      <w:r>
        <w:t xml:space="preserve"> (2020). </w:t>
      </w:r>
      <w:r w:rsidRPr="00017DEB">
        <w:t>UNDERSTANDING THE RAPID APPLICATION DEVELOPMENT MODEL</w:t>
      </w:r>
      <w:r>
        <w:t xml:space="preserve">. Retrieved from </w:t>
      </w:r>
      <w:r w:rsidR="00C918E2">
        <w:t>https://theappsolutions.com/blog/development/rad-model/</w:t>
      </w:r>
    </w:p>
    <w:p w14:paraId="457BA41A" w14:textId="45CEF690" w:rsidR="00C918E2" w:rsidRDefault="00C918E2" w:rsidP="00F329C6">
      <w:pPr>
        <w:pStyle w:val="NormalWeb"/>
        <w:shd w:val="clear" w:color="auto" w:fill="FFFFFF"/>
        <w:spacing w:before="0" w:beforeAutospacing="0" w:after="0" w:afterAutospacing="0" w:line="480" w:lineRule="auto"/>
        <w:ind w:left="720" w:hanging="720"/>
        <w:jc w:val="both"/>
      </w:pPr>
      <w:r>
        <w:t xml:space="preserve">Chiara </w:t>
      </w:r>
      <w:proofErr w:type="spellStart"/>
      <w:r>
        <w:t>Nanni</w:t>
      </w:r>
      <w:proofErr w:type="spellEnd"/>
      <w:r>
        <w:t xml:space="preserve"> (2020). </w:t>
      </w:r>
      <w:r w:rsidRPr="00C918E2">
        <w:t>ENTERPRISE APPS: THE IN-HOUSE MOBILE SOLUTION</w:t>
      </w:r>
      <w:r>
        <w:t xml:space="preserve">. Retrieved from </w:t>
      </w:r>
      <w:r w:rsidR="00772741">
        <w:t>http://blog.apps-builder.com/enterprise-apps-the-in-house-mobile-solution/</w:t>
      </w:r>
    </w:p>
    <w:p w14:paraId="2FD5DE5C" w14:textId="62E128CB" w:rsidR="00772741" w:rsidRDefault="00772741" w:rsidP="00F329C6">
      <w:pPr>
        <w:pStyle w:val="NormalWeb"/>
        <w:shd w:val="clear" w:color="auto" w:fill="FFFFFF"/>
        <w:spacing w:before="0" w:beforeAutospacing="0" w:after="0" w:afterAutospacing="0" w:line="480" w:lineRule="auto"/>
        <w:ind w:left="720" w:hanging="720"/>
        <w:jc w:val="both"/>
      </w:pPr>
      <w:r>
        <w:lastRenderedPageBreak/>
        <w:t xml:space="preserve">Gaurav </w:t>
      </w:r>
      <w:proofErr w:type="spellStart"/>
      <w:r>
        <w:t>Bakshi</w:t>
      </w:r>
      <w:proofErr w:type="spellEnd"/>
      <w:r>
        <w:t xml:space="preserve"> (2018). </w:t>
      </w:r>
      <w:r w:rsidRPr="00772741">
        <w:t>In-house vs Outsourcing Mobile App Development: Pros and Cons</w:t>
      </w:r>
      <w:r>
        <w:t xml:space="preserve">. Retrieved from </w:t>
      </w:r>
      <w:r w:rsidR="00203179">
        <w:t>https://www.netsolutions.com/insights/mobile-app-development-in-house-or-outsource-answering-the-dilemma/</w:t>
      </w:r>
    </w:p>
    <w:p w14:paraId="3306CEC6" w14:textId="010ABF98" w:rsidR="00203179" w:rsidRDefault="00203179" w:rsidP="00F329C6">
      <w:pPr>
        <w:pStyle w:val="NormalWeb"/>
        <w:shd w:val="clear" w:color="auto" w:fill="FFFFFF"/>
        <w:spacing w:before="0" w:beforeAutospacing="0" w:after="0" w:afterAutospacing="0" w:line="480" w:lineRule="auto"/>
        <w:ind w:left="720" w:hanging="720"/>
        <w:jc w:val="both"/>
      </w:pPr>
      <w:r>
        <w:t xml:space="preserve">Dan </w:t>
      </w:r>
      <w:proofErr w:type="spellStart"/>
      <w:r>
        <w:t>Biewener</w:t>
      </w:r>
      <w:proofErr w:type="spellEnd"/>
      <w:r>
        <w:t xml:space="preserve"> (2020). </w:t>
      </w:r>
      <w:r w:rsidRPr="00203179">
        <w:t>5 Reasons Why You Need to Get Moving on In-house Mobile App Development</w:t>
      </w:r>
      <w:r>
        <w:t xml:space="preserve">. Retrieved from </w:t>
      </w:r>
      <w:r w:rsidR="00C0291C">
        <w:t>https://www.simplilearn.com/reasons-why-you-need-in-house-mobile-app-development-article</w:t>
      </w:r>
    </w:p>
    <w:p w14:paraId="4E307DB3" w14:textId="12A0C483" w:rsidR="00C0291C" w:rsidRDefault="00C0291C" w:rsidP="00C0291C">
      <w:pPr>
        <w:pStyle w:val="NormalWeb"/>
        <w:shd w:val="clear" w:color="auto" w:fill="FFFFFF"/>
        <w:spacing w:after="0" w:line="480" w:lineRule="auto"/>
        <w:ind w:left="720" w:hanging="720"/>
        <w:jc w:val="both"/>
      </w:pPr>
      <w:r>
        <w:t xml:space="preserve">Igor </w:t>
      </w:r>
      <w:proofErr w:type="spellStart"/>
      <w:r>
        <w:t>Voitenko</w:t>
      </w:r>
      <w:proofErr w:type="spellEnd"/>
      <w:r>
        <w:t xml:space="preserve"> (2019). In-House vs Outsourcing Mobile App Development. Retrieved from </w:t>
      </w:r>
      <w:r w:rsidR="00425A80">
        <w:t>https://coidea.agency/blog/index.php/2019/12/08/in-house-vs-outsourcing-mobile-app-development-2/</w:t>
      </w:r>
    </w:p>
    <w:p w14:paraId="12F48F5E" w14:textId="0845C1C2" w:rsidR="00425A80" w:rsidRDefault="00425A80" w:rsidP="00C0291C">
      <w:pPr>
        <w:pStyle w:val="NormalWeb"/>
        <w:shd w:val="clear" w:color="auto" w:fill="FFFFFF"/>
        <w:spacing w:after="0" w:line="480" w:lineRule="auto"/>
        <w:ind w:left="720" w:hanging="720"/>
        <w:jc w:val="both"/>
      </w:pPr>
      <w:r>
        <w:t xml:space="preserve">Artyom </w:t>
      </w:r>
      <w:proofErr w:type="spellStart"/>
      <w:r>
        <w:t>Dogtiev</w:t>
      </w:r>
      <w:proofErr w:type="spellEnd"/>
      <w:r>
        <w:t xml:space="preserve"> (2020). </w:t>
      </w:r>
      <w:r w:rsidRPr="00425A80">
        <w:t>App Development Trends 2020</w:t>
      </w:r>
      <w:r>
        <w:t xml:space="preserve">. Retrieved from </w:t>
      </w:r>
      <w:r w:rsidRPr="00425A80">
        <w:t>https://www.businessofapps.com/app-developers/research/app-development-trends/#:~:text=In%20terms%20of%20what%20other,just%20to%20name%20a%20few.%E2%80%9D</w:t>
      </w:r>
    </w:p>
    <w:p w14:paraId="153907A6" w14:textId="77777777" w:rsidR="00772741" w:rsidRDefault="00772741" w:rsidP="00F329C6">
      <w:pPr>
        <w:pStyle w:val="NormalWeb"/>
        <w:shd w:val="clear" w:color="auto" w:fill="FFFFFF"/>
        <w:spacing w:before="0" w:beforeAutospacing="0" w:after="0" w:afterAutospacing="0" w:line="480" w:lineRule="auto"/>
        <w:ind w:left="720" w:hanging="720"/>
        <w:jc w:val="both"/>
      </w:pPr>
    </w:p>
    <w:p w14:paraId="6E77379B" w14:textId="575CB765" w:rsidR="00772741" w:rsidRDefault="007B1C75" w:rsidP="00F329C6">
      <w:pPr>
        <w:pStyle w:val="NormalWeb"/>
        <w:shd w:val="clear" w:color="auto" w:fill="FFFFFF"/>
        <w:spacing w:before="0" w:beforeAutospacing="0" w:after="0" w:afterAutospacing="0" w:line="480" w:lineRule="auto"/>
        <w:ind w:left="720" w:hanging="720"/>
        <w:jc w:val="both"/>
      </w:pPr>
      <w:r>
        <w:br w:type="page"/>
      </w:r>
    </w:p>
    <w:p w14:paraId="1AF48073" w14:textId="77777777" w:rsidR="00772741" w:rsidRDefault="00772741">
      <w:pPr>
        <w:spacing w:after="160" w:line="259" w:lineRule="auto"/>
        <w:rPr>
          <w:rFonts w:ascii="Times New Roman" w:eastAsia="Times New Roman" w:hAnsi="Times New Roman" w:cs="Times New Roman"/>
          <w:sz w:val="24"/>
          <w:szCs w:val="24"/>
        </w:rPr>
      </w:pPr>
      <w:r>
        <w:lastRenderedPageBreak/>
        <w:br w:type="page"/>
      </w:r>
    </w:p>
    <w:p w14:paraId="3FDB33BD" w14:textId="77777777" w:rsidR="007B1C75" w:rsidRDefault="007B1C75" w:rsidP="00F329C6">
      <w:pPr>
        <w:pStyle w:val="NormalWeb"/>
        <w:shd w:val="clear" w:color="auto" w:fill="FFFFFF"/>
        <w:spacing w:before="0" w:beforeAutospacing="0" w:after="0" w:afterAutospacing="0" w:line="480" w:lineRule="auto"/>
        <w:ind w:left="720" w:hanging="720"/>
        <w:jc w:val="both"/>
      </w:pPr>
    </w:p>
    <w:p w14:paraId="6CE14201" w14:textId="4D5A4B69" w:rsidR="007B1C75" w:rsidRDefault="007B1C75" w:rsidP="007B1C75">
      <w:pPr>
        <w:pStyle w:val="NormalWeb"/>
        <w:shd w:val="clear" w:color="auto" w:fill="FFFFFF"/>
        <w:spacing w:before="0" w:beforeAutospacing="0" w:after="0" w:afterAutospacing="0"/>
        <w:ind w:left="720" w:hanging="720"/>
        <w:jc w:val="center"/>
        <w:rPr>
          <w:b/>
        </w:rPr>
      </w:pPr>
      <w:r>
        <w:rPr>
          <w:b/>
        </w:rPr>
        <w:t>APPENDICES</w:t>
      </w:r>
    </w:p>
    <w:p w14:paraId="1C0BEB9D" w14:textId="77777777" w:rsidR="007B1C75" w:rsidRDefault="007B1C75" w:rsidP="007B1C75">
      <w:pPr>
        <w:pStyle w:val="NormalWeb"/>
        <w:shd w:val="clear" w:color="auto" w:fill="FFFFFF"/>
        <w:spacing w:before="0" w:beforeAutospacing="0" w:after="0" w:afterAutospacing="0"/>
        <w:ind w:left="720" w:hanging="720"/>
        <w:jc w:val="center"/>
        <w:rPr>
          <w:b/>
        </w:rPr>
      </w:pPr>
    </w:p>
    <w:p w14:paraId="105AB22A" w14:textId="77777777" w:rsidR="007B1C75" w:rsidRDefault="007B1C75" w:rsidP="007B1C75">
      <w:pPr>
        <w:pStyle w:val="NormalWeb"/>
        <w:shd w:val="clear" w:color="auto" w:fill="FFFFFF"/>
        <w:spacing w:before="0" w:beforeAutospacing="0" w:after="0" w:afterAutospacing="0"/>
        <w:ind w:left="720" w:hanging="720"/>
        <w:jc w:val="center"/>
        <w:rPr>
          <w:b/>
        </w:rPr>
      </w:pPr>
    </w:p>
    <w:p w14:paraId="0271BDB8" w14:textId="77777777" w:rsidR="007B1C75" w:rsidRDefault="007B1C75" w:rsidP="007B1C75">
      <w:pPr>
        <w:pStyle w:val="NormalWeb"/>
        <w:shd w:val="clear" w:color="auto" w:fill="FFFFFF"/>
        <w:spacing w:before="0" w:beforeAutospacing="0" w:after="0" w:afterAutospacing="0"/>
        <w:ind w:left="720" w:hanging="720"/>
        <w:jc w:val="center"/>
        <w:rPr>
          <w:b/>
        </w:rPr>
      </w:pPr>
    </w:p>
    <w:p w14:paraId="572B6D01" w14:textId="14102415" w:rsidR="007B1C75" w:rsidRDefault="007B1C75" w:rsidP="007B1C75">
      <w:pPr>
        <w:pStyle w:val="NormalWeb"/>
        <w:shd w:val="clear" w:color="auto" w:fill="FFFFFF"/>
        <w:spacing w:before="0" w:beforeAutospacing="0" w:after="0" w:afterAutospacing="0"/>
        <w:ind w:left="720" w:hanging="720"/>
        <w:jc w:val="center"/>
        <w:rPr>
          <w:b/>
        </w:rPr>
      </w:pPr>
      <w:r>
        <w:rPr>
          <w:b/>
        </w:rPr>
        <w:t>Appendix 1</w:t>
      </w:r>
    </w:p>
    <w:p w14:paraId="4A44ED1B" w14:textId="77777777" w:rsidR="007B1C75" w:rsidRDefault="007B1C75" w:rsidP="007B1C75">
      <w:pPr>
        <w:pStyle w:val="NormalWeb"/>
        <w:shd w:val="clear" w:color="auto" w:fill="FFFFFF"/>
        <w:spacing w:before="0" w:beforeAutospacing="0" w:after="0" w:afterAutospacing="0"/>
        <w:ind w:left="720" w:hanging="720"/>
        <w:jc w:val="center"/>
      </w:pPr>
    </w:p>
    <w:p w14:paraId="40A54B00" w14:textId="62A12281" w:rsidR="007B1C75" w:rsidRDefault="007B1C75" w:rsidP="007B1C75">
      <w:pPr>
        <w:pStyle w:val="NormalWeb"/>
        <w:shd w:val="clear" w:color="auto" w:fill="FFFFFF"/>
        <w:spacing w:before="0" w:beforeAutospacing="0" w:after="0" w:afterAutospacing="0"/>
        <w:ind w:left="720" w:hanging="720"/>
        <w:jc w:val="center"/>
      </w:pPr>
      <w:r>
        <w:t>Interview Sheet</w:t>
      </w:r>
    </w:p>
    <w:p w14:paraId="5AB592BE" w14:textId="77777777" w:rsidR="0070085F" w:rsidRDefault="0070085F" w:rsidP="007B1C75">
      <w:pPr>
        <w:pStyle w:val="NormalWeb"/>
        <w:shd w:val="clear" w:color="auto" w:fill="FFFFFF"/>
        <w:spacing w:before="0" w:beforeAutospacing="0" w:after="0" w:afterAutospacing="0"/>
        <w:ind w:left="720" w:hanging="720"/>
        <w:jc w:val="center"/>
      </w:pPr>
    </w:p>
    <w:p w14:paraId="02CB61BD" w14:textId="77777777" w:rsidR="0070085F" w:rsidRDefault="0070085F" w:rsidP="007B1C75">
      <w:pPr>
        <w:pStyle w:val="NormalWeb"/>
        <w:shd w:val="clear" w:color="auto" w:fill="FFFFFF"/>
        <w:spacing w:before="0" w:beforeAutospacing="0" w:after="0" w:afterAutospacing="0"/>
        <w:ind w:left="720" w:hanging="720"/>
        <w:jc w:val="center"/>
      </w:pPr>
    </w:p>
    <w:p w14:paraId="4F71338D" w14:textId="77777777" w:rsidR="0070085F" w:rsidRDefault="0070085F" w:rsidP="0070085F">
      <w:pPr>
        <w:pStyle w:val="NormalWeb"/>
        <w:shd w:val="clear" w:color="auto" w:fill="FFFFFF"/>
        <w:spacing w:before="0" w:beforeAutospacing="0" w:after="0" w:afterAutospacing="0"/>
        <w:ind w:left="720" w:hanging="720"/>
      </w:pPr>
    </w:p>
    <w:p w14:paraId="44D3824A" w14:textId="3E2FF3DE" w:rsidR="0070085F" w:rsidRDefault="0070085F" w:rsidP="0070085F">
      <w:pPr>
        <w:pStyle w:val="NormalWeb"/>
        <w:shd w:val="clear" w:color="auto" w:fill="FFFFFF"/>
        <w:spacing w:before="0" w:beforeAutospacing="0" w:after="0" w:afterAutospacing="0"/>
        <w:ind w:left="720" w:hanging="720"/>
        <w:rPr>
          <w:b/>
        </w:rPr>
      </w:pPr>
      <w:r>
        <w:rPr>
          <w:b/>
        </w:rPr>
        <w:t>Name of Client:</w:t>
      </w:r>
      <w:r w:rsidR="00A972D5">
        <w:rPr>
          <w:b/>
        </w:rPr>
        <w:tab/>
      </w:r>
      <w:r w:rsidR="00A972D5">
        <w:rPr>
          <w:b/>
        </w:rPr>
        <w:tab/>
      </w:r>
      <w:r w:rsidR="00A972D5">
        <w:rPr>
          <w:b/>
        </w:rPr>
        <w:tab/>
      </w:r>
      <w:r w:rsidR="00A972D5">
        <w:rPr>
          <w:b/>
        </w:rPr>
        <w:tab/>
      </w:r>
      <w:r w:rsidR="00A972D5">
        <w:rPr>
          <w:b/>
        </w:rPr>
        <w:tab/>
      </w:r>
      <w:r w:rsidR="00A972D5">
        <w:rPr>
          <w:b/>
        </w:rPr>
        <w:tab/>
      </w:r>
      <w:r w:rsidR="00A972D5">
        <w:rPr>
          <w:b/>
        </w:rPr>
        <w:tab/>
      </w:r>
      <w:r w:rsidR="00A972D5">
        <w:rPr>
          <w:b/>
        </w:rPr>
        <w:tab/>
        <w:t>Date:</w:t>
      </w:r>
    </w:p>
    <w:p w14:paraId="6B2D807A" w14:textId="41362063" w:rsidR="00A972D5" w:rsidRDefault="00A972D5" w:rsidP="0070085F">
      <w:pPr>
        <w:pStyle w:val="NormalWeb"/>
        <w:shd w:val="clear" w:color="auto" w:fill="FFFFFF"/>
        <w:spacing w:before="0" w:beforeAutospacing="0" w:after="0" w:afterAutospacing="0"/>
        <w:ind w:left="720" w:hanging="720"/>
        <w:rPr>
          <w:b/>
        </w:rPr>
      </w:pPr>
      <w:r>
        <w:rPr>
          <w:b/>
        </w:rPr>
        <w:t>Address:</w:t>
      </w:r>
    </w:p>
    <w:p w14:paraId="50AB6869" w14:textId="63EFE5D5" w:rsidR="00A972D5" w:rsidRDefault="00A972D5" w:rsidP="0070085F">
      <w:pPr>
        <w:pStyle w:val="NormalWeb"/>
        <w:shd w:val="clear" w:color="auto" w:fill="FFFFFF"/>
        <w:spacing w:before="0" w:beforeAutospacing="0" w:after="0" w:afterAutospacing="0"/>
        <w:ind w:left="720" w:hanging="720"/>
        <w:rPr>
          <w:b/>
        </w:rPr>
      </w:pPr>
      <w:r>
        <w:rPr>
          <w:b/>
        </w:rPr>
        <w:t>Interviewee:</w:t>
      </w:r>
    </w:p>
    <w:p w14:paraId="0550FE2A" w14:textId="77777777" w:rsidR="00A972D5" w:rsidRDefault="00A972D5" w:rsidP="0070085F">
      <w:pPr>
        <w:pStyle w:val="NormalWeb"/>
        <w:shd w:val="clear" w:color="auto" w:fill="FFFFFF"/>
        <w:spacing w:before="0" w:beforeAutospacing="0" w:after="0" w:afterAutospacing="0"/>
        <w:ind w:left="720" w:hanging="720"/>
        <w:rPr>
          <w:b/>
        </w:rPr>
      </w:pPr>
    </w:p>
    <w:p w14:paraId="0F33464F" w14:textId="77777777" w:rsidR="00A972D5" w:rsidRDefault="00A972D5" w:rsidP="0070085F">
      <w:pPr>
        <w:pStyle w:val="NormalWeb"/>
        <w:shd w:val="clear" w:color="auto" w:fill="FFFFFF"/>
        <w:spacing w:before="0" w:beforeAutospacing="0" w:after="0" w:afterAutospacing="0"/>
        <w:ind w:left="720" w:hanging="720"/>
        <w:rPr>
          <w:b/>
        </w:rPr>
      </w:pPr>
    </w:p>
    <w:p w14:paraId="3D1D0F41" w14:textId="0E4A04B2" w:rsidR="00A972D5" w:rsidRDefault="002525B4" w:rsidP="00EB2B42">
      <w:pPr>
        <w:pStyle w:val="NormalWeb"/>
        <w:numPr>
          <w:ilvl w:val="0"/>
          <w:numId w:val="35"/>
        </w:numPr>
        <w:shd w:val="clear" w:color="auto" w:fill="FFFFFF"/>
        <w:spacing w:before="0" w:beforeAutospacing="0" w:after="0" w:afterAutospacing="0"/>
        <w:jc w:val="both"/>
        <w:rPr>
          <w:b/>
        </w:rPr>
      </w:pPr>
      <w:r>
        <w:rPr>
          <w:b/>
        </w:rPr>
        <w:t xml:space="preserve">What are the types of </w:t>
      </w:r>
      <w:r w:rsidR="00EB2B42">
        <w:rPr>
          <w:b/>
        </w:rPr>
        <w:t>transactions</w:t>
      </w:r>
      <w:r>
        <w:rPr>
          <w:b/>
        </w:rPr>
        <w:t xml:space="preserve"> that are being </w:t>
      </w:r>
      <w:r w:rsidR="00EB2B42">
        <w:rPr>
          <w:b/>
        </w:rPr>
        <w:t>requested</w:t>
      </w:r>
      <w:r>
        <w:rPr>
          <w:b/>
        </w:rPr>
        <w:t xml:space="preserve"> daily by a property consultant?</w:t>
      </w:r>
    </w:p>
    <w:p w14:paraId="48A2D4E4" w14:textId="29CDF975" w:rsidR="005D47A0" w:rsidRDefault="005D47A0" w:rsidP="005D47A0">
      <w:pPr>
        <w:pStyle w:val="NormalWeb"/>
        <w:shd w:val="clear" w:color="auto" w:fill="FFFFFF"/>
        <w:spacing w:before="0" w:beforeAutospacing="0" w:after="0" w:afterAutospacing="0"/>
        <w:ind w:left="1440"/>
        <w:jc w:val="both"/>
        <w:rPr>
          <w:b/>
        </w:rPr>
      </w:pPr>
    </w:p>
    <w:p w14:paraId="4AF8EF13" w14:textId="666407AD" w:rsidR="005D47A0" w:rsidRPr="005D47A0" w:rsidRDefault="005D47A0" w:rsidP="005D47A0">
      <w:pPr>
        <w:pStyle w:val="NormalWeb"/>
        <w:shd w:val="clear" w:color="auto" w:fill="FFFFFF"/>
        <w:spacing w:after="0"/>
        <w:ind w:left="1440"/>
        <w:jc w:val="both"/>
        <w:rPr>
          <w:bCs/>
          <w:i/>
          <w:iCs/>
        </w:rPr>
      </w:pPr>
      <w:r w:rsidRPr="005D47A0">
        <w:rPr>
          <w:bCs/>
          <w:i/>
          <w:iCs/>
        </w:rPr>
        <w:t>A Property Consultant regularly requests the following items from the back-office support team of the Sales and Marketing Department:</w:t>
      </w:r>
    </w:p>
    <w:p w14:paraId="3E7AF1B2" w14:textId="3BE95C67" w:rsidR="005D47A0" w:rsidRPr="005D47A0" w:rsidRDefault="005D47A0" w:rsidP="005D47A0">
      <w:pPr>
        <w:pStyle w:val="NormalWeb"/>
        <w:numPr>
          <w:ilvl w:val="1"/>
          <w:numId w:val="37"/>
        </w:numPr>
        <w:shd w:val="clear" w:color="auto" w:fill="FFFFFF"/>
        <w:spacing w:after="0"/>
        <w:jc w:val="both"/>
        <w:rPr>
          <w:bCs/>
          <w:i/>
          <w:iCs/>
        </w:rPr>
      </w:pPr>
      <w:r w:rsidRPr="005D47A0">
        <w:rPr>
          <w:bCs/>
          <w:i/>
          <w:iCs/>
        </w:rPr>
        <w:t xml:space="preserve">Marketing Materials / Collaterals - These are the materials being used by the Property Consultants to promote the property they are selling and to provide </w:t>
      </w:r>
      <w:r w:rsidR="008124A0">
        <w:rPr>
          <w:bCs/>
          <w:i/>
          <w:iCs/>
        </w:rPr>
        <w:t xml:space="preserve">a </w:t>
      </w:r>
      <w:r w:rsidRPr="005D47A0">
        <w:rPr>
          <w:bCs/>
          <w:i/>
          <w:iCs/>
        </w:rPr>
        <w:t>visual representation to the clients during their project presentations. These include everything from print materials like posters, flyers, brochures to digital content like online advertisements, project websites, and social media postings.</w:t>
      </w:r>
    </w:p>
    <w:p w14:paraId="78ECF13A" w14:textId="428EAA01" w:rsidR="005D47A0" w:rsidRPr="005D47A0" w:rsidRDefault="005D47A0" w:rsidP="005D47A0">
      <w:pPr>
        <w:pStyle w:val="NormalWeb"/>
        <w:numPr>
          <w:ilvl w:val="1"/>
          <w:numId w:val="37"/>
        </w:numPr>
        <w:shd w:val="clear" w:color="auto" w:fill="FFFFFF"/>
        <w:spacing w:after="0"/>
        <w:jc w:val="both"/>
        <w:rPr>
          <w:bCs/>
          <w:i/>
          <w:iCs/>
        </w:rPr>
      </w:pPr>
      <w:r w:rsidRPr="005D47A0">
        <w:rPr>
          <w:bCs/>
          <w:i/>
          <w:iCs/>
        </w:rPr>
        <w:t>Access to the Actual Project Site (Project Viewing Form) - Once the clients already have an interest in the project/property, Property Consultants invite the clients to see the actual project site so they could fully discuss the features of the project.</w:t>
      </w:r>
    </w:p>
    <w:p w14:paraId="768FDA60" w14:textId="761CAE32" w:rsidR="005D47A0" w:rsidRPr="005D47A0" w:rsidRDefault="005D47A0" w:rsidP="005D47A0">
      <w:pPr>
        <w:pStyle w:val="NormalWeb"/>
        <w:numPr>
          <w:ilvl w:val="1"/>
          <w:numId w:val="37"/>
        </w:numPr>
        <w:shd w:val="clear" w:color="auto" w:fill="FFFFFF"/>
        <w:spacing w:after="0"/>
        <w:jc w:val="both"/>
        <w:rPr>
          <w:bCs/>
          <w:i/>
          <w:iCs/>
        </w:rPr>
      </w:pPr>
      <w:r w:rsidRPr="005D47A0">
        <w:rPr>
          <w:bCs/>
          <w:i/>
          <w:iCs/>
        </w:rPr>
        <w:t>Vehicle Request for Project Site Viewing - The company provides a vehicle for its Property Consultants that they can request to be used for their site tripping.</w:t>
      </w:r>
    </w:p>
    <w:p w14:paraId="72352F4B" w14:textId="1BD1B3C0" w:rsidR="005D47A0" w:rsidRPr="005D47A0" w:rsidRDefault="005D47A0" w:rsidP="005D47A0">
      <w:pPr>
        <w:pStyle w:val="NormalWeb"/>
        <w:numPr>
          <w:ilvl w:val="1"/>
          <w:numId w:val="37"/>
        </w:numPr>
        <w:shd w:val="clear" w:color="auto" w:fill="FFFFFF"/>
        <w:spacing w:after="0"/>
        <w:jc w:val="both"/>
        <w:rPr>
          <w:bCs/>
          <w:i/>
          <w:iCs/>
        </w:rPr>
      </w:pPr>
      <w:r w:rsidRPr="005D47A0">
        <w:rPr>
          <w:bCs/>
          <w:i/>
          <w:iCs/>
        </w:rPr>
        <w:t xml:space="preserve">Assistance on Sales Documentation - This refers to the submission of documents required by the company to officialize or to process the acquisition of the property. </w:t>
      </w:r>
      <w:r w:rsidR="008124A0">
        <w:rPr>
          <w:bCs/>
          <w:i/>
          <w:iCs/>
        </w:rPr>
        <w:t>F</w:t>
      </w:r>
      <w:r w:rsidRPr="005D47A0">
        <w:rPr>
          <w:bCs/>
          <w:i/>
          <w:iCs/>
        </w:rPr>
        <w:t>or the Property Consultants to close and book the sale, the following documents must be submitted to the office:</w:t>
      </w:r>
    </w:p>
    <w:p w14:paraId="0D523363" w14:textId="264E6998" w:rsidR="005D47A0" w:rsidRPr="005D47A0" w:rsidRDefault="005D47A0" w:rsidP="005D47A0">
      <w:pPr>
        <w:pStyle w:val="NormalWeb"/>
        <w:numPr>
          <w:ilvl w:val="3"/>
          <w:numId w:val="37"/>
        </w:numPr>
        <w:shd w:val="clear" w:color="auto" w:fill="FFFFFF"/>
        <w:spacing w:after="0"/>
        <w:jc w:val="both"/>
        <w:rPr>
          <w:bCs/>
          <w:i/>
          <w:iCs/>
        </w:rPr>
      </w:pPr>
      <w:r w:rsidRPr="005D47A0">
        <w:rPr>
          <w:bCs/>
          <w:i/>
          <w:iCs/>
        </w:rPr>
        <w:t>-Request for Reservation and Offer to Purchase (This is the form in which the specific property to be purchased is indicated and its corresponding</w:t>
      </w:r>
      <w:r w:rsidRPr="005D47A0">
        <w:rPr>
          <w:bCs/>
        </w:rPr>
        <w:t xml:space="preserve"> </w:t>
      </w:r>
      <w:r w:rsidRPr="005D47A0">
        <w:rPr>
          <w:bCs/>
          <w:i/>
          <w:iCs/>
        </w:rPr>
        <w:t xml:space="preserve">payment terms and agreement. To fill this up, the Property Consultants refer to </w:t>
      </w:r>
      <w:r w:rsidRPr="005D47A0">
        <w:rPr>
          <w:bCs/>
          <w:i/>
          <w:iCs/>
        </w:rPr>
        <w:lastRenderedPageBreak/>
        <w:t xml:space="preserve">the Project Availability Map and Price Computation Sheet that </w:t>
      </w:r>
      <w:r w:rsidR="008124A0">
        <w:rPr>
          <w:bCs/>
          <w:i/>
          <w:iCs/>
        </w:rPr>
        <w:t>is</w:t>
      </w:r>
      <w:r w:rsidRPr="005D47A0">
        <w:rPr>
          <w:bCs/>
          <w:i/>
          <w:iCs/>
        </w:rPr>
        <w:t xml:space="preserve"> being updated </w:t>
      </w:r>
      <w:r w:rsidR="008124A0">
        <w:rPr>
          <w:bCs/>
          <w:i/>
          <w:iCs/>
        </w:rPr>
        <w:t>regularly</w:t>
      </w:r>
      <w:r w:rsidRPr="005D47A0">
        <w:rPr>
          <w:bCs/>
          <w:i/>
          <w:iCs/>
        </w:rPr>
        <w:t>.)</w:t>
      </w:r>
    </w:p>
    <w:p w14:paraId="3BE21984" w14:textId="6A50052C" w:rsidR="005D47A0" w:rsidRPr="005D47A0" w:rsidRDefault="005D47A0" w:rsidP="005D47A0">
      <w:pPr>
        <w:pStyle w:val="NormalWeb"/>
        <w:numPr>
          <w:ilvl w:val="3"/>
          <w:numId w:val="37"/>
        </w:numPr>
        <w:shd w:val="clear" w:color="auto" w:fill="FFFFFF"/>
        <w:spacing w:after="0"/>
        <w:jc w:val="both"/>
        <w:rPr>
          <w:bCs/>
          <w:i/>
          <w:iCs/>
        </w:rPr>
      </w:pPr>
      <w:r w:rsidRPr="005D47A0">
        <w:rPr>
          <w:bCs/>
          <w:i/>
          <w:iCs/>
        </w:rPr>
        <w:t>-Buyers Information Sheet</w:t>
      </w:r>
    </w:p>
    <w:p w14:paraId="67958804" w14:textId="08B030E2" w:rsidR="005D47A0" w:rsidRPr="005D47A0" w:rsidRDefault="005D47A0" w:rsidP="005D47A0">
      <w:pPr>
        <w:pStyle w:val="NormalWeb"/>
        <w:numPr>
          <w:ilvl w:val="3"/>
          <w:numId w:val="37"/>
        </w:numPr>
        <w:shd w:val="clear" w:color="auto" w:fill="FFFFFF"/>
        <w:spacing w:after="0"/>
        <w:jc w:val="both"/>
        <w:rPr>
          <w:bCs/>
          <w:i/>
          <w:iCs/>
        </w:rPr>
      </w:pPr>
      <w:r w:rsidRPr="005D47A0">
        <w:rPr>
          <w:bCs/>
          <w:i/>
          <w:iCs/>
        </w:rPr>
        <w:t>-Specimen Signature Form</w:t>
      </w:r>
    </w:p>
    <w:p w14:paraId="24E463FB" w14:textId="5E83FDE5" w:rsidR="005D47A0" w:rsidRPr="005D47A0" w:rsidRDefault="005D47A0" w:rsidP="005D47A0">
      <w:pPr>
        <w:pStyle w:val="NormalWeb"/>
        <w:numPr>
          <w:ilvl w:val="3"/>
          <w:numId w:val="37"/>
        </w:numPr>
        <w:shd w:val="clear" w:color="auto" w:fill="FFFFFF"/>
        <w:spacing w:after="0"/>
        <w:jc w:val="both"/>
        <w:rPr>
          <w:bCs/>
          <w:i/>
          <w:iCs/>
        </w:rPr>
      </w:pPr>
      <w:r w:rsidRPr="005D47A0">
        <w:rPr>
          <w:bCs/>
          <w:i/>
          <w:iCs/>
        </w:rPr>
        <w:t>-2 Valid ID's</w:t>
      </w:r>
    </w:p>
    <w:p w14:paraId="2F1CC3EE" w14:textId="0062848E" w:rsidR="005D47A0" w:rsidRPr="005D47A0" w:rsidRDefault="005D47A0" w:rsidP="005D47A0">
      <w:pPr>
        <w:pStyle w:val="NormalWeb"/>
        <w:numPr>
          <w:ilvl w:val="3"/>
          <w:numId w:val="37"/>
        </w:numPr>
        <w:shd w:val="clear" w:color="auto" w:fill="FFFFFF"/>
        <w:spacing w:after="0"/>
        <w:jc w:val="both"/>
        <w:rPr>
          <w:bCs/>
          <w:i/>
          <w:iCs/>
        </w:rPr>
      </w:pPr>
      <w:r w:rsidRPr="005D47A0">
        <w:rPr>
          <w:bCs/>
          <w:i/>
          <w:iCs/>
        </w:rPr>
        <w:t>-Reservation Fee</w:t>
      </w:r>
    </w:p>
    <w:p w14:paraId="02D4DEDF" w14:textId="2935A730" w:rsidR="005D47A0" w:rsidRPr="005D47A0" w:rsidRDefault="005D47A0" w:rsidP="005D47A0">
      <w:pPr>
        <w:pStyle w:val="NormalWeb"/>
        <w:numPr>
          <w:ilvl w:val="1"/>
          <w:numId w:val="37"/>
        </w:numPr>
        <w:shd w:val="clear" w:color="auto" w:fill="FFFFFF"/>
        <w:spacing w:after="0"/>
        <w:jc w:val="both"/>
        <w:rPr>
          <w:bCs/>
          <w:i/>
          <w:iCs/>
        </w:rPr>
      </w:pPr>
      <w:r w:rsidRPr="005D47A0">
        <w:rPr>
          <w:bCs/>
          <w:i/>
          <w:iCs/>
        </w:rPr>
        <w:t xml:space="preserve">Commission Request - For every sale of a property, a Property Consultant requests for and gets a commission to compensate </w:t>
      </w:r>
      <w:r w:rsidR="008124A0">
        <w:rPr>
          <w:bCs/>
          <w:i/>
          <w:iCs/>
        </w:rPr>
        <w:t xml:space="preserve">for </w:t>
      </w:r>
      <w:r w:rsidRPr="005D47A0">
        <w:rPr>
          <w:bCs/>
          <w:i/>
          <w:iCs/>
        </w:rPr>
        <w:t>their efforts in closing a sale and meeting their sales quota.</w:t>
      </w:r>
    </w:p>
    <w:p w14:paraId="5DE7D40B" w14:textId="4A81BE5A" w:rsidR="005D47A0" w:rsidRPr="005D47A0" w:rsidRDefault="005D47A0" w:rsidP="005D47A0">
      <w:pPr>
        <w:pStyle w:val="NormalWeb"/>
        <w:numPr>
          <w:ilvl w:val="1"/>
          <w:numId w:val="37"/>
        </w:numPr>
        <w:shd w:val="clear" w:color="auto" w:fill="FFFFFF"/>
        <w:spacing w:before="0" w:beforeAutospacing="0" w:after="0" w:afterAutospacing="0"/>
        <w:jc w:val="both"/>
        <w:rPr>
          <w:b/>
          <w:i/>
          <w:iCs/>
        </w:rPr>
      </w:pPr>
      <w:r w:rsidRPr="005D47A0">
        <w:rPr>
          <w:bCs/>
          <w:i/>
          <w:iCs/>
        </w:rPr>
        <w:t xml:space="preserve">After-Sales Clients Inquiries - After the sale, Property Consultants still assist their clients/buyers </w:t>
      </w:r>
      <w:r w:rsidR="008124A0">
        <w:rPr>
          <w:bCs/>
          <w:i/>
          <w:iCs/>
        </w:rPr>
        <w:t>concerning</w:t>
      </w:r>
      <w:r w:rsidRPr="005D47A0">
        <w:rPr>
          <w:bCs/>
          <w:i/>
          <w:iCs/>
        </w:rPr>
        <w:t xml:space="preserve"> the after-sales inquiries, such as payment deadlines, the status of the project construction, turnover date, property titles, construction guidelines, and the likes. The Property Consultants seek help and request details from the Customer Service Section to provide accurate feedback to their clients' inquiries.</w:t>
      </w:r>
    </w:p>
    <w:p w14:paraId="2F7989A6" w14:textId="77777777" w:rsidR="002525B4" w:rsidRDefault="002525B4" w:rsidP="00EB2B42">
      <w:pPr>
        <w:pStyle w:val="NormalWeb"/>
        <w:shd w:val="clear" w:color="auto" w:fill="FFFFFF"/>
        <w:spacing w:before="0" w:beforeAutospacing="0" w:after="0" w:afterAutospacing="0"/>
        <w:jc w:val="both"/>
        <w:rPr>
          <w:b/>
        </w:rPr>
      </w:pPr>
    </w:p>
    <w:p w14:paraId="64A275ED" w14:textId="6554AF0B" w:rsidR="002525B4" w:rsidRDefault="002525B4" w:rsidP="00EB2B42">
      <w:pPr>
        <w:pStyle w:val="NormalWeb"/>
        <w:numPr>
          <w:ilvl w:val="0"/>
          <w:numId w:val="35"/>
        </w:numPr>
        <w:shd w:val="clear" w:color="auto" w:fill="FFFFFF"/>
        <w:spacing w:before="0" w:beforeAutospacing="0" w:after="0" w:afterAutospacing="0"/>
        <w:jc w:val="both"/>
        <w:rPr>
          <w:b/>
        </w:rPr>
      </w:pPr>
      <w:r>
        <w:rPr>
          <w:b/>
        </w:rPr>
        <w:t>How are the requests being processed?</w:t>
      </w:r>
      <w:r w:rsidR="00EB2B42">
        <w:rPr>
          <w:b/>
        </w:rPr>
        <w:t xml:space="preserve">  Describe the flow of the daily transactions of a property consultant.</w:t>
      </w:r>
    </w:p>
    <w:p w14:paraId="7CCC1CCC" w14:textId="3D79BC37" w:rsidR="005D47A0" w:rsidRDefault="005D47A0" w:rsidP="005D47A0">
      <w:pPr>
        <w:pStyle w:val="NormalWeb"/>
        <w:shd w:val="clear" w:color="auto" w:fill="FFFFFF"/>
        <w:spacing w:before="0" w:beforeAutospacing="0" w:after="0" w:afterAutospacing="0"/>
        <w:ind w:left="720"/>
        <w:jc w:val="both"/>
        <w:rPr>
          <w:b/>
        </w:rPr>
      </w:pPr>
    </w:p>
    <w:p w14:paraId="392BF85B" w14:textId="398B708C" w:rsidR="003C4C76" w:rsidRPr="003C4C76" w:rsidRDefault="003C4C76" w:rsidP="003C4C76">
      <w:pPr>
        <w:pStyle w:val="NormalWeb"/>
        <w:shd w:val="clear" w:color="auto" w:fill="FFFFFF"/>
        <w:spacing w:after="0"/>
        <w:ind w:left="1440" w:firstLine="720"/>
        <w:jc w:val="both"/>
        <w:rPr>
          <w:bCs/>
          <w:i/>
          <w:iCs/>
        </w:rPr>
      </w:pPr>
      <w:r w:rsidRPr="003C4C76">
        <w:rPr>
          <w:bCs/>
          <w:i/>
          <w:iCs/>
        </w:rPr>
        <w:t>Access to the Actual Project Site - Property Consultants must fill-up the Project Viewing Form and submit it to the Admin and Marketing Department. The signed/approved form by the Admin and Marketing Department must be presented to the guards in the project sites so they will be permitted to enter. The forms may be submitted in-person, thru e-mail, or via online chat and messaging applications.</w:t>
      </w:r>
    </w:p>
    <w:p w14:paraId="18132378" w14:textId="6C205547" w:rsidR="003C4C76" w:rsidRPr="003C4C76" w:rsidRDefault="003C4C76" w:rsidP="003C4C76">
      <w:pPr>
        <w:pStyle w:val="NormalWeb"/>
        <w:shd w:val="clear" w:color="auto" w:fill="FFFFFF"/>
        <w:spacing w:after="0"/>
        <w:ind w:left="1440" w:firstLine="720"/>
        <w:jc w:val="both"/>
        <w:rPr>
          <w:bCs/>
          <w:i/>
          <w:iCs/>
        </w:rPr>
      </w:pPr>
      <w:r w:rsidRPr="003C4C76">
        <w:rPr>
          <w:bCs/>
          <w:i/>
          <w:iCs/>
        </w:rPr>
        <w:t>Vehicle Request for Project Site Viewing - Property Consultants must fill-up the Van Request Form and submit it to the Admin and Marketing Department for scheduling.  The request may be submitted in-person, thru e-mail, or via online chat and messaging applications.</w:t>
      </w:r>
    </w:p>
    <w:p w14:paraId="4388FA94" w14:textId="5843A453" w:rsidR="003C4C76" w:rsidRPr="003C4C76" w:rsidRDefault="003C4C76" w:rsidP="003C4C76">
      <w:pPr>
        <w:pStyle w:val="NormalWeb"/>
        <w:shd w:val="clear" w:color="auto" w:fill="FFFFFF"/>
        <w:spacing w:after="0"/>
        <w:ind w:left="1440" w:firstLine="720"/>
        <w:jc w:val="both"/>
        <w:rPr>
          <w:bCs/>
          <w:i/>
          <w:iCs/>
        </w:rPr>
      </w:pPr>
      <w:r w:rsidRPr="003C4C76">
        <w:rPr>
          <w:bCs/>
          <w:i/>
          <w:iCs/>
        </w:rPr>
        <w:t xml:space="preserve">Assistance on Sales Documentation - The Sales and Customer Relations Office are the ones handling all the documentation of the booking and closing of sales.  Sales and Customer Relations Office sends out updated Project Availability Map and Payment Terms and Schemes to the Property Consultants whenever there are changes. On the other hand, Property Consultants submit the required documents to book the sale to the Sales and Customer Relations Office. It is the Sales and Customer Relations Office's responsibility to check all the submitted documents and transmit them to the Head Office to officialize the closing and booking of sales. Without this process, the specific property will not be reserved for any interested buyer, and the property is deemed open for selling by other Property Consultant.  </w:t>
      </w:r>
    </w:p>
    <w:p w14:paraId="76117E93" w14:textId="6E706DEA" w:rsidR="003C4C76" w:rsidRPr="003C4C76" w:rsidRDefault="003C4C76" w:rsidP="003C4C76">
      <w:pPr>
        <w:pStyle w:val="NormalWeb"/>
        <w:shd w:val="clear" w:color="auto" w:fill="FFFFFF"/>
        <w:spacing w:after="0"/>
        <w:ind w:left="1440" w:firstLine="720"/>
        <w:jc w:val="both"/>
        <w:rPr>
          <w:bCs/>
          <w:i/>
          <w:iCs/>
        </w:rPr>
      </w:pPr>
      <w:r w:rsidRPr="003C4C76">
        <w:rPr>
          <w:bCs/>
          <w:i/>
          <w:iCs/>
        </w:rPr>
        <w:lastRenderedPageBreak/>
        <w:t xml:space="preserve">An advance copy of the documents may be submitted via email, but the original copy must still be submitted to </w:t>
      </w:r>
      <w:r w:rsidR="008124A0">
        <w:rPr>
          <w:bCs/>
          <w:i/>
          <w:iCs/>
        </w:rPr>
        <w:t xml:space="preserve">the </w:t>
      </w:r>
      <w:r w:rsidRPr="003C4C76">
        <w:rPr>
          <w:bCs/>
          <w:i/>
          <w:iCs/>
        </w:rPr>
        <w:t>Sales and Customer Relations Office.</w:t>
      </w:r>
    </w:p>
    <w:p w14:paraId="3D52BFDC" w14:textId="1E75BAC5" w:rsidR="003C4C76" w:rsidRPr="003C4C76" w:rsidRDefault="003C4C76" w:rsidP="003C4C76">
      <w:pPr>
        <w:pStyle w:val="NormalWeb"/>
        <w:shd w:val="clear" w:color="auto" w:fill="FFFFFF"/>
        <w:spacing w:after="0"/>
        <w:ind w:left="1440" w:firstLine="720"/>
        <w:jc w:val="both"/>
        <w:rPr>
          <w:bCs/>
          <w:i/>
          <w:iCs/>
        </w:rPr>
      </w:pPr>
      <w:r w:rsidRPr="003C4C76">
        <w:rPr>
          <w:bCs/>
          <w:i/>
          <w:iCs/>
        </w:rPr>
        <w:t>Commission Request - A Commission Request Form must be submitted to Commission and Incentive Processing Section.  It is the Commission and Incentive Processing Section's responsibility to check the request, have it approved by the Department Head (Vice President for Sales and Marketing), and transmit it to Head Office for the processing of the commission.</w:t>
      </w:r>
    </w:p>
    <w:p w14:paraId="23E37F0B" w14:textId="5C340D48" w:rsidR="003C4C76" w:rsidRPr="003C4C76" w:rsidRDefault="003C4C76" w:rsidP="003C4C76">
      <w:pPr>
        <w:pStyle w:val="NormalWeb"/>
        <w:shd w:val="clear" w:color="auto" w:fill="FFFFFF"/>
        <w:spacing w:after="0"/>
        <w:ind w:left="1440" w:firstLine="720"/>
        <w:jc w:val="both"/>
        <w:rPr>
          <w:bCs/>
          <w:i/>
          <w:iCs/>
        </w:rPr>
      </w:pPr>
      <w:r w:rsidRPr="003C4C76">
        <w:rPr>
          <w:bCs/>
          <w:i/>
          <w:iCs/>
        </w:rPr>
        <w:t>An advance copy of the form may be submitted via email, but the original copy must still be submitted to Commission and Incentive Processing Section.</w:t>
      </w:r>
    </w:p>
    <w:p w14:paraId="0236586F" w14:textId="698D8563" w:rsidR="005D47A0" w:rsidRDefault="003C4C76" w:rsidP="003C4C76">
      <w:pPr>
        <w:pStyle w:val="NormalWeb"/>
        <w:shd w:val="clear" w:color="auto" w:fill="FFFFFF"/>
        <w:spacing w:before="0" w:beforeAutospacing="0" w:after="0" w:afterAutospacing="0"/>
        <w:ind w:left="1440" w:firstLine="720"/>
        <w:jc w:val="both"/>
        <w:rPr>
          <w:b/>
        </w:rPr>
      </w:pPr>
      <w:r w:rsidRPr="003C4C76">
        <w:rPr>
          <w:bCs/>
          <w:i/>
          <w:iCs/>
        </w:rPr>
        <w:t xml:space="preserve"> After-Sales Clients Inquiries   - These are being coordinated and addressed by the Customer Relations Section. Requests/Inquiries may be discussed in person, thru the phone call, or maybe sent via email.</w:t>
      </w:r>
    </w:p>
    <w:p w14:paraId="363F33D4" w14:textId="0762AB30" w:rsidR="002525B4" w:rsidRDefault="002525B4" w:rsidP="00EB2B42">
      <w:pPr>
        <w:pStyle w:val="NormalWeb"/>
        <w:shd w:val="clear" w:color="auto" w:fill="FFFFFF"/>
        <w:spacing w:before="0" w:beforeAutospacing="0" w:after="0" w:afterAutospacing="0"/>
        <w:jc w:val="both"/>
        <w:rPr>
          <w:b/>
        </w:rPr>
      </w:pPr>
    </w:p>
    <w:p w14:paraId="31B41034" w14:textId="0742236E" w:rsidR="002525B4" w:rsidRDefault="002525B4" w:rsidP="00EB2B42">
      <w:pPr>
        <w:pStyle w:val="NormalWeb"/>
        <w:numPr>
          <w:ilvl w:val="0"/>
          <w:numId w:val="35"/>
        </w:numPr>
        <w:shd w:val="clear" w:color="auto" w:fill="FFFFFF"/>
        <w:spacing w:before="0" w:beforeAutospacing="0" w:after="0" w:afterAutospacing="0"/>
        <w:jc w:val="both"/>
        <w:rPr>
          <w:b/>
        </w:rPr>
      </w:pPr>
      <w:r>
        <w:rPr>
          <w:b/>
        </w:rPr>
        <w:t>Are there any errors or problems encountered when processing requests</w:t>
      </w:r>
      <w:r w:rsidR="00EB2B42">
        <w:rPr>
          <w:b/>
        </w:rPr>
        <w:t xml:space="preserve"> </w:t>
      </w:r>
      <w:r w:rsidR="007C1DB4">
        <w:rPr>
          <w:b/>
        </w:rPr>
        <w:t>daily</w:t>
      </w:r>
      <w:r>
        <w:rPr>
          <w:b/>
        </w:rPr>
        <w:t>?</w:t>
      </w:r>
    </w:p>
    <w:p w14:paraId="0F55F5A7" w14:textId="6FBDAE1B" w:rsidR="00CF732B" w:rsidRDefault="00CF732B" w:rsidP="00CF732B">
      <w:pPr>
        <w:pStyle w:val="NormalWeb"/>
        <w:shd w:val="clear" w:color="auto" w:fill="FFFFFF"/>
        <w:spacing w:before="0" w:beforeAutospacing="0" w:after="0" w:afterAutospacing="0"/>
        <w:ind w:left="720"/>
        <w:jc w:val="both"/>
        <w:rPr>
          <w:b/>
        </w:rPr>
      </w:pPr>
    </w:p>
    <w:p w14:paraId="6B0AFCB6" w14:textId="2E0CDC1F" w:rsidR="00CF732B" w:rsidRPr="00CF732B" w:rsidRDefault="00CF732B" w:rsidP="00CF732B">
      <w:pPr>
        <w:pStyle w:val="NormalWeb"/>
        <w:shd w:val="clear" w:color="auto" w:fill="FFFFFF"/>
        <w:spacing w:after="0"/>
        <w:ind w:left="1440"/>
        <w:jc w:val="both"/>
        <w:rPr>
          <w:bCs/>
          <w:i/>
          <w:iCs/>
        </w:rPr>
      </w:pPr>
      <w:r w:rsidRPr="00CF732B">
        <w:rPr>
          <w:bCs/>
          <w:i/>
          <w:iCs/>
        </w:rPr>
        <w:t>Each Section experience different errors and problems regarding their respective functions. Below are some of the examples:</w:t>
      </w:r>
    </w:p>
    <w:p w14:paraId="74957DD2" w14:textId="77777777" w:rsidR="00CF732B" w:rsidRDefault="00CF732B" w:rsidP="00CF732B">
      <w:pPr>
        <w:pStyle w:val="NormalWeb"/>
        <w:shd w:val="clear" w:color="auto" w:fill="FFFFFF"/>
        <w:spacing w:after="0"/>
        <w:ind w:left="1440"/>
        <w:jc w:val="both"/>
        <w:rPr>
          <w:bCs/>
          <w:i/>
          <w:iCs/>
        </w:rPr>
      </w:pPr>
      <w:r w:rsidRPr="00CF732B">
        <w:rPr>
          <w:bCs/>
          <w:i/>
          <w:iCs/>
        </w:rPr>
        <w:t>Marketing Materials / Collaterals</w:t>
      </w:r>
    </w:p>
    <w:p w14:paraId="1D93F381" w14:textId="5D57D0EE" w:rsidR="00CF732B" w:rsidRPr="00CF732B" w:rsidRDefault="00CF732B" w:rsidP="00CF732B">
      <w:pPr>
        <w:pStyle w:val="NormalWeb"/>
        <w:shd w:val="clear" w:color="auto" w:fill="FFFFFF"/>
        <w:spacing w:after="0"/>
        <w:ind w:left="1440" w:firstLine="720"/>
        <w:jc w:val="both"/>
        <w:rPr>
          <w:bCs/>
          <w:i/>
          <w:iCs/>
        </w:rPr>
      </w:pPr>
      <w:r w:rsidRPr="00CF732B">
        <w:rPr>
          <w:bCs/>
          <w:i/>
          <w:iCs/>
        </w:rPr>
        <w:t xml:space="preserve"> - Rush marketing initiatives that the Property Consultants would like to request</w:t>
      </w:r>
    </w:p>
    <w:p w14:paraId="7BECFB31" w14:textId="6A35A76F" w:rsidR="00CF732B" w:rsidRPr="00CF732B" w:rsidRDefault="00CF732B" w:rsidP="00CF732B">
      <w:pPr>
        <w:pStyle w:val="NormalWeb"/>
        <w:shd w:val="clear" w:color="auto" w:fill="FFFFFF"/>
        <w:spacing w:after="0"/>
        <w:ind w:left="1440" w:firstLine="720"/>
        <w:jc w:val="both"/>
        <w:rPr>
          <w:bCs/>
          <w:i/>
          <w:iCs/>
        </w:rPr>
      </w:pPr>
      <w:r w:rsidRPr="00CF732B">
        <w:rPr>
          <w:bCs/>
          <w:i/>
          <w:iCs/>
        </w:rPr>
        <w:t>- Property Consultants often use outdated Marketing Collaterals for presentation</w:t>
      </w:r>
    </w:p>
    <w:p w14:paraId="28770CD2" w14:textId="16185D99" w:rsidR="00CF732B" w:rsidRPr="00CF732B" w:rsidRDefault="00CF732B" w:rsidP="00CF732B">
      <w:pPr>
        <w:pStyle w:val="NormalWeb"/>
        <w:shd w:val="clear" w:color="auto" w:fill="FFFFFF"/>
        <w:spacing w:after="0"/>
        <w:ind w:left="1440" w:firstLine="720"/>
        <w:jc w:val="both"/>
        <w:rPr>
          <w:bCs/>
          <w:i/>
          <w:iCs/>
        </w:rPr>
      </w:pPr>
      <w:r w:rsidRPr="00CF732B">
        <w:rPr>
          <w:bCs/>
          <w:i/>
          <w:iCs/>
        </w:rPr>
        <w:t xml:space="preserve"> - Some Marketing Collaterals are not being used or maximized by the Property Consultants</w:t>
      </w:r>
    </w:p>
    <w:p w14:paraId="244B534E" w14:textId="5DC680B1" w:rsidR="00CF732B" w:rsidRPr="00CF732B" w:rsidRDefault="00CF732B" w:rsidP="00CF732B">
      <w:pPr>
        <w:pStyle w:val="NormalWeb"/>
        <w:shd w:val="clear" w:color="auto" w:fill="FFFFFF"/>
        <w:spacing w:after="0"/>
        <w:ind w:left="1440"/>
        <w:jc w:val="both"/>
        <w:rPr>
          <w:bCs/>
          <w:i/>
          <w:iCs/>
        </w:rPr>
      </w:pPr>
      <w:r w:rsidRPr="00CF732B">
        <w:rPr>
          <w:bCs/>
          <w:i/>
          <w:iCs/>
        </w:rPr>
        <w:t xml:space="preserve">Access to the Actual Project Site and Vehicle Request for Project Site Viewing </w:t>
      </w:r>
    </w:p>
    <w:p w14:paraId="1DD9B48F" w14:textId="2765503A" w:rsidR="00CF732B" w:rsidRPr="00CF732B" w:rsidRDefault="00CF732B" w:rsidP="00CF732B">
      <w:pPr>
        <w:pStyle w:val="NormalWeb"/>
        <w:shd w:val="clear" w:color="auto" w:fill="FFFFFF"/>
        <w:spacing w:after="0"/>
        <w:ind w:left="1440" w:firstLine="720"/>
        <w:jc w:val="both"/>
        <w:rPr>
          <w:bCs/>
          <w:i/>
          <w:iCs/>
        </w:rPr>
      </w:pPr>
      <w:r w:rsidRPr="00CF732B">
        <w:rPr>
          <w:bCs/>
          <w:i/>
          <w:iCs/>
        </w:rPr>
        <w:t>- Rush requests, Clients</w:t>
      </w:r>
      <w:r w:rsidR="008124A0">
        <w:rPr>
          <w:bCs/>
          <w:i/>
          <w:iCs/>
        </w:rPr>
        <w:t>,</w:t>
      </w:r>
      <w:r w:rsidRPr="00CF732B">
        <w:rPr>
          <w:bCs/>
          <w:i/>
          <w:iCs/>
        </w:rPr>
        <w:t xml:space="preserve"> and Agents are already on-site upon informing Admin and Marketing Section</w:t>
      </w:r>
    </w:p>
    <w:p w14:paraId="0054D494" w14:textId="7EA70EFD" w:rsidR="00CF732B" w:rsidRPr="00CF732B" w:rsidRDefault="00CF732B" w:rsidP="00CF732B">
      <w:pPr>
        <w:pStyle w:val="NormalWeb"/>
        <w:shd w:val="clear" w:color="auto" w:fill="FFFFFF"/>
        <w:spacing w:after="0"/>
        <w:ind w:left="1440" w:firstLine="720"/>
        <w:jc w:val="both"/>
        <w:rPr>
          <w:bCs/>
          <w:i/>
          <w:iCs/>
        </w:rPr>
      </w:pPr>
      <w:r w:rsidRPr="00CF732B">
        <w:rPr>
          <w:bCs/>
          <w:i/>
          <w:iCs/>
        </w:rPr>
        <w:t>- Conflict on the vehicle schedule</w:t>
      </w:r>
    </w:p>
    <w:p w14:paraId="52819043" w14:textId="63324EC4" w:rsidR="00CF732B" w:rsidRPr="00CF732B" w:rsidRDefault="00CF732B" w:rsidP="00CF732B">
      <w:pPr>
        <w:pStyle w:val="NormalWeb"/>
        <w:shd w:val="clear" w:color="auto" w:fill="FFFFFF"/>
        <w:spacing w:after="0"/>
        <w:ind w:left="1440" w:firstLine="720"/>
        <w:jc w:val="both"/>
        <w:rPr>
          <w:bCs/>
          <w:i/>
          <w:iCs/>
        </w:rPr>
      </w:pPr>
      <w:r w:rsidRPr="00CF732B">
        <w:rPr>
          <w:bCs/>
          <w:i/>
          <w:iCs/>
        </w:rPr>
        <w:t>- Incomplete details indicated in the forms</w:t>
      </w:r>
    </w:p>
    <w:p w14:paraId="2513CDF1" w14:textId="77777777" w:rsidR="00CF732B" w:rsidRDefault="00CF732B" w:rsidP="00CF732B">
      <w:pPr>
        <w:pStyle w:val="NormalWeb"/>
        <w:shd w:val="clear" w:color="auto" w:fill="FFFFFF"/>
        <w:spacing w:after="0"/>
        <w:ind w:left="1440"/>
        <w:jc w:val="both"/>
        <w:rPr>
          <w:bCs/>
          <w:i/>
          <w:iCs/>
        </w:rPr>
      </w:pPr>
      <w:r w:rsidRPr="00CF732B">
        <w:rPr>
          <w:bCs/>
          <w:i/>
          <w:iCs/>
        </w:rPr>
        <w:lastRenderedPageBreak/>
        <w:t xml:space="preserve">  Assistance on Sales Documentation</w:t>
      </w:r>
    </w:p>
    <w:p w14:paraId="377A580E" w14:textId="74C3810E" w:rsidR="00CF732B" w:rsidRPr="00CF732B" w:rsidRDefault="00CF732B" w:rsidP="00CF732B">
      <w:pPr>
        <w:pStyle w:val="NormalWeb"/>
        <w:shd w:val="clear" w:color="auto" w:fill="FFFFFF"/>
        <w:spacing w:after="0"/>
        <w:ind w:left="2160"/>
        <w:jc w:val="both"/>
        <w:rPr>
          <w:bCs/>
          <w:i/>
          <w:iCs/>
        </w:rPr>
      </w:pPr>
      <w:r w:rsidRPr="00CF732B">
        <w:rPr>
          <w:bCs/>
          <w:i/>
          <w:iCs/>
        </w:rPr>
        <w:t xml:space="preserve"> -   Property Consultants often use outdated Availability Map and Price Computation and Scheme</w:t>
      </w:r>
    </w:p>
    <w:p w14:paraId="2AE97034" w14:textId="78CD4559" w:rsidR="00CF732B" w:rsidRPr="00CF732B" w:rsidRDefault="00CF732B" w:rsidP="00CF732B">
      <w:pPr>
        <w:pStyle w:val="NormalWeb"/>
        <w:shd w:val="clear" w:color="auto" w:fill="FFFFFF"/>
        <w:spacing w:after="0"/>
        <w:ind w:left="1440"/>
        <w:jc w:val="both"/>
        <w:rPr>
          <w:bCs/>
          <w:i/>
          <w:iCs/>
        </w:rPr>
      </w:pPr>
      <w:r w:rsidRPr="00CF732B">
        <w:rPr>
          <w:bCs/>
          <w:i/>
          <w:iCs/>
        </w:rPr>
        <w:t xml:space="preserve">   </w:t>
      </w:r>
      <w:r>
        <w:rPr>
          <w:bCs/>
          <w:i/>
          <w:iCs/>
        </w:rPr>
        <w:tab/>
      </w:r>
      <w:r w:rsidRPr="00CF732B">
        <w:rPr>
          <w:bCs/>
          <w:i/>
          <w:iCs/>
        </w:rPr>
        <w:t>-   Late submission of required documents</w:t>
      </w:r>
    </w:p>
    <w:p w14:paraId="17560583" w14:textId="567CD2EF" w:rsidR="00CF732B" w:rsidRPr="00CF732B" w:rsidRDefault="00CF732B" w:rsidP="00CF732B">
      <w:pPr>
        <w:pStyle w:val="NormalWeb"/>
        <w:shd w:val="clear" w:color="auto" w:fill="FFFFFF"/>
        <w:spacing w:after="0"/>
        <w:ind w:left="1440"/>
        <w:jc w:val="both"/>
        <w:rPr>
          <w:bCs/>
          <w:i/>
          <w:iCs/>
        </w:rPr>
      </w:pPr>
      <w:r w:rsidRPr="00CF732B">
        <w:rPr>
          <w:bCs/>
          <w:i/>
          <w:iCs/>
        </w:rPr>
        <w:t xml:space="preserve">  Commission Request - Incomplete and inaccurate details indicated in Commission Request Form</w:t>
      </w:r>
    </w:p>
    <w:p w14:paraId="2575BA7A" w14:textId="12EDB127" w:rsidR="00CF732B" w:rsidRPr="00CF732B" w:rsidRDefault="00CF732B" w:rsidP="00CF732B">
      <w:pPr>
        <w:pStyle w:val="NormalWeb"/>
        <w:shd w:val="clear" w:color="auto" w:fill="FFFFFF"/>
        <w:spacing w:after="0"/>
        <w:ind w:left="1440"/>
        <w:jc w:val="both"/>
        <w:rPr>
          <w:bCs/>
          <w:i/>
          <w:iCs/>
        </w:rPr>
      </w:pPr>
      <w:r w:rsidRPr="00CF732B">
        <w:rPr>
          <w:bCs/>
          <w:i/>
          <w:iCs/>
        </w:rPr>
        <w:t xml:space="preserve">            - Late submission of forms and missing forms upon transmittal</w:t>
      </w:r>
    </w:p>
    <w:p w14:paraId="121B2F29" w14:textId="77777777" w:rsidR="00CF732B" w:rsidRDefault="00CF732B" w:rsidP="00CF732B">
      <w:pPr>
        <w:pStyle w:val="NormalWeb"/>
        <w:shd w:val="clear" w:color="auto" w:fill="FFFFFF"/>
        <w:spacing w:before="0" w:beforeAutospacing="0" w:after="0" w:afterAutospacing="0"/>
        <w:ind w:left="1440"/>
        <w:jc w:val="both"/>
        <w:rPr>
          <w:bCs/>
          <w:i/>
          <w:iCs/>
        </w:rPr>
      </w:pPr>
      <w:r w:rsidRPr="00CF732B">
        <w:rPr>
          <w:bCs/>
          <w:i/>
          <w:iCs/>
        </w:rPr>
        <w:t xml:space="preserve">  After-Sales Clients Inquiries</w:t>
      </w:r>
    </w:p>
    <w:p w14:paraId="5ACD229D" w14:textId="29F40972" w:rsidR="00CF732B" w:rsidRPr="00CF732B" w:rsidRDefault="00CF732B" w:rsidP="00CF732B">
      <w:pPr>
        <w:pStyle w:val="NormalWeb"/>
        <w:shd w:val="clear" w:color="auto" w:fill="FFFFFF"/>
        <w:spacing w:before="0" w:beforeAutospacing="0" w:after="0" w:afterAutospacing="0"/>
        <w:ind w:left="1440" w:firstLine="720"/>
        <w:jc w:val="both"/>
        <w:rPr>
          <w:bCs/>
          <w:i/>
          <w:iCs/>
        </w:rPr>
      </w:pPr>
      <w:r w:rsidRPr="00CF732B">
        <w:rPr>
          <w:bCs/>
          <w:i/>
          <w:iCs/>
        </w:rPr>
        <w:t xml:space="preserve"> - Unattended concerns due to incomplete details from the Property Consultants and due to unlocated requests</w:t>
      </w:r>
    </w:p>
    <w:p w14:paraId="15D077BD" w14:textId="77777777" w:rsidR="00415521" w:rsidRDefault="00415521" w:rsidP="00EB2B42">
      <w:pPr>
        <w:pStyle w:val="NormalWeb"/>
        <w:shd w:val="clear" w:color="auto" w:fill="FFFFFF"/>
        <w:spacing w:before="0" w:beforeAutospacing="0" w:after="0" w:afterAutospacing="0"/>
        <w:ind w:left="720" w:hanging="720"/>
        <w:jc w:val="both"/>
        <w:rPr>
          <w:b/>
        </w:rPr>
      </w:pPr>
    </w:p>
    <w:p w14:paraId="798E38AA" w14:textId="4F3D60EB" w:rsidR="00415521" w:rsidRDefault="00415521" w:rsidP="00EB2B42">
      <w:pPr>
        <w:pStyle w:val="NormalWeb"/>
        <w:numPr>
          <w:ilvl w:val="0"/>
          <w:numId w:val="35"/>
        </w:numPr>
        <w:shd w:val="clear" w:color="auto" w:fill="FFFFFF"/>
        <w:spacing w:before="0" w:beforeAutospacing="0" w:after="0" w:afterAutospacing="0"/>
        <w:jc w:val="both"/>
        <w:rPr>
          <w:b/>
        </w:rPr>
      </w:pPr>
      <w:r>
        <w:rPr>
          <w:b/>
        </w:rPr>
        <w:t>What are the problems with the current way of handling and processing the requests?</w:t>
      </w:r>
    </w:p>
    <w:p w14:paraId="00BBE4C7" w14:textId="43444BC2" w:rsidR="003303C8" w:rsidRDefault="003303C8" w:rsidP="003303C8">
      <w:pPr>
        <w:pStyle w:val="NormalWeb"/>
        <w:shd w:val="clear" w:color="auto" w:fill="FFFFFF"/>
        <w:spacing w:before="0" w:beforeAutospacing="0" w:after="0" w:afterAutospacing="0"/>
        <w:ind w:left="720"/>
        <w:jc w:val="both"/>
        <w:rPr>
          <w:b/>
        </w:rPr>
      </w:pPr>
    </w:p>
    <w:p w14:paraId="23731FD4" w14:textId="77777777" w:rsidR="003303C8" w:rsidRPr="003303C8" w:rsidRDefault="003303C8" w:rsidP="003303C8">
      <w:pPr>
        <w:pStyle w:val="NormalWeb"/>
        <w:ind w:left="1440"/>
        <w:rPr>
          <w:bCs/>
          <w:i/>
          <w:iCs/>
        </w:rPr>
      </w:pPr>
      <w:r w:rsidRPr="003303C8">
        <w:rPr>
          <w:bCs/>
          <w:i/>
          <w:iCs/>
        </w:rPr>
        <w:t>Some of the problems common to each section are:</w:t>
      </w:r>
    </w:p>
    <w:p w14:paraId="1298DA5D" w14:textId="77777777" w:rsidR="003303C8" w:rsidRPr="003303C8" w:rsidRDefault="003303C8" w:rsidP="003303C8">
      <w:pPr>
        <w:pStyle w:val="NormalWeb"/>
        <w:ind w:left="1440" w:firstLine="720"/>
        <w:rPr>
          <w:bCs/>
          <w:i/>
          <w:iCs/>
        </w:rPr>
      </w:pPr>
      <w:r w:rsidRPr="003303C8">
        <w:rPr>
          <w:bCs/>
          <w:i/>
          <w:iCs/>
        </w:rPr>
        <w:t>- Rush / Unanticipated Requests</w:t>
      </w:r>
    </w:p>
    <w:p w14:paraId="0CFDED2B" w14:textId="77777777" w:rsidR="003303C8" w:rsidRPr="003303C8" w:rsidRDefault="003303C8" w:rsidP="003303C8">
      <w:pPr>
        <w:pStyle w:val="NormalWeb"/>
        <w:ind w:left="2160"/>
        <w:rPr>
          <w:bCs/>
          <w:i/>
          <w:iCs/>
        </w:rPr>
      </w:pPr>
      <w:r w:rsidRPr="003303C8">
        <w:rPr>
          <w:bCs/>
          <w:i/>
          <w:iCs/>
        </w:rPr>
        <w:t>- Miscommunication and Over-looked updates due to the various platforms being used in sending requests and in cascading information</w:t>
      </w:r>
    </w:p>
    <w:p w14:paraId="048033C3" w14:textId="77777777" w:rsidR="003303C8" w:rsidRPr="003303C8" w:rsidRDefault="003303C8" w:rsidP="003303C8">
      <w:pPr>
        <w:pStyle w:val="NormalWeb"/>
        <w:ind w:left="2160"/>
        <w:rPr>
          <w:bCs/>
          <w:i/>
          <w:iCs/>
        </w:rPr>
      </w:pPr>
      <w:r w:rsidRPr="003303C8">
        <w:rPr>
          <w:bCs/>
          <w:i/>
          <w:iCs/>
        </w:rPr>
        <w:t>- Delay in the handling of requests due to incomplete details and unlocated requests and documents</w:t>
      </w:r>
    </w:p>
    <w:p w14:paraId="2E1B246D" w14:textId="2C1127FE" w:rsidR="003303C8" w:rsidRPr="003303C8" w:rsidRDefault="003303C8" w:rsidP="003303C8">
      <w:pPr>
        <w:pStyle w:val="NormalWeb"/>
        <w:ind w:left="2160"/>
        <w:rPr>
          <w:bCs/>
          <w:i/>
          <w:iCs/>
        </w:rPr>
      </w:pPr>
      <w:r w:rsidRPr="003303C8">
        <w:rPr>
          <w:bCs/>
          <w:i/>
          <w:iCs/>
        </w:rPr>
        <w:t>- Property Consultants are confused as to whom they will address their concerns and requests</w:t>
      </w:r>
    </w:p>
    <w:p w14:paraId="5D64C858" w14:textId="77777777" w:rsidR="00EB2B42" w:rsidRDefault="00EB2B42" w:rsidP="00EB2B42">
      <w:pPr>
        <w:pStyle w:val="NormalWeb"/>
        <w:shd w:val="clear" w:color="auto" w:fill="FFFFFF"/>
        <w:spacing w:before="0" w:beforeAutospacing="0" w:after="0" w:afterAutospacing="0"/>
        <w:ind w:left="360"/>
        <w:jc w:val="both"/>
        <w:rPr>
          <w:b/>
        </w:rPr>
      </w:pPr>
    </w:p>
    <w:p w14:paraId="230C9C4E" w14:textId="4CAF8547" w:rsidR="00EB2B42" w:rsidRDefault="00EB2B42" w:rsidP="00EB2B42">
      <w:pPr>
        <w:pStyle w:val="NormalWeb"/>
        <w:numPr>
          <w:ilvl w:val="0"/>
          <w:numId w:val="35"/>
        </w:numPr>
        <w:shd w:val="clear" w:color="auto" w:fill="FFFFFF"/>
        <w:spacing w:before="0" w:beforeAutospacing="0" w:after="0" w:afterAutospacing="0"/>
        <w:jc w:val="both"/>
        <w:rPr>
          <w:b/>
        </w:rPr>
      </w:pPr>
      <w:r>
        <w:rPr>
          <w:b/>
        </w:rPr>
        <w:t>What are the disadvantages of the current transaction process?</w:t>
      </w:r>
    </w:p>
    <w:p w14:paraId="0498D288" w14:textId="75D167CC" w:rsidR="00AF0C94" w:rsidRDefault="00AF0C94" w:rsidP="00AF0C94">
      <w:pPr>
        <w:pStyle w:val="NormalWeb"/>
        <w:shd w:val="clear" w:color="auto" w:fill="FFFFFF"/>
        <w:spacing w:before="0" w:beforeAutospacing="0" w:after="0" w:afterAutospacing="0"/>
        <w:ind w:left="720"/>
        <w:jc w:val="both"/>
        <w:rPr>
          <w:b/>
        </w:rPr>
      </w:pPr>
    </w:p>
    <w:p w14:paraId="7D87E661" w14:textId="33F22B0D" w:rsidR="00AF0C94" w:rsidRPr="00AF0C94" w:rsidRDefault="00AF0C94" w:rsidP="00AF0C94">
      <w:pPr>
        <w:pStyle w:val="NormalWeb"/>
        <w:shd w:val="clear" w:color="auto" w:fill="FFFFFF"/>
        <w:spacing w:before="0" w:beforeAutospacing="0" w:after="0" w:afterAutospacing="0"/>
        <w:ind w:left="1440" w:firstLine="720"/>
        <w:jc w:val="both"/>
        <w:rPr>
          <w:bCs/>
          <w:i/>
          <w:iCs/>
        </w:rPr>
      </w:pPr>
      <w:r w:rsidRPr="00AF0C94">
        <w:rPr>
          <w:bCs/>
          <w:i/>
          <w:iCs/>
        </w:rPr>
        <w:t>Using different and various platforms in cascading information and submitting requests are good because the Property Consultants and Back-Office Staff have a lot of options to choose from and may opt for the medium that they are comfortable using. However, it is also a disadvantage because it is unorganized, and it is complex and difficult to monitor all the information being sent out and all the requests being submitted having all the platforms, unlike if all these are in one centralized system. This results in miscommunication and delay.</w:t>
      </w:r>
    </w:p>
    <w:p w14:paraId="7E66C476" w14:textId="77777777" w:rsidR="00EB2B42" w:rsidRDefault="00EB2B42" w:rsidP="00EB2B42">
      <w:pPr>
        <w:pStyle w:val="NormalWeb"/>
        <w:shd w:val="clear" w:color="auto" w:fill="FFFFFF"/>
        <w:spacing w:before="0" w:beforeAutospacing="0" w:after="0" w:afterAutospacing="0"/>
        <w:ind w:left="720"/>
        <w:jc w:val="both"/>
        <w:rPr>
          <w:b/>
        </w:rPr>
      </w:pPr>
    </w:p>
    <w:p w14:paraId="58640C89" w14:textId="0BED0921" w:rsidR="00ED5B29" w:rsidRDefault="007C1DB4" w:rsidP="00ED5B29">
      <w:pPr>
        <w:pStyle w:val="NormalWeb"/>
        <w:numPr>
          <w:ilvl w:val="0"/>
          <w:numId w:val="35"/>
        </w:numPr>
        <w:shd w:val="clear" w:color="auto" w:fill="FFFFFF"/>
        <w:spacing w:before="0" w:beforeAutospacing="0" w:after="0" w:afterAutospacing="0"/>
        <w:jc w:val="both"/>
        <w:rPr>
          <w:b/>
        </w:rPr>
      </w:pPr>
      <w:r>
        <w:rPr>
          <w:b/>
        </w:rPr>
        <w:lastRenderedPageBreak/>
        <w:t>How many Sales Team</w:t>
      </w:r>
      <w:r w:rsidR="006232BB">
        <w:rPr>
          <w:b/>
        </w:rPr>
        <w:t>s or Departments</w:t>
      </w:r>
      <w:r>
        <w:rPr>
          <w:b/>
        </w:rPr>
        <w:t xml:space="preserve"> are currently active?</w:t>
      </w:r>
    </w:p>
    <w:p w14:paraId="54586184" w14:textId="77777777" w:rsidR="00ED5B29" w:rsidRDefault="00ED5B29" w:rsidP="00ED5B29">
      <w:pPr>
        <w:pStyle w:val="ListParagraph"/>
        <w:ind w:left="1440"/>
        <w:rPr>
          <w:b/>
        </w:rPr>
      </w:pPr>
    </w:p>
    <w:p w14:paraId="1E7D7320" w14:textId="2759F2FF" w:rsidR="007C1DB4" w:rsidRPr="003B5AA7" w:rsidRDefault="00ED5B29" w:rsidP="00ED23CC">
      <w:pPr>
        <w:pStyle w:val="ListParagraph"/>
        <w:ind w:left="1440" w:firstLine="720"/>
        <w:rPr>
          <w:rFonts w:ascii="Times New Roman" w:hAnsi="Times New Roman" w:cs="Times New Roman"/>
          <w:bCs/>
          <w:i/>
          <w:iCs/>
          <w:sz w:val="24"/>
          <w:szCs w:val="24"/>
        </w:rPr>
      </w:pPr>
      <w:r w:rsidRPr="003B5AA7">
        <w:rPr>
          <w:rFonts w:ascii="Times New Roman" w:hAnsi="Times New Roman" w:cs="Times New Roman"/>
          <w:bCs/>
          <w:i/>
          <w:iCs/>
          <w:sz w:val="24"/>
          <w:szCs w:val="24"/>
        </w:rPr>
        <w:t>We have a total of Three (3) Sales Teams, with a total of Thirty-Six (36) Property Consultants.</w:t>
      </w:r>
    </w:p>
    <w:p w14:paraId="3D97A734" w14:textId="40CBE160" w:rsidR="007C1DB4" w:rsidRDefault="007C1DB4" w:rsidP="007C1DB4">
      <w:pPr>
        <w:pStyle w:val="NormalWeb"/>
        <w:numPr>
          <w:ilvl w:val="0"/>
          <w:numId w:val="35"/>
        </w:numPr>
        <w:shd w:val="clear" w:color="auto" w:fill="FFFFFF"/>
        <w:spacing w:before="0" w:beforeAutospacing="0" w:after="0" w:afterAutospacing="0"/>
        <w:jc w:val="both"/>
        <w:rPr>
          <w:b/>
        </w:rPr>
      </w:pPr>
      <w:r w:rsidRPr="007C1DB4">
        <w:rPr>
          <w:b/>
        </w:rPr>
        <w:t>How do the teams</w:t>
      </w:r>
      <w:r w:rsidR="006232BB">
        <w:rPr>
          <w:b/>
        </w:rPr>
        <w:t xml:space="preserve"> or departments</w:t>
      </w:r>
      <w:r w:rsidRPr="007C1DB4">
        <w:rPr>
          <w:b/>
        </w:rPr>
        <w:t xml:space="preserve"> interact with each other?</w:t>
      </w:r>
    </w:p>
    <w:p w14:paraId="4F897C0E" w14:textId="77777777" w:rsidR="00ED5B29" w:rsidRDefault="00ED5B29" w:rsidP="00ED5B29">
      <w:pPr>
        <w:pStyle w:val="NormalWeb"/>
        <w:shd w:val="clear" w:color="auto" w:fill="FFFFFF"/>
        <w:spacing w:before="0" w:beforeAutospacing="0" w:after="0" w:afterAutospacing="0"/>
        <w:jc w:val="both"/>
        <w:rPr>
          <w:b/>
        </w:rPr>
      </w:pPr>
    </w:p>
    <w:p w14:paraId="66D9CC07" w14:textId="420CE5A6" w:rsidR="007C1DB4" w:rsidRPr="003B5AA7" w:rsidRDefault="00ED5B29" w:rsidP="00ED23CC">
      <w:pPr>
        <w:pStyle w:val="NormalWeb"/>
        <w:shd w:val="clear" w:color="auto" w:fill="FFFFFF"/>
        <w:spacing w:before="0" w:beforeAutospacing="0" w:after="0" w:afterAutospacing="0"/>
        <w:ind w:left="1440" w:firstLine="720"/>
        <w:jc w:val="both"/>
        <w:rPr>
          <w:bCs/>
          <w:i/>
          <w:iCs/>
        </w:rPr>
      </w:pPr>
      <w:r w:rsidRPr="003B5AA7">
        <w:rPr>
          <w:bCs/>
          <w:i/>
          <w:iCs/>
        </w:rPr>
        <w:t>Our Sales Personnel and Marketing Staff use all forms of communication such as face-to-face transactions, telephone conversations (thru calls and messages), and through online platforms like emails, and online meeting and messaging applications.</w:t>
      </w:r>
    </w:p>
    <w:p w14:paraId="03D2E00F" w14:textId="77777777" w:rsidR="00ED5B29" w:rsidRDefault="00ED5B29" w:rsidP="00ED5B29">
      <w:pPr>
        <w:pStyle w:val="NormalWeb"/>
        <w:shd w:val="clear" w:color="auto" w:fill="FFFFFF"/>
        <w:spacing w:before="0" w:beforeAutospacing="0" w:after="0" w:afterAutospacing="0"/>
        <w:ind w:left="720" w:firstLine="720"/>
        <w:jc w:val="both"/>
        <w:rPr>
          <w:b/>
        </w:rPr>
      </w:pPr>
    </w:p>
    <w:p w14:paraId="2E7B3583" w14:textId="135FFB7D" w:rsidR="007C1DB4" w:rsidRDefault="007C1DB4" w:rsidP="007C1DB4">
      <w:pPr>
        <w:pStyle w:val="NormalWeb"/>
        <w:numPr>
          <w:ilvl w:val="0"/>
          <w:numId w:val="35"/>
        </w:numPr>
        <w:shd w:val="clear" w:color="auto" w:fill="FFFFFF"/>
        <w:spacing w:before="0" w:beforeAutospacing="0" w:after="0" w:afterAutospacing="0"/>
        <w:jc w:val="both"/>
        <w:rPr>
          <w:b/>
        </w:rPr>
      </w:pPr>
      <w:r>
        <w:rPr>
          <w:b/>
        </w:rPr>
        <w:t>How do they submit the documents of a closed sale?</w:t>
      </w:r>
    </w:p>
    <w:p w14:paraId="643F99D6" w14:textId="76FDA61E" w:rsidR="00ED5B29" w:rsidRDefault="00ED5B29" w:rsidP="00ED5B29">
      <w:pPr>
        <w:pStyle w:val="NormalWeb"/>
        <w:shd w:val="clear" w:color="auto" w:fill="FFFFFF"/>
        <w:spacing w:before="0" w:beforeAutospacing="0" w:after="0" w:afterAutospacing="0"/>
        <w:ind w:left="720"/>
        <w:jc w:val="both"/>
        <w:rPr>
          <w:b/>
        </w:rPr>
      </w:pPr>
    </w:p>
    <w:p w14:paraId="7BDAC501" w14:textId="09B6B683" w:rsidR="00ED5B29" w:rsidRPr="003B5AA7" w:rsidRDefault="00ED5B29" w:rsidP="00ED23CC">
      <w:pPr>
        <w:pStyle w:val="NormalWeb"/>
        <w:shd w:val="clear" w:color="auto" w:fill="FFFFFF"/>
        <w:spacing w:before="0" w:beforeAutospacing="0" w:after="0" w:afterAutospacing="0"/>
        <w:ind w:left="1440" w:firstLine="720"/>
        <w:jc w:val="both"/>
        <w:rPr>
          <w:bCs/>
          <w:i/>
          <w:iCs/>
        </w:rPr>
      </w:pPr>
      <w:r w:rsidRPr="003B5AA7">
        <w:rPr>
          <w:bCs/>
          <w:i/>
          <w:iCs/>
        </w:rPr>
        <w:t>To close and book a sale, the Sales Personnel has to go to the Marketing Office to submit their clients' documents.</w:t>
      </w:r>
    </w:p>
    <w:p w14:paraId="57E2B77A" w14:textId="3587896A" w:rsidR="007C1DB4" w:rsidRDefault="007C1DB4" w:rsidP="007C1DB4">
      <w:pPr>
        <w:pStyle w:val="NormalWeb"/>
        <w:shd w:val="clear" w:color="auto" w:fill="FFFFFF"/>
        <w:spacing w:before="0" w:beforeAutospacing="0" w:after="0" w:afterAutospacing="0"/>
        <w:ind w:left="720"/>
        <w:jc w:val="both"/>
        <w:rPr>
          <w:b/>
        </w:rPr>
      </w:pPr>
    </w:p>
    <w:p w14:paraId="022301B2" w14:textId="25A78521" w:rsidR="007C1DB4" w:rsidRDefault="007C1DB4" w:rsidP="007C1DB4">
      <w:pPr>
        <w:pStyle w:val="NormalWeb"/>
        <w:numPr>
          <w:ilvl w:val="0"/>
          <w:numId w:val="35"/>
        </w:numPr>
        <w:shd w:val="clear" w:color="auto" w:fill="FFFFFF"/>
        <w:spacing w:before="0" w:beforeAutospacing="0" w:after="0" w:afterAutospacing="0"/>
        <w:jc w:val="both"/>
        <w:rPr>
          <w:b/>
        </w:rPr>
      </w:pPr>
      <w:r>
        <w:rPr>
          <w:b/>
        </w:rPr>
        <w:t xml:space="preserve">How many </w:t>
      </w:r>
      <w:r w:rsidR="00ED5B29">
        <w:rPr>
          <w:b/>
        </w:rPr>
        <w:t>offices</w:t>
      </w:r>
      <w:r>
        <w:rPr>
          <w:b/>
        </w:rPr>
        <w:t xml:space="preserve"> does the </w:t>
      </w:r>
      <w:proofErr w:type="spellStart"/>
      <w:r>
        <w:rPr>
          <w:b/>
        </w:rPr>
        <w:t>Megaworld</w:t>
      </w:r>
      <w:proofErr w:type="spellEnd"/>
      <w:r>
        <w:rPr>
          <w:b/>
        </w:rPr>
        <w:t xml:space="preserve"> Corporation have?</w:t>
      </w:r>
    </w:p>
    <w:p w14:paraId="26AAFE09" w14:textId="08E057D8" w:rsidR="00ED5B29" w:rsidRDefault="00ED5B29" w:rsidP="00ED5B29">
      <w:pPr>
        <w:pStyle w:val="NormalWeb"/>
        <w:shd w:val="clear" w:color="auto" w:fill="FFFFFF"/>
        <w:spacing w:before="0" w:beforeAutospacing="0" w:after="0" w:afterAutospacing="0"/>
        <w:ind w:left="1440"/>
        <w:jc w:val="both"/>
        <w:rPr>
          <w:b/>
        </w:rPr>
      </w:pPr>
    </w:p>
    <w:p w14:paraId="2196B244" w14:textId="70B97E9C" w:rsidR="00ED5B29" w:rsidRPr="003B5AA7" w:rsidRDefault="00ED5B29" w:rsidP="00ED23CC">
      <w:pPr>
        <w:pStyle w:val="NormalWeb"/>
        <w:shd w:val="clear" w:color="auto" w:fill="FFFFFF"/>
        <w:spacing w:before="0" w:beforeAutospacing="0" w:after="0" w:afterAutospacing="0"/>
        <w:ind w:left="1440" w:firstLine="720"/>
        <w:jc w:val="both"/>
        <w:rPr>
          <w:bCs/>
          <w:i/>
          <w:iCs/>
        </w:rPr>
      </w:pPr>
      <w:proofErr w:type="spellStart"/>
      <w:r w:rsidRPr="003B5AA7">
        <w:rPr>
          <w:bCs/>
          <w:i/>
          <w:iCs/>
        </w:rPr>
        <w:t>Megaworld</w:t>
      </w:r>
      <w:proofErr w:type="spellEnd"/>
      <w:r w:rsidRPr="003B5AA7">
        <w:rPr>
          <w:bCs/>
          <w:i/>
          <w:iCs/>
        </w:rPr>
        <w:t xml:space="preserve"> Corporation has site/marketing offices all over the Philippines. Its Head Office is located in Alliance Global Tower, Bonifacio Global City, Taguig. For our Sales and Marketing Department, </w:t>
      </w:r>
      <w:proofErr w:type="spellStart"/>
      <w:r w:rsidRPr="003B5AA7">
        <w:rPr>
          <w:bCs/>
          <w:i/>
          <w:iCs/>
        </w:rPr>
        <w:t>Megaworld</w:t>
      </w:r>
      <w:proofErr w:type="spellEnd"/>
      <w:r w:rsidRPr="003B5AA7">
        <w:rPr>
          <w:bCs/>
          <w:i/>
          <w:iCs/>
        </w:rPr>
        <w:t xml:space="preserve"> Global-Estate, Inc., we have a total of </w:t>
      </w:r>
      <w:r w:rsidR="008124A0">
        <w:rPr>
          <w:bCs/>
          <w:i/>
          <w:iCs/>
        </w:rPr>
        <w:t>f</w:t>
      </w:r>
      <w:r w:rsidRPr="003B5AA7">
        <w:rPr>
          <w:bCs/>
          <w:i/>
          <w:iCs/>
        </w:rPr>
        <w:t xml:space="preserve">our (4) Showrooms and Sales and Marketing offices. These are located in </w:t>
      </w:r>
      <w:proofErr w:type="spellStart"/>
      <w:r w:rsidRPr="003B5AA7">
        <w:rPr>
          <w:bCs/>
          <w:i/>
          <w:iCs/>
        </w:rPr>
        <w:t>Southwoods</w:t>
      </w:r>
      <w:proofErr w:type="spellEnd"/>
      <w:r w:rsidRPr="003B5AA7">
        <w:rPr>
          <w:bCs/>
          <w:i/>
          <w:iCs/>
        </w:rPr>
        <w:t xml:space="preserve"> Carmona, Cavite, Alabang </w:t>
      </w:r>
      <w:proofErr w:type="spellStart"/>
      <w:r w:rsidRPr="003B5AA7">
        <w:rPr>
          <w:bCs/>
          <w:i/>
          <w:iCs/>
        </w:rPr>
        <w:t>Daang</w:t>
      </w:r>
      <w:proofErr w:type="spellEnd"/>
      <w:r w:rsidRPr="003B5AA7">
        <w:rPr>
          <w:bCs/>
          <w:i/>
          <w:iCs/>
        </w:rPr>
        <w:t xml:space="preserve">-Hari, Las </w:t>
      </w:r>
      <w:proofErr w:type="spellStart"/>
      <w:r w:rsidRPr="003B5AA7">
        <w:rPr>
          <w:bCs/>
          <w:i/>
          <w:iCs/>
        </w:rPr>
        <w:t>Piñas</w:t>
      </w:r>
      <w:proofErr w:type="spellEnd"/>
      <w:r w:rsidRPr="003B5AA7">
        <w:rPr>
          <w:bCs/>
          <w:i/>
          <w:iCs/>
        </w:rPr>
        <w:t xml:space="preserve"> City, and </w:t>
      </w:r>
      <w:proofErr w:type="spellStart"/>
      <w:r w:rsidRPr="003B5AA7">
        <w:rPr>
          <w:bCs/>
          <w:i/>
          <w:iCs/>
        </w:rPr>
        <w:t>Mckinley</w:t>
      </w:r>
      <w:proofErr w:type="spellEnd"/>
      <w:r w:rsidRPr="003B5AA7">
        <w:rPr>
          <w:bCs/>
          <w:i/>
          <w:iCs/>
        </w:rPr>
        <w:t xml:space="preserve"> West Bonifacio Global City, Taguig.</w:t>
      </w:r>
    </w:p>
    <w:p w14:paraId="3787B9B1" w14:textId="645B48AF" w:rsidR="007C1DB4" w:rsidRPr="003B5AA7" w:rsidRDefault="007C1DB4" w:rsidP="007C1DB4">
      <w:pPr>
        <w:pStyle w:val="NormalWeb"/>
        <w:shd w:val="clear" w:color="auto" w:fill="FFFFFF"/>
        <w:spacing w:before="0" w:beforeAutospacing="0" w:after="0" w:afterAutospacing="0"/>
        <w:ind w:left="720"/>
        <w:jc w:val="both"/>
        <w:rPr>
          <w:b/>
          <w:i/>
          <w:iCs/>
        </w:rPr>
      </w:pPr>
    </w:p>
    <w:p w14:paraId="21160B8B" w14:textId="4680F949" w:rsidR="007A7047" w:rsidRDefault="007C1DB4" w:rsidP="007A7047">
      <w:pPr>
        <w:pStyle w:val="NormalWeb"/>
        <w:numPr>
          <w:ilvl w:val="0"/>
          <w:numId w:val="35"/>
        </w:numPr>
        <w:shd w:val="clear" w:color="auto" w:fill="FFFFFF"/>
        <w:spacing w:before="0" w:beforeAutospacing="0" w:after="0" w:afterAutospacing="0"/>
        <w:jc w:val="both"/>
        <w:rPr>
          <w:b/>
        </w:rPr>
      </w:pPr>
      <w:r>
        <w:rPr>
          <w:b/>
        </w:rPr>
        <w:t>How often are the requests and submission of documents?</w:t>
      </w:r>
    </w:p>
    <w:p w14:paraId="5CE84414" w14:textId="558895F2" w:rsidR="00BD02E7" w:rsidRDefault="00BD02E7" w:rsidP="00BD02E7">
      <w:pPr>
        <w:pStyle w:val="NormalWeb"/>
        <w:shd w:val="clear" w:color="auto" w:fill="FFFFFF"/>
        <w:spacing w:before="0" w:beforeAutospacing="0" w:after="0" w:afterAutospacing="0"/>
        <w:ind w:left="720"/>
        <w:jc w:val="both"/>
        <w:rPr>
          <w:b/>
        </w:rPr>
      </w:pPr>
    </w:p>
    <w:p w14:paraId="73ED4738" w14:textId="4F815B15" w:rsidR="00BD02E7" w:rsidRPr="003B5AA7" w:rsidRDefault="00BD02E7" w:rsidP="00ED23CC">
      <w:pPr>
        <w:pStyle w:val="NormalWeb"/>
        <w:shd w:val="clear" w:color="auto" w:fill="FFFFFF"/>
        <w:spacing w:before="0" w:beforeAutospacing="0" w:after="0" w:afterAutospacing="0"/>
        <w:ind w:left="1440" w:firstLine="720"/>
        <w:jc w:val="both"/>
        <w:rPr>
          <w:bCs/>
          <w:i/>
          <w:iCs/>
        </w:rPr>
      </w:pPr>
      <w:r w:rsidRPr="003B5AA7">
        <w:rPr>
          <w:bCs/>
          <w:i/>
          <w:iCs/>
        </w:rPr>
        <w:t xml:space="preserve">Receiving requests and documents from the Sales Personnel is part of the daily activities of the Sales and Marketing Staff, may it be on weekdays, weekends, holidays, or after office hours. Given that Real Estate is a fast-paced industry, requests, queries, and concerns of the Sales Personnel must be attended </w:t>
      </w:r>
      <w:r w:rsidR="008124A0">
        <w:rPr>
          <w:bCs/>
          <w:i/>
          <w:iCs/>
        </w:rPr>
        <w:t xml:space="preserve">to </w:t>
      </w:r>
      <w:r w:rsidRPr="003B5AA7">
        <w:rPr>
          <w:bCs/>
          <w:i/>
          <w:iCs/>
        </w:rPr>
        <w:t>immediately for them to close a sale.</w:t>
      </w:r>
    </w:p>
    <w:p w14:paraId="0CC11C0A" w14:textId="77777777" w:rsidR="007A7047" w:rsidRDefault="007A7047" w:rsidP="007A7047">
      <w:pPr>
        <w:pStyle w:val="NormalWeb"/>
        <w:shd w:val="clear" w:color="auto" w:fill="FFFFFF"/>
        <w:spacing w:before="0" w:beforeAutospacing="0" w:after="0" w:afterAutospacing="0"/>
        <w:jc w:val="both"/>
        <w:rPr>
          <w:b/>
        </w:rPr>
      </w:pPr>
    </w:p>
    <w:p w14:paraId="675D6B9F" w14:textId="77777777" w:rsidR="007A7047" w:rsidRDefault="007A7047" w:rsidP="007A7047">
      <w:pPr>
        <w:pStyle w:val="NormalWeb"/>
        <w:shd w:val="clear" w:color="auto" w:fill="FFFFFF"/>
        <w:spacing w:before="0" w:beforeAutospacing="0" w:after="0" w:afterAutospacing="0"/>
        <w:jc w:val="both"/>
        <w:rPr>
          <w:b/>
        </w:rPr>
      </w:pPr>
    </w:p>
    <w:p w14:paraId="5F2EF999" w14:textId="77777777" w:rsidR="007A7047" w:rsidRDefault="007A7047" w:rsidP="007A7047">
      <w:pPr>
        <w:pStyle w:val="NormalWeb"/>
        <w:shd w:val="clear" w:color="auto" w:fill="FFFFFF"/>
        <w:spacing w:before="0" w:beforeAutospacing="0" w:after="0" w:afterAutospacing="0"/>
        <w:jc w:val="both"/>
        <w:rPr>
          <w:b/>
        </w:rPr>
      </w:pPr>
    </w:p>
    <w:p w14:paraId="282A4903" w14:textId="6E7B9240" w:rsidR="007A7047" w:rsidRDefault="007A7047" w:rsidP="007A7047">
      <w:pPr>
        <w:pStyle w:val="NormalWeb"/>
        <w:shd w:val="clear" w:color="auto" w:fill="FFFFFF"/>
        <w:spacing w:before="0" w:beforeAutospacing="0" w:after="0" w:afterAutospacing="0"/>
        <w:jc w:val="both"/>
      </w:pPr>
      <w:r>
        <w:t>Prepare</w:t>
      </w:r>
      <w:r w:rsidR="009574F0">
        <w:t>d</w:t>
      </w:r>
      <w:r>
        <w:t xml:space="preserve"> by:</w:t>
      </w:r>
    </w:p>
    <w:p w14:paraId="450C43FD" w14:textId="77777777" w:rsidR="007A7047" w:rsidRDefault="007A7047" w:rsidP="007A7047">
      <w:pPr>
        <w:pStyle w:val="NormalWeb"/>
        <w:shd w:val="clear" w:color="auto" w:fill="FFFFFF"/>
        <w:spacing w:before="0" w:beforeAutospacing="0" w:after="0" w:afterAutospacing="0"/>
        <w:jc w:val="both"/>
      </w:pPr>
    </w:p>
    <w:p w14:paraId="0299288A" w14:textId="77777777" w:rsidR="007A7047" w:rsidRDefault="007A7047" w:rsidP="007A7047">
      <w:pPr>
        <w:pStyle w:val="NormalWeb"/>
        <w:shd w:val="clear" w:color="auto" w:fill="FFFFFF"/>
        <w:spacing w:before="0" w:beforeAutospacing="0" w:after="0" w:afterAutospacing="0"/>
        <w:jc w:val="both"/>
      </w:pPr>
    </w:p>
    <w:p w14:paraId="48B4F1A0" w14:textId="596D4F19" w:rsidR="007A7047" w:rsidRDefault="007A7047" w:rsidP="007A7047">
      <w:pPr>
        <w:pStyle w:val="NormalWeb"/>
        <w:shd w:val="clear" w:color="auto" w:fill="FFFFFF"/>
        <w:spacing w:before="0" w:beforeAutospacing="0" w:after="0" w:afterAutospacing="0"/>
        <w:jc w:val="both"/>
      </w:pPr>
      <w:r>
        <w:t xml:space="preserve">Leonard Chipper T. </w:t>
      </w:r>
      <w:proofErr w:type="spellStart"/>
      <w:r>
        <w:t>Mantabote</w:t>
      </w:r>
      <w:proofErr w:type="spellEnd"/>
    </w:p>
    <w:p w14:paraId="51804FE4" w14:textId="20C0BF20" w:rsidR="007A7047" w:rsidRDefault="007A7047" w:rsidP="007A7047">
      <w:pPr>
        <w:pStyle w:val="NormalWeb"/>
        <w:shd w:val="clear" w:color="auto" w:fill="FFFFFF"/>
        <w:spacing w:before="0" w:beforeAutospacing="0" w:after="0" w:afterAutospacing="0"/>
        <w:jc w:val="both"/>
      </w:pPr>
      <w:proofErr w:type="spellStart"/>
      <w:r>
        <w:t>Jolina</w:t>
      </w:r>
      <w:proofErr w:type="spellEnd"/>
      <w:r>
        <w:t xml:space="preserve"> C. </w:t>
      </w:r>
      <w:proofErr w:type="spellStart"/>
      <w:r>
        <w:t>Cantonjos</w:t>
      </w:r>
      <w:proofErr w:type="spellEnd"/>
    </w:p>
    <w:p w14:paraId="3667A250" w14:textId="77777777" w:rsidR="00AD74E8" w:rsidRDefault="00AD74E8" w:rsidP="00631423">
      <w:pPr>
        <w:pStyle w:val="NormalWeb"/>
        <w:shd w:val="clear" w:color="auto" w:fill="FFFFFF"/>
        <w:spacing w:before="0" w:beforeAutospacing="0" w:after="0" w:afterAutospacing="0"/>
        <w:jc w:val="center"/>
        <w:rPr>
          <w:b/>
        </w:rPr>
        <w:sectPr w:rsidR="00AD74E8" w:rsidSect="00E216B5">
          <w:headerReference w:type="default" r:id="rId9"/>
          <w:pgSz w:w="12240" w:h="15840"/>
          <w:pgMar w:top="1440" w:right="1440" w:bottom="1440" w:left="2160" w:header="708" w:footer="708" w:gutter="0"/>
          <w:cols w:space="708"/>
          <w:docGrid w:linePitch="360"/>
        </w:sectPr>
      </w:pPr>
    </w:p>
    <w:p w14:paraId="24483E4B" w14:textId="51B5616E" w:rsidR="00631423" w:rsidRDefault="00631423" w:rsidP="00631423">
      <w:pPr>
        <w:pStyle w:val="NormalWeb"/>
        <w:shd w:val="clear" w:color="auto" w:fill="FFFFFF"/>
        <w:spacing w:before="0" w:beforeAutospacing="0" w:after="0" w:afterAutospacing="0"/>
        <w:jc w:val="center"/>
        <w:rPr>
          <w:b/>
        </w:rPr>
      </w:pPr>
      <w:r>
        <w:rPr>
          <w:b/>
        </w:rPr>
        <w:lastRenderedPageBreak/>
        <w:t>Appendix 2</w:t>
      </w:r>
    </w:p>
    <w:p w14:paraId="5333D36A" w14:textId="77777777" w:rsidR="00631423" w:rsidRDefault="00631423" w:rsidP="00631423">
      <w:pPr>
        <w:pStyle w:val="NormalWeb"/>
        <w:shd w:val="clear" w:color="auto" w:fill="FFFFFF"/>
        <w:spacing w:before="0" w:beforeAutospacing="0" w:after="0" w:afterAutospacing="0"/>
        <w:jc w:val="center"/>
        <w:rPr>
          <w:b/>
        </w:rPr>
      </w:pPr>
    </w:p>
    <w:p w14:paraId="514C2788" w14:textId="694540A7" w:rsidR="00DA023D" w:rsidRDefault="00631423" w:rsidP="00DA023D">
      <w:pPr>
        <w:pStyle w:val="NormalWeb"/>
        <w:shd w:val="clear" w:color="auto" w:fill="FFFFFF"/>
        <w:spacing w:before="0" w:beforeAutospacing="0" w:after="0" w:afterAutospacing="0"/>
        <w:jc w:val="center"/>
      </w:pPr>
      <w:r>
        <w:t>Evaluation for Unit Testing</w:t>
      </w:r>
    </w:p>
    <w:p w14:paraId="20CE4287" w14:textId="77777777" w:rsidR="00DA023D" w:rsidRDefault="00DA023D" w:rsidP="00DA023D">
      <w:pPr>
        <w:pStyle w:val="NormalWeb"/>
        <w:shd w:val="clear" w:color="auto" w:fill="FFFFFF"/>
        <w:spacing w:before="0" w:beforeAutospacing="0" w:after="0" w:afterAutospacing="0"/>
        <w:jc w:val="center"/>
      </w:pPr>
    </w:p>
    <w:p w14:paraId="12F20FD0" w14:textId="4F0287D4" w:rsidR="00640D90" w:rsidRDefault="00640D90" w:rsidP="00631423">
      <w:pPr>
        <w:pStyle w:val="NormalWeb"/>
        <w:shd w:val="clear" w:color="auto" w:fill="FFFFFF"/>
        <w:spacing w:before="0" w:beforeAutospacing="0" w:after="0" w:afterAutospacing="0"/>
        <w:jc w:val="center"/>
      </w:pPr>
    </w:p>
    <w:p w14:paraId="2F21BDA3" w14:textId="1130A0C5" w:rsidR="00450CBF" w:rsidRDefault="00450CBF" w:rsidP="00450CBF">
      <w:pPr>
        <w:pStyle w:val="NormalWeb"/>
        <w:shd w:val="clear" w:color="auto" w:fill="FFFFFF"/>
        <w:spacing w:before="0" w:beforeAutospacing="0" w:after="0" w:afterAutospacing="0"/>
        <w:jc w:val="center"/>
      </w:pPr>
      <w:r w:rsidRPr="00450CBF">
        <w:rPr>
          <w:noProof/>
        </w:rPr>
        <w:drawing>
          <wp:inline distT="0" distB="0" distL="0" distR="0" wp14:anchorId="0A1E6395" wp14:editId="71BAA64D">
            <wp:extent cx="5486400" cy="861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861695"/>
                    </a:xfrm>
                    <a:prstGeom prst="rect">
                      <a:avLst/>
                    </a:prstGeom>
                    <a:noFill/>
                    <a:ln>
                      <a:noFill/>
                    </a:ln>
                  </pic:spPr>
                </pic:pic>
              </a:graphicData>
            </a:graphic>
          </wp:inline>
        </w:drawing>
      </w:r>
    </w:p>
    <w:p w14:paraId="7B38196A" w14:textId="5F493327" w:rsidR="00450CBF" w:rsidRDefault="00450CBF" w:rsidP="00450CBF">
      <w:pPr>
        <w:jc w:val="center"/>
      </w:pPr>
    </w:p>
    <w:p w14:paraId="163C5568" w14:textId="77777777" w:rsidR="00450CBF" w:rsidRPr="00450CBF" w:rsidRDefault="00450CBF" w:rsidP="00450CBF">
      <w:pPr>
        <w:jc w:val="center"/>
      </w:pPr>
    </w:p>
    <w:sectPr w:rsidR="00450CBF" w:rsidRPr="00450CBF" w:rsidSect="00E216B5">
      <w:pgSz w:w="12240" w:h="15840"/>
      <w:pgMar w:top="1440" w:right="1440" w:bottom="1440" w:left="21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0CCEA" w14:textId="77777777" w:rsidR="00C43CF2" w:rsidRDefault="00C43CF2" w:rsidP="00913F0D">
      <w:pPr>
        <w:spacing w:after="0" w:line="240" w:lineRule="auto"/>
      </w:pPr>
      <w:r>
        <w:separator/>
      </w:r>
    </w:p>
  </w:endnote>
  <w:endnote w:type="continuationSeparator" w:id="0">
    <w:p w14:paraId="1BA5E80E" w14:textId="77777777" w:rsidR="00C43CF2" w:rsidRDefault="00C43CF2" w:rsidP="00913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5AF40" w14:textId="77777777" w:rsidR="00C43CF2" w:rsidRDefault="00C43CF2" w:rsidP="00913F0D">
      <w:pPr>
        <w:spacing w:after="0" w:line="240" w:lineRule="auto"/>
      </w:pPr>
      <w:r>
        <w:separator/>
      </w:r>
    </w:p>
  </w:footnote>
  <w:footnote w:type="continuationSeparator" w:id="0">
    <w:p w14:paraId="1E6BB4ED" w14:textId="77777777" w:rsidR="00C43CF2" w:rsidRDefault="00C43CF2" w:rsidP="00913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9886431"/>
      <w:docPartObj>
        <w:docPartGallery w:val="Page Numbers (Top of Page)"/>
        <w:docPartUnique/>
      </w:docPartObj>
    </w:sdtPr>
    <w:sdtEndPr>
      <w:rPr>
        <w:rFonts w:ascii="Times New Roman" w:hAnsi="Times New Roman" w:cs="Times New Roman"/>
        <w:noProof/>
        <w:sz w:val="24"/>
        <w:szCs w:val="24"/>
      </w:rPr>
    </w:sdtEndPr>
    <w:sdtContent>
      <w:p w14:paraId="3922A4FF" w14:textId="52A5079E" w:rsidR="008F26CB" w:rsidRPr="00913F0D" w:rsidRDefault="008F26CB">
        <w:pPr>
          <w:pStyle w:val="Header"/>
          <w:jc w:val="right"/>
          <w:rPr>
            <w:rFonts w:ascii="Times New Roman" w:hAnsi="Times New Roman" w:cs="Times New Roman"/>
            <w:sz w:val="24"/>
            <w:szCs w:val="24"/>
          </w:rPr>
        </w:pPr>
        <w:r w:rsidRPr="00913F0D">
          <w:rPr>
            <w:rFonts w:ascii="Times New Roman" w:hAnsi="Times New Roman" w:cs="Times New Roman"/>
            <w:sz w:val="24"/>
            <w:szCs w:val="24"/>
          </w:rPr>
          <w:fldChar w:fldCharType="begin"/>
        </w:r>
        <w:r w:rsidRPr="00913F0D">
          <w:rPr>
            <w:rFonts w:ascii="Times New Roman" w:hAnsi="Times New Roman" w:cs="Times New Roman"/>
            <w:sz w:val="24"/>
            <w:szCs w:val="24"/>
          </w:rPr>
          <w:instrText xml:space="preserve"> PAGE   \* MERGEFORMAT </w:instrText>
        </w:r>
        <w:r w:rsidRPr="00913F0D">
          <w:rPr>
            <w:rFonts w:ascii="Times New Roman" w:hAnsi="Times New Roman" w:cs="Times New Roman"/>
            <w:sz w:val="24"/>
            <w:szCs w:val="24"/>
          </w:rPr>
          <w:fldChar w:fldCharType="separate"/>
        </w:r>
        <w:r w:rsidR="00640D90">
          <w:rPr>
            <w:rFonts w:ascii="Times New Roman" w:hAnsi="Times New Roman" w:cs="Times New Roman"/>
            <w:noProof/>
            <w:sz w:val="24"/>
            <w:szCs w:val="24"/>
          </w:rPr>
          <w:t>18</w:t>
        </w:r>
        <w:r w:rsidRPr="00913F0D">
          <w:rPr>
            <w:rFonts w:ascii="Times New Roman" w:hAnsi="Times New Roman" w:cs="Times New Roman"/>
            <w:noProof/>
            <w:sz w:val="24"/>
            <w:szCs w:val="24"/>
          </w:rPr>
          <w:fldChar w:fldCharType="end"/>
        </w:r>
      </w:p>
    </w:sdtContent>
  </w:sdt>
  <w:p w14:paraId="01208D2D" w14:textId="77777777" w:rsidR="008F26CB" w:rsidRDefault="008F2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A"/>
    <w:multiLevelType w:val="hybridMultilevel"/>
    <w:tmpl w:val="47B44312"/>
    <w:lvl w:ilvl="0" w:tplc="802A345C">
      <w:start w:val="1"/>
      <w:numFmt w:val="bullet"/>
      <w:lvlText w:val=""/>
      <w:lvlJc w:val="left"/>
      <w:rPr>
        <w:vertAlign w:val="subscrip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093110"/>
    <w:multiLevelType w:val="hybridMultilevel"/>
    <w:tmpl w:val="71EA946C"/>
    <w:lvl w:ilvl="0" w:tplc="42D8D9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034A68"/>
    <w:multiLevelType w:val="hybridMultilevel"/>
    <w:tmpl w:val="86222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B6D6A"/>
    <w:multiLevelType w:val="hybridMultilevel"/>
    <w:tmpl w:val="DC5441F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7F60E8"/>
    <w:multiLevelType w:val="hybridMultilevel"/>
    <w:tmpl w:val="CB424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B236C"/>
    <w:multiLevelType w:val="hybridMultilevel"/>
    <w:tmpl w:val="4A4224A6"/>
    <w:lvl w:ilvl="0" w:tplc="42D8D9A8">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50D5B48"/>
    <w:multiLevelType w:val="hybridMultilevel"/>
    <w:tmpl w:val="9FD421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B55321"/>
    <w:multiLevelType w:val="hybridMultilevel"/>
    <w:tmpl w:val="21367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91AA7"/>
    <w:multiLevelType w:val="hybridMultilevel"/>
    <w:tmpl w:val="C65C3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B35D8"/>
    <w:multiLevelType w:val="hybridMultilevel"/>
    <w:tmpl w:val="A656B020"/>
    <w:lvl w:ilvl="0" w:tplc="42D8D9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1D36655A"/>
    <w:multiLevelType w:val="hybridMultilevel"/>
    <w:tmpl w:val="EB3C0AAE"/>
    <w:lvl w:ilvl="0" w:tplc="29841CDE">
      <w:start w:val="1"/>
      <w:numFmt w:val="lowerLetter"/>
      <w:lvlText w:val="%1."/>
      <w:lvlJc w:val="left"/>
      <w:pPr>
        <w:ind w:left="702" w:hanging="360"/>
      </w:pPr>
      <w:rPr>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259214E6"/>
    <w:multiLevelType w:val="hybridMultilevel"/>
    <w:tmpl w:val="ABEAD8CC"/>
    <w:lvl w:ilvl="0" w:tplc="42D8D9A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C197200"/>
    <w:multiLevelType w:val="hybridMultilevel"/>
    <w:tmpl w:val="3F8A0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D050A"/>
    <w:multiLevelType w:val="hybridMultilevel"/>
    <w:tmpl w:val="E4BEE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C144E6"/>
    <w:multiLevelType w:val="hybridMultilevel"/>
    <w:tmpl w:val="00AE5C9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53D23E7"/>
    <w:multiLevelType w:val="hybridMultilevel"/>
    <w:tmpl w:val="84C055C0"/>
    <w:lvl w:ilvl="0" w:tplc="2034CC64">
      <w:start w:val="1"/>
      <w:numFmt w:val="lowerLetter"/>
      <w:lvlText w:val="%1."/>
      <w:lvlJc w:val="left"/>
      <w:pPr>
        <w:ind w:left="702" w:hanging="360"/>
      </w:pPr>
      <w:rPr>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6" w15:restartNumberingAfterBreak="0">
    <w:nsid w:val="37921BE4"/>
    <w:multiLevelType w:val="hybridMultilevel"/>
    <w:tmpl w:val="F2AAF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1B0D63"/>
    <w:multiLevelType w:val="hybridMultilevel"/>
    <w:tmpl w:val="747E9140"/>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8" w15:restartNumberingAfterBreak="0">
    <w:nsid w:val="3AC41E63"/>
    <w:multiLevelType w:val="hybridMultilevel"/>
    <w:tmpl w:val="D7A8E2E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0F7BAE"/>
    <w:multiLevelType w:val="hybridMultilevel"/>
    <w:tmpl w:val="0A78D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70D4D"/>
    <w:multiLevelType w:val="hybridMultilevel"/>
    <w:tmpl w:val="EFD42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C4054"/>
    <w:multiLevelType w:val="hybridMultilevel"/>
    <w:tmpl w:val="A7503FC2"/>
    <w:lvl w:ilvl="0" w:tplc="FC0ACBBA">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22" w15:restartNumberingAfterBreak="0">
    <w:nsid w:val="48400074"/>
    <w:multiLevelType w:val="hybridMultilevel"/>
    <w:tmpl w:val="47421454"/>
    <w:lvl w:ilvl="0" w:tplc="3E940758">
      <w:start w:val="1"/>
      <w:numFmt w:val="lowerLetter"/>
      <w:lvlText w:val="%1."/>
      <w:lvlJc w:val="left"/>
      <w:pPr>
        <w:ind w:left="702" w:hanging="360"/>
      </w:pPr>
      <w:rPr>
        <w:color w:val="auto"/>
      </w:rPr>
    </w:lvl>
    <w:lvl w:ilvl="1" w:tplc="34090019">
      <w:start w:val="1"/>
      <w:numFmt w:val="lowerLetter"/>
      <w:lvlText w:val="%2."/>
      <w:lvlJc w:val="left"/>
      <w:pPr>
        <w:ind w:left="1422" w:hanging="360"/>
      </w:pPr>
    </w:lvl>
    <w:lvl w:ilvl="2" w:tplc="3409001B">
      <w:start w:val="1"/>
      <w:numFmt w:val="lowerRoman"/>
      <w:lvlText w:val="%3."/>
      <w:lvlJc w:val="right"/>
      <w:pPr>
        <w:ind w:left="2142" w:hanging="180"/>
      </w:pPr>
    </w:lvl>
    <w:lvl w:ilvl="3" w:tplc="3409000F">
      <w:start w:val="1"/>
      <w:numFmt w:val="decimal"/>
      <w:lvlText w:val="%4."/>
      <w:lvlJc w:val="left"/>
      <w:pPr>
        <w:ind w:left="2862" w:hanging="360"/>
      </w:pPr>
    </w:lvl>
    <w:lvl w:ilvl="4" w:tplc="34090019">
      <w:start w:val="1"/>
      <w:numFmt w:val="lowerLetter"/>
      <w:lvlText w:val="%5."/>
      <w:lvlJc w:val="left"/>
      <w:pPr>
        <w:ind w:left="3582" w:hanging="360"/>
      </w:pPr>
    </w:lvl>
    <w:lvl w:ilvl="5" w:tplc="3409001B">
      <w:start w:val="1"/>
      <w:numFmt w:val="lowerRoman"/>
      <w:lvlText w:val="%6."/>
      <w:lvlJc w:val="right"/>
      <w:pPr>
        <w:ind w:left="4302" w:hanging="180"/>
      </w:pPr>
    </w:lvl>
    <w:lvl w:ilvl="6" w:tplc="3409000F">
      <w:start w:val="1"/>
      <w:numFmt w:val="decimal"/>
      <w:lvlText w:val="%7."/>
      <w:lvlJc w:val="left"/>
      <w:pPr>
        <w:ind w:left="5022" w:hanging="360"/>
      </w:pPr>
    </w:lvl>
    <w:lvl w:ilvl="7" w:tplc="34090019">
      <w:start w:val="1"/>
      <w:numFmt w:val="lowerLetter"/>
      <w:lvlText w:val="%8."/>
      <w:lvlJc w:val="left"/>
      <w:pPr>
        <w:ind w:left="5742" w:hanging="360"/>
      </w:pPr>
    </w:lvl>
    <w:lvl w:ilvl="8" w:tplc="3409001B">
      <w:start w:val="1"/>
      <w:numFmt w:val="lowerRoman"/>
      <w:lvlText w:val="%9."/>
      <w:lvlJc w:val="right"/>
      <w:pPr>
        <w:ind w:left="6462" w:hanging="180"/>
      </w:pPr>
    </w:lvl>
  </w:abstractNum>
  <w:abstractNum w:abstractNumId="23" w15:restartNumberingAfterBreak="0">
    <w:nsid w:val="49270E64"/>
    <w:multiLevelType w:val="hybridMultilevel"/>
    <w:tmpl w:val="A54C0630"/>
    <w:lvl w:ilvl="0" w:tplc="E3F49D16">
      <w:start w:val="1"/>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B3C7724"/>
    <w:multiLevelType w:val="hybridMultilevel"/>
    <w:tmpl w:val="D0BA0654"/>
    <w:lvl w:ilvl="0" w:tplc="3216D09A">
      <w:start w:val="1"/>
      <w:numFmt w:val="lowerLetter"/>
      <w:lvlText w:val="%1."/>
      <w:lvlJc w:val="left"/>
      <w:pPr>
        <w:ind w:left="1062" w:hanging="360"/>
      </w:pPr>
      <w:rPr>
        <w:rFonts w:hint="default"/>
        <w:color w:val="auto"/>
      </w:rPr>
    </w:lvl>
    <w:lvl w:ilvl="1" w:tplc="34090019" w:tentative="1">
      <w:start w:val="1"/>
      <w:numFmt w:val="lowerLetter"/>
      <w:lvlText w:val="%2."/>
      <w:lvlJc w:val="left"/>
      <w:pPr>
        <w:ind w:left="1782" w:hanging="360"/>
      </w:pPr>
    </w:lvl>
    <w:lvl w:ilvl="2" w:tplc="3409001B" w:tentative="1">
      <w:start w:val="1"/>
      <w:numFmt w:val="lowerRoman"/>
      <w:lvlText w:val="%3."/>
      <w:lvlJc w:val="right"/>
      <w:pPr>
        <w:ind w:left="2502" w:hanging="180"/>
      </w:pPr>
    </w:lvl>
    <w:lvl w:ilvl="3" w:tplc="3409000F" w:tentative="1">
      <w:start w:val="1"/>
      <w:numFmt w:val="decimal"/>
      <w:lvlText w:val="%4."/>
      <w:lvlJc w:val="left"/>
      <w:pPr>
        <w:ind w:left="3222" w:hanging="360"/>
      </w:pPr>
    </w:lvl>
    <w:lvl w:ilvl="4" w:tplc="34090019" w:tentative="1">
      <w:start w:val="1"/>
      <w:numFmt w:val="lowerLetter"/>
      <w:lvlText w:val="%5."/>
      <w:lvlJc w:val="left"/>
      <w:pPr>
        <w:ind w:left="3942" w:hanging="360"/>
      </w:pPr>
    </w:lvl>
    <w:lvl w:ilvl="5" w:tplc="3409001B" w:tentative="1">
      <w:start w:val="1"/>
      <w:numFmt w:val="lowerRoman"/>
      <w:lvlText w:val="%6."/>
      <w:lvlJc w:val="right"/>
      <w:pPr>
        <w:ind w:left="4662" w:hanging="180"/>
      </w:pPr>
    </w:lvl>
    <w:lvl w:ilvl="6" w:tplc="3409000F" w:tentative="1">
      <w:start w:val="1"/>
      <w:numFmt w:val="decimal"/>
      <w:lvlText w:val="%7."/>
      <w:lvlJc w:val="left"/>
      <w:pPr>
        <w:ind w:left="5382" w:hanging="360"/>
      </w:pPr>
    </w:lvl>
    <w:lvl w:ilvl="7" w:tplc="34090019" w:tentative="1">
      <w:start w:val="1"/>
      <w:numFmt w:val="lowerLetter"/>
      <w:lvlText w:val="%8."/>
      <w:lvlJc w:val="left"/>
      <w:pPr>
        <w:ind w:left="6102" w:hanging="360"/>
      </w:pPr>
    </w:lvl>
    <w:lvl w:ilvl="8" w:tplc="3409001B" w:tentative="1">
      <w:start w:val="1"/>
      <w:numFmt w:val="lowerRoman"/>
      <w:lvlText w:val="%9."/>
      <w:lvlJc w:val="right"/>
      <w:pPr>
        <w:ind w:left="6822" w:hanging="180"/>
      </w:pPr>
    </w:lvl>
  </w:abstractNum>
  <w:abstractNum w:abstractNumId="25" w15:restartNumberingAfterBreak="0">
    <w:nsid w:val="4B774D3C"/>
    <w:multiLevelType w:val="hybridMultilevel"/>
    <w:tmpl w:val="8FDEB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97744"/>
    <w:multiLevelType w:val="hybridMultilevel"/>
    <w:tmpl w:val="B3C87A6A"/>
    <w:lvl w:ilvl="0" w:tplc="C5FE54D2">
      <w:start w:val="1"/>
      <w:numFmt w:val="lowerLetter"/>
      <w:lvlText w:val="%1."/>
      <w:lvlJc w:val="left"/>
      <w:pPr>
        <w:ind w:left="702" w:hanging="360"/>
      </w:pPr>
      <w:rPr>
        <w:color w:val="auto"/>
      </w:rPr>
    </w:lvl>
    <w:lvl w:ilvl="1" w:tplc="34090019">
      <w:start w:val="1"/>
      <w:numFmt w:val="lowerLetter"/>
      <w:lvlText w:val="%2."/>
      <w:lvlJc w:val="left"/>
      <w:pPr>
        <w:ind w:left="1422" w:hanging="360"/>
      </w:pPr>
    </w:lvl>
    <w:lvl w:ilvl="2" w:tplc="3409001B">
      <w:start w:val="1"/>
      <w:numFmt w:val="lowerRoman"/>
      <w:lvlText w:val="%3."/>
      <w:lvlJc w:val="right"/>
      <w:pPr>
        <w:ind w:left="2142" w:hanging="180"/>
      </w:pPr>
    </w:lvl>
    <w:lvl w:ilvl="3" w:tplc="3409000F">
      <w:start w:val="1"/>
      <w:numFmt w:val="decimal"/>
      <w:lvlText w:val="%4."/>
      <w:lvlJc w:val="left"/>
      <w:pPr>
        <w:ind w:left="2862" w:hanging="360"/>
      </w:pPr>
    </w:lvl>
    <w:lvl w:ilvl="4" w:tplc="34090019">
      <w:start w:val="1"/>
      <w:numFmt w:val="lowerLetter"/>
      <w:lvlText w:val="%5."/>
      <w:lvlJc w:val="left"/>
      <w:pPr>
        <w:ind w:left="3582" w:hanging="360"/>
      </w:pPr>
    </w:lvl>
    <w:lvl w:ilvl="5" w:tplc="3409001B">
      <w:start w:val="1"/>
      <w:numFmt w:val="lowerRoman"/>
      <w:lvlText w:val="%6."/>
      <w:lvlJc w:val="right"/>
      <w:pPr>
        <w:ind w:left="4302" w:hanging="180"/>
      </w:pPr>
    </w:lvl>
    <w:lvl w:ilvl="6" w:tplc="3409000F">
      <w:start w:val="1"/>
      <w:numFmt w:val="decimal"/>
      <w:lvlText w:val="%7."/>
      <w:lvlJc w:val="left"/>
      <w:pPr>
        <w:ind w:left="5022" w:hanging="360"/>
      </w:pPr>
    </w:lvl>
    <w:lvl w:ilvl="7" w:tplc="34090019">
      <w:start w:val="1"/>
      <w:numFmt w:val="lowerLetter"/>
      <w:lvlText w:val="%8."/>
      <w:lvlJc w:val="left"/>
      <w:pPr>
        <w:ind w:left="5742" w:hanging="360"/>
      </w:pPr>
    </w:lvl>
    <w:lvl w:ilvl="8" w:tplc="3409001B">
      <w:start w:val="1"/>
      <w:numFmt w:val="lowerRoman"/>
      <w:lvlText w:val="%9."/>
      <w:lvlJc w:val="right"/>
      <w:pPr>
        <w:ind w:left="6462" w:hanging="180"/>
      </w:pPr>
    </w:lvl>
  </w:abstractNum>
  <w:abstractNum w:abstractNumId="27" w15:restartNumberingAfterBreak="0">
    <w:nsid w:val="59460AF5"/>
    <w:multiLevelType w:val="hybridMultilevel"/>
    <w:tmpl w:val="A3C2B236"/>
    <w:lvl w:ilvl="0" w:tplc="646042B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D7735C"/>
    <w:multiLevelType w:val="hybridMultilevel"/>
    <w:tmpl w:val="858266E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5FE0549D"/>
    <w:multiLevelType w:val="hybridMultilevel"/>
    <w:tmpl w:val="06FC2D7C"/>
    <w:lvl w:ilvl="0" w:tplc="E488EEE8">
      <w:start w:val="1"/>
      <w:numFmt w:val="decimal"/>
      <w:lvlText w:val="%1."/>
      <w:lvlJc w:val="left"/>
      <w:pPr>
        <w:ind w:left="1800" w:hanging="360"/>
      </w:pPr>
      <w:rPr>
        <w:rFonts w:hint="default"/>
      </w:rPr>
    </w:lvl>
    <w:lvl w:ilvl="1" w:tplc="42D8D9A8">
      <w:start w:val="1"/>
      <w:numFmt w:val="lowerLetter"/>
      <w:lvlText w:val="%2."/>
      <w:lvlJc w:val="left"/>
      <w:pPr>
        <w:ind w:left="2520" w:hanging="360"/>
      </w:pPr>
      <w:rPr>
        <w:rFonts w:hint="default"/>
      </w:r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64BE1C82"/>
    <w:multiLevelType w:val="hybridMultilevel"/>
    <w:tmpl w:val="D2521306"/>
    <w:lvl w:ilvl="0" w:tplc="20B8BB24">
      <w:start w:val="3"/>
      <w:numFmt w:val="decimal"/>
      <w:lvlText w:val="%1."/>
      <w:lvlJc w:val="left"/>
      <w:pPr>
        <w:ind w:left="702"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5193C1F"/>
    <w:multiLevelType w:val="hybridMultilevel"/>
    <w:tmpl w:val="B7140F00"/>
    <w:lvl w:ilvl="0" w:tplc="E6FA906E">
      <w:start w:val="1"/>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6953BFC"/>
    <w:multiLevelType w:val="hybridMultilevel"/>
    <w:tmpl w:val="0C66066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A47E1C"/>
    <w:multiLevelType w:val="hybridMultilevel"/>
    <w:tmpl w:val="45A2C7E8"/>
    <w:lvl w:ilvl="0" w:tplc="97482EAA">
      <w:start w:val="1"/>
      <w:numFmt w:val="lowerLetter"/>
      <w:lvlText w:val="%1."/>
      <w:lvlJc w:val="left"/>
      <w:pPr>
        <w:ind w:left="2160" w:hanging="360"/>
      </w:pPr>
      <w:rPr>
        <w:rFonts w:hint="default"/>
        <w:b w:val="0"/>
      </w:rPr>
    </w:lvl>
    <w:lvl w:ilvl="1" w:tplc="42D8D9A8">
      <w:start w:val="1"/>
      <w:numFmt w:val="lowerLetter"/>
      <w:lvlText w:val="%2."/>
      <w:lvlJc w:val="left"/>
      <w:pPr>
        <w:ind w:left="2880" w:hanging="360"/>
      </w:pPr>
      <w:rPr>
        <w:rFonts w:hint="default"/>
      </w:rPr>
    </w:lvl>
    <w:lvl w:ilvl="2" w:tplc="3409001B">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4" w15:restartNumberingAfterBreak="0">
    <w:nsid w:val="68D3474D"/>
    <w:multiLevelType w:val="hybridMultilevel"/>
    <w:tmpl w:val="27541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B67199"/>
    <w:multiLevelType w:val="hybridMultilevel"/>
    <w:tmpl w:val="0344A136"/>
    <w:lvl w:ilvl="0" w:tplc="029688EA">
      <w:start w:val="1"/>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15:restartNumberingAfterBreak="0">
    <w:nsid w:val="713B3371"/>
    <w:multiLevelType w:val="hybridMultilevel"/>
    <w:tmpl w:val="8BCED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C45CF5"/>
    <w:multiLevelType w:val="hybridMultilevel"/>
    <w:tmpl w:val="BF3E4096"/>
    <w:lvl w:ilvl="0" w:tplc="04B61ED2">
      <w:start w:val="1"/>
      <w:numFmt w:val="decimal"/>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C92228"/>
    <w:multiLevelType w:val="hybridMultilevel"/>
    <w:tmpl w:val="CE2AD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7F2EC5"/>
    <w:multiLevelType w:val="hybridMultilevel"/>
    <w:tmpl w:val="8C3E9E3C"/>
    <w:lvl w:ilvl="0" w:tplc="F24C0752">
      <w:start w:val="1"/>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8F521C8"/>
    <w:multiLevelType w:val="hybridMultilevel"/>
    <w:tmpl w:val="56A2F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A6663F1"/>
    <w:multiLevelType w:val="hybridMultilevel"/>
    <w:tmpl w:val="9F807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5D7E13"/>
    <w:multiLevelType w:val="hybridMultilevel"/>
    <w:tmpl w:val="FF48246C"/>
    <w:lvl w:ilvl="0" w:tplc="0409000F">
      <w:start w:val="1"/>
      <w:numFmt w:val="decimal"/>
      <w:lvlText w:val="%1."/>
      <w:lvlJc w:val="left"/>
      <w:pPr>
        <w:ind w:left="720" w:hanging="360"/>
      </w:pPr>
    </w:lvl>
    <w:lvl w:ilvl="1" w:tplc="CF3A7DE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858BF"/>
    <w:multiLevelType w:val="hybridMultilevel"/>
    <w:tmpl w:val="40DA4136"/>
    <w:lvl w:ilvl="0" w:tplc="04090017">
      <w:start w:val="1"/>
      <w:numFmt w:val="lowerLetter"/>
      <w:lvlText w:val="%1)"/>
      <w:lvlJc w:val="left"/>
      <w:pPr>
        <w:ind w:left="720" w:hanging="360"/>
      </w:pPr>
    </w:lvl>
    <w:lvl w:ilvl="1" w:tplc="188E5D42">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2F733D"/>
    <w:multiLevelType w:val="hybridMultilevel"/>
    <w:tmpl w:val="6A9EA6FC"/>
    <w:lvl w:ilvl="0" w:tplc="7EB2F228">
      <w:start w:val="1"/>
      <w:numFmt w:val="lowerLetter"/>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1"/>
  </w:num>
  <w:num w:numId="2">
    <w:abstractNumId w:val="16"/>
  </w:num>
  <w:num w:numId="3">
    <w:abstractNumId w:val="27"/>
  </w:num>
  <w:num w:numId="4">
    <w:abstractNumId w:val="18"/>
  </w:num>
  <w:num w:numId="5">
    <w:abstractNumId w:val="36"/>
  </w:num>
  <w:num w:numId="6">
    <w:abstractNumId w:val="41"/>
  </w:num>
  <w:num w:numId="7">
    <w:abstractNumId w:val="12"/>
  </w:num>
  <w:num w:numId="8">
    <w:abstractNumId w:val="7"/>
  </w:num>
  <w:num w:numId="9">
    <w:abstractNumId w:val="32"/>
  </w:num>
  <w:num w:numId="10">
    <w:abstractNumId w:val="3"/>
  </w:num>
  <w:num w:numId="11">
    <w:abstractNumId w:val="14"/>
  </w:num>
  <w:num w:numId="12">
    <w:abstractNumId w:val="29"/>
  </w:num>
  <w:num w:numId="1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6"/>
  </w:num>
  <w:num w:numId="21">
    <w:abstractNumId w:val="17"/>
  </w:num>
  <w:num w:numId="22">
    <w:abstractNumId w:val="25"/>
  </w:num>
  <w:num w:numId="23">
    <w:abstractNumId w:val="4"/>
  </w:num>
  <w:num w:numId="24">
    <w:abstractNumId w:val="34"/>
  </w:num>
  <w:num w:numId="25">
    <w:abstractNumId w:val="1"/>
  </w:num>
  <w:num w:numId="26">
    <w:abstractNumId w:val="11"/>
  </w:num>
  <w:num w:numId="27">
    <w:abstractNumId w:val="5"/>
  </w:num>
  <w:num w:numId="28">
    <w:abstractNumId w:val="23"/>
  </w:num>
  <w:num w:numId="29">
    <w:abstractNumId w:val="35"/>
  </w:num>
  <w:num w:numId="30">
    <w:abstractNumId w:val="31"/>
  </w:num>
  <w:num w:numId="31">
    <w:abstractNumId w:val="39"/>
  </w:num>
  <w:num w:numId="32">
    <w:abstractNumId w:val="33"/>
  </w:num>
  <w:num w:numId="33">
    <w:abstractNumId w:val="9"/>
  </w:num>
  <w:num w:numId="34">
    <w:abstractNumId w:val="44"/>
  </w:num>
  <w:num w:numId="35">
    <w:abstractNumId w:val="42"/>
  </w:num>
  <w:num w:numId="36">
    <w:abstractNumId w:val="0"/>
  </w:num>
  <w:num w:numId="37">
    <w:abstractNumId w:val="43"/>
  </w:num>
  <w:num w:numId="38">
    <w:abstractNumId w:val="8"/>
  </w:num>
  <w:num w:numId="39">
    <w:abstractNumId w:val="19"/>
  </w:num>
  <w:num w:numId="40">
    <w:abstractNumId w:val="40"/>
  </w:num>
  <w:num w:numId="41">
    <w:abstractNumId w:val="20"/>
  </w:num>
  <w:num w:numId="42">
    <w:abstractNumId w:val="13"/>
  </w:num>
  <w:num w:numId="43">
    <w:abstractNumId w:val="2"/>
  </w:num>
  <w:num w:numId="44">
    <w:abstractNumId w:val="38"/>
  </w:num>
  <w:num w:numId="45">
    <w:abstractNumId w:val="3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MDY2MTMytTQ0sTBQ0lEKTi0uzszPAykwNq4FADqKb54tAAAA"/>
  </w:docVars>
  <w:rsids>
    <w:rsidRoot w:val="00E216B5"/>
    <w:rsid w:val="00000623"/>
    <w:rsid w:val="0000155A"/>
    <w:rsid w:val="00001CB8"/>
    <w:rsid w:val="00001D3D"/>
    <w:rsid w:val="00002A74"/>
    <w:rsid w:val="0000390F"/>
    <w:rsid w:val="00004AF8"/>
    <w:rsid w:val="00005CE2"/>
    <w:rsid w:val="00010612"/>
    <w:rsid w:val="000111FF"/>
    <w:rsid w:val="000119C4"/>
    <w:rsid w:val="000121EF"/>
    <w:rsid w:val="0001351F"/>
    <w:rsid w:val="00014738"/>
    <w:rsid w:val="00017DEB"/>
    <w:rsid w:val="000206EC"/>
    <w:rsid w:val="000221C3"/>
    <w:rsid w:val="00022897"/>
    <w:rsid w:val="00024161"/>
    <w:rsid w:val="000241F2"/>
    <w:rsid w:val="00024684"/>
    <w:rsid w:val="00024E7D"/>
    <w:rsid w:val="00025901"/>
    <w:rsid w:val="000265D0"/>
    <w:rsid w:val="00026ED4"/>
    <w:rsid w:val="00030668"/>
    <w:rsid w:val="00030B2C"/>
    <w:rsid w:val="0003359C"/>
    <w:rsid w:val="00034A2E"/>
    <w:rsid w:val="00036635"/>
    <w:rsid w:val="0003709A"/>
    <w:rsid w:val="00040277"/>
    <w:rsid w:val="00040C16"/>
    <w:rsid w:val="000428BA"/>
    <w:rsid w:val="000450F4"/>
    <w:rsid w:val="0004511B"/>
    <w:rsid w:val="00053E41"/>
    <w:rsid w:val="00054824"/>
    <w:rsid w:val="00054D71"/>
    <w:rsid w:val="0005533A"/>
    <w:rsid w:val="00055E9B"/>
    <w:rsid w:val="00057581"/>
    <w:rsid w:val="000631FD"/>
    <w:rsid w:val="00064B1B"/>
    <w:rsid w:val="000650BF"/>
    <w:rsid w:val="00070F25"/>
    <w:rsid w:val="0007167C"/>
    <w:rsid w:val="00071A20"/>
    <w:rsid w:val="00071CFE"/>
    <w:rsid w:val="00073220"/>
    <w:rsid w:val="00075597"/>
    <w:rsid w:val="00080295"/>
    <w:rsid w:val="00080EFB"/>
    <w:rsid w:val="00086F6D"/>
    <w:rsid w:val="00087D75"/>
    <w:rsid w:val="00091743"/>
    <w:rsid w:val="00091E63"/>
    <w:rsid w:val="00093B4A"/>
    <w:rsid w:val="0009403A"/>
    <w:rsid w:val="000A17F2"/>
    <w:rsid w:val="000A30FD"/>
    <w:rsid w:val="000A4A15"/>
    <w:rsid w:val="000A5A77"/>
    <w:rsid w:val="000A5CD4"/>
    <w:rsid w:val="000A756F"/>
    <w:rsid w:val="000B230E"/>
    <w:rsid w:val="000B4337"/>
    <w:rsid w:val="000B5067"/>
    <w:rsid w:val="000B58F5"/>
    <w:rsid w:val="000B5FA1"/>
    <w:rsid w:val="000B6C5F"/>
    <w:rsid w:val="000B79FE"/>
    <w:rsid w:val="000C07D4"/>
    <w:rsid w:val="000C3639"/>
    <w:rsid w:val="000C46D2"/>
    <w:rsid w:val="000C50E0"/>
    <w:rsid w:val="000C5913"/>
    <w:rsid w:val="000C5DEC"/>
    <w:rsid w:val="000C67FB"/>
    <w:rsid w:val="000C6B7E"/>
    <w:rsid w:val="000D02EE"/>
    <w:rsid w:val="000D17B4"/>
    <w:rsid w:val="000D1D15"/>
    <w:rsid w:val="000D2946"/>
    <w:rsid w:val="000D4625"/>
    <w:rsid w:val="000D5074"/>
    <w:rsid w:val="000E387F"/>
    <w:rsid w:val="000E3D88"/>
    <w:rsid w:val="000E4254"/>
    <w:rsid w:val="000E43B1"/>
    <w:rsid w:val="000E46DF"/>
    <w:rsid w:val="000E5443"/>
    <w:rsid w:val="000E61A7"/>
    <w:rsid w:val="000F581B"/>
    <w:rsid w:val="000F79B6"/>
    <w:rsid w:val="001005BA"/>
    <w:rsid w:val="00103EFC"/>
    <w:rsid w:val="001058C7"/>
    <w:rsid w:val="00106361"/>
    <w:rsid w:val="001110EC"/>
    <w:rsid w:val="00112822"/>
    <w:rsid w:val="0011315B"/>
    <w:rsid w:val="00113B1C"/>
    <w:rsid w:val="00113DF3"/>
    <w:rsid w:val="001153CF"/>
    <w:rsid w:val="00117992"/>
    <w:rsid w:val="00117D76"/>
    <w:rsid w:val="001214BE"/>
    <w:rsid w:val="001229AB"/>
    <w:rsid w:val="00123945"/>
    <w:rsid w:val="001257FE"/>
    <w:rsid w:val="00132DB0"/>
    <w:rsid w:val="00140EBB"/>
    <w:rsid w:val="001426FA"/>
    <w:rsid w:val="00143868"/>
    <w:rsid w:val="00143F99"/>
    <w:rsid w:val="00144621"/>
    <w:rsid w:val="0014541B"/>
    <w:rsid w:val="0014605E"/>
    <w:rsid w:val="0014618B"/>
    <w:rsid w:val="0015084A"/>
    <w:rsid w:val="00150E3F"/>
    <w:rsid w:val="0015212A"/>
    <w:rsid w:val="00152640"/>
    <w:rsid w:val="00155FE2"/>
    <w:rsid w:val="001568F0"/>
    <w:rsid w:val="00157C9F"/>
    <w:rsid w:val="00161429"/>
    <w:rsid w:val="0016182D"/>
    <w:rsid w:val="00162115"/>
    <w:rsid w:val="001638E3"/>
    <w:rsid w:val="001660F4"/>
    <w:rsid w:val="00166AD4"/>
    <w:rsid w:val="00167FD9"/>
    <w:rsid w:val="00173221"/>
    <w:rsid w:val="00173DCF"/>
    <w:rsid w:val="001751F3"/>
    <w:rsid w:val="001803F6"/>
    <w:rsid w:val="00180588"/>
    <w:rsid w:val="001805E6"/>
    <w:rsid w:val="00183C87"/>
    <w:rsid w:val="00190701"/>
    <w:rsid w:val="00190C68"/>
    <w:rsid w:val="00190FCE"/>
    <w:rsid w:val="001951B4"/>
    <w:rsid w:val="001976BC"/>
    <w:rsid w:val="001979EC"/>
    <w:rsid w:val="001A012B"/>
    <w:rsid w:val="001A06FC"/>
    <w:rsid w:val="001A076D"/>
    <w:rsid w:val="001A1D3C"/>
    <w:rsid w:val="001A6863"/>
    <w:rsid w:val="001A72E0"/>
    <w:rsid w:val="001A79C5"/>
    <w:rsid w:val="001B4A2E"/>
    <w:rsid w:val="001B5719"/>
    <w:rsid w:val="001B5DB9"/>
    <w:rsid w:val="001B651D"/>
    <w:rsid w:val="001B68EA"/>
    <w:rsid w:val="001B706C"/>
    <w:rsid w:val="001C495D"/>
    <w:rsid w:val="001D34A8"/>
    <w:rsid w:val="001D53BA"/>
    <w:rsid w:val="001E2C53"/>
    <w:rsid w:val="001E2E69"/>
    <w:rsid w:val="001E575E"/>
    <w:rsid w:val="001F1F76"/>
    <w:rsid w:val="001F6BC9"/>
    <w:rsid w:val="001F7967"/>
    <w:rsid w:val="001F7E02"/>
    <w:rsid w:val="00201A5F"/>
    <w:rsid w:val="00203179"/>
    <w:rsid w:val="00205586"/>
    <w:rsid w:val="00205F51"/>
    <w:rsid w:val="0021072D"/>
    <w:rsid w:val="00214DA3"/>
    <w:rsid w:val="00215265"/>
    <w:rsid w:val="00221ECB"/>
    <w:rsid w:val="002230E1"/>
    <w:rsid w:val="002233FC"/>
    <w:rsid w:val="00224425"/>
    <w:rsid w:val="002260DB"/>
    <w:rsid w:val="00232117"/>
    <w:rsid w:val="002339F6"/>
    <w:rsid w:val="00235F05"/>
    <w:rsid w:val="00237905"/>
    <w:rsid w:val="0024442D"/>
    <w:rsid w:val="00244C5C"/>
    <w:rsid w:val="00244D32"/>
    <w:rsid w:val="00245B58"/>
    <w:rsid w:val="00245B77"/>
    <w:rsid w:val="0024634E"/>
    <w:rsid w:val="0024652C"/>
    <w:rsid w:val="00251DFD"/>
    <w:rsid w:val="002525B4"/>
    <w:rsid w:val="00253390"/>
    <w:rsid w:val="00254829"/>
    <w:rsid w:val="00254A9A"/>
    <w:rsid w:val="00256B5E"/>
    <w:rsid w:val="002631D3"/>
    <w:rsid w:val="002644AA"/>
    <w:rsid w:val="00264D1D"/>
    <w:rsid w:val="002651D4"/>
    <w:rsid w:val="00265959"/>
    <w:rsid w:val="002719F5"/>
    <w:rsid w:val="002726CD"/>
    <w:rsid w:val="002726E9"/>
    <w:rsid w:val="00273353"/>
    <w:rsid w:val="00273A85"/>
    <w:rsid w:val="00273D6D"/>
    <w:rsid w:val="002762CD"/>
    <w:rsid w:val="002809FA"/>
    <w:rsid w:val="00281830"/>
    <w:rsid w:val="00283CC2"/>
    <w:rsid w:val="00284669"/>
    <w:rsid w:val="00285817"/>
    <w:rsid w:val="00285F75"/>
    <w:rsid w:val="002863D4"/>
    <w:rsid w:val="0028656F"/>
    <w:rsid w:val="00286C17"/>
    <w:rsid w:val="00287106"/>
    <w:rsid w:val="00287B25"/>
    <w:rsid w:val="00292267"/>
    <w:rsid w:val="00293320"/>
    <w:rsid w:val="00296557"/>
    <w:rsid w:val="002A6A99"/>
    <w:rsid w:val="002A7075"/>
    <w:rsid w:val="002B0E67"/>
    <w:rsid w:val="002B3FE8"/>
    <w:rsid w:val="002B6E1A"/>
    <w:rsid w:val="002C0C03"/>
    <w:rsid w:val="002C1C26"/>
    <w:rsid w:val="002C2169"/>
    <w:rsid w:val="002C392E"/>
    <w:rsid w:val="002C3D9C"/>
    <w:rsid w:val="002C55E2"/>
    <w:rsid w:val="002C586A"/>
    <w:rsid w:val="002C5960"/>
    <w:rsid w:val="002D22F5"/>
    <w:rsid w:val="002D564B"/>
    <w:rsid w:val="002D6E1E"/>
    <w:rsid w:val="002E0DBD"/>
    <w:rsid w:val="002E2AC5"/>
    <w:rsid w:val="002E30B3"/>
    <w:rsid w:val="002E35B5"/>
    <w:rsid w:val="002E3E2A"/>
    <w:rsid w:val="002E6F70"/>
    <w:rsid w:val="002E7ED2"/>
    <w:rsid w:val="002F2F7A"/>
    <w:rsid w:val="002F3AE7"/>
    <w:rsid w:val="002F3F66"/>
    <w:rsid w:val="002F5890"/>
    <w:rsid w:val="002F5C6D"/>
    <w:rsid w:val="0030090A"/>
    <w:rsid w:val="00300CC1"/>
    <w:rsid w:val="00302223"/>
    <w:rsid w:val="00303F38"/>
    <w:rsid w:val="003049D2"/>
    <w:rsid w:val="00305136"/>
    <w:rsid w:val="00305A12"/>
    <w:rsid w:val="00305E47"/>
    <w:rsid w:val="003067DB"/>
    <w:rsid w:val="003141BE"/>
    <w:rsid w:val="00315A4D"/>
    <w:rsid w:val="00316ECE"/>
    <w:rsid w:val="0031775A"/>
    <w:rsid w:val="003179E5"/>
    <w:rsid w:val="00320D73"/>
    <w:rsid w:val="00323856"/>
    <w:rsid w:val="00324E43"/>
    <w:rsid w:val="00325735"/>
    <w:rsid w:val="003303C8"/>
    <w:rsid w:val="00332AA7"/>
    <w:rsid w:val="00332D35"/>
    <w:rsid w:val="00335657"/>
    <w:rsid w:val="003405B1"/>
    <w:rsid w:val="00341EF3"/>
    <w:rsid w:val="003433D1"/>
    <w:rsid w:val="00343BF3"/>
    <w:rsid w:val="00346467"/>
    <w:rsid w:val="003469E1"/>
    <w:rsid w:val="00347680"/>
    <w:rsid w:val="0034776C"/>
    <w:rsid w:val="003534B1"/>
    <w:rsid w:val="00354FB0"/>
    <w:rsid w:val="00357C53"/>
    <w:rsid w:val="00364939"/>
    <w:rsid w:val="00367AD3"/>
    <w:rsid w:val="00367B2F"/>
    <w:rsid w:val="00370E3D"/>
    <w:rsid w:val="00370F05"/>
    <w:rsid w:val="00375301"/>
    <w:rsid w:val="0038092A"/>
    <w:rsid w:val="00380FB4"/>
    <w:rsid w:val="00381612"/>
    <w:rsid w:val="00384E1A"/>
    <w:rsid w:val="0038623B"/>
    <w:rsid w:val="003900CB"/>
    <w:rsid w:val="003901A6"/>
    <w:rsid w:val="00392E5A"/>
    <w:rsid w:val="0039387C"/>
    <w:rsid w:val="00395067"/>
    <w:rsid w:val="0039739C"/>
    <w:rsid w:val="00397E9E"/>
    <w:rsid w:val="003A0445"/>
    <w:rsid w:val="003A0877"/>
    <w:rsid w:val="003A118F"/>
    <w:rsid w:val="003A11B7"/>
    <w:rsid w:val="003A1BEE"/>
    <w:rsid w:val="003A2676"/>
    <w:rsid w:val="003A2C90"/>
    <w:rsid w:val="003A3F5C"/>
    <w:rsid w:val="003A54C9"/>
    <w:rsid w:val="003A6857"/>
    <w:rsid w:val="003A7045"/>
    <w:rsid w:val="003B0871"/>
    <w:rsid w:val="003B0D1B"/>
    <w:rsid w:val="003B1D66"/>
    <w:rsid w:val="003B2362"/>
    <w:rsid w:val="003B368B"/>
    <w:rsid w:val="003B45AE"/>
    <w:rsid w:val="003B4944"/>
    <w:rsid w:val="003B5AA7"/>
    <w:rsid w:val="003C3A97"/>
    <w:rsid w:val="003C4C76"/>
    <w:rsid w:val="003C6920"/>
    <w:rsid w:val="003D06E3"/>
    <w:rsid w:val="003D33B4"/>
    <w:rsid w:val="003D3DAF"/>
    <w:rsid w:val="003D447D"/>
    <w:rsid w:val="003D46C6"/>
    <w:rsid w:val="003D5E84"/>
    <w:rsid w:val="003D6AEC"/>
    <w:rsid w:val="003D6B47"/>
    <w:rsid w:val="003D7BC9"/>
    <w:rsid w:val="003E2163"/>
    <w:rsid w:val="003E37EF"/>
    <w:rsid w:val="003E516D"/>
    <w:rsid w:val="003E7EA1"/>
    <w:rsid w:val="003F0EF7"/>
    <w:rsid w:val="003F3AD9"/>
    <w:rsid w:val="003F75E1"/>
    <w:rsid w:val="003F7861"/>
    <w:rsid w:val="003F7B41"/>
    <w:rsid w:val="00401406"/>
    <w:rsid w:val="00402222"/>
    <w:rsid w:val="00404BCC"/>
    <w:rsid w:val="004054A7"/>
    <w:rsid w:val="00406666"/>
    <w:rsid w:val="004078B2"/>
    <w:rsid w:val="004126B6"/>
    <w:rsid w:val="004129DC"/>
    <w:rsid w:val="00415521"/>
    <w:rsid w:val="004158B9"/>
    <w:rsid w:val="00417D71"/>
    <w:rsid w:val="004223FA"/>
    <w:rsid w:val="00425140"/>
    <w:rsid w:val="00425A80"/>
    <w:rsid w:val="00425F19"/>
    <w:rsid w:val="00426310"/>
    <w:rsid w:val="00427033"/>
    <w:rsid w:val="004271B0"/>
    <w:rsid w:val="00430A5B"/>
    <w:rsid w:val="00430B24"/>
    <w:rsid w:val="00431ED5"/>
    <w:rsid w:val="0043246C"/>
    <w:rsid w:val="004347DE"/>
    <w:rsid w:val="00435A31"/>
    <w:rsid w:val="0043773E"/>
    <w:rsid w:val="0043788E"/>
    <w:rsid w:val="004430DA"/>
    <w:rsid w:val="00443A58"/>
    <w:rsid w:val="00447BDA"/>
    <w:rsid w:val="00450C7A"/>
    <w:rsid w:val="00450CBF"/>
    <w:rsid w:val="00451199"/>
    <w:rsid w:val="00452F8B"/>
    <w:rsid w:val="004532BB"/>
    <w:rsid w:val="00453D07"/>
    <w:rsid w:val="00453DA0"/>
    <w:rsid w:val="004544C3"/>
    <w:rsid w:val="00456804"/>
    <w:rsid w:val="00461D9D"/>
    <w:rsid w:val="00463144"/>
    <w:rsid w:val="00466DF5"/>
    <w:rsid w:val="004673B3"/>
    <w:rsid w:val="00467C2A"/>
    <w:rsid w:val="004714E1"/>
    <w:rsid w:val="00473505"/>
    <w:rsid w:val="00473B4F"/>
    <w:rsid w:val="004746FB"/>
    <w:rsid w:val="004814C7"/>
    <w:rsid w:val="00481CBA"/>
    <w:rsid w:val="00482C05"/>
    <w:rsid w:val="00483BDC"/>
    <w:rsid w:val="0048527E"/>
    <w:rsid w:val="004856DB"/>
    <w:rsid w:val="00486E62"/>
    <w:rsid w:val="00491BF5"/>
    <w:rsid w:val="0049212D"/>
    <w:rsid w:val="00492210"/>
    <w:rsid w:val="00492CD9"/>
    <w:rsid w:val="00493FBE"/>
    <w:rsid w:val="0049537B"/>
    <w:rsid w:val="004A4B0D"/>
    <w:rsid w:val="004A500F"/>
    <w:rsid w:val="004A5909"/>
    <w:rsid w:val="004A5CBC"/>
    <w:rsid w:val="004A65CF"/>
    <w:rsid w:val="004A7B1E"/>
    <w:rsid w:val="004A7FAC"/>
    <w:rsid w:val="004B3B09"/>
    <w:rsid w:val="004B5B23"/>
    <w:rsid w:val="004B6402"/>
    <w:rsid w:val="004B6454"/>
    <w:rsid w:val="004B74A9"/>
    <w:rsid w:val="004C01B0"/>
    <w:rsid w:val="004C1F49"/>
    <w:rsid w:val="004C31EF"/>
    <w:rsid w:val="004C3D31"/>
    <w:rsid w:val="004C41A9"/>
    <w:rsid w:val="004C5636"/>
    <w:rsid w:val="004C6DB2"/>
    <w:rsid w:val="004D15EF"/>
    <w:rsid w:val="004D2A1D"/>
    <w:rsid w:val="004D31CE"/>
    <w:rsid w:val="004D525A"/>
    <w:rsid w:val="004E1775"/>
    <w:rsid w:val="004E1F57"/>
    <w:rsid w:val="004E4782"/>
    <w:rsid w:val="004E4A00"/>
    <w:rsid w:val="004E4EF1"/>
    <w:rsid w:val="004F0180"/>
    <w:rsid w:val="004F30B3"/>
    <w:rsid w:val="004F5A58"/>
    <w:rsid w:val="0050053A"/>
    <w:rsid w:val="00506DBD"/>
    <w:rsid w:val="00506F0A"/>
    <w:rsid w:val="0050708B"/>
    <w:rsid w:val="00510ECE"/>
    <w:rsid w:val="0051165B"/>
    <w:rsid w:val="00514558"/>
    <w:rsid w:val="00514C97"/>
    <w:rsid w:val="00515248"/>
    <w:rsid w:val="005152DF"/>
    <w:rsid w:val="00516380"/>
    <w:rsid w:val="00516456"/>
    <w:rsid w:val="00521906"/>
    <w:rsid w:val="00521ED6"/>
    <w:rsid w:val="005255FE"/>
    <w:rsid w:val="005276E0"/>
    <w:rsid w:val="00530186"/>
    <w:rsid w:val="0053117E"/>
    <w:rsid w:val="00531B69"/>
    <w:rsid w:val="005334C1"/>
    <w:rsid w:val="005356B7"/>
    <w:rsid w:val="005357F5"/>
    <w:rsid w:val="00537A71"/>
    <w:rsid w:val="00544348"/>
    <w:rsid w:val="00544E92"/>
    <w:rsid w:val="005457F0"/>
    <w:rsid w:val="00552898"/>
    <w:rsid w:val="0055384A"/>
    <w:rsid w:val="00554228"/>
    <w:rsid w:val="005557A6"/>
    <w:rsid w:val="005562C0"/>
    <w:rsid w:val="00557209"/>
    <w:rsid w:val="00560459"/>
    <w:rsid w:val="005611D2"/>
    <w:rsid w:val="00562920"/>
    <w:rsid w:val="00562C13"/>
    <w:rsid w:val="0056369B"/>
    <w:rsid w:val="005637B0"/>
    <w:rsid w:val="00566185"/>
    <w:rsid w:val="0056642A"/>
    <w:rsid w:val="00566D93"/>
    <w:rsid w:val="00570E93"/>
    <w:rsid w:val="0057124F"/>
    <w:rsid w:val="00572853"/>
    <w:rsid w:val="005729A9"/>
    <w:rsid w:val="00572AC8"/>
    <w:rsid w:val="0057543D"/>
    <w:rsid w:val="005761BF"/>
    <w:rsid w:val="00576F2F"/>
    <w:rsid w:val="00577770"/>
    <w:rsid w:val="0058177B"/>
    <w:rsid w:val="005822C9"/>
    <w:rsid w:val="00584EBD"/>
    <w:rsid w:val="00585DDF"/>
    <w:rsid w:val="00586372"/>
    <w:rsid w:val="00587F92"/>
    <w:rsid w:val="00590F96"/>
    <w:rsid w:val="00591537"/>
    <w:rsid w:val="005920FA"/>
    <w:rsid w:val="005932A1"/>
    <w:rsid w:val="00593E3E"/>
    <w:rsid w:val="0059441F"/>
    <w:rsid w:val="0059490A"/>
    <w:rsid w:val="005958E3"/>
    <w:rsid w:val="00595C07"/>
    <w:rsid w:val="005A0BA5"/>
    <w:rsid w:val="005A2740"/>
    <w:rsid w:val="005A3295"/>
    <w:rsid w:val="005A5AD0"/>
    <w:rsid w:val="005A60BE"/>
    <w:rsid w:val="005A67CA"/>
    <w:rsid w:val="005A6BB7"/>
    <w:rsid w:val="005B067F"/>
    <w:rsid w:val="005B0737"/>
    <w:rsid w:val="005B0FEA"/>
    <w:rsid w:val="005B20C5"/>
    <w:rsid w:val="005B55E4"/>
    <w:rsid w:val="005C04DA"/>
    <w:rsid w:val="005C0C10"/>
    <w:rsid w:val="005C1136"/>
    <w:rsid w:val="005C2DFC"/>
    <w:rsid w:val="005C336B"/>
    <w:rsid w:val="005C6F63"/>
    <w:rsid w:val="005C7161"/>
    <w:rsid w:val="005D15FB"/>
    <w:rsid w:val="005D1B19"/>
    <w:rsid w:val="005D3044"/>
    <w:rsid w:val="005D47A0"/>
    <w:rsid w:val="005D61B1"/>
    <w:rsid w:val="005E03B6"/>
    <w:rsid w:val="005E2F4D"/>
    <w:rsid w:val="005E413C"/>
    <w:rsid w:val="005E432D"/>
    <w:rsid w:val="005E4CB9"/>
    <w:rsid w:val="005F0B56"/>
    <w:rsid w:val="005F2887"/>
    <w:rsid w:val="005F455C"/>
    <w:rsid w:val="00601491"/>
    <w:rsid w:val="006046DF"/>
    <w:rsid w:val="00604888"/>
    <w:rsid w:val="0060501F"/>
    <w:rsid w:val="00610D9D"/>
    <w:rsid w:val="006111B8"/>
    <w:rsid w:val="00611C24"/>
    <w:rsid w:val="00614C12"/>
    <w:rsid w:val="00621232"/>
    <w:rsid w:val="0062311B"/>
    <w:rsid w:val="006232BB"/>
    <w:rsid w:val="00623890"/>
    <w:rsid w:val="00623FFF"/>
    <w:rsid w:val="006261E2"/>
    <w:rsid w:val="00626D7F"/>
    <w:rsid w:val="0062796B"/>
    <w:rsid w:val="00630727"/>
    <w:rsid w:val="00631423"/>
    <w:rsid w:val="006315C5"/>
    <w:rsid w:val="00632683"/>
    <w:rsid w:val="00633278"/>
    <w:rsid w:val="00634843"/>
    <w:rsid w:val="00636DD0"/>
    <w:rsid w:val="00637246"/>
    <w:rsid w:val="00640D90"/>
    <w:rsid w:val="00641B06"/>
    <w:rsid w:val="00643369"/>
    <w:rsid w:val="00645C8D"/>
    <w:rsid w:val="0064638B"/>
    <w:rsid w:val="00646989"/>
    <w:rsid w:val="00647F41"/>
    <w:rsid w:val="00651240"/>
    <w:rsid w:val="006521E8"/>
    <w:rsid w:val="00655541"/>
    <w:rsid w:val="00655A3B"/>
    <w:rsid w:val="00655C62"/>
    <w:rsid w:val="006561F1"/>
    <w:rsid w:val="00660389"/>
    <w:rsid w:val="00660938"/>
    <w:rsid w:val="00660BAC"/>
    <w:rsid w:val="0066217C"/>
    <w:rsid w:val="006621E4"/>
    <w:rsid w:val="0066235C"/>
    <w:rsid w:val="00665DD8"/>
    <w:rsid w:val="00671AD6"/>
    <w:rsid w:val="006722CA"/>
    <w:rsid w:val="0067366B"/>
    <w:rsid w:val="0067597B"/>
    <w:rsid w:val="00676D02"/>
    <w:rsid w:val="00677824"/>
    <w:rsid w:val="00677F6E"/>
    <w:rsid w:val="006810A9"/>
    <w:rsid w:val="00682439"/>
    <w:rsid w:val="006838B4"/>
    <w:rsid w:val="006858E1"/>
    <w:rsid w:val="00686563"/>
    <w:rsid w:val="00686B42"/>
    <w:rsid w:val="006902D7"/>
    <w:rsid w:val="006908D7"/>
    <w:rsid w:val="00690B06"/>
    <w:rsid w:val="0069169E"/>
    <w:rsid w:val="006947B4"/>
    <w:rsid w:val="006955F4"/>
    <w:rsid w:val="00695707"/>
    <w:rsid w:val="00696D87"/>
    <w:rsid w:val="00696FC7"/>
    <w:rsid w:val="00697150"/>
    <w:rsid w:val="006A07E1"/>
    <w:rsid w:val="006A08B4"/>
    <w:rsid w:val="006A1589"/>
    <w:rsid w:val="006A4901"/>
    <w:rsid w:val="006A601F"/>
    <w:rsid w:val="006A78AE"/>
    <w:rsid w:val="006A7E8A"/>
    <w:rsid w:val="006B15B9"/>
    <w:rsid w:val="006B1F2D"/>
    <w:rsid w:val="006B21A0"/>
    <w:rsid w:val="006B730F"/>
    <w:rsid w:val="006B7B04"/>
    <w:rsid w:val="006B7EFF"/>
    <w:rsid w:val="006C1DF2"/>
    <w:rsid w:val="006C26BE"/>
    <w:rsid w:val="006C2D45"/>
    <w:rsid w:val="006C3606"/>
    <w:rsid w:val="006C411D"/>
    <w:rsid w:val="006C57DD"/>
    <w:rsid w:val="006D0940"/>
    <w:rsid w:val="006D1C37"/>
    <w:rsid w:val="006D29CE"/>
    <w:rsid w:val="006D42E0"/>
    <w:rsid w:val="006D560C"/>
    <w:rsid w:val="006D5FB9"/>
    <w:rsid w:val="006D6F25"/>
    <w:rsid w:val="006E09BC"/>
    <w:rsid w:val="006E37A4"/>
    <w:rsid w:val="006E5ED6"/>
    <w:rsid w:val="006E688E"/>
    <w:rsid w:val="006E7594"/>
    <w:rsid w:val="006F4741"/>
    <w:rsid w:val="006F6A61"/>
    <w:rsid w:val="006F7154"/>
    <w:rsid w:val="00700562"/>
    <w:rsid w:val="0070085F"/>
    <w:rsid w:val="0070209C"/>
    <w:rsid w:val="00702B3B"/>
    <w:rsid w:val="007035D0"/>
    <w:rsid w:val="00704F3A"/>
    <w:rsid w:val="00705015"/>
    <w:rsid w:val="0070598E"/>
    <w:rsid w:val="00706879"/>
    <w:rsid w:val="00707413"/>
    <w:rsid w:val="00707E96"/>
    <w:rsid w:val="00711005"/>
    <w:rsid w:val="00712654"/>
    <w:rsid w:val="00712EE0"/>
    <w:rsid w:val="007162E6"/>
    <w:rsid w:val="00717E26"/>
    <w:rsid w:val="00720B53"/>
    <w:rsid w:val="00721C33"/>
    <w:rsid w:val="00723C14"/>
    <w:rsid w:val="00724269"/>
    <w:rsid w:val="00724F8D"/>
    <w:rsid w:val="00726955"/>
    <w:rsid w:val="00726F10"/>
    <w:rsid w:val="00727FCE"/>
    <w:rsid w:val="00730A6D"/>
    <w:rsid w:val="00730CBF"/>
    <w:rsid w:val="00732030"/>
    <w:rsid w:val="007341C6"/>
    <w:rsid w:val="00734744"/>
    <w:rsid w:val="00744396"/>
    <w:rsid w:val="007450B3"/>
    <w:rsid w:val="00745B22"/>
    <w:rsid w:val="0074614C"/>
    <w:rsid w:val="00750202"/>
    <w:rsid w:val="00751236"/>
    <w:rsid w:val="00751672"/>
    <w:rsid w:val="007529FA"/>
    <w:rsid w:val="00752DE5"/>
    <w:rsid w:val="00757106"/>
    <w:rsid w:val="0075798E"/>
    <w:rsid w:val="00763833"/>
    <w:rsid w:val="00763CCF"/>
    <w:rsid w:val="00765BD7"/>
    <w:rsid w:val="007669C4"/>
    <w:rsid w:val="007670B3"/>
    <w:rsid w:val="007673A9"/>
    <w:rsid w:val="00767B00"/>
    <w:rsid w:val="00767B4A"/>
    <w:rsid w:val="00772741"/>
    <w:rsid w:val="007770CF"/>
    <w:rsid w:val="00777A7C"/>
    <w:rsid w:val="00781B61"/>
    <w:rsid w:val="00783565"/>
    <w:rsid w:val="00792175"/>
    <w:rsid w:val="00793421"/>
    <w:rsid w:val="007935A9"/>
    <w:rsid w:val="00793E15"/>
    <w:rsid w:val="00796184"/>
    <w:rsid w:val="007A06A1"/>
    <w:rsid w:val="007A0F9B"/>
    <w:rsid w:val="007A37D5"/>
    <w:rsid w:val="007A4916"/>
    <w:rsid w:val="007A4FEF"/>
    <w:rsid w:val="007A52F7"/>
    <w:rsid w:val="007A7047"/>
    <w:rsid w:val="007B1C75"/>
    <w:rsid w:val="007B2D44"/>
    <w:rsid w:val="007B51C3"/>
    <w:rsid w:val="007B6784"/>
    <w:rsid w:val="007C13C0"/>
    <w:rsid w:val="007C1A00"/>
    <w:rsid w:val="007C1DB4"/>
    <w:rsid w:val="007C6669"/>
    <w:rsid w:val="007D06BC"/>
    <w:rsid w:val="007D09B2"/>
    <w:rsid w:val="007D627D"/>
    <w:rsid w:val="007E02B3"/>
    <w:rsid w:val="007E3A02"/>
    <w:rsid w:val="007E3BED"/>
    <w:rsid w:val="007E4E30"/>
    <w:rsid w:val="007E694F"/>
    <w:rsid w:val="007E76AB"/>
    <w:rsid w:val="007F1B26"/>
    <w:rsid w:val="007F4852"/>
    <w:rsid w:val="007F5B6E"/>
    <w:rsid w:val="008003E9"/>
    <w:rsid w:val="008012EF"/>
    <w:rsid w:val="00802221"/>
    <w:rsid w:val="00804051"/>
    <w:rsid w:val="00806673"/>
    <w:rsid w:val="008124A0"/>
    <w:rsid w:val="00812586"/>
    <w:rsid w:val="008130CA"/>
    <w:rsid w:val="00814E39"/>
    <w:rsid w:val="00817E6B"/>
    <w:rsid w:val="00817FCE"/>
    <w:rsid w:val="00821F68"/>
    <w:rsid w:val="00823096"/>
    <w:rsid w:val="00823274"/>
    <w:rsid w:val="00824731"/>
    <w:rsid w:val="008328FA"/>
    <w:rsid w:val="008337B8"/>
    <w:rsid w:val="00836024"/>
    <w:rsid w:val="008374C7"/>
    <w:rsid w:val="008410B8"/>
    <w:rsid w:val="008412A4"/>
    <w:rsid w:val="0084165F"/>
    <w:rsid w:val="008427D1"/>
    <w:rsid w:val="00842BC1"/>
    <w:rsid w:val="00844832"/>
    <w:rsid w:val="00846238"/>
    <w:rsid w:val="00846EE8"/>
    <w:rsid w:val="0084794A"/>
    <w:rsid w:val="00847E0F"/>
    <w:rsid w:val="0085112A"/>
    <w:rsid w:val="00851E12"/>
    <w:rsid w:val="00853E89"/>
    <w:rsid w:val="00854ECD"/>
    <w:rsid w:val="00862010"/>
    <w:rsid w:val="00864E7C"/>
    <w:rsid w:val="00865185"/>
    <w:rsid w:val="00865285"/>
    <w:rsid w:val="00871C5D"/>
    <w:rsid w:val="00874F36"/>
    <w:rsid w:val="00875EB1"/>
    <w:rsid w:val="0087600B"/>
    <w:rsid w:val="00876564"/>
    <w:rsid w:val="008778B6"/>
    <w:rsid w:val="00883CE4"/>
    <w:rsid w:val="00887F2A"/>
    <w:rsid w:val="00890DFC"/>
    <w:rsid w:val="008918A4"/>
    <w:rsid w:val="008935E0"/>
    <w:rsid w:val="00896AA7"/>
    <w:rsid w:val="0089745D"/>
    <w:rsid w:val="008A0109"/>
    <w:rsid w:val="008A25E5"/>
    <w:rsid w:val="008A2918"/>
    <w:rsid w:val="008A29D5"/>
    <w:rsid w:val="008A3FAB"/>
    <w:rsid w:val="008A57D7"/>
    <w:rsid w:val="008A5CD5"/>
    <w:rsid w:val="008A7FBB"/>
    <w:rsid w:val="008B0485"/>
    <w:rsid w:val="008B155F"/>
    <w:rsid w:val="008B33E6"/>
    <w:rsid w:val="008B3FBC"/>
    <w:rsid w:val="008B424D"/>
    <w:rsid w:val="008B5ED3"/>
    <w:rsid w:val="008C12DE"/>
    <w:rsid w:val="008C2D11"/>
    <w:rsid w:val="008C40A4"/>
    <w:rsid w:val="008C48B0"/>
    <w:rsid w:val="008C541F"/>
    <w:rsid w:val="008C5746"/>
    <w:rsid w:val="008D0AAC"/>
    <w:rsid w:val="008D1D1A"/>
    <w:rsid w:val="008D2CDC"/>
    <w:rsid w:val="008D532B"/>
    <w:rsid w:val="008D5CC2"/>
    <w:rsid w:val="008D629C"/>
    <w:rsid w:val="008D62FE"/>
    <w:rsid w:val="008D6542"/>
    <w:rsid w:val="008D7AF3"/>
    <w:rsid w:val="008E4098"/>
    <w:rsid w:val="008E44B8"/>
    <w:rsid w:val="008E515A"/>
    <w:rsid w:val="008F26CB"/>
    <w:rsid w:val="008F27A7"/>
    <w:rsid w:val="008F301C"/>
    <w:rsid w:val="008F3E8F"/>
    <w:rsid w:val="008F5139"/>
    <w:rsid w:val="008F5678"/>
    <w:rsid w:val="008F5BFC"/>
    <w:rsid w:val="008F7A37"/>
    <w:rsid w:val="00901C15"/>
    <w:rsid w:val="00903628"/>
    <w:rsid w:val="00903971"/>
    <w:rsid w:val="00904229"/>
    <w:rsid w:val="00904A91"/>
    <w:rsid w:val="0090608E"/>
    <w:rsid w:val="00910159"/>
    <w:rsid w:val="00913F0D"/>
    <w:rsid w:val="0091741A"/>
    <w:rsid w:val="009211FB"/>
    <w:rsid w:val="00921714"/>
    <w:rsid w:val="00923616"/>
    <w:rsid w:val="009240F4"/>
    <w:rsid w:val="00927BB2"/>
    <w:rsid w:val="009328C9"/>
    <w:rsid w:val="0093795D"/>
    <w:rsid w:val="009405DA"/>
    <w:rsid w:val="009406DF"/>
    <w:rsid w:val="00943FBD"/>
    <w:rsid w:val="00944599"/>
    <w:rsid w:val="009449E8"/>
    <w:rsid w:val="00945292"/>
    <w:rsid w:val="00950CC9"/>
    <w:rsid w:val="00950DF6"/>
    <w:rsid w:val="009515C2"/>
    <w:rsid w:val="00956853"/>
    <w:rsid w:val="00956ADA"/>
    <w:rsid w:val="009574F0"/>
    <w:rsid w:val="00957539"/>
    <w:rsid w:val="0096012B"/>
    <w:rsid w:val="009605DF"/>
    <w:rsid w:val="00960B82"/>
    <w:rsid w:val="00960D9A"/>
    <w:rsid w:val="00960F83"/>
    <w:rsid w:val="00961AD6"/>
    <w:rsid w:val="00962FBD"/>
    <w:rsid w:val="0096359A"/>
    <w:rsid w:val="0096430F"/>
    <w:rsid w:val="00964763"/>
    <w:rsid w:val="00970046"/>
    <w:rsid w:val="00970AD1"/>
    <w:rsid w:val="009721D0"/>
    <w:rsid w:val="0097276D"/>
    <w:rsid w:val="00973EA6"/>
    <w:rsid w:val="00973F6A"/>
    <w:rsid w:val="0097411D"/>
    <w:rsid w:val="00974919"/>
    <w:rsid w:val="0097541B"/>
    <w:rsid w:val="00975DD2"/>
    <w:rsid w:val="00975FBB"/>
    <w:rsid w:val="009765A6"/>
    <w:rsid w:val="00976633"/>
    <w:rsid w:val="00976ED2"/>
    <w:rsid w:val="0098007B"/>
    <w:rsid w:val="00983054"/>
    <w:rsid w:val="00984219"/>
    <w:rsid w:val="00984DC2"/>
    <w:rsid w:val="00993AC7"/>
    <w:rsid w:val="00993E24"/>
    <w:rsid w:val="00995FB6"/>
    <w:rsid w:val="00997716"/>
    <w:rsid w:val="009A0A3F"/>
    <w:rsid w:val="009A0F9C"/>
    <w:rsid w:val="009A172C"/>
    <w:rsid w:val="009A19EF"/>
    <w:rsid w:val="009A1E15"/>
    <w:rsid w:val="009A3310"/>
    <w:rsid w:val="009A42EC"/>
    <w:rsid w:val="009A782E"/>
    <w:rsid w:val="009B144A"/>
    <w:rsid w:val="009B14E2"/>
    <w:rsid w:val="009B1C45"/>
    <w:rsid w:val="009B55FF"/>
    <w:rsid w:val="009B564A"/>
    <w:rsid w:val="009B5F3A"/>
    <w:rsid w:val="009C0339"/>
    <w:rsid w:val="009C2447"/>
    <w:rsid w:val="009C4838"/>
    <w:rsid w:val="009C5261"/>
    <w:rsid w:val="009C64A8"/>
    <w:rsid w:val="009C66AB"/>
    <w:rsid w:val="009D21F8"/>
    <w:rsid w:val="009D7514"/>
    <w:rsid w:val="009E0C1A"/>
    <w:rsid w:val="009E226A"/>
    <w:rsid w:val="009E268E"/>
    <w:rsid w:val="009E274B"/>
    <w:rsid w:val="009E32BD"/>
    <w:rsid w:val="009E7617"/>
    <w:rsid w:val="009F16D0"/>
    <w:rsid w:val="009F2807"/>
    <w:rsid w:val="009F2BD6"/>
    <w:rsid w:val="009F2DBB"/>
    <w:rsid w:val="009F45AC"/>
    <w:rsid w:val="009F4F8E"/>
    <w:rsid w:val="009F7D5D"/>
    <w:rsid w:val="00A014B3"/>
    <w:rsid w:val="00A01542"/>
    <w:rsid w:val="00A0197B"/>
    <w:rsid w:val="00A02CB3"/>
    <w:rsid w:val="00A03A15"/>
    <w:rsid w:val="00A07021"/>
    <w:rsid w:val="00A10026"/>
    <w:rsid w:val="00A11424"/>
    <w:rsid w:val="00A11665"/>
    <w:rsid w:val="00A11EB6"/>
    <w:rsid w:val="00A12810"/>
    <w:rsid w:val="00A13927"/>
    <w:rsid w:val="00A159D6"/>
    <w:rsid w:val="00A16D6F"/>
    <w:rsid w:val="00A213B4"/>
    <w:rsid w:val="00A2141C"/>
    <w:rsid w:val="00A21955"/>
    <w:rsid w:val="00A22762"/>
    <w:rsid w:val="00A22AAB"/>
    <w:rsid w:val="00A22FD2"/>
    <w:rsid w:val="00A245B7"/>
    <w:rsid w:val="00A27665"/>
    <w:rsid w:val="00A3149A"/>
    <w:rsid w:val="00A3237A"/>
    <w:rsid w:val="00A3412B"/>
    <w:rsid w:val="00A36AAC"/>
    <w:rsid w:val="00A37253"/>
    <w:rsid w:val="00A377C3"/>
    <w:rsid w:val="00A40193"/>
    <w:rsid w:val="00A408B3"/>
    <w:rsid w:val="00A41BA1"/>
    <w:rsid w:val="00A47AB0"/>
    <w:rsid w:val="00A5112C"/>
    <w:rsid w:val="00A517A3"/>
    <w:rsid w:val="00A5304B"/>
    <w:rsid w:val="00A5595C"/>
    <w:rsid w:val="00A57D1E"/>
    <w:rsid w:val="00A60D8B"/>
    <w:rsid w:val="00A62E00"/>
    <w:rsid w:val="00A63916"/>
    <w:rsid w:val="00A63D6F"/>
    <w:rsid w:val="00A63D73"/>
    <w:rsid w:val="00A66858"/>
    <w:rsid w:val="00A669EE"/>
    <w:rsid w:val="00A67E38"/>
    <w:rsid w:val="00A70239"/>
    <w:rsid w:val="00A72CE4"/>
    <w:rsid w:val="00A72FC7"/>
    <w:rsid w:val="00A745C2"/>
    <w:rsid w:val="00A759F2"/>
    <w:rsid w:val="00A80D5B"/>
    <w:rsid w:val="00A811DA"/>
    <w:rsid w:val="00A81F11"/>
    <w:rsid w:val="00A83A50"/>
    <w:rsid w:val="00A83AE0"/>
    <w:rsid w:val="00A84349"/>
    <w:rsid w:val="00A84A5B"/>
    <w:rsid w:val="00A86105"/>
    <w:rsid w:val="00A8622D"/>
    <w:rsid w:val="00A875B9"/>
    <w:rsid w:val="00A90BB6"/>
    <w:rsid w:val="00A94AC5"/>
    <w:rsid w:val="00A95F18"/>
    <w:rsid w:val="00A972D5"/>
    <w:rsid w:val="00A97EEE"/>
    <w:rsid w:val="00AA10E5"/>
    <w:rsid w:val="00AA1829"/>
    <w:rsid w:val="00AA31B4"/>
    <w:rsid w:val="00AA39E5"/>
    <w:rsid w:val="00AA5E16"/>
    <w:rsid w:val="00AB182F"/>
    <w:rsid w:val="00AB1AF8"/>
    <w:rsid w:val="00AB6007"/>
    <w:rsid w:val="00AB634A"/>
    <w:rsid w:val="00AB7464"/>
    <w:rsid w:val="00AC0029"/>
    <w:rsid w:val="00AC096C"/>
    <w:rsid w:val="00AC16FB"/>
    <w:rsid w:val="00AC23E7"/>
    <w:rsid w:val="00AC3670"/>
    <w:rsid w:val="00AC3F7A"/>
    <w:rsid w:val="00AC5DF7"/>
    <w:rsid w:val="00AC70D7"/>
    <w:rsid w:val="00AD1054"/>
    <w:rsid w:val="00AD1079"/>
    <w:rsid w:val="00AD2727"/>
    <w:rsid w:val="00AD30C3"/>
    <w:rsid w:val="00AD4F4E"/>
    <w:rsid w:val="00AD5B18"/>
    <w:rsid w:val="00AD5CF0"/>
    <w:rsid w:val="00AD6156"/>
    <w:rsid w:val="00AD6BE9"/>
    <w:rsid w:val="00AD74E8"/>
    <w:rsid w:val="00AD77EA"/>
    <w:rsid w:val="00AE3FC5"/>
    <w:rsid w:val="00AE578E"/>
    <w:rsid w:val="00AF05F5"/>
    <w:rsid w:val="00AF0C94"/>
    <w:rsid w:val="00AF117B"/>
    <w:rsid w:val="00AF2D1A"/>
    <w:rsid w:val="00AF3FD1"/>
    <w:rsid w:val="00AF4293"/>
    <w:rsid w:val="00AF580B"/>
    <w:rsid w:val="00AF594B"/>
    <w:rsid w:val="00AF71D2"/>
    <w:rsid w:val="00AF798D"/>
    <w:rsid w:val="00B028E7"/>
    <w:rsid w:val="00B04200"/>
    <w:rsid w:val="00B06683"/>
    <w:rsid w:val="00B06EEA"/>
    <w:rsid w:val="00B11FA5"/>
    <w:rsid w:val="00B12E51"/>
    <w:rsid w:val="00B12E55"/>
    <w:rsid w:val="00B14139"/>
    <w:rsid w:val="00B16252"/>
    <w:rsid w:val="00B16DA0"/>
    <w:rsid w:val="00B16DFD"/>
    <w:rsid w:val="00B21BCA"/>
    <w:rsid w:val="00B228AF"/>
    <w:rsid w:val="00B23C89"/>
    <w:rsid w:val="00B26829"/>
    <w:rsid w:val="00B26EF5"/>
    <w:rsid w:val="00B308E3"/>
    <w:rsid w:val="00B3356B"/>
    <w:rsid w:val="00B345D0"/>
    <w:rsid w:val="00B35656"/>
    <w:rsid w:val="00B35894"/>
    <w:rsid w:val="00B362EC"/>
    <w:rsid w:val="00B363FC"/>
    <w:rsid w:val="00B4009A"/>
    <w:rsid w:val="00B41F45"/>
    <w:rsid w:val="00B420CD"/>
    <w:rsid w:val="00B4337E"/>
    <w:rsid w:val="00B44B15"/>
    <w:rsid w:val="00B45572"/>
    <w:rsid w:val="00B50A35"/>
    <w:rsid w:val="00B52445"/>
    <w:rsid w:val="00B5294D"/>
    <w:rsid w:val="00B52D3B"/>
    <w:rsid w:val="00B57227"/>
    <w:rsid w:val="00B600D6"/>
    <w:rsid w:val="00B60770"/>
    <w:rsid w:val="00B62F7C"/>
    <w:rsid w:val="00B630E9"/>
    <w:rsid w:val="00B64D06"/>
    <w:rsid w:val="00B65BB0"/>
    <w:rsid w:val="00B6603A"/>
    <w:rsid w:val="00B66993"/>
    <w:rsid w:val="00B66C45"/>
    <w:rsid w:val="00B7014C"/>
    <w:rsid w:val="00B702C3"/>
    <w:rsid w:val="00B728FE"/>
    <w:rsid w:val="00B72D3F"/>
    <w:rsid w:val="00B73CA2"/>
    <w:rsid w:val="00B765CA"/>
    <w:rsid w:val="00B7682E"/>
    <w:rsid w:val="00B76F95"/>
    <w:rsid w:val="00B80E87"/>
    <w:rsid w:val="00B8149F"/>
    <w:rsid w:val="00B83F27"/>
    <w:rsid w:val="00B84727"/>
    <w:rsid w:val="00B8530D"/>
    <w:rsid w:val="00B87EA6"/>
    <w:rsid w:val="00B90B17"/>
    <w:rsid w:val="00B91A4B"/>
    <w:rsid w:val="00B93B21"/>
    <w:rsid w:val="00B95335"/>
    <w:rsid w:val="00B9558F"/>
    <w:rsid w:val="00B96792"/>
    <w:rsid w:val="00B97151"/>
    <w:rsid w:val="00BA1598"/>
    <w:rsid w:val="00BA1A40"/>
    <w:rsid w:val="00BA7E01"/>
    <w:rsid w:val="00BB0526"/>
    <w:rsid w:val="00BB2813"/>
    <w:rsid w:val="00BB355A"/>
    <w:rsid w:val="00BB35D4"/>
    <w:rsid w:val="00BB3A4C"/>
    <w:rsid w:val="00BB3EFC"/>
    <w:rsid w:val="00BB45F1"/>
    <w:rsid w:val="00BB74B1"/>
    <w:rsid w:val="00BC00C5"/>
    <w:rsid w:val="00BC3D96"/>
    <w:rsid w:val="00BC3F06"/>
    <w:rsid w:val="00BC4682"/>
    <w:rsid w:val="00BC4A02"/>
    <w:rsid w:val="00BC5995"/>
    <w:rsid w:val="00BC5E75"/>
    <w:rsid w:val="00BC6513"/>
    <w:rsid w:val="00BC67DC"/>
    <w:rsid w:val="00BC6EC8"/>
    <w:rsid w:val="00BD02E7"/>
    <w:rsid w:val="00BD1B9E"/>
    <w:rsid w:val="00BD34CB"/>
    <w:rsid w:val="00BD3AC0"/>
    <w:rsid w:val="00BD49DF"/>
    <w:rsid w:val="00BD6D08"/>
    <w:rsid w:val="00BD7E52"/>
    <w:rsid w:val="00BE0AF6"/>
    <w:rsid w:val="00BE15BF"/>
    <w:rsid w:val="00BE1963"/>
    <w:rsid w:val="00BE26F6"/>
    <w:rsid w:val="00BE4D43"/>
    <w:rsid w:val="00BE53F0"/>
    <w:rsid w:val="00BE5619"/>
    <w:rsid w:val="00BE67EB"/>
    <w:rsid w:val="00BE75CC"/>
    <w:rsid w:val="00BF1DAF"/>
    <w:rsid w:val="00BF24F7"/>
    <w:rsid w:val="00BF6B6E"/>
    <w:rsid w:val="00C0275C"/>
    <w:rsid w:val="00C0291C"/>
    <w:rsid w:val="00C040EA"/>
    <w:rsid w:val="00C04A59"/>
    <w:rsid w:val="00C056BA"/>
    <w:rsid w:val="00C06601"/>
    <w:rsid w:val="00C07497"/>
    <w:rsid w:val="00C07DF0"/>
    <w:rsid w:val="00C108F1"/>
    <w:rsid w:val="00C10EB8"/>
    <w:rsid w:val="00C11BB1"/>
    <w:rsid w:val="00C15679"/>
    <w:rsid w:val="00C17869"/>
    <w:rsid w:val="00C211FF"/>
    <w:rsid w:val="00C21264"/>
    <w:rsid w:val="00C227C3"/>
    <w:rsid w:val="00C23AC0"/>
    <w:rsid w:val="00C26460"/>
    <w:rsid w:val="00C27F0F"/>
    <w:rsid w:val="00C32CC3"/>
    <w:rsid w:val="00C32D73"/>
    <w:rsid w:val="00C35345"/>
    <w:rsid w:val="00C41490"/>
    <w:rsid w:val="00C42AA3"/>
    <w:rsid w:val="00C43C7F"/>
    <w:rsid w:val="00C43CF2"/>
    <w:rsid w:val="00C44F63"/>
    <w:rsid w:val="00C504E2"/>
    <w:rsid w:val="00C519FC"/>
    <w:rsid w:val="00C52A88"/>
    <w:rsid w:val="00C53BE7"/>
    <w:rsid w:val="00C543A5"/>
    <w:rsid w:val="00C57EC5"/>
    <w:rsid w:val="00C608FF"/>
    <w:rsid w:val="00C61936"/>
    <w:rsid w:val="00C62491"/>
    <w:rsid w:val="00C652BE"/>
    <w:rsid w:val="00C67D74"/>
    <w:rsid w:val="00C748E8"/>
    <w:rsid w:val="00C7503F"/>
    <w:rsid w:val="00C76178"/>
    <w:rsid w:val="00C77AC0"/>
    <w:rsid w:val="00C815C7"/>
    <w:rsid w:val="00C821C3"/>
    <w:rsid w:val="00C82E34"/>
    <w:rsid w:val="00C83788"/>
    <w:rsid w:val="00C85B0D"/>
    <w:rsid w:val="00C85C92"/>
    <w:rsid w:val="00C863EC"/>
    <w:rsid w:val="00C86D78"/>
    <w:rsid w:val="00C8781A"/>
    <w:rsid w:val="00C918E2"/>
    <w:rsid w:val="00C927C1"/>
    <w:rsid w:val="00C9563F"/>
    <w:rsid w:val="00C97695"/>
    <w:rsid w:val="00CA0DBA"/>
    <w:rsid w:val="00CA122A"/>
    <w:rsid w:val="00CA210F"/>
    <w:rsid w:val="00CA2614"/>
    <w:rsid w:val="00CA6580"/>
    <w:rsid w:val="00CA6CF8"/>
    <w:rsid w:val="00CA7FE2"/>
    <w:rsid w:val="00CB7D05"/>
    <w:rsid w:val="00CC095B"/>
    <w:rsid w:val="00CC2417"/>
    <w:rsid w:val="00CC25EC"/>
    <w:rsid w:val="00CC2696"/>
    <w:rsid w:val="00CC40B4"/>
    <w:rsid w:val="00CC48C7"/>
    <w:rsid w:val="00CC4BB1"/>
    <w:rsid w:val="00CC4BF3"/>
    <w:rsid w:val="00CC5647"/>
    <w:rsid w:val="00CC6E14"/>
    <w:rsid w:val="00CC7207"/>
    <w:rsid w:val="00CD2EB4"/>
    <w:rsid w:val="00CD3127"/>
    <w:rsid w:val="00CD7405"/>
    <w:rsid w:val="00CE158B"/>
    <w:rsid w:val="00CE3186"/>
    <w:rsid w:val="00CE472E"/>
    <w:rsid w:val="00CE58B1"/>
    <w:rsid w:val="00CE737F"/>
    <w:rsid w:val="00CF21CF"/>
    <w:rsid w:val="00CF2684"/>
    <w:rsid w:val="00CF2B56"/>
    <w:rsid w:val="00CF60AD"/>
    <w:rsid w:val="00CF6E76"/>
    <w:rsid w:val="00CF7080"/>
    <w:rsid w:val="00CF732B"/>
    <w:rsid w:val="00D00BCC"/>
    <w:rsid w:val="00D00CFD"/>
    <w:rsid w:val="00D01C5F"/>
    <w:rsid w:val="00D025DE"/>
    <w:rsid w:val="00D07493"/>
    <w:rsid w:val="00D0755E"/>
    <w:rsid w:val="00D1140B"/>
    <w:rsid w:val="00D137AD"/>
    <w:rsid w:val="00D2074E"/>
    <w:rsid w:val="00D21033"/>
    <w:rsid w:val="00D2134D"/>
    <w:rsid w:val="00D21AA6"/>
    <w:rsid w:val="00D22ADF"/>
    <w:rsid w:val="00D22FA1"/>
    <w:rsid w:val="00D25630"/>
    <w:rsid w:val="00D30523"/>
    <w:rsid w:val="00D30A0E"/>
    <w:rsid w:val="00D315F2"/>
    <w:rsid w:val="00D3280B"/>
    <w:rsid w:val="00D33B7E"/>
    <w:rsid w:val="00D34355"/>
    <w:rsid w:val="00D36D33"/>
    <w:rsid w:val="00D4564E"/>
    <w:rsid w:val="00D5052E"/>
    <w:rsid w:val="00D529FD"/>
    <w:rsid w:val="00D54E9C"/>
    <w:rsid w:val="00D552A3"/>
    <w:rsid w:val="00D5607A"/>
    <w:rsid w:val="00D56ADF"/>
    <w:rsid w:val="00D5747B"/>
    <w:rsid w:val="00D63723"/>
    <w:rsid w:val="00D63BD9"/>
    <w:rsid w:val="00D6456D"/>
    <w:rsid w:val="00D652D9"/>
    <w:rsid w:val="00D65CB2"/>
    <w:rsid w:val="00D666C5"/>
    <w:rsid w:val="00D66840"/>
    <w:rsid w:val="00D6757A"/>
    <w:rsid w:val="00D67750"/>
    <w:rsid w:val="00D67E27"/>
    <w:rsid w:val="00D70DBE"/>
    <w:rsid w:val="00D70FED"/>
    <w:rsid w:val="00D71170"/>
    <w:rsid w:val="00D73938"/>
    <w:rsid w:val="00D745E5"/>
    <w:rsid w:val="00D829E3"/>
    <w:rsid w:val="00D845DA"/>
    <w:rsid w:val="00D84BCB"/>
    <w:rsid w:val="00D86ECF"/>
    <w:rsid w:val="00D90382"/>
    <w:rsid w:val="00D9171F"/>
    <w:rsid w:val="00D92E17"/>
    <w:rsid w:val="00D92FAF"/>
    <w:rsid w:val="00D938F2"/>
    <w:rsid w:val="00DA023D"/>
    <w:rsid w:val="00DA5437"/>
    <w:rsid w:val="00DA6834"/>
    <w:rsid w:val="00DA7BF0"/>
    <w:rsid w:val="00DB329C"/>
    <w:rsid w:val="00DB3D16"/>
    <w:rsid w:val="00DB56C1"/>
    <w:rsid w:val="00DB7D84"/>
    <w:rsid w:val="00DC18F2"/>
    <w:rsid w:val="00DC1CA6"/>
    <w:rsid w:val="00DC2261"/>
    <w:rsid w:val="00DC38EA"/>
    <w:rsid w:val="00DC757F"/>
    <w:rsid w:val="00DD016B"/>
    <w:rsid w:val="00DD0DA1"/>
    <w:rsid w:val="00DE19F9"/>
    <w:rsid w:val="00DE1BD4"/>
    <w:rsid w:val="00DE2DCD"/>
    <w:rsid w:val="00DE570A"/>
    <w:rsid w:val="00DE60B6"/>
    <w:rsid w:val="00DE6275"/>
    <w:rsid w:val="00DE64CB"/>
    <w:rsid w:val="00DF1055"/>
    <w:rsid w:val="00DF1CAF"/>
    <w:rsid w:val="00DF1DAC"/>
    <w:rsid w:val="00DF47AB"/>
    <w:rsid w:val="00DF5741"/>
    <w:rsid w:val="00E003F6"/>
    <w:rsid w:val="00E02B88"/>
    <w:rsid w:val="00E04410"/>
    <w:rsid w:val="00E07A9C"/>
    <w:rsid w:val="00E114FF"/>
    <w:rsid w:val="00E11CC0"/>
    <w:rsid w:val="00E126F0"/>
    <w:rsid w:val="00E16684"/>
    <w:rsid w:val="00E2166C"/>
    <w:rsid w:val="00E216B5"/>
    <w:rsid w:val="00E23095"/>
    <w:rsid w:val="00E23441"/>
    <w:rsid w:val="00E24E36"/>
    <w:rsid w:val="00E26095"/>
    <w:rsid w:val="00E2692B"/>
    <w:rsid w:val="00E274B1"/>
    <w:rsid w:val="00E310CC"/>
    <w:rsid w:val="00E3549D"/>
    <w:rsid w:val="00E35DBF"/>
    <w:rsid w:val="00E3613F"/>
    <w:rsid w:val="00E4164F"/>
    <w:rsid w:val="00E41B09"/>
    <w:rsid w:val="00E433D6"/>
    <w:rsid w:val="00E44597"/>
    <w:rsid w:val="00E456FB"/>
    <w:rsid w:val="00E46D07"/>
    <w:rsid w:val="00E51C5D"/>
    <w:rsid w:val="00E525A0"/>
    <w:rsid w:val="00E53177"/>
    <w:rsid w:val="00E55FBA"/>
    <w:rsid w:val="00E60E50"/>
    <w:rsid w:val="00E62B0F"/>
    <w:rsid w:val="00E62FB9"/>
    <w:rsid w:val="00E657FB"/>
    <w:rsid w:val="00E67EFB"/>
    <w:rsid w:val="00E70DDA"/>
    <w:rsid w:val="00E71F7C"/>
    <w:rsid w:val="00E72BB5"/>
    <w:rsid w:val="00E72FE0"/>
    <w:rsid w:val="00E73985"/>
    <w:rsid w:val="00E74DFC"/>
    <w:rsid w:val="00E7571E"/>
    <w:rsid w:val="00E7712F"/>
    <w:rsid w:val="00E80591"/>
    <w:rsid w:val="00E8148A"/>
    <w:rsid w:val="00E82E05"/>
    <w:rsid w:val="00E8387F"/>
    <w:rsid w:val="00E85CB4"/>
    <w:rsid w:val="00E86D3C"/>
    <w:rsid w:val="00E876A6"/>
    <w:rsid w:val="00E9099F"/>
    <w:rsid w:val="00E92456"/>
    <w:rsid w:val="00E92EF8"/>
    <w:rsid w:val="00E9351F"/>
    <w:rsid w:val="00E93A88"/>
    <w:rsid w:val="00E94D66"/>
    <w:rsid w:val="00EA0A1F"/>
    <w:rsid w:val="00EA113E"/>
    <w:rsid w:val="00EA29CC"/>
    <w:rsid w:val="00EA6229"/>
    <w:rsid w:val="00EB0936"/>
    <w:rsid w:val="00EB2729"/>
    <w:rsid w:val="00EB2B42"/>
    <w:rsid w:val="00EB5ED7"/>
    <w:rsid w:val="00EC0A97"/>
    <w:rsid w:val="00EC166A"/>
    <w:rsid w:val="00EC1F3B"/>
    <w:rsid w:val="00EC2367"/>
    <w:rsid w:val="00EC3395"/>
    <w:rsid w:val="00EC6DE6"/>
    <w:rsid w:val="00EC7B45"/>
    <w:rsid w:val="00ED23CC"/>
    <w:rsid w:val="00ED24E0"/>
    <w:rsid w:val="00ED2E42"/>
    <w:rsid w:val="00ED5B29"/>
    <w:rsid w:val="00ED60BB"/>
    <w:rsid w:val="00ED6A13"/>
    <w:rsid w:val="00EE143F"/>
    <w:rsid w:val="00EE2BC4"/>
    <w:rsid w:val="00EE4356"/>
    <w:rsid w:val="00EF03A5"/>
    <w:rsid w:val="00EF2E43"/>
    <w:rsid w:val="00EF42A4"/>
    <w:rsid w:val="00EF4E3A"/>
    <w:rsid w:val="00EF57EF"/>
    <w:rsid w:val="00EF6BE4"/>
    <w:rsid w:val="00EF6F87"/>
    <w:rsid w:val="00F00D49"/>
    <w:rsid w:val="00F053F4"/>
    <w:rsid w:val="00F101CF"/>
    <w:rsid w:val="00F11379"/>
    <w:rsid w:val="00F131B3"/>
    <w:rsid w:val="00F1337F"/>
    <w:rsid w:val="00F1366A"/>
    <w:rsid w:val="00F15200"/>
    <w:rsid w:val="00F15A06"/>
    <w:rsid w:val="00F16D16"/>
    <w:rsid w:val="00F20E15"/>
    <w:rsid w:val="00F21823"/>
    <w:rsid w:val="00F23A04"/>
    <w:rsid w:val="00F24DF0"/>
    <w:rsid w:val="00F25527"/>
    <w:rsid w:val="00F260CA"/>
    <w:rsid w:val="00F27E65"/>
    <w:rsid w:val="00F329C6"/>
    <w:rsid w:val="00F32DF9"/>
    <w:rsid w:val="00F33478"/>
    <w:rsid w:val="00F357A3"/>
    <w:rsid w:val="00F36749"/>
    <w:rsid w:val="00F374AE"/>
    <w:rsid w:val="00F40E07"/>
    <w:rsid w:val="00F41027"/>
    <w:rsid w:val="00F41E45"/>
    <w:rsid w:val="00F42204"/>
    <w:rsid w:val="00F46151"/>
    <w:rsid w:val="00F4725D"/>
    <w:rsid w:val="00F47DA7"/>
    <w:rsid w:val="00F502A1"/>
    <w:rsid w:val="00F53FA1"/>
    <w:rsid w:val="00F54DAE"/>
    <w:rsid w:val="00F565FB"/>
    <w:rsid w:val="00F5687B"/>
    <w:rsid w:val="00F56D29"/>
    <w:rsid w:val="00F56EDA"/>
    <w:rsid w:val="00F6111F"/>
    <w:rsid w:val="00F612A3"/>
    <w:rsid w:val="00F61549"/>
    <w:rsid w:val="00F65DEF"/>
    <w:rsid w:val="00F66176"/>
    <w:rsid w:val="00F668AE"/>
    <w:rsid w:val="00F71AA0"/>
    <w:rsid w:val="00F72C82"/>
    <w:rsid w:val="00F74F0C"/>
    <w:rsid w:val="00F7735A"/>
    <w:rsid w:val="00F81B43"/>
    <w:rsid w:val="00F871A1"/>
    <w:rsid w:val="00F87640"/>
    <w:rsid w:val="00F87D2D"/>
    <w:rsid w:val="00F908F7"/>
    <w:rsid w:val="00F9152B"/>
    <w:rsid w:val="00F91D21"/>
    <w:rsid w:val="00F936B8"/>
    <w:rsid w:val="00F9390F"/>
    <w:rsid w:val="00F96244"/>
    <w:rsid w:val="00FA040E"/>
    <w:rsid w:val="00FA1DE6"/>
    <w:rsid w:val="00FA20DF"/>
    <w:rsid w:val="00FA2360"/>
    <w:rsid w:val="00FA2A90"/>
    <w:rsid w:val="00FA47A9"/>
    <w:rsid w:val="00FB155F"/>
    <w:rsid w:val="00FB1B18"/>
    <w:rsid w:val="00FB2C3D"/>
    <w:rsid w:val="00FB4673"/>
    <w:rsid w:val="00FB67BB"/>
    <w:rsid w:val="00FB7DE1"/>
    <w:rsid w:val="00FC0FD5"/>
    <w:rsid w:val="00FC28B6"/>
    <w:rsid w:val="00FC2C65"/>
    <w:rsid w:val="00FC38A9"/>
    <w:rsid w:val="00FC3A52"/>
    <w:rsid w:val="00FC5F3C"/>
    <w:rsid w:val="00FC5FDD"/>
    <w:rsid w:val="00FD1782"/>
    <w:rsid w:val="00FD3555"/>
    <w:rsid w:val="00FD3E43"/>
    <w:rsid w:val="00FD5455"/>
    <w:rsid w:val="00FE00AC"/>
    <w:rsid w:val="00FE0655"/>
    <w:rsid w:val="00FE06AC"/>
    <w:rsid w:val="00FE0C72"/>
    <w:rsid w:val="00FE16A8"/>
    <w:rsid w:val="00FE3F00"/>
    <w:rsid w:val="00FE5F2D"/>
    <w:rsid w:val="00FE6509"/>
    <w:rsid w:val="00FF058A"/>
    <w:rsid w:val="00FF2E1C"/>
    <w:rsid w:val="00FF531F"/>
    <w:rsid w:val="00FF776E"/>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C6FA2"/>
  <w15:docId w15:val="{F0284AFC-77B1-47D6-8772-B548D1085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402"/>
    <w:pPr>
      <w:spacing w:after="200" w:line="276" w:lineRule="auto"/>
    </w:pPr>
    <w:rPr>
      <w:lang w:val="en-US"/>
    </w:rPr>
  </w:style>
  <w:style w:type="paragraph" w:styleId="Heading1">
    <w:name w:val="heading 1"/>
    <w:basedOn w:val="Normal"/>
    <w:link w:val="Heading1Char"/>
    <w:uiPriority w:val="9"/>
    <w:qFormat/>
    <w:rsid w:val="002D564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unhideWhenUsed/>
    <w:qFormat/>
    <w:rsid w:val="007934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7A3"/>
    <w:pPr>
      <w:ind w:left="720"/>
      <w:contextualSpacing/>
    </w:pPr>
  </w:style>
  <w:style w:type="paragraph" w:styleId="Header">
    <w:name w:val="header"/>
    <w:basedOn w:val="Normal"/>
    <w:link w:val="HeaderChar"/>
    <w:uiPriority w:val="99"/>
    <w:unhideWhenUsed/>
    <w:rsid w:val="00913F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3F0D"/>
    <w:rPr>
      <w:lang w:val="en-US"/>
    </w:rPr>
  </w:style>
  <w:style w:type="paragraph" w:styleId="Footer">
    <w:name w:val="footer"/>
    <w:basedOn w:val="Normal"/>
    <w:link w:val="FooterChar"/>
    <w:uiPriority w:val="99"/>
    <w:unhideWhenUsed/>
    <w:rsid w:val="00913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3F0D"/>
    <w:rPr>
      <w:lang w:val="en-US"/>
    </w:rPr>
  </w:style>
  <w:style w:type="character" w:customStyle="1" w:styleId="NoSpacingChar">
    <w:name w:val="No Spacing Char"/>
    <w:basedOn w:val="DefaultParagraphFont"/>
    <w:link w:val="NoSpacing"/>
    <w:uiPriority w:val="1"/>
    <w:locked/>
    <w:rsid w:val="00C17869"/>
    <w:rPr>
      <w:rFonts w:ascii="Times New Roman" w:eastAsia="SimSun" w:hAnsi="Times New Roman" w:cs="Wingdings"/>
    </w:rPr>
  </w:style>
  <w:style w:type="paragraph" w:styleId="NoSpacing">
    <w:name w:val="No Spacing"/>
    <w:link w:val="NoSpacingChar"/>
    <w:uiPriority w:val="1"/>
    <w:qFormat/>
    <w:rsid w:val="00C17869"/>
    <w:pPr>
      <w:spacing w:after="0" w:line="240" w:lineRule="auto"/>
    </w:pPr>
    <w:rPr>
      <w:rFonts w:ascii="Times New Roman" w:eastAsia="SimSun" w:hAnsi="Times New Roman" w:cs="Wingdings"/>
    </w:rPr>
  </w:style>
  <w:style w:type="character" w:styleId="Hyperlink">
    <w:name w:val="Hyperlink"/>
    <w:basedOn w:val="DefaultParagraphFont"/>
    <w:uiPriority w:val="99"/>
    <w:unhideWhenUsed/>
    <w:rsid w:val="00E7571E"/>
    <w:rPr>
      <w:color w:val="0000FF"/>
      <w:u w:val="single"/>
    </w:rPr>
  </w:style>
  <w:style w:type="character" w:styleId="Emphasis">
    <w:name w:val="Emphasis"/>
    <w:basedOn w:val="DefaultParagraphFont"/>
    <w:uiPriority w:val="20"/>
    <w:qFormat/>
    <w:rsid w:val="00D63BD9"/>
    <w:rPr>
      <w:i/>
      <w:iCs/>
    </w:rPr>
  </w:style>
  <w:style w:type="character" w:customStyle="1" w:styleId="UnresolvedMention1">
    <w:name w:val="Unresolved Mention1"/>
    <w:basedOn w:val="DefaultParagraphFont"/>
    <w:uiPriority w:val="99"/>
    <w:semiHidden/>
    <w:unhideWhenUsed/>
    <w:rsid w:val="007F1B26"/>
    <w:rPr>
      <w:color w:val="808080"/>
      <w:shd w:val="clear" w:color="auto" w:fill="E6E6E6"/>
    </w:rPr>
  </w:style>
  <w:style w:type="table" w:styleId="TableGrid">
    <w:name w:val="Table Grid"/>
    <w:basedOn w:val="TableNormal"/>
    <w:uiPriority w:val="39"/>
    <w:rsid w:val="00CC2696"/>
    <w:pPr>
      <w:spacing w:after="0" w:line="240" w:lineRule="auto"/>
      <w:jc w:val="both"/>
    </w:pPr>
    <w:rPr>
      <w:rFonts w:ascii="Times New Roman" w:eastAsiaTheme="minorEastAsia" w:hAnsi="Times New Roman" w:cs="Times New Roman"/>
      <w:sz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C2696"/>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B21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1BCA"/>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97411D"/>
    <w:rPr>
      <w:color w:val="605E5C"/>
      <w:shd w:val="clear" w:color="auto" w:fill="E1DFDD"/>
    </w:rPr>
  </w:style>
  <w:style w:type="paragraph" w:styleId="NormalWeb">
    <w:name w:val="Normal (Web)"/>
    <w:basedOn w:val="Normal"/>
    <w:uiPriority w:val="99"/>
    <w:unhideWhenUsed/>
    <w:rsid w:val="003B36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3B36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D564B"/>
    <w:rPr>
      <w:rFonts w:ascii="Times New Roman" w:eastAsia="Times New Roman" w:hAnsi="Times New Roman" w:cs="Times New Roman"/>
      <w:b/>
      <w:bCs/>
      <w:kern w:val="36"/>
      <w:sz w:val="48"/>
      <w:szCs w:val="48"/>
      <w:lang w:eastAsia="en-PH"/>
    </w:rPr>
  </w:style>
  <w:style w:type="character" w:customStyle="1" w:styleId="Heading2Char">
    <w:name w:val="Heading 2 Char"/>
    <w:basedOn w:val="DefaultParagraphFont"/>
    <w:link w:val="Heading2"/>
    <w:uiPriority w:val="9"/>
    <w:rsid w:val="00793421"/>
    <w:rPr>
      <w:rFonts w:asciiTheme="majorHAnsi" w:eastAsiaTheme="majorEastAsia" w:hAnsiTheme="majorHAnsi" w:cstheme="majorBidi"/>
      <w:color w:val="2E74B5" w:themeColor="accent1" w:themeShade="BF"/>
      <w:sz w:val="26"/>
      <w:szCs w:val="26"/>
      <w:lang w:val="en-US"/>
    </w:rPr>
  </w:style>
  <w:style w:type="character" w:customStyle="1" w:styleId="5yl5">
    <w:name w:val="_5yl5"/>
    <w:basedOn w:val="DefaultParagraphFont"/>
    <w:rsid w:val="00143F99"/>
  </w:style>
  <w:style w:type="character" w:styleId="Strong">
    <w:name w:val="Strong"/>
    <w:basedOn w:val="DefaultParagraphFont"/>
    <w:uiPriority w:val="22"/>
    <w:qFormat/>
    <w:rsid w:val="004C6DB2"/>
    <w:rPr>
      <w:b/>
      <w:bCs/>
    </w:rPr>
  </w:style>
  <w:style w:type="character" w:styleId="CommentReference">
    <w:name w:val="annotation reference"/>
    <w:basedOn w:val="DefaultParagraphFont"/>
    <w:uiPriority w:val="99"/>
    <w:semiHidden/>
    <w:unhideWhenUsed/>
    <w:rsid w:val="00EC6DE6"/>
    <w:rPr>
      <w:sz w:val="16"/>
      <w:szCs w:val="16"/>
    </w:rPr>
  </w:style>
  <w:style w:type="paragraph" w:styleId="CommentText">
    <w:name w:val="annotation text"/>
    <w:basedOn w:val="Normal"/>
    <w:link w:val="CommentTextChar"/>
    <w:uiPriority w:val="99"/>
    <w:semiHidden/>
    <w:unhideWhenUsed/>
    <w:rsid w:val="00EC6DE6"/>
    <w:pPr>
      <w:spacing w:line="240" w:lineRule="auto"/>
    </w:pPr>
    <w:rPr>
      <w:sz w:val="20"/>
      <w:szCs w:val="20"/>
    </w:rPr>
  </w:style>
  <w:style w:type="character" w:customStyle="1" w:styleId="CommentTextChar">
    <w:name w:val="Comment Text Char"/>
    <w:basedOn w:val="DefaultParagraphFont"/>
    <w:link w:val="CommentText"/>
    <w:uiPriority w:val="99"/>
    <w:semiHidden/>
    <w:rsid w:val="00EC6DE6"/>
    <w:rPr>
      <w:sz w:val="20"/>
      <w:szCs w:val="20"/>
      <w:lang w:val="en-US"/>
    </w:rPr>
  </w:style>
  <w:style w:type="paragraph" w:styleId="CommentSubject">
    <w:name w:val="annotation subject"/>
    <w:basedOn w:val="CommentText"/>
    <w:next w:val="CommentText"/>
    <w:link w:val="CommentSubjectChar"/>
    <w:uiPriority w:val="99"/>
    <w:semiHidden/>
    <w:unhideWhenUsed/>
    <w:rsid w:val="00EC6DE6"/>
    <w:rPr>
      <w:b/>
      <w:bCs/>
    </w:rPr>
  </w:style>
  <w:style w:type="character" w:customStyle="1" w:styleId="CommentSubjectChar">
    <w:name w:val="Comment Subject Char"/>
    <w:basedOn w:val="CommentTextChar"/>
    <w:link w:val="CommentSubject"/>
    <w:uiPriority w:val="99"/>
    <w:semiHidden/>
    <w:rsid w:val="00EC6DE6"/>
    <w:rPr>
      <w:b/>
      <w:bCs/>
      <w:sz w:val="20"/>
      <w:szCs w:val="20"/>
      <w:lang w:val="en-US"/>
    </w:rPr>
  </w:style>
  <w:style w:type="character" w:styleId="UnresolvedMention">
    <w:name w:val="Unresolved Mention"/>
    <w:basedOn w:val="DefaultParagraphFont"/>
    <w:uiPriority w:val="99"/>
    <w:semiHidden/>
    <w:unhideWhenUsed/>
    <w:rsid w:val="00C918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4737">
      <w:bodyDiv w:val="1"/>
      <w:marLeft w:val="0"/>
      <w:marRight w:val="0"/>
      <w:marTop w:val="0"/>
      <w:marBottom w:val="0"/>
      <w:divBdr>
        <w:top w:val="none" w:sz="0" w:space="0" w:color="auto"/>
        <w:left w:val="none" w:sz="0" w:space="0" w:color="auto"/>
        <w:bottom w:val="none" w:sz="0" w:space="0" w:color="auto"/>
        <w:right w:val="none" w:sz="0" w:space="0" w:color="auto"/>
      </w:divBdr>
    </w:div>
    <w:div w:id="162664527">
      <w:bodyDiv w:val="1"/>
      <w:marLeft w:val="0"/>
      <w:marRight w:val="0"/>
      <w:marTop w:val="0"/>
      <w:marBottom w:val="0"/>
      <w:divBdr>
        <w:top w:val="none" w:sz="0" w:space="0" w:color="auto"/>
        <w:left w:val="none" w:sz="0" w:space="0" w:color="auto"/>
        <w:bottom w:val="none" w:sz="0" w:space="0" w:color="auto"/>
        <w:right w:val="none" w:sz="0" w:space="0" w:color="auto"/>
      </w:divBdr>
    </w:div>
    <w:div w:id="196311104">
      <w:bodyDiv w:val="1"/>
      <w:marLeft w:val="0"/>
      <w:marRight w:val="0"/>
      <w:marTop w:val="0"/>
      <w:marBottom w:val="0"/>
      <w:divBdr>
        <w:top w:val="none" w:sz="0" w:space="0" w:color="auto"/>
        <w:left w:val="none" w:sz="0" w:space="0" w:color="auto"/>
        <w:bottom w:val="none" w:sz="0" w:space="0" w:color="auto"/>
        <w:right w:val="none" w:sz="0" w:space="0" w:color="auto"/>
      </w:divBdr>
    </w:div>
    <w:div w:id="463814515">
      <w:bodyDiv w:val="1"/>
      <w:marLeft w:val="0"/>
      <w:marRight w:val="0"/>
      <w:marTop w:val="0"/>
      <w:marBottom w:val="0"/>
      <w:divBdr>
        <w:top w:val="none" w:sz="0" w:space="0" w:color="auto"/>
        <w:left w:val="none" w:sz="0" w:space="0" w:color="auto"/>
        <w:bottom w:val="none" w:sz="0" w:space="0" w:color="auto"/>
        <w:right w:val="none" w:sz="0" w:space="0" w:color="auto"/>
      </w:divBdr>
    </w:div>
    <w:div w:id="565451812">
      <w:bodyDiv w:val="1"/>
      <w:marLeft w:val="0"/>
      <w:marRight w:val="0"/>
      <w:marTop w:val="0"/>
      <w:marBottom w:val="0"/>
      <w:divBdr>
        <w:top w:val="none" w:sz="0" w:space="0" w:color="auto"/>
        <w:left w:val="none" w:sz="0" w:space="0" w:color="auto"/>
        <w:bottom w:val="none" w:sz="0" w:space="0" w:color="auto"/>
        <w:right w:val="none" w:sz="0" w:space="0" w:color="auto"/>
      </w:divBdr>
      <w:divsChild>
        <w:div w:id="761419332">
          <w:marLeft w:val="0"/>
          <w:marRight w:val="0"/>
          <w:marTop w:val="0"/>
          <w:marBottom w:val="0"/>
          <w:divBdr>
            <w:top w:val="none" w:sz="0" w:space="0" w:color="auto"/>
            <w:left w:val="none" w:sz="0" w:space="0" w:color="auto"/>
            <w:bottom w:val="none" w:sz="0" w:space="0" w:color="auto"/>
            <w:right w:val="none" w:sz="0" w:space="0" w:color="auto"/>
          </w:divBdr>
          <w:divsChild>
            <w:div w:id="388235992">
              <w:marLeft w:val="0"/>
              <w:marRight w:val="0"/>
              <w:marTop w:val="0"/>
              <w:marBottom w:val="0"/>
              <w:divBdr>
                <w:top w:val="none" w:sz="0" w:space="0" w:color="auto"/>
                <w:left w:val="none" w:sz="0" w:space="0" w:color="auto"/>
                <w:bottom w:val="none" w:sz="0" w:space="0" w:color="auto"/>
                <w:right w:val="none" w:sz="0" w:space="0" w:color="auto"/>
              </w:divBdr>
              <w:divsChild>
                <w:div w:id="1913855646">
                  <w:marLeft w:val="0"/>
                  <w:marRight w:val="0"/>
                  <w:marTop w:val="0"/>
                  <w:marBottom w:val="0"/>
                  <w:divBdr>
                    <w:top w:val="none" w:sz="0" w:space="0" w:color="auto"/>
                    <w:left w:val="none" w:sz="0" w:space="0" w:color="auto"/>
                    <w:bottom w:val="none" w:sz="0" w:space="0" w:color="auto"/>
                    <w:right w:val="none" w:sz="0" w:space="0" w:color="auto"/>
                  </w:divBdr>
                  <w:divsChild>
                    <w:div w:id="1303735360">
                      <w:marLeft w:val="0"/>
                      <w:marRight w:val="0"/>
                      <w:marTop w:val="0"/>
                      <w:marBottom w:val="0"/>
                      <w:divBdr>
                        <w:top w:val="none" w:sz="0" w:space="0" w:color="auto"/>
                        <w:left w:val="none" w:sz="0" w:space="0" w:color="auto"/>
                        <w:bottom w:val="none" w:sz="0" w:space="0" w:color="auto"/>
                        <w:right w:val="none" w:sz="0" w:space="0" w:color="auto"/>
                      </w:divBdr>
                      <w:divsChild>
                        <w:div w:id="81815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7766575">
      <w:bodyDiv w:val="1"/>
      <w:marLeft w:val="0"/>
      <w:marRight w:val="0"/>
      <w:marTop w:val="0"/>
      <w:marBottom w:val="0"/>
      <w:divBdr>
        <w:top w:val="none" w:sz="0" w:space="0" w:color="auto"/>
        <w:left w:val="none" w:sz="0" w:space="0" w:color="auto"/>
        <w:bottom w:val="none" w:sz="0" w:space="0" w:color="auto"/>
        <w:right w:val="none" w:sz="0" w:space="0" w:color="auto"/>
      </w:divBdr>
    </w:div>
    <w:div w:id="686949856">
      <w:bodyDiv w:val="1"/>
      <w:marLeft w:val="0"/>
      <w:marRight w:val="0"/>
      <w:marTop w:val="0"/>
      <w:marBottom w:val="0"/>
      <w:divBdr>
        <w:top w:val="none" w:sz="0" w:space="0" w:color="auto"/>
        <w:left w:val="none" w:sz="0" w:space="0" w:color="auto"/>
        <w:bottom w:val="none" w:sz="0" w:space="0" w:color="auto"/>
        <w:right w:val="none" w:sz="0" w:space="0" w:color="auto"/>
      </w:divBdr>
    </w:div>
    <w:div w:id="719279418">
      <w:bodyDiv w:val="1"/>
      <w:marLeft w:val="0"/>
      <w:marRight w:val="0"/>
      <w:marTop w:val="0"/>
      <w:marBottom w:val="0"/>
      <w:divBdr>
        <w:top w:val="none" w:sz="0" w:space="0" w:color="auto"/>
        <w:left w:val="none" w:sz="0" w:space="0" w:color="auto"/>
        <w:bottom w:val="none" w:sz="0" w:space="0" w:color="auto"/>
        <w:right w:val="none" w:sz="0" w:space="0" w:color="auto"/>
      </w:divBdr>
    </w:div>
    <w:div w:id="849027699">
      <w:bodyDiv w:val="1"/>
      <w:marLeft w:val="0"/>
      <w:marRight w:val="0"/>
      <w:marTop w:val="0"/>
      <w:marBottom w:val="0"/>
      <w:divBdr>
        <w:top w:val="none" w:sz="0" w:space="0" w:color="auto"/>
        <w:left w:val="none" w:sz="0" w:space="0" w:color="auto"/>
        <w:bottom w:val="none" w:sz="0" w:space="0" w:color="auto"/>
        <w:right w:val="none" w:sz="0" w:space="0" w:color="auto"/>
      </w:divBdr>
    </w:div>
    <w:div w:id="868370496">
      <w:bodyDiv w:val="1"/>
      <w:marLeft w:val="0"/>
      <w:marRight w:val="0"/>
      <w:marTop w:val="0"/>
      <w:marBottom w:val="0"/>
      <w:divBdr>
        <w:top w:val="none" w:sz="0" w:space="0" w:color="auto"/>
        <w:left w:val="none" w:sz="0" w:space="0" w:color="auto"/>
        <w:bottom w:val="none" w:sz="0" w:space="0" w:color="auto"/>
        <w:right w:val="none" w:sz="0" w:space="0" w:color="auto"/>
      </w:divBdr>
    </w:div>
    <w:div w:id="883760515">
      <w:bodyDiv w:val="1"/>
      <w:marLeft w:val="0"/>
      <w:marRight w:val="0"/>
      <w:marTop w:val="0"/>
      <w:marBottom w:val="0"/>
      <w:divBdr>
        <w:top w:val="none" w:sz="0" w:space="0" w:color="auto"/>
        <w:left w:val="none" w:sz="0" w:space="0" w:color="auto"/>
        <w:bottom w:val="none" w:sz="0" w:space="0" w:color="auto"/>
        <w:right w:val="none" w:sz="0" w:space="0" w:color="auto"/>
      </w:divBdr>
    </w:div>
    <w:div w:id="949237217">
      <w:bodyDiv w:val="1"/>
      <w:marLeft w:val="0"/>
      <w:marRight w:val="0"/>
      <w:marTop w:val="0"/>
      <w:marBottom w:val="0"/>
      <w:divBdr>
        <w:top w:val="none" w:sz="0" w:space="0" w:color="auto"/>
        <w:left w:val="none" w:sz="0" w:space="0" w:color="auto"/>
        <w:bottom w:val="none" w:sz="0" w:space="0" w:color="auto"/>
        <w:right w:val="none" w:sz="0" w:space="0" w:color="auto"/>
      </w:divBdr>
    </w:div>
    <w:div w:id="1081028934">
      <w:bodyDiv w:val="1"/>
      <w:marLeft w:val="0"/>
      <w:marRight w:val="0"/>
      <w:marTop w:val="0"/>
      <w:marBottom w:val="0"/>
      <w:divBdr>
        <w:top w:val="none" w:sz="0" w:space="0" w:color="auto"/>
        <w:left w:val="none" w:sz="0" w:space="0" w:color="auto"/>
        <w:bottom w:val="none" w:sz="0" w:space="0" w:color="auto"/>
        <w:right w:val="none" w:sz="0" w:space="0" w:color="auto"/>
      </w:divBdr>
    </w:div>
    <w:div w:id="1085030029">
      <w:bodyDiv w:val="1"/>
      <w:marLeft w:val="0"/>
      <w:marRight w:val="0"/>
      <w:marTop w:val="0"/>
      <w:marBottom w:val="0"/>
      <w:divBdr>
        <w:top w:val="none" w:sz="0" w:space="0" w:color="auto"/>
        <w:left w:val="none" w:sz="0" w:space="0" w:color="auto"/>
        <w:bottom w:val="none" w:sz="0" w:space="0" w:color="auto"/>
        <w:right w:val="none" w:sz="0" w:space="0" w:color="auto"/>
      </w:divBdr>
    </w:div>
    <w:div w:id="1162433815">
      <w:bodyDiv w:val="1"/>
      <w:marLeft w:val="0"/>
      <w:marRight w:val="0"/>
      <w:marTop w:val="0"/>
      <w:marBottom w:val="0"/>
      <w:divBdr>
        <w:top w:val="none" w:sz="0" w:space="0" w:color="auto"/>
        <w:left w:val="none" w:sz="0" w:space="0" w:color="auto"/>
        <w:bottom w:val="none" w:sz="0" w:space="0" w:color="auto"/>
        <w:right w:val="none" w:sz="0" w:space="0" w:color="auto"/>
      </w:divBdr>
    </w:div>
    <w:div w:id="1198466752">
      <w:bodyDiv w:val="1"/>
      <w:marLeft w:val="0"/>
      <w:marRight w:val="0"/>
      <w:marTop w:val="0"/>
      <w:marBottom w:val="0"/>
      <w:divBdr>
        <w:top w:val="none" w:sz="0" w:space="0" w:color="auto"/>
        <w:left w:val="none" w:sz="0" w:space="0" w:color="auto"/>
        <w:bottom w:val="none" w:sz="0" w:space="0" w:color="auto"/>
        <w:right w:val="none" w:sz="0" w:space="0" w:color="auto"/>
      </w:divBdr>
    </w:div>
    <w:div w:id="1201358844">
      <w:bodyDiv w:val="1"/>
      <w:marLeft w:val="0"/>
      <w:marRight w:val="0"/>
      <w:marTop w:val="0"/>
      <w:marBottom w:val="0"/>
      <w:divBdr>
        <w:top w:val="none" w:sz="0" w:space="0" w:color="auto"/>
        <w:left w:val="none" w:sz="0" w:space="0" w:color="auto"/>
        <w:bottom w:val="none" w:sz="0" w:space="0" w:color="auto"/>
        <w:right w:val="none" w:sz="0" w:space="0" w:color="auto"/>
      </w:divBdr>
    </w:div>
    <w:div w:id="1349713960">
      <w:bodyDiv w:val="1"/>
      <w:marLeft w:val="0"/>
      <w:marRight w:val="0"/>
      <w:marTop w:val="0"/>
      <w:marBottom w:val="0"/>
      <w:divBdr>
        <w:top w:val="none" w:sz="0" w:space="0" w:color="auto"/>
        <w:left w:val="none" w:sz="0" w:space="0" w:color="auto"/>
        <w:bottom w:val="none" w:sz="0" w:space="0" w:color="auto"/>
        <w:right w:val="none" w:sz="0" w:space="0" w:color="auto"/>
      </w:divBdr>
      <w:divsChild>
        <w:div w:id="1950697289">
          <w:marLeft w:val="0"/>
          <w:marRight w:val="0"/>
          <w:marTop w:val="0"/>
          <w:marBottom w:val="0"/>
          <w:divBdr>
            <w:top w:val="none" w:sz="0" w:space="0" w:color="auto"/>
            <w:left w:val="none" w:sz="0" w:space="0" w:color="auto"/>
            <w:bottom w:val="none" w:sz="0" w:space="0" w:color="auto"/>
            <w:right w:val="none" w:sz="0" w:space="0" w:color="auto"/>
          </w:divBdr>
          <w:divsChild>
            <w:div w:id="518589100">
              <w:marLeft w:val="0"/>
              <w:marRight w:val="0"/>
              <w:marTop w:val="0"/>
              <w:marBottom w:val="0"/>
              <w:divBdr>
                <w:top w:val="none" w:sz="0" w:space="0" w:color="auto"/>
                <w:left w:val="none" w:sz="0" w:space="0" w:color="auto"/>
                <w:bottom w:val="none" w:sz="0" w:space="0" w:color="auto"/>
                <w:right w:val="none" w:sz="0" w:space="0" w:color="auto"/>
              </w:divBdr>
              <w:divsChild>
                <w:div w:id="1997220868">
                  <w:marLeft w:val="0"/>
                  <w:marRight w:val="0"/>
                  <w:marTop w:val="0"/>
                  <w:marBottom w:val="0"/>
                  <w:divBdr>
                    <w:top w:val="none" w:sz="0" w:space="0" w:color="auto"/>
                    <w:left w:val="none" w:sz="0" w:space="0" w:color="auto"/>
                    <w:bottom w:val="none" w:sz="0" w:space="0" w:color="auto"/>
                    <w:right w:val="none" w:sz="0" w:space="0" w:color="auto"/>
                  </w:divBdr>
                  <w:divsChild>
                    <w:div w:id="2129083229">
                      <w:marLeft w:val="0"/>
                      <w:marRight w:val="0"/>
                      <w:marTop w:val="0"/>
                      <w:marBottom w:val="0"/>
                      <w:divBdr>
                        <w:top w:val="none" w:sz="0" w:space="0" w:color="auto"/>
                        <w:left w:val="none" w:sz="0" w:space="0" w:color="auto"/>
                        <w:bottom w:val="none" w:sz="0" w:space="0" w:color="auto"/>
                        <w:right w:val="none" w:sz="0" w:space="0" w:color="auto"/>
                      </w:divBdr>
                      <w:divsChild>
                        <w:div w:id="18822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021059">
      <w:bodyDiv w:val="1"/>
      <w:marLeft w:val="0"/>
      <w:marRight w:val="0"/>
      <w:marTop w:val="0"/>
      <w:marBottom w:val="0"/>
      <w:divBdr>
        <w:top w:val="none" w:sz="0" w:space="0" w:color="auto"/>
        <w:left w:val="none" w:sz="0" w:space="0" w:color="auto"/>
        <w:bottom w:val="none" w:sz="0" w:space="0" w:color="auto"/>
        <w:right w:val="none" w:sz="0" w:space="0" w:color="auto"/>
      </w:divBdr>
    </w:div>
    <w:div w:id="1371491899">
      <w:bodyDiv w:val="1"/>
      <w:marLeft w:val="0"/>
      <w:marRight w:val="0"/>
      <w:marTop w:val="0"/>
      <w:marBottom w:val="0"/>
      <w:divBdr>
        <w:top w:val="none" w:sz="0" w:space="0" w:color="auto"/>
        <w:left w:val="none" w:sz="0" w:space="0" w:color="auto"/>
        <w:bottom w:val="none" w:sz="0" w:space="0" w:color="auto"/>
        <w:right w:val="none" w:sz="0" w:space="0" w:color="auto"/>
      </w:divBdr>
    </w:div>
    <w:div w:id="1399665856">
      <w:bodyDiv w:val="1"/>
      <w:marLeft w:val="0"/>
      <w:marRight w:val="0"/>
      <w:marTop w:val="0"/>
      <w:marBottom w:val="0"/>
      <w:divBdr>
        <w:top w:val="none" w:sz="0" w:space="0" w:color="auto"/>
        <w:left w:val="none" w:sz="0" w:space="0" w:color="auto"/>
        <w:bottom w:val="none" w:sz="0" w:space="0" w:color="auto"/>
        <w:right w:val="none" w:sz="0" w:space="0" w:color="auto"/>
      </w:divBdr>
    </w:div>
    <w:div w:id="1422068690">
      <w:bodyDiv w:val="1"/>
      <w:marLeft w:val="0"/>
      <w:marRight w:val="0"/>
      <w:marTop w:val="0"/>
      <w:marBottom w:val="0"/>
      <w:divBdr>
        <w:top w:val="none" w:sz="0" w:space="0" w:color="auto"/>
        <w:left w:val="none" w:sz="0" w:space="0" w:color="auto"/>
        <w:bottom w:val="none" w:sz="0" w:space="0" w:color="auto"/>
        <w:right w:val="none" w:sz="0" w:space="0" w:color="auto"/>
      </w:divBdr>
    </w:div>
    <w:div w:id="1422676277">
      <w:bodyDiv w:val="1"/>
      <w:marLeft w:val="0"/>
      <w:marRight w:val="0"/>
      <w:marTop w:val="0"/>
      <w:marBottom w:val="0"/>
      <w:divBdr>
        <w:top w:val="none" w:sz="0" w:space="0" w:color="auto"/>
        <w:left w:val="none" w:sz="0" w:space="0" w:color="auto"/>
        <w:bottom w:val="none" w:sz="0" w:space="0" w:color="auto"/>
        <w:right w:val="none" w:sz="0" w:space="0" w:color="auto"/>
      </w:divBdr>
    </w:div>
    <w:div w:id="1555235869">
      <w:bodyDiv w:val="1"/>
      <w:marLeft w:val="0"/>
      <w:marRight w:val="0"/>
      <w:marTop w:val="0"/>
      <w:marBottom w:val="0"/>
      <w:divBdr>
        <w:top w:val="none" w:sz="0" w:space="0" w:color="auto"/>
        <w:left w:val="none" w:sz="0" w:space="0" w:color="auto"/>
        <w:bottom w:val="none" w:sz="0" w:space="0" w:color="auto"/>
        <w:right w:val="none" w:sz="0" w:space="0" w:color="auto"/>
      </w:divBdr>
    </w:div>
    <w:div w:id="1589120303">
      <w:bodyDiv w:val="1"/>
      <w:marLeft w:val="0"/>
      <w:marRight w:val="0"/>
      <w:marTop w:val="0"/>
      <w:marBottom w:val="0"/>
      <w:divBdr>
        <w:top w:val="none" w:sz="0" w:space="0" w:color="auto"/>
        <w:left w:val="none" w:sz="0" w:space="0" w:color="auto"/>
        <w:bottom w:val="none" w:sz="0" w:space="0" w:color="auto"/>
        <w:right w:val="none" w:sz="0" w:space="0" w:color="auto"/>
      </w:divBdr>
    </w:div>
    <w:div w:id="1678387300">
      <w:bodyDiv w:val="1"/>
      <w:marLeft w:val="0"/>
      <w:marRight w:val="0"/>
      <w:marTop w:val="0"/>
      <w:marBottom w:val="0"/>
      <w:divBdr>
        <w:top w:val="none" w:sz="0" w:space="0" w:color="auto"/>
        <w:left w:val="none" w:sz="0" w:space="0" w:color="auto"/>
        <w:bottom w:val="none" w:sz="0" w:space="0" w:color="auto"/>
        <w:right w:val="none" w:sz="0" w:space="0" w:color="auto"/>
      </w:divBdr>
    </w:div>
    <w:div w:id="1697925257">
      <w:bodyDiv w:val="1"/>
      <w:marLeft w:val="0"/>
      <w:marRight w:val="0"/>
      <w:marTop w:val="0"/>
      <w:marBottom w:val="0"/>
      <w:divBdr>
        <w:top w:val="none" w:sz="0" w:space="0" w:color="auto"/>
        <w:left w:val="none" w:sz="0" w:space="0" w:color="auto"/>
        <w:bottom w:val="none" w:sz="0" w:space="0" w:color="auto"/>
        <w:right w:val="none" w:sz="0" w:space="0" w:color="auto"/>
      </w:divBdr>
    </w:div>
    <w:div w:id="1824934179">
      <w:bodyDiv w:val="1"/>
      <w:marLeft w:val="0"/>
      <w:marRight w:val="0"/>
      <w:marTop w:val="0"/>
      <w:marBottom w:val="0"/>
      <w:divBdr>
        <w:top w:val="none" w:sz="0" w:space="0" w:color="auto"/>
        <w:left w:val="none" w:sz="0" w:space="0" w:color="auto"/>
        <w:bottom w:val="none" w:sz="0" w:space="0" w:color="auto"/>
        <w:right w:val="none" w:sz="0" w:space="0" w:color="auto"/>
      </w:divBdr>
    </w:div>
    <w:div w:id="1856993102">
      <w:bodyDiv w:val="1"/>
      <w:marLeft w:val="0"/>
      <w:marRight w:val="0"/>
      <w:marTop w:val="0"/>
      <w:marBottom w:val="0"/>
      <w:divBdr>
        <w:top w:val="none" w:sz="0" w:space="0" w:color="auto"/>
        <w:left w:val="none" w:sz="0" w:space="0" w:color="auto"/>
        <w:bottom w:val="none" w:sz="0" w:space="0" w:color="auto"/>
        <w:right w:val="none" w:sz="0" w:space="0" w:color="auto"/>
      </w:divBdr>
    </w:div>
    <w:div w:id="1892842061">
      <w:bodyDiv w:val="1"/>
      <w:marLeft w:val="0"/>
      <w:marRight w:val="0"/>
      <w:marTop w:val="0"/>
      <w:marBottom w:val="0"/>
      <w:divBdr>
        <w:top w:val="none" w:sz="0" w:space="0" w:color="auto"/>
        <w:left w:val="none" w:sz="0" w:space="0" w:color="auto"/>
        <w:bottom w:val="none" w:sz="0" w:space="0" w:color="auto"/>
        <w:right w:val="none" w:sz="0" w:space="0" w:color="auto"/>
      </w:divBdr>
    </w:div>
    <w:div w:id="1976449171">
      <w:bodyDiv w:val="1"/>
      <w:marLeft w:val="0"/>
      <w:marRight w:val="0"/>
      <w:marTop w:val="0"/>
      <w:marBottom w:val="0"/>
      <w:divBdr>
        <w:top w:val="none" w:sz="0" w:space="0" w:color="auto"/>
        <w:left w:val="none" w:sz="0" w:space="0" w:color="auto"/>
        <w:bottom w:val="none" w:sz="0" w:space="0" w:color="auto"/>
        <w:right w:val="none" w:sz="0" w:space="0" w:color="auto"/>
      </w:divBdr>
    </w:div>
    <w:div w:id="2033336913">
      <w:bodyDiv w:val="1"/>
      <w:marLeft w:val="0"/>
      <w:marRight w:val="0"/>
      <w:marTop w:val="0"/>
      <w:marBottom w:val="0"/>
      <w:divBdr>
        <w:top w:val="none" w:sz="0" w:space="0" w:color="auto"/>
        <w:left w:val="none" w:sz="0" w:space="0" w:color="auto"/>
        <w:bottom w:val="none" w:sz="0" w:space="0" w:color="auto"/>
        <w:right w:val="none" w:sz="0" w:space="0" w:color="auto"/>
      </w:divBdr>
    </w:div>
    <w:div w:id="205974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C7414-E597-4110-AE1E-034BB97A6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1</TotalTime>
  <Pages>31</Pages>
  <Words>5491</Words>
  <Characters>3130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nard Chipper Mantabote</dc:creator>
  <cp:lastModifiedBy>03182019</cp:lastModifiedBy>
  <cp:revision>342</cp:revision>
  <dcterms:created xsi:type="dcterms:W3CDTF">2020-05-21T14:43:00Z</dcterms:created>
  <dcterms:modified xsi:type="dcterms:W3CDTF">2021-01-03T03:42:00Z</dcterms:modified>
</cp:coreProperties>
</file>